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C245C" w:rsidRPr="00806B4E" w:rsidP="006E46D7" w14:paraId="0DDBCF7C" w14:textId="11884545">
      <w:pPr>
        <w:jc w:val="center"/>
        <w:rPr>
          <w:b/>
          <w:szCs w:val="24"/>
        </w:rPr>
      </w:pPr>
      <w:r w:rsidRPr="00806B4E">
        <w:rPr>
          <w:b/>
          <w:szCs w:val="24"/>
        </w:rPr>
        <w:t xml:space="preserve">U.S. Department of Labor </w:t>
      </w:r>
    </w:p>
    <w:p w:rsidR="00B3421B" w:rsidRPr="00806B4E" w:rsidP="006E46D7" w14:paraId="33D62030" w14:textId="50F74CB8">
      <w:pPr>
        <w:jc w:val="center"/>
        <w:rPr>
          <w:b/>
          <w:szCs w:val="24"/>
        </w:rPr>
      </w:pPr>
      <w:r w:rsidRPr="00806B4E">
        <w:rPr>
          <w:b/>
          <w:szCs w:val="24"/>
        </w:rPr>
        <w:t>Office of Federal Contract Compliance Programs</w:t>
      </w:r>
    </w:p>
    <w:p w:rsidR="00B3421B" w:rsidRPr="00806B4E" w:rsidP="006E46D7" w14:paraId="3A470337" w14:textId="2D704E5E">
      <w:pPr>
        <w:jc w:val="center"/>
        <w:rPr>
          <w:b/>
          <w:szCs w:val="24"/>
        </w:rPr>
      </w:pPr>
      <w:r w:rsidRPr="00806B4E">
        <w:rPr>
          <w:b/>
          <w:szCs w:val="24"/>
        </w:rPr>
        <w:t>Agreement Approval Process for Use of Functional Affirmative Action Programs</w:t>
      </w:r>
    </w:p>
    <w:p w:rsidR="00B3421B" w:rsidRPr="00806B4E" w:rsidP="006E46D7" w14:paraId="487B2EE9" w14:textId="77777777">
      <w:pPr>
        <w:jc w:val="center"/>
        <w:rPr>
          <w:b/>
          <w:szCs w:val="24"/>
        </w:rPr>
      </w:pPr>
    </w:p>
    <w:p w:rsidR="002C245C" w:rsidRPr="00806B4E" w:rsidP="006E46D7" w14:paraId="44B36DE3" w14:textId="77777777">
      <w:pPr>
        <w:jc w:val="center"/>
        <w:rPr>
          <w:b/>
          <w:szCs w:val="24"/>
        </w:rPr>
      </w:pPr>
      <w:r w:rsidRPr="00806B4E">
        <w:rPr>
          <w:b/>
          <w:szCs w:val="24"/>
        </w:rPr>
        <w:t xml:space="preserve">OMB </w:t>
      </w:r>
      <w:r w:rsidRPr="00806B4E" w:rsidR="009A78D6">
        <w:rPr>
          <w:b/>
          <w:szCs w:val="24"/>
        </w:rPr>
        <w:t>Number 1250</w:t>
      </w:r>
      <w:r w:rsidRPr="00806B4E">
        <w:rPr>
          <w:b/>
          <w:szCs w:val="24"/>
        </w:rPr>
        <w:t>-</w:t>
      </w:r>
      <w:r w:rsidRPr="00806B4E" w:rsidR="002810FC">
        <w:rPr>
          <w:b/>
          <w:szCs w:val="24"/>
        </w:rPr>
        <w:t>0006</w:t>
      </w:r>
    </w:p>
    <w:p w:rsidR="002C245C" w:rsidRPr="00806B4E" w:rsidP="006E46D7" w14:paraId="328B6CE4" w14:textId="468C5049">
      <w:pPr>
        <w:jc w:val="center"/>
        <w:rPr>
          <w:szCs w:val="24"/>
        </w:rPr>
      </w:pPr>
    </w:p>
    <w:p w:rsidR="000D7CDE" w:rsidRPr="00806B4E" w:rsidP="003643BD" w14:paraId="149BE973" w14:textId="7BFD4189">
      <w:pPr>
        <w:rPr>
          <w:color w:val="auto"/>
          <w:szCs w:val="24"/>
        </w:rPr>
      </w:pPr>
      <w:r w:rsidRPr="00806B4E">
        <w:rPr>
          <w:color w:val="auto"/>
          <w:szCs w:val="24"/>
        </w:rPr>
        <w:t xml:space="preserve">The U.S. Department of Labor’s (DOL) Office of Federal Contract Compliance Programs (OFCCP) is requesting Office of Management and Budget (OMB) reauthorization of its </w:t>
      </w:r>
      <w:r w:rsidRPr="00806B4E" w:rsidR="00527A3A">
        <w:rPr>
          <w:color w:val="auto"/>
          <w:szCs w:val="24"/>
        </w:rPr>
        <w:t xml:space="preserve">information collection related to the </w:t>
      </w:r>
      <w:r w:rsidRPr="00806B4E">
        <w:rPr>
          <w:color w:val="auto"/>
          <w:szCs w:val="24"/>
        </w:rPr>
        <w:t xml:space="preserve">Functional Affirmative Action Program (FAAP). This </w:t>
      </w:r>
      <w:r w:rsidRPr="00806B4E">
        <w:rPr>
          <w:color w:val="auto"/>
          <w:szCs w:val="24"/>
        </w:rPr>
        <w:t>information collecti</w:t>
      </w:r>
      <w:r w:rsidRPr="00806B4E" w:rsidR="00287003">
        <w:rPr>
          <w:color w:val="auto"/>
          <w:szCs w:val="24"/>
        </w:rPr>
        <w:t>on request (ICR) update</w:t>
      </w:r>
      <w:r w:rsidRPr="00806B4E" w:rsidR="00D91E0C">
        <w:rPr>
          <w:color w:val="auto"/>
          <w:szCs w:val="24"/>
        </w:rPr>
        <w:t>s</w:t>
      </w:r>
      <w:r w:rsidRPr="00806B4E">
        <w:rPr>
          <w:color w:val="auto"/>
          <w:szCs w:val="24"/>
        </w:rPr>
        <w:t xml:space="preserve"> the directive that establishes policies and procedures that </w:t>
      </w:r>
      <w:r w:rsidRPr="00806B4E">
        <w:rPr>
          <w:color w:val="auto"/>
          <w:szCs w:val="24"/>
        </w:rPr>
        <w:t xml:space="preserve">federal </w:t>
      </w:r>
      <w:r w:rsidRPr="00806B4E">
        <w:rPr>
          <w:color w:val="auto"/>
          <w:szCs w:val="24"/>
        </w:rPr>
        <w:t xml:space="preserve">contractors </w:t>
      </w:r>
      <w:r w:rsidRPr="00806B4E">
        <w:rPr>
          <w:color w:val="auto"/>
          <w:szCs w:val="24"/>
        </w:rPr>
        <w:t>and subcontractors</w:t>
      </w:r>
      <w:r>
        <w:rPr>
          <w:rStyle w:val="FootnoteReference"/>
          <w:color w:val="auto"/>
          <w:szCs w:val="24"/>
        </w:rPr>
        <w:footnoteReference w:id="3"/>
      </w:r>
      <w:r w:rsidRPr="00806B4E">
        <w:rPr>
          <w:color w:val="auto"/>
          <w:szCs w:val="24"/>
        </w:rPr>
        <w:t xml:space="preserve"> </w:t>
      </w:r>
      <w:r w:rsidRPr="00806B4E">
        <w:rPr>
          <w:color w:val="auto"/>
          <w:szCs w:val="24"/>
        </w:rPr>
        <w:t xml:space="preserve">must follow to </w:t>
      </w:r>
      <w:r w:rsidRPr="00806B4E">
        <w:rPr>
          <w:color w:val="auto"/>
          <w:szCs w:val="24"/>
        </w:rPr>
        <w:t xml:space="preserve">develop and </w:t>
      </w:r>
      <w:r w:rsidRPr="00806B4E">
        <w:rPr>
          <w:color w:val="auto"/>
          <w:szCs w:val="24"/>
        </w:rPr>
        <w:t>maintain a FAAP.</w:t>
      </w:r>
      <w:r w:rsidRPr="00806B4E" w:rsidR="0024079A">
        <w:rPr>
          <w:color w:val="auto"/>
          <w:szCs w:val="24"/>
        </w:rPr>
        <w:t xml:space="preserve"> </w:t>
      </w:r>
    </w:p>
    <w:p w:rsidR="000D7CDE" w:rsidRPr="00806B4E" w:rsidP="003643BD" w14:paraId="47E34CB9" w14:textId="77777777">
      <w:pPr>
        <w:rPr>
          <w:szCs w:val="24"/>
        </w:rPr>
      </w:pPr>
    </w:p>
    <w:p w:rsidR="002C245C" w:rsidRPr="00806B4E" w:rsidP="006E46D7" w14:paraId="29DD2EFC" w14:textId="217518AA">
      <w:pPr>
        <w:rPr>
          <w:b/>
          <w:szCs w:val="24"/>
          <w:u w:val="single"/>
        </w:rPr>
      </w:pPr>
      <w:r w:rsidRPr="00806B4E">
        <w:rPr>
          <w:b/>
          <w:szCs w:val="24"/>
        </w:rPr>
        <w:t>A.</w:t>
      </w:r>
      <w:r w:rsidRPr="00806B4E" w:rsidR="0024079A">
        <w:rPr>
          <w:b/>
          <w:szCs w:val="24"/>
        </w:rPr>
        <w:t xml:space="preserve"> </w:t>
      </w:r>
      <w:r w:rsidRPr="00806B4E">
        <w:rPr>
          <w:b/>
          <w:szCs w:val="24"/>
        </w:rPr>
        <w:tab/>
        <w:t>JUSTIFICATION</w:t>
      </w:r>
    </w:p>
    <w:p w:rsidR="002C245C" w:rsidRPr="00806B4E" w:rsidP="006E46D7" w14:paraId="489C2716" w14:textId="57FBA608">
      <w:pPr>
        <w:rPr>
          <w:b/>
          <w:szCs w:val="24"/>
        </w:rPr>
      </w:pPr>
    </w:p>
    <w:p w:rsidR="0048770C" w:rsidRPr="00806B4E" w:rsidP="006E46D7" w14:paraId="27F795A8" w14:textId="0F06BD5D">
      <w:pPr>
        <w:rPr>
          <w:szCs w:val="24"/>
        </w:rPr>
      </w:pPr>
      <w:r w:rsidRPr="00806B4E">
        <w:rPr>
          <w:szCs w:val="24"/>
        </w:rPr>
        <w:t>S</w:t>
      </w:r>
      <w:r w:rsidRPr="00806B4E" w:rsidR="0009497C">
        <w:rPr>
          <w:szCs w:val="24"/>
        </w:rPr>
        <w:t>upply and service contractor</w:t>
      </w:r>
      <w:r w:rsidRPr="00806B4E">
        <w:rPr>
          <w:szCs w:val="24"/>
        </w:rPr>
        <w:t>s</w:t>
      </w:r>
      <w:r w:rsidRPr="00806B4E" w:rsidR="0009497C">
        <w:rPr>
          <w:szCs w:val="24"/>
        </w:rPr>
        <w:t xml:space="preserve"> subject to affirmative action program (AAP) requirements may request a FAAP agreement</w:t>
      </w:r>
      <w:r w:rsidRPr="00806B4E">
        <w:rPr>
          <w:szCs w:val="24"/>
        </w:rPr>
        <w:t>, which</w:t>
      </w:r>
      <w:r w:rsidRPr="00806B4E" w:rsidR="0009497C">
        <w:rPr>
          <w:szCs w:val="24"/>
        </w:rPr>
        <w:t xml:space="preserve"> permits the development and use of AAPs based on functional or business units.</w:t>
      </w:r>
      <w:r w:rsidRPr="00806B4E" w:rsidR="00987AD6">
        <w:rPr>
          <w:szCs w:val="24"/>
        </w:rPr>
        <w:t xml:space="preserve"> Under OFCCP’s regulations, contractors must have an agreement approved by</w:t>
      </w:r>
      <w:r w:rsidRPr="00806B4E" w:rsidR="00792CA2">
        <w:rPr>
          <w:szCs w:val="24"/>
        </w:rPr>
        <w:t xml:space="preserve"> the OFCCP Director </w:t>
      </w:r>
      <w:r w:rsidRPr="00806B4E" w:rsidR="002A6297">
        <w:rPr>
          <w:szCs w:val="24"/>
        </w:rPr>
        <w:t>to</w:t>
      </w:r>
      <w:r w:rsidRPr="00806B4E" w:rsidR="00792CA2">
        <w:rPr>
          <w:szCs w:val="24"/>
        </w:rPr>
        <w:t xml:space="preserve"> </w:t>
      </w:r>
      <w:r w:rsidRPr="00806B4E" w:rsidR="00987AD6">
        <w:rPr>
          <w:szCs w:val="24"/>
        </w:rPr>
        <w:t xml:space="preserve">develop and operate under a FAAP. </w:t>
      </w:r>
    </w:p>
    <w:p w:rsidR="00E4293A" w:rsidRPr="00806B4E" w:rsidP="006E46D7" w14:paraId="47F1D8F9" w14:textId="77777777">
      <w:pPr>
        <w:rPr>
          <w:szCs w:val="24"/>
        </w:rPr>
      </w:pPr>
    </w:p>
    <w:p w:rsidR="008C62E7" w:rsidRPr="00806B4E" w:rsidP="005A269F" w14:paraId="08FB5994" w14:textId="77777777">
      <w:pPr>
        <w:numPr>
          <w:ilvl w:val="0"/>
          <w:numId w:val="5"/>
        </w:numPr>
        <w:ind w:left="360"/>
        <w:rPr>
          <w:b/>
          <w:szCs w:val="24"/>
        </w:rPr>
      </w:pPr>
      <w:r w:rsidRPr="00806B4E">
        <w:rPr>
          <w:b/>
          <w:szCs w:val="24"/>
        </w:rPr>
        <w:t xml:space="preserve">Legal and Administrative Requirements </w:t>
      </w:r>
    </w:p>
    <w:p w:rsidR="008C62E7" w:rsidRPr="00806B4E" w:rsidP="008C62E7" w14:paraId="2DA8332C" w14:textId="77777777">
      <w:pPr>
        <w:rPr>
          <w:szCs w:val="24"/>
        </w:rPr>
      </w:pPr>
    </w:p>
    <w:p w:rsidR="008C62E7" w:rsidRPr="00806B4E" w:rsidP="008C62E7" w14:paraId="63EDF409" w14:textId="0BC94418">
      <w:pPr>
        <w:rPr>
          <w:szCs w:val="24"/>
        </w:rPr>
      </w:pPr>
      <w:r w:rsidRPr="00806B4E">
        <w:rPr>
          <w:szCs w:val="24"/>
        </w:rPr>
        <w:t xml:space="preserve">OFCCP administers three equal employment opportunity </w:t>
      </w:r>
      <w:r w:rsidRPr="00806B4E" w:rsidR="00804365">
        <w:rPr>
          <w:szCs w:val="24"/>
        </w:rPr>
        <w:t>authorities</w:t>
      </w:r>
      <w:r w:rsidRPr="00806B4E" w:rsidR="00BB3BE9">
        <w:rPr>
          <w:szCs w:val="24"/>
        </w:rPr>
        <w:t>:</w:t>
      </w:r>
    </w:p>
    <w:p w:rsidR="00BB3BE9" w:rsidRPr="00806B4E" w:rsidP="008C62E7" w14:paraId="5CEE25B4" w14:textId="77777777">
      <w:pPr>
        <w:rPr>
          <w:szCs w:val="24"/>
        </w:rPr>
      </w:pPr>
    </w:p>
    <w:p w:rsidR="008C62E7" w:rsidRPr="00806B4E" w:rsidP="00257418" w14:paraId="3AB7E280" w14:textId="40F9EDBA">
      <w:pPr>
        <w:numPr>
          <w:ilvl w:val="0"/>
          <w:numId w:val="4"/>
        </w:numPr>
        <w:tabs>
          <w:tab w:val="clear" w:pos="360"/>
          <w:tab w:val="num" w:pos="720"/>
        </w:tabs>
        <w:ind w:left="720"/>
        <w:rPr>
          <w:szCs w:val="24"/>
        </w:rPr>
      </w:pPr>
      <w:r w:rsidRPr="00806B4E">
        <w:rPr>
          <w:szCs w:val="24"/>
        </w:rPr>
        <w:t>Executive Order 11246, as amended (</w:t>
      </w:r>
      <w:r w:rsidRPr="00806B4E" w:rsidR="005E0F67">
        <w:rPr>
          <w:szCs w:val="24"/>
        </w:rPr>
        <w:t>Executive Order</w:t>
      </w:r>
      <w:r w:rsidRPr="00806B4E">
        <w:rPr>
          <w:szCs w:val="24"/>
        </w:rPr>
        <w:t xml:space="preserve"> 11246</w:t>
      </w:r>
      <w:r w:rsidRPr="00806B4E">
        <w:rPr>
          <w:szCs w:val="24"/>
        </w:rPr>
        <w:t>)</w:t>
      </w:r>
      <w:r w:rsidRPr="00806B4E" w:rsidR="008219C3">
        <w:rPr>
          <w:szCs w:val="24"/>
        </w:rPr>
        <w:t>;</w:t>
      </w:r>
      <w:r w:rsidRPr="00806B4E">
        <w:rPr>
          <w:szCs w:val="24"/>
          <w:vertAlign w:val="superscript"/>
        </w:rPr>
        <w:t xml:space="preserve"> </w:t>
      </w:r>
    </w:p>
    <w:p w:rsidR="008C62E7" w:rsidRPr="00806B4E" w:rsidP="00257418" w14:paraId="3B790B30" w14:textId="27F728BD">
      <w:pPr>
        <w:numPr>
          <w:ilvl w:val="0"/>
          <w:numId w:val="4"/>
        </w:numPr>
        <w:tabs>
          <w:tab w:val="clear" w:pos="360"/>
          <w:tab w:val="num" w:pos="720"/>
        </w:tabs>
        <w:ind w:left="720"/>
        <w:rPr>
          <w:szCs w:val="24"/>
        </w:rPr>
      </w:pPr>
      <w:r w:rsidRPr="00806B4E">
        <w:rPr>
          <w:szCs w:val="24"/>
        </w:rPr>
        <w:t>Section 503 of the Rehabilitation Act of 1973, as amended (Section 503)</w:t>
      </w:r>
      <w:r w:rsidRPr="00806B4E" w:rsidR="008219C3">
        <w:rPr>
          <w:szCs w:val="24"/>
        </w:rPr>
        <w:t>;</w:t>
      </w:r>
      <w:r w:rsidRPr="00806B4E">
        <w:rPr>
          <w:szCs w:val="24"/>
        </w:rPr>
        <w:t xml:space="preserve"> and </w:t>
      </w:r>
    </w:p>
    <w:p w:rsidR="008219C3" w:rsidRPr="00806B4E" w:rsidP="00257418" w14:paraId="28911679" w14:textId="6D36CFDA">
      <w:pPr>
        <w:numPr>
          <w:ilvl w:val="0"/>
          <w:numId w:val="4"/>
        </w:numPr>
        <w:tabs>
          <w:tab w:val="clear" w:pos="360"/>
          <w:tab w:val="num" w:pos="720"/>
        </w:tabs>
        <w:ind w:left="720"/>
        <w:rPr>
          <w:szCs w:val="24"/>
        </w:rPr>
      </w:pPr>
      <w:r w:rsidRPr="00806B4E">
        <w:rPr>
          <w:szCs w:val="24"/>
        </w:rPr>
        <w:t>Vietnam Era Veterans’ Readjustment Assistance Act of 1974, as amended (VEVRAA).</w:t>
      </w:r>
    </w:p>
    <w:p w:rsidR="008219C3" w:rsidRPr="00806B4E" w:rsidP="00C75B01" w14:paraId="69373FF8" w14:textId="77777777">
      <w:pPr>
        <w:rPr>
          <w:szCs w:val="24"/>
        </w:rPr>
      </w:pPr>
    </w:p>
    <w:p w:rsidR="008C62E7" w:rsidRPr="00806B4E" w:rsidP="00C75B01" w14:paraId="2DAEFD3E" w14:textId="365CB38C">
      <w:pPr>
        <w:rPr>
          <w:szCs w:val="24"/>
        </w:rPr>
      </w:pPr>
      <w:r w:rsidRPr="00806B4E">
        <w:rPr>
          <w:szCs w:val="24"/>
        </w:rPr>
        <w:t>OFCCP promulgated regulations implementing these programs consistent with the</w:t>
      </w:r>
      <w:r w:rsidRPr="00806B4E" w:rsidR="00AD13BB">
        <w:rPr>
          <w:szCs w:val="24"/>
        </w:rPr>
        <w:t xml:space="preserve"> Administrative Procedure Act. </w:t>
      </w:r>
      <w:r w:rsidRPr="00806B4E">
        <w:rPr>
          <w:szCs w:val="24"/>
        </w:rPr>
        <w:t>These regulations are found at Title 41 of the Code of Federal Regulations (CFR) in Chapter 60.</w:t>
      </w:r>
      <w:r>
        <w:rPr>
          <w:rStyle w:val="FootnoteReference"/>
          <w:szCs w:val="24"/>
        </w:rPr>
        <w:footnoteReference w:id="4"/>
      </w:r>
    </w:p>
    <w:p w:rsidR="008C62E7" w:rsidRPr="00806B4E" w:rsidP="008C62E7" w14:paraId="2D35EDF8" w14:textId="77777777">
      <w:pPr>
        <w:rPr>
          <w:szCs w:val="24"/>
        </w:rPr>
      </w:pPr>
    </w:p>
    <w:p w:rsidR="008C62E7" w:rsidRPr="00806B4E" w:rsidP="008C62E7" w14:paraId="08F710A6" w14:textId="6B545DFD">
      <w:pPr>
        <w:rPr>
          <w:szCs w:val="24"/>
        </w:rPr>
      </w:pPr>
      <w:r w:rsidRPr="00806B4E">
        <w:rPr>
          <w:szCs w:val="24"/>
        </w:rPr>
        <w:t>Executive Order</w:t>
      </w:r>
      <w:r w:rsidRPr="00806B4E">
        <w:rPr>
          <w:szCs w:val="24"/>
        </w:rPr>
        <w:t xml:space="preserve"> 11246 prohibits contractors from discriminating against ap</w:t>
      </w:r>
      <w:r w:rsidRPr="00806B4E" w:rsidR="003F28EC">
        <w:rPr>
          <w:szCs w:val="24"/>
        </w:rPr>
        <w:t xml:space="preserve">plicants and employees based on </w:t>
      </w:r>
      <w:r w:rsidRPr="00806B4E">
        <w:rPr>
          <w:szCs w:val="24"/>
        </w:rPr>
        <w:t>race, color, religion, sex, sexual orientation, gender identity, and national origin</w:t>
      </w:r>
      <w:r w:rsidRPr="00806B4E" w:rsidR="008219C3">
        <w:rPr>
          <w:szCs w:val="24"/>
        </w:rPr>
        <w:t xml:space="preserve"> and</w:t>
      </w:r>
      <w:r w:rsidRPr="00806B4E" w:rsidR="00D77B23">
        <w:rPr>
          <w:szCs w:val="24"/>
        </w:rPr>
        <w:t xml:space="preserve"> </w:t>
      </w:r>
      <w:r w:rsidRPr="00806B4E" w:rsidR="00E233A4">
        <w:rPr>
          <w:szCs w:val="24"/>
        </w:rPr>
        <w:t>requires contractors to take affirmative action to ensure that equal opportunity is provided in all aspects of their employment.</w:t>
      </w:r>
      <w:r w:rsidRPr="00806B4E" w:rsidR="00AD13BB">
        <w:rPr>
          <w:szCs w:val="24"/>
        </w:rPr>
        <w:t xml:space="preserve"> </w:t>
      </w:r>
      <w:r w:rsidRPr="00806B4E">
        <w:rPr>
          <w:szCs w:val="24"/>
        </w:rPr>
        <w:t xml:space="preserve">Additionally, it prohibits contractors from taking adverse employment actions against applicants and employees for </w:t>
      </w:r>
      <w:r w:rsidRPr="00806B4E" w:rsidR="00302E0E">
        <w:rPr>
          <w:szCs w:val="24"/>
        </w:rPr>
        <w:t>inquiring</w:t>
      </w:r>
      <w:r w:rsidRPr="00806B4E">
        <w:rPr>
          <w:szCs w:val="24"/>
        </w:rPr>
        <w:t xml:space="preserve"> about, discussing, or </w:t>
      </w:r>
      <w:r w:rsidRPr="00806B4E" w:rsidR="00302E0E">
        <w:rPr>
          <w:szCs w:val="24"/>
        </w:rPr>
        <w:t>disclosing</w:t>
      </w:r>
      <w:r w:rsidRPr="00806B4E">
        <w:rPr>
          <w:szCs w:val="24"/>
        </w:rPr>
        <w:t xml:space="preserve"> information about their pay or the pay of their co-workers, subject to certain limitations. </w:t>
      </w:r>
      <w:r w:rsidRPr="00806B4E">
        <w:rPr>
          <w:szCs w:val="24"/>
        </w:rPr>
        <w:t>Executive Order</w:t>
      </w:r>
      <w:r w:rsidRPr="00806B4E" w:rsidR="008219C3">
        <w:rPr>
          <w:szCs w:val="24"/>
        </w:rPr>
        <w:t xml:space="preserve"> 11246 also requires affirmative action to provide equal employment opportunities. </w:t>
      </w:r>
      <w:r w:rsidRPr="00806B4E">
        <w:rPr>
          <w:szCs w:val="24"/>
        </w:rPr>
        <w:t>Executive Order</w:t>
      </w:r>
      <w:r w:rsidRPr="00806B4E">
        <w:rPr>
          <w:szCs w:val="24"/>
        </w:rPr>
        <w:t xml:space="preserve"> 11246 applies to contractors, and to federally assisted </w:t>
      </w:r>
      <w:r w:rsidRPr="00806B4E">
        <w:rPr>
          <w:szCs w:val="24"/>
        </w:rPr>
        <w:t xml:space="preserve">construction contractors holding a government contract </w:t>
      </w:r>
      <w:r w:rsidRPr="00806B4E">
        <w:rPr>
          <w:szCs w:val="24"/>
        </w:rPr>
        <w:t>in excess of</w:t>
      </w:r>
      <w:r w:rsidRPr="00806B4E">
        <w:rPr>
          <w:szCs w:val="24"/>
        </w:rPr>
        <w:t xml:space="preserve"> $10,000, or government contracts that have, or can reasonably expect to have, an aggregate total value exceeding</w:t>
      </w:r>
      <w:r w:rsidRPr="00806B4E" w:rsidR="00AD13BB">
        <w:rPr>
          <w:szCs w:val="24"/>
        </w:rPr>
        <w:t xml:space="preserve"> $10,000 in a 12-month period. </w:t>
      </w:r>
      <w:r w:rsidRPr="00806B4E">
        <w:rPr>
          <w:szCs w:val="24"/>
        </w:rPr>
        <w:t>Executive Order</w:t>
      </w:r>
      <w:r w:rsidRPr="00806B4E">
        <w:rPr>
          <w:szCs w:val="24"/>
        </w:rPr>
        <w:t xml:space="preserve"> 11246 also applies to </w:t>
      </w:r>
      <w:r w:rsidRPr="00806B4E" w:rsidR="008219C3">
        <w:rPr>
          <w:szCs w:val="24"/>
        </w:rPr>
        <w:t>federal</w:t>
      </w:r>
      <w:r w:rsidRPr="00806B4E">
        <w:rPr>
          <w:szCs w:val="24"/>
        </w:rPr>
        <w:t xml:space="preserve"> bills of lading, depositories of federal funds in any amount, and to financial institutions that are issuing and paying agents for U.S. savings bonds and notes in any amount. </w:t>
      </w:r>
    </w:p>
    <w:p w:rsidR="008C62E7" w:rsidRPr="00806B4E" w:rsidP="008C62E7" w14:paraId="094663B6" w14:textId="77777777">
      <w:pPr>
        <w:rPr>
          <w:szCs w:val="24"/>
        </w:rPr>
      </w:pPr>
    </w:p>
    <w:p w:rsidR="008C62E7" w:rsidRPr="00806B4E" w:rsidP="008C62E7" w14:paraId="6C6BE174" w14:textId="1C4993A2">
      <w:pPr>
        <w:rPr>
          <w:szCs w:val="24"/>
        </w:rPr>
      </w:pPr>
      <w:r w:rsidRPr="00806B4E">
        <w:rPr>
          <w:szCs w:val="24"/>
        </w:rPr>
        <w:t xml:space="preserve">Section 503 prohibits contractors from discriminating against applicants and employees </w:t>
      </w:r>
      <w:r w:rsidRPr="00806B4E">
        <w:rPr>
          <w:szCs w:val="24"/>
        </w:rPr>
        <w:t>on the basis of</w:t>
      </w:r>
      <w:r w:rsidRPr="00806B4E">
        <w:rPr>
          <w:szCs w:val="24"/>
        </w:rPr>
        <w:t xml:space="preserve"> disability and requires contractors to take affirmative action to employ, and advance in employment, qualified </w:t>
      </w:r>
      <w:r w:rsidRPr="00806B4E" w:rsidR="00AD13BB">
        <w:rPr>
          <w:szCs w:val="24"/>
        </w:rPr>
        <w:t xml:space="preserve">individuals with disabilities. </w:t>
      </w:r>
      <w:r w:rsidRPr="00806B4E">
        <w:rPr>
          <w:szCs w:val="24"/>
        </w:rPr>
        <w:t xml:space="preserve">Its requirements apply to contractors with a government contract </w:t>
      </w:r>
      <w:r w:rsidRPr="00806B4E">
        <w:rPr>
          <w:szCs w:val="24"/>
        </w:rPr>
        <w:t>in excess of</w:t>
      </w:r>
      <w:r w:rsidRPr="00806B4E">
        <w:rPr>
          <w:szCs w:val="24"/>
        </w:rPr>
        <w:t xml:space="preserve"> $15,000.</w:t>
      </w:r>
      <w:r>
        <w:rPr>
          <w:szCs w:val="24"/>
          <w:vertAlign w:val="superscript"/>
        </w:rPr>
        <w:footnoteReference w:id="5"/>
      </w:r>
    </w:p>
    <w:p w:rsidR="008C62E7" w:rsidRPr="00806B4E" w:rsidP="008C62E7" w14:paraId="01B52305" w14:textId="77777777">
      <w:pPr>
        <w:rPr>
          <w:szCs w:val="24"/>
        </w:rPr>
      </w:pPr>
    </w:p>
    <w:p w:rsidR="008C62E7" w:rsidRPr="00806B4E" w:rsidP="008C62E7" w14:paraId="1D0D1E4E" w14:textId="7921DF45">
      <w:pPr>
        <w:rPr>
          <w:szCs w:val="24"/>
        </w:rPr>
      </w:pPr>
      <w:r w:rsidRPr="00806B4E">
        <w:rPr>
          <w:szCs w:val="24"/>
        </w:rPr>
        <w:t xml:space="preserve">VEVRAA prohibits contractors from discriminating against protected veterans, namely, disabled veterans, recently separated veterans, </w:t>
      </w:r>
      <w:r w:rsidRPr="00806B4E" w:rsidR="005C5DEE">
        <w:rPr>
          <w:szCs w:val="24"/>
        </w:rPr>
        <w:t>active-duty</w:t>
      </w:r>
      <w:r w:rsidRPr="00806B4E">
        <w:rPr>
          <w:szCs w:val="24"/>
        </w:rPr>
        <w:t xml:space="preserve"> wartime or campaign badge veterans, and Armed </w:t>
      </w:r>
      <w:r w:rsidRPr="00806B4E" w:rsidR="00AD13BB">
        <w:rPr>
          <w:szCs w:val="24"/>
        </w:rPr>
        <w:t xml:space="preserve">Forces service medal veterans. </w:t>
      </w:r>
      <w:r w:rsidRPr="00806B4E">
        <w:rPr>
          <w:szCs w:val="24"/>
        </w:rPr>
        <w:t>VEVRAA also requires contractors to take affirmative action to employ, and advance in employment</w:t>
      </w:r>
      <w:r w:rsidRPr="00806B4E" w:rsidR="00AD13BB">
        <w:rPr>
          <w:szCs w:val="24"/>
        </w:rPr>
        <w:t>, qualified protected veterans.</w:t>
      </w:r>
      <w:r w:rsidRPr="00806B4E">
        <w:rPr>
          <w:szCs w:val="24"/>
        </w:rPr>
        <w:t xml:space="preserve"> Its requirements apply to contractors with a government contract of $150,000 or more.</w:t>
      </w:r>
      <w:r>
        <w:rPr>
          <w:szCs w:val="24"/>
          <w:vertAlign w:val="superscript"/>
        </w:rPr>
        <w:footnoteReference w:id="6"/>
      </w:r>
    </w:p>
    <w:p w:rsidR="00B27380" w:rsidRPr="00806B4E" w:rsidP="006E46D7" w14:paraId="00EC2310" w14:textId="256BCE51">
      <w:pPr>
        <w:rPr>
          <w:szCs w:val="24"/>
        </w:rPr>
      </w:pPr>
    </w:p>
    <w:p w:rsidR="008C069C" w:rsidRPr="00806B4E" w:rsidP="00460240" w14:paraId="3C3A6AAC" w14:textId="40A1FA4F">
      <w:pPr>
        <w:rPr>
          <w:szCs w:val="24"/>
        </w:rPr>
      </w:pPr>
      <w:r w:rsidRPr="00806B4E">
        <w:rPr>
          <w:szCs w:val="24"/>
        </w:rPr>
        <w:t>This ICR</w:t>
      </w:r>
      <w:r w:rsidRPr="00806B4E" w:rsidR="00FA36BC">
        <w:rPr>
          <w:szCs w:val="24"/>
        </w:rPr>
        <w:t xml:space="preserve"> outlines the</w:t>
      </w:r>
      <w:r w:rsidRPr="00806B4E" w:rsidR="004B2060">
        <w:rPr>
          <w:szCs w:val="24"/>
        </w:rPr>
        <w:t xml:space="preserve"> legal authority,</w:t>
      </w:r>
      <w:r w:rsidRPr="00806B4E" w:rsidR="00FA36BC">
        <w:rPr>
          <w:szCs w:val="24"/>
        </w:rPr>
        <w:t xml:space="preserve"> procedures, burden, and cost associated with </w:t>
      </w:r>
      <w:r w:rsidRPr="00806B4E" w:rsidR="00BC5B44">
        <w:rPr>
          <w:szCs w:val="24"/>
        </w:rPr>
        <w:t>contractor</w:t>
      </w:r>
      <w:r w:rsidRPr="00806B4E" w:rsidR="009823FC">
        <w:rPr>
          <w:szCs w:val="24"/>
        </w:rPr>
        <w:t>s</w:t>
      </w:r>
      <w:r w:rsidRPr="00806B4E" w:rsidR="00BC5B44">
        <w:rPr>
          <w:szCs w:val="24"/>
        </w:rPr>
        <w:t xml:space="preserve"> </w:t>
      </w:r>
      <w:r w:rsidRPr="00806B4E" w:rsidR="001F071B">
        <w:rPr>
          <w:szCs w:val="24"/>
        </w:rPr>
        <w:t>requesting</w:t>
      </w:r>
      <w:r w:rsidRPr="00806B4E" w:rsidR="00FA36BC">
        <w:rPr>
          <w:szCs w:val="24"/>
        </w:rPr>
        <w:t xml:space="preserve"> a new FAAP agreement as well as modifying</w:t>
      </w:r>
      <w:r w:rsidRPr="00806B4E" w:rsidR="0004514F">
        <w:rPr>
          <w:szCs w:val="24"/>
        </w:rPr>
        <w:t>,</w:t>
      </w:r>
      <w:r w:rsidRPr="00806B4E" w:rsidR="00A530E1">
        <w:rPr>
          <w:szCs w:val="24"/>
        </w:rPr>
        <w:t xml:space="preserve"> maintaining, renewing</w:t>
      </w:r>
      <w:r w:rsidRPr="00806B4E" w:rsidR="0004514F">
        <w:rPr>
          <w:szCs w:val="24"/>
        </w:rPr>
        <w:t>, and terminating</w:t>
      </w:r>
      <w:r w:rsidRPr="00806B4E" w:rsidR="00FA36BC">
        <w:rPr>
          <w:szCs w:val="24"/>
        </w:rPr>
        <w:t xml:space="preserve"> an existing agreement.</w:t>
      </w:r>
      <w:r w:rsidRPr="00806B4E" w:rsidR="0024079A">
        <w:rPr>
          <w:szCs w:val="24"/>
        </w:rPr>
        <w:t xml:space="preserve"> </w:t>
      </w:r>
      <w:r w:rsidRPr="00806B4E" w:rsidR="00E3392C">
        <w:rPr>
          <w:szCs w:val="24"/>
        </w:rPr>
        <w:t>S</w:t>
      </w:r>
      <w:r w:rsidRPr="00806B4E" w:rsidR="00C334EE">
        <w:rPr>
          <w:szCs w:val="24"/>
        </w:rPr>
        <w:t xml:space="preserve">upply and service contractors that are subject to the </w:t>
      </w:r>
      <w:r w:rsidRPr="00806B4E">
        <w:rPr>
          <w:szCs w:val="24"/>
        </w:rPr>
        <w:t xml:space="preserve">AAP </w:t>
      </w:r>
      <w:r w:rsidRPr="00806B4E" w:rsidR="00C334EE">
        <w:rPr>
          <w:szCs w:val="24"/>
        </w:rPr>
        <w:t xml:space="preserve">requirements of </w:t>
      </w:r>
      <w:r w:rsidRPr="00806B4E" w:rsidR="005E0F67">
        <w:rPr>
          <w:szCs w:val="24"/>
        </w:rPr>
        <w:t>Executive Order</w:t>
      </w:r>
      <w:r w:rsidRPr="00806B4E" w:rsidR="00C334EE">
        <w:rPr>
          <w:szCs w:val="24"/>
        </w:rPr>
        <w:t xml:space="preserve"> 11246</w:t>
      </w:r>
      <w:r>
        <w:rPr>
          <w:rStyle w:val="FootnoteReference"/>
          <w:szCs w:val="24"/>
        </w:rPr>
        <w:footnoteReference w:id="7"/>
      </w:r>
      <w:r w:rsidRPr="00806B4E" w:rsidR="00C334EE">
        <w:rPr>
          <w:szCs w:val="24"/>
        </w:rPr>
        <w:t xml:space="preserve"> may request an agreement with OFCCP that allows them to develop, implement, and maintain an AAP based o</w:t>
      </w:r>
      <w:r w:rsidRPr="00806B4E">
        <w:rPr>
          <w:szCs w:val="24"/>
        </w:rPr>
        <w:t>n functional or business units.</w:t>
      </w:r>
      <w:r>
        <w:rPr>
          <w:rStyle w:val="FootnoteReference"/>
          <w:szCs w:val="24"/>
        </w:rPr>
        <w:footnoteReference w:id="8"/>
      </w:r>
      <w:r w:rsidRPr="00806B4E" w:rsidR="00AD13BB">
        <w:rPr>
          <w:szCs w:val="24"/>
        </w:rPr>
        <w:t xml:space="preserve"> </w:t>
      </w:r>
      <w:r w:rsidRPr="00806B4E" w:rsidR="00C334EE">
        <w:rPr>
          <w:szCs w:val="24"/>
        </w:rPr>
        <w:t xml:space="preserve">To develop a FAAP, </w:t>
      </w:r>
      <w:r w:rsidRPr="00806B4E" w:rsidR="002C245C">
        <w:rPr>
          <w:szCs w:val="24"/>
        </w:rPr>
        <w:t xml:space="preserve">contractors must have an agreement approved by the </w:t>
      </w:r>
      <w:r w:rsidRPr="00806B4E">
        <w:rPr>
          <w:szCs w:val="24"/>
        </w:rPr>
        <w:t>D</w:t>
      </w:r>
      <w:r w:rsidRPr="00806B4E" w:rsidR="002C245C">
        <w:rPr>
          <w:szCs w:val="24"/>
        </w:rPr>
        <w:t>irector of OFCCP.</w:t>
      </w:r>
      <w:r w:rsidRPr="00806B4E" w:rsidR="00AD13BB">
        <w:rPr>
          <w:szCs w:val="24"/>
        </w:rPr>
        <w:t xml:space="preserve"> </w:t>
      </w:r>
      <w:r w:rsidRPr="00806B4E" w:rsidR="002C41E2">
        <w:rPr>
          <w:szCs w:val="24"/>
        </w:rPr>
        <w:t xml:space="preserve">All FAAPs must include the required AAP elements outlined in 41 CFR </w:t>
      </w:r>
      <w:r w:rsidRPr="00806B4E" w:rsidR="1CF44362">
        <w:rPr>
          <w:szCs w:val="24"/>
        </w:rPr>
        <w:t xml:space="preserve">part </w:t>
      </w:r>
      <w:r w:rsidRPr="00806B4E" w:rsidR="002C41E2">
        <w:rPr>
          <w:szCs w:val="24"/>
        </w:rPr>
        <w:t xml:space="preserve">60-2, and if </w:t>
      </w:r>
      <w:r w:rsidRPr="00806B4E" w:rsidR="00EA17C4">
        <w:rPr>
          <w:szCs w:val="24"/>
        </w:rPr>
        <w:t xml:space="preserve">applicable, 41 CFR </w:t>
      </w:r>
      <w:r w:rsidRPr="00806B4E" w:rsidR="407DB05C">
        <w:rPr>
          <w:szCs w:val="24"/>
        </w:rPr>
        <w:t xml:space="preserve">part </w:t>
      </w:r>
      <w:r w:rsidRPr="00806B4E" w:rsidR="00EA17C4">
        <w:rPr>
          <w:szCs w:val="24"/>
        </w:rPr>
        <w:t xml:space="preserve">60-300 and 41 </w:t>
      </w:r>
      <w:r w:rsidRPr="00806B4E" w:rsidR="002C41E2">
        <w:rPr>
          <w:szCs w:val="24"/>
        </w:rPr>
        <w:t xml:space="preserve">CFR </w:t>
      </w:r>
      <w:r w:rsidRPr="00806B4E" w:rsidR="1CF44362">
        <w:rPr>
          <w:szCs w:val="24"/>
        </w:rPr>
        <w:t xml:space="preserve">part </w:t>
      </w:r>
      <w:r w:rsidRPr="00806B4E" w:rsidR="002C41E2">
        <w:rPr>
          <w:szCs w:val="24"/>
        </w:rPr>
        <w:t>60-741, Subparts C.</w:t>
      </w:r>
      <w:r w:rsidRPr="00806B4E" w:rsidR="00E64162">
        <w:rPr>
          <w:szCs w:val="24"/>
        </w:rPr>
        <w:t xml:space="preserve"> </w:t>
      </w:r>
    </w:p>
    <w:p w:rsidR="00C334EE" w:rsidRPr="00806B4E" w:rsidP="006E46D7" w14:paraId="3E7DCFD7" w14:textId="14BCB6DB">
      <w:pPr>
        <w:rPr>
          <w:szCs w:val="24"/>
        </w:rPr>
      </w:pPr>
    </w:p>
    <w:p w:rsidR="00F667C1" w:rsidRPr="00806B4E" w:rsidP="006E46D7" w14:paraId="09E6D79A" w14:textId="1C09DA0B">
      <w:pPr>
        <w:rPr>
          <w:color w:val="auto"/>
          <w:szCs w:val="24"/>
        </w:rPr>
      </w:pPr>
      <w:r w:rsidRPr="00806B4E">
        <w:rPr>
          <w:color w:val="auto"/>
          <w:szCs w:val="24"/>
        </w:rPr>
        <w:t xml:space="preserve">This </w:t>
      </w:r>
      <w:r w:rsidRPr="00806B4E" w:rsidR="000D7CDE">
        <w:rPr>
          <w:color w:val="auto"/>
          <w:szCs w:val="24"/>
        </w:rPr>
        <w:t>ICR</w:t>
      </w:r>
      <w:r w:rsidRPr="00806B4E" w:rsidR="00C12004">
        <w:rPr>
          <w:color w:val="auto"/>
          <w:szCs w:val="24"/>
        </w:rPr>
        <w:t xml:space="preserve"> </w:t>
      </w:r>
      <w:r w:rsidRPr="00806B4E" w:rsidR="00C118F1">
        <w:rPr>
          <w:color w:val="auto"/>
          <w:szCs w:val="24"/>
        </w:rPr>
        <w:t>i</w:t>
      </w:r>
      <w:r w:rsidRPr="00806B4E" w:rsidR="00B87E81">
        <w:rPr>
          <w:color w:val="auto"/>
          <w:szCs w:val="24"/>
        </w:rPr>
        <w:t>ncludes an</w:t>
      </w:r>
      <w:r w:rsidRPr="00806B4E" w:rsidR="00C118F1">
        <w:rPr>
          <w:color w:val="auto"/>
          <w:szCs w:val="24"/>
        </w:rPr>
        <w:t xml:space="preserve"> </w:t>
      </w:r>
      <w:r w:rsidRPr="00806B4E" w:rsidR="00C12004">
        <w:rPr>
          <w:color w:val="auto"/>
          <w:szCs w:val="24"/>
        </w:rPr>
        <w:t>update</w:t>
      </w:r>
      <w:r w:rsidRPr="00806B4E" w:rsidR="00B87E81">
        <w:rPr>
          <w:color w:val="auto"/>
          <w:szCs w:val="24"/>
        </w:rPr>
        <w:t>d</w:t>
      </w:r>
      <w:r w:rsidRPr="00806B4E">
        <w:rPr>
          <w:color w:val="auto"/>
          <w:szCs w:val="24"/>
        </w:rPr>
        <w:t xml:space="preserve"> directive that establishes policies and procedures that contractors must follow to </w:t>
      </w:r>
      <w:r w:rsidRPr="00806B4E" w:rsidR="00BB3BE9">
        <w:rPr>
          <w:color w:val="auto"/>
          <w:szCs w:val="24"/>
        </w:rPr>
        <w:t xml:space="preserve">request and </w:t>
      </w:r>
      <w:r w:rsidRPr="00806B4E">
        <w:rPr>
          <w:color w:val="auto"/>
          <w:szCs w:val="24"/>
        </w:rPr>
        <w:t xml:space="preserve">maintain a FAAP. </w:t>
      </w:r>
      <w:r w:rsidRPr="00806B4E" w:rsidR="00C12004">
        <w:rPr>
          <w:color w:val="auto"/>
          <w:szCs w:val="24"/>
        </w:rPr>
        <w:t>Proposed</w:t>
      </w:r>
      <w:r w:rsidRPr="00806B4E">
        <w:rPr>
          <w:color w:val="auto"/>
          <w:szCs w:val="24"/>
        </w:rPr>
        <w:t xml:space="preserve"> </w:t>
      </w:r>
      <w:r w:rsidRPr="00806B4E" w:rsidR="00070DB2">
        <w:rPr>
          <w:color w:val="auto"/>
          <w:szCs w:val="24"/>
        </w:rPr>
        <w:t>cha</w:t>
      </w:r>
      <w:r w:rsidRPr="00806B4E" w:rsidR="00A14D6E">
        <w:rPr>
          <w:color w:val="auto"/>
          <w:szCs w:val="24"/>
        </w:rPr>
        <w:t xml:space="preserve">nges </w:t>
      </w:r>
      <w:r w:rsidRPr="00806B4E" w:rsidR="009B19E1">
        <w:rPr>
          <w:color w:val="auto"/>
          <w:szCs w:val="24"/>
        </w:rPr>
        <w:t xml:space="preserve">to the directive </w:t>
      </w:r>
      <w:r w:rsidRPr="00806B4E">
        <w:rPr>
          <w:color w:val="auto"/>
          <w:szCs w:val="24"/>
        </w:rPr>
        <w:t xml:space="preserve">include: </w:t>
      </w:r>
    </w:p>
    <w:p w:rsidR="00F667C1" w:rsidRPr="00806B4E" w:rsidP="006E46D7" w14:paraId="0B67651F" w14:textId="653C3AA9">
      <w:pPr>
        <w:rPr>
          <w:color w:val="auto"/>
          <w:szCs w:val="24"/>
        </w:rPr>
      </w:pPr>
    </w:p>
    <w:p w:rsidR="00BB3BE9" w:rsidRPr="00806B4E" w:rsidP="005A269F" w14:paraId="2E628E69" w14:textId="6FBA61FC">
      <w:pPr>
        <w:pStyle w:val="ListParagraph"/>
        <w:numPr>
          <w:ilvl w:val="0"/>
          <w:numId w:val="7"/>
        </w:numPr>
        <w:rPr>
          <w:color w:val="auto"/>
          <w:szCs w:val="24"/>
        </w:rPr>
      </w:pPr>
      <w:r w:rsidRPr="00806B4E">
        <w:rPr>
          <w:color w:val="auto"/>
          <w:szCs w:val="24"/>
        </w:rPr>
        <w:t xml:space="preserve">Updating the </w:t>
      </w:r>
      <w:r w:rsidRPr="00806B4E">
        <w:rPr>
          <w:color w:val="auto"/>
          <w:szCs w:val="24"/>
        </w:rPr>
        <w:t>“R</w:t>
      </w:r>
      <w:r w:rsidRPr="00806B4E">
        <w:rPr>
          <w:color w:val="auto"/>
          <w:szCs w:val="24"/>
        </w:rPr>
        <w:t>eferences</w:t>
      </w:r>
      <w:r w:rsidRPr="00806B4E">
        <w:rPr>
          <w:color w:val="auto"/>
          <w:szCs w:val="24"/>
        </w:rPr>
        <w:t>”</w:t>
      </w:r>
      <w:r w:rsidRPr="00806B4E">
        <w:rPr>
          <w:color w:val="auto"/>
          <w:szCs w:val="24"/>
        </w:rPr>
        <w:t xml:space="preserve"> and </w:t>
      </w:r>
      <w:r w:rsidRPr="00806B4E">
        <w:rPr>
          <w:color w:val="auto"/>
          <w:szCs w:val="24"/>
        </w:rPr>
        <w:t>“A</w:t>
      </w:r>
      <w:r w:rsidRPr="00806B4E">
        <w:rPr>
          <w:color w:val="auto"/>
          <w:szCs w:val="24"/>
        </w:rPr>
        <w:t>ffect</w:t>
      </w:r>
      <w:r w:rsidRPr="00806B4E">
        <w:rPr>
          <w:color w:val="auto"/>
          <w:szCs w:val="24"/>
        </w:rPr>
        <w:t>ed Policies” noted in the directive.</w:t>
      </w:r>
    </w:p>
    <w:p w:rsidR="00842C5C" w:rsidRPr="00806B4E" w:rsidP="009A5A85" w14:paraId="1D0FCC4F" w14:textId="0276F753">
      <w:pPr>
        <w:pStyle w:val="ListParagraph"/>
        <w:widowControl w:val="0"/>
        <w:numPr>
          <w:ilvl w:val="0"/>
          <w:numId w:val="7"/>
        </w:numPr>
        <w:tabs>
          <w:tab w:val="left" w:pos="-720"/>
        </w:tabs>
        <w:suppressAutoHyphens/>
        <w:rPr>
          <w:color w:val="auto"/>
          <w:szCs w:val="24"/>
        </w:rPr>
      </w:pPr>
      <w:r w:rsidRPr="00806B4E">
        <w:rPr>
          <w:color w:val="auto"/>
          <w:szCs w:val="24"/>
        </w:rPr>
        <w:t xml:space="preserve">Changing </w:t>
      </w:r>
      <w:r w:rsidRPr="00806B4E" w:rsidR="0013292E">
        <w:rPr>
          <w:color w:val="auto"/>
          <w:szCs w:val="24"/>
        </w:rPr>
        <w:t>the definition of “certification” to “</w:t>
      </w:r>
      <w:r w:rsidRPr="00806B4E" w:rsidR="0013292E">
        <w:rPr>
          <w:iCs/>
          <w:szCs w:val="24"/>
        </w:rPr>
        <w:t>FAAP Renewal Certification</w:t>
      </w:r>
      <w:r w:rsidRPr="00806B4E" w:rsidR="0013292E">
        <w:rPr>
          <w:i/>
          <w:szCs w:val="24"/>
        </w:rPr>
        <w:t xml:space="preserve">” </w:t>
      </w:r>
      <w:r w:rsidRPr="00806B4E">
        <w:rPr>
          <w:iCs/>
          <w:szCs w:val="24"/>
        </w:rPr>
        <w:t>and adding clarifying language to this definition</w:t>
      </w:r>
      <w:r w:rsidRPr="00806B4E" w:rsidR="00DD5365">
        <w:rPr>
          <w:iCs/>
          <w:szCs w:val="24"/>
        </w:rPr>
        <w:t>. These changes</w:t>
      </w:r>
      <w:r w:rsidRPr="00806B4E" w:rsidR="009A5A85">
        <w:rPr>
          <w:iCs/>
          <w:szCs w:val="24"/>
        </w:rPr>
        <w:t xml:space="preserve"> </w:t>
      </w:r>
      <w:r w:rsidRPr="00806B4E" w:rsidR="00797EBE">
        <w:rPr>
          <w:iCs/>
          <w:szCs w:val="24"/>
        </w:rPr>
        <w:t>clarify that this certification is related to the FAAP renewal process.</w:t>
      </w:r>
      <w:r w:rsidRPr="00806B4E" w:rsidR="0007208F">
        <w:rPr>
          <w:iCs/>
          <w:szCs w:val="24"/>
        </w:rPr>
        <w:t xml:space="preserve"> </w:t>
      </w:r>
    </w:p>
    <w:p w:rsidR="009B19E1" w:rsidRPr="00806B4E" w:rsidP="005A269F" w14:paraId="3E730DF7" w14:textId="7A31E032">
      <w:pPr>
        <w:pStyle w:val="ListParagraph"/>
        <w:numPr>
          <w:ilvl w:val="0"/>
          <w:numId w:val="7"/>
        </w:numPr>
        <w:rPr>
          <w:color w:val="auto"/>
          <w:szCs w:val="24"/>
        </w:rPr>
      </w:pPr>
      <w:r w:rsidRPr="00806B4E">
        <w:rPr>
          <w:color w:val="auto"/>
          <w:szCs w:val="24"/>
        </w:rPr>
        <w:t>Updating the definition of “compliance review</w:t>
      </w:r>
      <w:r w:rsidRPr="00806B4E" w:rsidR="005D0DF4">
        <w:rPr>
          <w:color w:val="auto"/>
          <w:szCs w:val="24"/>
        </w:rPr>
        <w:t>.</w:t>
      </w:r>
      <w:r w:rsidRPr="00806B4E">
        <w:rPr>
          <w:color w:val="auto"/>
          <w:szCs w:val="24"/>
        </w:rPr>
        <w:t>”</w:t>
      </w:r>
      <w:r w:rsidRPr="00806B4E" w:rsidR="00E64162">
        <w:rPr>
          <w:color w:val="auto"/>
          <w:szCs w:val="24"/>
        </w:rPr>
        <w:t xml:space="preserve"> </w:t>
      </w:r>
    </w:p>
    <w:p w:rsidR="00F52E87" w:rsidRPr="00806B4E" w:rsidP="005A269F" w14:paraId="77F6389E" w14:textId="64C42889">
      <w:pPr>
        <w:pStyle w:val="ListParagraph"/>
        <w:numPr>
          <w:ilvl w:val="0"/>
          <w:numId w:val="7"/>
        </w:numPr>
        <w:rPr>
          <w:color w:val="auto"/>
          <w:szCs w:val="24"/>
        </w:rPr>
      </w:pPr>
      <w:r w:rsidRPr="00806B4E">
        <w:rPr>
          <w:color w:val="auto"/>
          <w:szCs w:val="24"/>
        </w:rPr>
        <w:t>Revising the definition of “modification” for clarity.</w:t>
      </w:r>
    </w:p>
    <w:p w:rsidR="00A14D6E" w:rsidRPr="00806B4E" w:rsidP="005A269F" w14:paraId="11BAC1F3" w14:textId="4E786969">
      <w:pPr>
        <w:pStyle w:val="ListParagraph"/>
        <w:numPr>
          <w:ilvl w:val="0"/>
          <w:numId w:val="7"/>
        </w:numPr>
        <w:rPr>
          <w:color w:val="auto"/>
          <w:szCs w:val="24"/>
        </w:rPr>
      </w:pPr>
      <w:r w:rsidRPr="00806B4E">
        <w:rPr>
          <w:color w:val="auto"/>
          <w:szCs w:val="24"/>
        </w:rPr>
        <w:t>Updating the “Roles and Responsibilities” section to clarify that FAAP contractors are required to notify OFCCP that they have implemented the FAAP Agreement</w:t>
      </w:r>
      <w:r w:rsidRPr="00806B4E" w:rsidR="005D0DF4">
        <w:rPr>
          <w:color w:val="auto"/>
          <w:szCs w:val="24"/>
        </w:rPr>
        <w:t>.</w:t>
      </w:r>
    </w:p>
    <w:p w:rsidR="007F791E" w:rsidRPr="00806B4E" w:rsidP="00546463" w14:paraId="676563E0" w14:textId="37A472EE">
      <w:pPr>
        <w:pStyle w:val="ListParagraph"/>
        <w:widowControl w:val="0"/>
        <w:numPr>
          <w:ilvl w:val="0"/>
          <w:numId w:val="7"/>
        </w:numPr>
        <w:tabs>
          <w:tab w:val="left" w:pos="810"/>
          <w:tab w:val="num" w:pos="1260"/>
          <w:tab w:val="num" w:pos="1350"/>
        </w:tabs>
        <w:suppressAutoHyphens/>
        <w:contextualSpacing w:val="0"/>
        <w:rPr>
          <w:szCs w:val="24"/>
        </w:rPr>
      </w:pPr>
      <w:r w:rsidRPr="00806B4E">
        <w:rPr>
          <w:szCs w:val="24"/>
        </w:rPr>
        <w:t>Providing that FAAP agreement request</w:t>
      </w:r>
      <w:r w:rsidRPr="00806B4E" w:rsidR="00F47AEF">
        <w:rPr>
          <w:szCs w:val="24"/>
        </w:rPr>
        <w:t xml:space="preserve">s, </w:t>
      </w:r>
      <w:r w:rsidRPr="00806B4E" w:rsidR="00F47AEF">
        <w:rPr>
          <w:color w:val="auto"/>
          <w:szCs w:val="24"/>
        </w:rPr>
        <w:t xml:space="preserve">modification notices, official changes, </w:t>
      </w:r>
      <w:r w:rsidRPr="00806B4E" w:rsidR="00F75E89">
        <w:rPr>
          <w:color w:val="auto"/>
          <w:szCs w:val="24"/>
        </w:rPr>
        <w:t xml:space="preserve">renewal </w:t>
      </w:r>
      <w:r w:rsidRPr="00806B4E" w:rsidR="00BF1A8A">
        <w:rPr>
          <w:color w:val="auto"/>
          <w:szCs w:val="24"/>
        </w:rPr>
        <w:t xml:space="preserve">requests, </w:t>
      </w:r>
      <w:r w:rsidRPr="00806B4E" w:rsidR="00F47AEF">
        <w:rPr>
          <w:color w:val="auto"/>
          <w:szCs w:val="24"/>
        </w:rPr>
        <w:t>and termination notices</w:t>
      </w:r>
      <w:r w:rsidRPr="00806B4E">
        <w:rPr>
          <w:szCs w:val="24"/>
        </w:rPr>
        <w:t xml:space="preserve"> should be submitted electronically.</w:t>
      </w:r>
      <w:r w:rsidRPr="00806B4E" w:rsidR="00C55A4D">
        <w:rPr>
          <w:szCs w:val="24"/>
        </w:rPr>
        <w:t xml:space="preserve"> </w:t>
      </w:r>
      <w:r w:rsidRPr="00806B4E">
        <w:rPr>
          <w:szCs w:val="24"/>
        </w:rPr>
        <w:t xml:space="preserve">If a contractor is unable to submit the request electronically, it may contact </w:t>
      </w:r>
      <w:r w:rsidRPr="00806B4E" w:rsidR="00546463">
        <w:rPr>
          <w:szCs w:val="24"/>
        </w:rPr>
        <w:t xml:space="preserve">OFCCP_FAAP-UNIT@dol.gov </w:t>
      </w:r>
      <w:r w:rsidRPr="00806B4E" w:rsidR="00F82B8B">
        <w:rPr>
          <w:szCs w:val="24"/>
        </w:rPr>
        <w:t>or</w:t>
      </w:r>
      <w:r w:rsidRPr="00806B4E" w:rsidR="0019023C">
        <w:rPr>
          <w:szCs w:val="24"/>
        </w:rPr>
        <w:t xml:space="preserve"> (</w:t>
      </w:r>
      <w:r w:rsidRPr="00806B4E" w:rsidR="00C54F48">
        <w:rPr>
          <w:szCs w:val="24"/>
        </w:rPr>
        <w:t>202</w:t>
      </w:r>
      <w:r w:rsidRPr="00806B4E" w:rsidR="0019023C">
        <w:rPr>
          <w:szCs w:val="24"/>
        </w:rPr>
        <w:t xml:space="preserve">) </w:t>
      </w:r>
      <w:r w:rsidRPr="00806B4E" w:rsidR="00C54F48">
        <w:rPr>
          <w:szCs w:val="24"/>
        </w:rPr>
        <w:t xml:space="preserve">693-1125 </w:t>
      </w:r>
      <w:r w:rsidRPr="00806B4E" w:rsidR="0019023C">
        <w:rPr>
          <w:szCs w:val="24"/>
        </w:rPr>
        <w:t xml:space="preserve">to </w:t>
      </w:r>
      <w:r w:rsidRPr="00806B4E">
        <w:rPr>
          <w:szCs w:val="24"/>
        </w:rPr>
        <w:t>discuss an alternative submission method.</w:t>
      </w:r>
    </w:p>
    <w:p w:rsidR="007F5C72" w:rsidRPr="00806B4E" w:rsidP="005A269F" w14:paraId="74418830" w14:textId="5DDC1488">
      <w:pPr>
        <w:pStyle w:val="ListParagraph"/>
        <w:numPr>
          <w:ilvl w:val="0"/>
          <w:numId w:val="7"/>
        </w:numPr>
        <w:rPr>
          <w:color w:val="auto"/>
          <w:szCs w:val="24"/>
        </w:rPr>
      </w:pPr>
      <w:r w:rsidRPr="00806B4E">
        <w:rPr>
          <w:color w:val="auto"/>
          <w:szCs w:val="24"/>
        </w:rPr>
        <w:t>Providing that FAAP contractors</w:t>
      </w:r>
      <w:r w:rsidRPr="00E12BB4" w:rsidR="00E12BB4">
        <w:rPr>
          <w:color w:val="auto"/>
          <w:szCs w:val="24"/>
        </w:rPr>
        <w:t xml:space="preserve"> must notify OFCCP about any changes in the primary corporate contact listed in the FAAP agreement within 60 calendar days of a change. The notification must also include the name, address, and email address of the new primary corporate contact.  </w:t>
      </w:r>
    </w:p>
    <w:p w:rsidR="006162AE" w:rsidRPr="00806B4E" w:rsidP="00257418" w14:paraId="3C0F5311" w14:textId="3417C9C8">
      <w:pPr>
        <w:pStyle w:val="ListParagraph"/>
        <w:widowControl w:val="0"/>
        <w:numPr>
          <w:ilvl w:val="0"/>
          <w:numId w:val="7"/>
        </w:numPr>
        <w:contextualSpacing w:val="0"/>
        <w:rPr>
          <w:color w:val="auto"/>
          <w:szCs w:val="24"/>
        </w:rPr>
      </w:pPr>
      <w:r w:rsidRPr="00806B4E">
        <w:rPr>
          <w:color w:val="auto"/>
          <w:szCs w:val="24"/>
        </w:rPr>
        <w:t>Providing</w:t>
      </w:r>
      <w:r w:rsidRPr="00806B4E" w:rsidR="007F5C72">
        <w:rPr>
          <w:color w:val="auto"/>
          <w:szCs w:val="24"/>
        </w:rPr>
        <w:t xml:space="preserve"> that any changes to </w:t>
      </w:r>
      <w:r w:rsidRPr="00806B4E" w:rsidR="00683D3C">
        <w:rPr>
          <w:color w:val="auto"/>
          <w:szCs w:val="24"/>
        </w:rPr>
        <w:t xml:space="preserve">the primary </w:t>
      </w:r>
      <w:r w:rsidRPr="00806B4E" w:rsidR="003907B7">
        <w:rPr>
          <w:color w:val="auto"/>
          <w:szCs w:val="24"/>
        </w:rPr>
        <w:t xml:space="preserve">corporate </w:t>
      </w:r>
      <w:r w:rsidRPr="00806B4E" w:rsidR="006E063A">
        <w:rPr>
          <w:color w:val="auto"/>
          <w:szCs w:val="24"/>
        </w:rPr>
        <w:t>contact</w:t>
      </w:r>
      <w:r w:rsidRPr="00806B4E" w:rsidR="007F5C72">
        <w:rPr>
          <w:color w:val="auto"/>
          <w:szCs w:val="24"/>
        </w:rPr>
        <w:t xml:space="preserve"> do not extend the five-year term of a FAAP agreement.</w:t>
      </w:r>
    </w:p>
    <w:p w:rsidR="00257418" w:rsidRPr="00806B4E" w:rsidP="00282165" w14:paraId="05DBC5DA" w14:textId="5A684A5E">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Clarifying that a contractor is responsible for notifying OFCCP that it has implemented the FAAP agreement.</w:t>
      </w:r>
    </w:p>
    <w:p w:rsidR="00257418" w:rsidRPr="00806B4E" w:rsidP="00282165" w14:paraId="6DF9DB0D" w14:textId="1F3F3699">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Clarifying that a contractor must continue to develop, implement, and maintain AAPs for each establishment until the FAAP agreement is implemented.</w:t>
      </w:r>
    </w:p>
    <w:p w:rsidR="00951598" w:rsidRPr="00806B4E" w:rsidP="00951598" w14:paraId="26186CAD" w14:textId="3DCFE424">
      <w:pPr>
        <w:pStyle w:val="EndnoteText"/>
        <w:numPr>
          <w:ilvl w:val="0"/>
          <w:numId w:val="7"/>
        </w:numPr>
        <w:tabs>
          <w:tab w:val="left" w:pos="-720"/>
        </w:tabs>
        <w:suppressAutoHyphens/>
        <w:rPr>
          <w:rFonts w:ascii="Times New Roman" w:hAnsi="Times New Roman"/>
          <w:b/>
          <w:szCs w:val="24"/>
        </w:rPr>
      </w:pPr>
      <w:r w:rsidRPr="00806B4E">
        <w:rPr>
          <w:rFonts w:ascii="Times New Roman" w:hAnsi="Times New Roman"/>
          <w:szCs w:val="24"/>
        </w:rPr>
        <w:t xml:space="preserve">Providing that OFCCP’s reasons for terminating a FAAP agreement </w:t>
      </w:r>
      <w:r w:rsidRPr="00806B4E" w:rsidR="005C5DEE">
        <w:rPr>
          <w:rFonts w:ascii="Times New Roman" w:hAnsi="Times New Roman"/>
          <w:szCs w:val="24"/>
        </w:rPr>
        <w:t>include but</w:t>
      </w:r>
      <w:r w:rsidRPr="00806B4E">
        <w:rPr>
          <w:rFonts w:ascii="Times New Roman" w:hAnsi="Times New Roman"/>
          <w:szCs w:val="24"/>
        </w:rPr>
        <w:t xml:space="preserve"> are not limited to: (1) if the contractor fails to account for all its employees in a functional or establishment AAP; or (2) if the contractor repeatedly fails to notify OFCCP of a</w:t>
      </w:r>
      <w:r w:rsidRPr="00806B4E" w:rsidR="00C626FD">
        <w:rPr>
          <w:rFonts w:ascii="Times New Roman" w:hAnsi="Times New Roman"/>
          <w:szCs w:val="24"/>
        </w:rPr>
        <w:t xml:space="preserve"> FAAP</w:t>
      </w:r>
      <w:r w:rsidRPr="00806B4E">
        <w:rPr>
          <w:rFonts w:ascii="Times New Roman" w:hAnsi="Times New Roman"/>
          <w:szCs w:val="24"/>
        </w:rPr>
        <w:t xml:space="preserve"> modification or change</w:t>
      </w:r>
      <w:r w:rsidRPr="00806B4E" w:rsidR="00957CDF">
        <w:rPr>
          <w:rFonts w:ascii="Times New Roman" w:hAnsi="Times New Roman"/>
          <w:szCs w:val="24"/>
        </w:rPr>
        <w:t>s</w:t>
      </w:r>
      <w:r w:rsidRPr="00806B4E">
        <w:rPr>
          <w:rFonts w:ascii="Times New Roman" w:hAnsi="Times New Roman"/>
          <w:szCs w:val="24"/>
        </w:rPr>
        <w:t xml:space="preserve"> in </w:t>
      </w:r>
      <w:r w:rsidRPr="00806B4E" w:rsidR="00957CDF">
        <w:rPr>
          <w:rFonts w:ascii="Times New Roman" w:hAnsi="Times New Roman"/>
          <w:szCs w:val="24"/>
        </w:rPr>
        <w:t>the primary corporate contact</w:t>
      </w:r>
      <w:r w:rsidRPr="00806B4E">
        <w:rPr>
          <w:rFonts w:ascii="Times New Roman" w:hAnsi="Times New Roman"/>
          <w:szCs w:val="24"/>
        </w:rPr>
        <w:t>. Two or more such instances during the term of the agreement could constitute a repeated failure to</w:t>
      </w:r>
      <w:r w:rsidRPr="00806B4E" w:rsidR="00A039AF">
        <w:rPr>
          <w:rFonts w:ascii="Times New Roman" w:hAnsi="Times New Roman"/>
          <w:szCs w:val="24"/>
        </w:rPr>
        <w:t xml:space="preserve"> meet these requirements</w:t>
      </w:r>
      <w:r w:rsidRPr="00806B4E">
        <w:rPr>
          <w:rFonts w:ascii="Times New Roman" w:hAnsi="Times New Roman"/>
          <w:szCs w:val="24"/>
        </w:rPr>
        <w:t xml:space="preserve">. </w:t>
      </w:r>
    </w:p>
    <w:p w:rsidR="009B19E1" w:rsidRPr="00806B4E" w:rsidP="008F092E" w14:paraId="78D8C3F7" w14:textId="6E8BF67A">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Updating the procedures for </w:t>
      </w:r>
      <w:r w:rsidRPr="00806B4E" w:rsidR="00F27F13">
        <w:rPr>
          <w:rFonts w:ascii="Times New Roman" w:hAnsi="Times New Roman"/>
          <w:szCs w:val="24"/>
        </w:rPr>
        <w:t>renewing</w:t>
      </w:r>
      <w:r w:rsidRPr="00806B4E">
        <w:rPr>
          <w:rFonts w:ascii="Times New Roman" w:hAnsi="Times New Roman"/>
          <w:szCs w:val="24"/>
        </w:rPr>
        <w:t xml:space="preserve"> a FAAP agreement and Attachment A to pr</w:t>
      </w:r>
      <w:r w:rsidRPr="00806B4E" w:rsidR="00A22BD5">
        <w:rPr>
          <w:rFonts w:ascii="Times New Roman" w:hAnsi="Times New Roman"/>
          <w:szCs w:val="24"/>
        </w:rPr>
        <w:t xml:space="preserve">ovide the following: </w:t>
      </w:r>
      <w:r w:rsidRPr="00806B4E" w:rsidR="008F092E">
        <w:rPr>
          <w:rFonts w:ascii="Times New Roman" w:hAnsi="Times New Roman"/>
          <w:szCs w:val="24"/>
        </w:rPr>
        <w:t>If the contractor has at least one federal contract or subcontract of</w:t>
      </w:r>
      <w:r w:rsidRPr="00806B4E" w:rsidR="008F092E">
        <w:rPr>
          <w:rFonts w:ascii="Times New Roman" w:hAnsi="Times New Roman"/>
          <w:color w:val="212121"/>
          <w:szCs w:val="24"/>
          <w:shd w:val="clear" w:color="auto" w:fill="FFFFFF"/>
        </w:rPr>
        <w:t xml:space="preserve"> $150,000 or more, </w:t>
      </w:r>
      <w:r w:rsidRPr="00806B4E" w:rsidR="008F092E">
        <w:rPr>
          <w:rFonts w:ascii="Times New Roman" w:hAnsi="Times New Roman"/>
          <w:szCs w:val="24"/>
        </w:rPr>
        <w:t>the contractor must provide updated information concerning at least one federal contract or subcontract of $150,000 or more, identifying the name of the federal contracting agency, the contract number, the contract period, and the name of the prime contractor if the contractor is a subcontractor. If the contractor does not have at least one federal contract or subcontract of $150,000 or more, the contractor must provide updated information concerning at least one federal contract or subcontract of $50,000 or more, identifying the name of the federal contracting agency, the contract number, the contract period, and the name of the prime contractor if the contractor is a subcontractor.</w:t>
      </w:r>
    </w:p>
    <w:p w:rsidR="009B19E1" w:rsidRPr="00806B4E" w:rsidP="005A269F" w14:paraId="07B1C408" w14:textId="3B905588">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Updating </w:t>
      </w:r>
      <w:r w:rsidRPr="00806B4E">
        <w:rPr>
          <w:rFonts w:ascii="Times New Roman" w:hAnsi="Times New Roman"/>
          <w:szCs w:val="24"/>
        </w:rPr>
        <w:t>Attachment</w:t>
      </w:r>
      <w:r w:rsidRPr="00806B4E">
        <w:rPr>
          <w:rFonts w:ascii="Times New Roman" w:hAnsi="Times New Roman"/>
          <w:szCs w:val="24"/>
        </w:rPr>
        <w:t xml:space="preserve"> A to the directiv</w:t>
      </w:r>
      <w:r w:rsidRPr="00806B4E">
        <w:rPr>
          <w:rFonts w:ascii="Times New Roman" w:hAnsi="Times New Roman"/>
          <w:szCs w:val="24"/>
        </w:rPr>
        <w:t>e to require contractors to identify and provide the name and address of the contractor’s corporate headquarters that oversees contractor operations in the United States and its Territories</w:t>
      </w:r>
      <w:r w:rsidR="004D7B1B">
        <w:rPr>
          <w:rFonts w:ascii="Times New Roman" w:hAnsi="Times New Roman"/>
          <w:szCs w:val="24"/>
        </w:rPr>
        <w:t>, including a primary corporate contact</w:t>
      </w:r>
      <w:r w:rsidRPr="00806B4E">
        <w:rPr>
          <w:rFonts w:ascii="Times New Roman" w:hAnsi="Times New Roman"/>
          <w:szCs w:val="24"/>
        </w:rPr>
        <w:t xml:space="preserve">. For each proposed functional or business unit, </w:t>
      </w:r>
      <w:r w:rsidRPr="00806B4E" w:rsidR="002F4D89">
        <w:rPr>
          <w:rFonts w:ascii="Times New Roman" w:hAnsi="Times New Roman"/>
          <w:szCs w:val="24"/>
        </w:rPr>
        <w:t xml:space="preserve">contractors </w:t>
      </w:r>
      <w:r w:rsidRPr="00806B4E">
        <w:rPr>
          <w:rFonts w:ascii="Times New Roman" w:hAnsi="Times New Roman"/>
          <w:szCs w:val="24"/>
        </w:rPr>
        <w:t xml:space="preserve">must provide the name, address, and email address of the managing official. Additionally, they must provide the company or subsidiary name, street address, and total number of employees covered at each location within the functional unit. </w:t>
      </w:r>
    </w:p>
    <w:p w:rsidR="007F5C72" w:rsidRPr="00806B4E" w:rsidP="005A269F" w14:paraId="3652C19E" w14:textId="26ECE406">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w:t>
      </w:r>
      <w:r w:rsidRPr="00806B4E">
        <w:rPr>
          <w:rFonts w:ascii="Times New Roman" w:hAnsi="Times New Roman"/>
          <w:szCs w:val="24"/>
        </w:rPr>
        <w:t>that contractors</w:t>
      </w:r>
      <w:r w:rsidRPr="00806B4E">
        <w:rPr>
          <w:rFonts w:ascii="Times New Roman" w:hAnsi="Times New Roman"/>
          <w:szCs w:val="24"/>
        </w:rPr>
        <w:t xml:space="preserve"> must provide a statement identifying the location, including the city and state, where each proposed FAAP unit will maintain its employee personnel records and applicant processing activities. If records are maintained electronically, they must identify and provide a description of the data-maintenance/cloud</w:t>
      </w:r>
      <w:r w:rsidRPr="00806B4E" w:rsidR="0066248D">
        <w:rPr>
          <w:rFonts w:ascii="Times New Roman" w:hAnsi="Times New Roman"/>
          <w:szCs w:val="24"/>
        </w:rPr>
        <w:t>-</w:t>
      </w:r>
      <w:r w:rsidRPr="00806B4E">
        <w:rPr>
          <w:rFonts w:ascii="Times New Roman" w:hAnsi="Times New Roman"/>
          <w:szCs w:val="24"/>
        </w:rPr>
        <w:t xml:space="preserve">based system that </w:t>
      </w:r>
      <w:r w:rsidRPr="00806B4E">
        <w:rPr>
          <w:rFonts w:ascii="Times New Roman" w:hAnsi="Times New Roman"/>
          <w:szCs w:val="24"/>
        </w:rPr>
        <w:t>is utilized.</w:t>
      </w:r>
    </w:p>
    <w:p w:rsidR="00514F61" w:rsidRPr="00806B4E" w:rsidP="00C72464" w14:paraId="1C60F6E9" w14:textId="5DC26AC1">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that OFCCP must provide </w:t>
      </w:r>
      <w:r w:rsidRPr="00806B4E" w:rsidR="009405B2">
        <w:rPr>
          <w:rFonts w:ascii="Times New Roman" w:hAnsi="Times New Roman"/>
          <w:szCs w:val="24"/>
        </w:rPr>
        <w:t>9</w:t>
      </w:r>
      <w:r w:rsidRPr="00806B4E">
        <w:rPr>
          <w:rFonts w:ascii="Times New Roman" w:hAnsi="Times New Roman"/>
          <w:szCs w:val="24"/>
        </w:rPr>
        <w:t>0 days</w:t>
      </w:r>
      <w:r w:rsidRPr="00806B4E" w:rsidR="00F27F13">
        <w:rPr>
          <w:rFonts w:ascii="Times New Roman" w:hAnsi="Times New Roman"/>
          <w:szCs w:val="24"/>
        </w:rPr>
        <w:t>’</w:t>
      </w:r>
      <w:r w:rsidRPr="00806B4E">
        <w:rPr>
          <w:rFonts w:ascii="Times New Roman" w:hAnsi="Times New Roman"/>
          <w:szCs w:val="24"/>
        </w:rPr>
        <w:t xml:space="preserve"> notice if it denies </w:t>
      </w:r>
      <w:r w:rsidRPr="00806B4E" w:rsidR="009405B2">
        <w:rPr>
          <w:rFonts w:ascii="Times New Roman" w:hAnsi="Times New Roman"/>
          <w:szCs w:val="24"/>
        </w:rPr>
        <w:t>renewal</w:t>
      </w:r>
      <w:r w:rsidRPr="00806B4E">
        <w:rPr>
          <w:rFonts w:ascii="Times New Roman" w:hAnsi="Times New Roman"/>
          <w:szCs w:val="24"/>
        </w:rPr>
        <w:t xml:space="preserve"> of a FAAP.</w:t>
      </w:r>
    </w:p>
    <w:p w:rsidR="008F092E" w:rsidRPr="00806B4E" w:rsidP="00C72464" w14:paraId="12A9FDCC" w14:textId="1143C43C">
      <w:pPr>
        <w:pStyle w:val="EndnoteText"/>
        <w:numPr>
          <w:ilvl w:val="0"/>
          <w:numId w:val="7"/>
        </w:numPr>
        <w:tabs>
          <w:tab w:val="left" w:pos="-720"/>
        </w:tabs>
        <w:suppressAutoHyphens/>
        <w:rPr>
          <w:rFonts w:ascii="Times New Roman" w:hAnsi="Times New Roman"/>
          <w:szCs w:val="24"/>
        </w:rPr>
      </w:pPr>
      <w:r w:rsidRPr="00806B4E">
        <w:rPr>
          <w:rFonts w:ascii="Times New Roman" w:hAnsi="Times New Roman"/>
          <w:szCs w:val="24"/>
        </w:rPr>
        <w:t xml:space="preserve">Providing that either party may terminate the FAAP agreement with </w:t>
      </w:r>
      <w:r w:rsidRPr="00806B4E" w:rsidR="00AB6377">
        <w:rPr>
          <w:rFonts w:ascii="Times New Roman" w:hAnsi="Times New Roman"/>
          <w:szCs w:val="24"/>
        </w:rPr>
        <w:t xml:space="preserve">at least </w:t>
      </w:r>
      <w:r w:rsidRPr="00806B4E" w:rsidR="009405B2">
        <w:rPr>
          <w:rFonts w:ascii="Times New Roman" w:hAnsi="Times New Roman"/>
          <w:szCs w:val="24"/>
        </w:rPr>
        <w:t>9</w:t>
      </w:r>
      <w:r w:rsidRPr="00806B4E" w:rsidR="005B7BD0">
        <w:rPr>
          <w:rFonts w:ascii="Times New Roman" w:hAnsi="Times New Roman"/>
          <w:szCs w:val="24"/>
        </w:rPr>
        <w:t xml:space="preserve">0 </w:t>
      </w:r>
      <w:r w:rsidRPr="00806B4E" w:rsidR="00D50888">
        <w:rPr>
          <w:rFonts w:ascii="Times New Roman" w:hAnsi="Times New Roman"/>
          <w:szCs w:val="24"/>
        </w:rPr>
        <w:t>calendar</w:t>
      </w:r>
      <w:r w:rsidRPr="00806B4E">
        <w:rPr>
          <w:rFonts w:ascii="Times New Roman" w:hAnsi="Times New Roman"/>
          <w:szCs w:val="24"/>
        </w:rPr>
        <w:t xml:space="preserve"> days</w:t>
      </w:r>
      <w:r w:rsidRPr="00806B4E" w:rsidR="0041405B">
        <w:rPr>
          <w:rFonts w:ascii="Times New Roman" w:hAnsi="Times New Roman"/>
          <w:szCs w:val="24"/>
        </w:rPr>
        <w:t>’</w:t>
      </w:r>
      <w:r w:rsidRPr="00806B4E">
        <w:rPr>
          <w:rFonts w:ascii="Times New Roman" w:hAnsi="Times New Roman"/>
          <w:szCs w:val="24"/>
        </w:rPr>
        <w:t xml:space="preserve"> written notice</w:t>
      </w:r>
      <w:r w:rsidRPr="00806B4E" w:rsidR="007D05CA">
        <w:rPr>
          <w:rFonts w:ascii="Times New Roman" w:hAnsi="Times New Roman"/>
          <w:szCs w:val="24"/>
        </w:rPr>
        <w:t>.</w:t>
      </w:r>
      <w:r w:rsidRPr="00806B4E" w:rsidR="009405B2">
        <w:rPr>
          <w:rStyle w:val="CommentReference"/>
          <w:rFonts w:ascii="Times New Roman" w:eastAsia="Calibri" w:hAnsi="Times New Roman"/>
          <w:color w:val="000000"/>
          <w:sz w:val="24"/>
          <w:szCs w:val="24"/>
        </w:rPr>
        <w:t xml:space="preserve"> </w:t>
      </w:r>
    </w:p>
    <w:p w:rsidR="00A14D6E" w:rsidRPr="00806B4E" w:rsidP="005A62B5" w14:paraId="4D5DD1D7" w14:textId="6AF1A69E">
      <w:pPr>
        <w:pStyle w:val="ListParagraph"/>
        <w:numPr>
          <w:ilvl w:val="0"/>
          <w:numId w:val="7"/>
        </w:numPr>
        <w:rPr>
          <w:color w:val="auto"/>
          <w:szCs w:val="24"/>
        </w:rPr>
      </w:pPr>
      <w:r w:rsidRPr="00806B4E">
        <w:rPr>
          <w:color w:val="auto"/>
          <w:szCs w:val="24"/>
        </w:rPr>
        <w:t>O</w:t>
      </w:r>
      <w:r w:rsidRPr="00806B4E">
        <w:rPr>
          <w:color w:val="auto"/>
          <w:szCs w:val="24"/>
        </w:rPr>
        <w:t>ther minor language and formatting changes</w:t>
      </w:r>
      <w:r w:rsidRPr="00806B4E" w:rsidR="009B19E1">
        <w:rPr>
          <w:color w:val="auto"/>
          <w:szCs w:val="24"/>
        </w:rPr>
        <w:t xml:space="preserve"> for clarity</w:t>
      </w:r>
      <w:r w:rsidRPr="00806B4E" w:rsidR="00C118F1">
        <w:rPr>
          <w:color w:val="auto"/>
          <w:szCs w:val="24"/>
        </w:rPr>
        <w:t>.</w:t>
      </w:r>
      <w:r w:rsidRPr="00806B4E">
        <w:rPr>
          <w:color w:val="auto"/>
          <w:szCs w:val="24"/>
        </w:rPr>
        <w:t xml:space="preserve"> </w:t>
      </w:r>
    </w:p>
    <w:p w:rsidR="004B2060" w:rsidRPr="00806B4E" w:rsidP="006E46D7" w14:paraId="06F5617C" w14:textId="58829602">
      <w:pPr>
        <w:rPr>
          <w:szCs w:val="24"/>
        </w:rPr>
      </w:pPr>
    </w:p>
    <w:p w:rsidR="006020A8" w:rsidRPr="00806B4E" w:rsidP="006E46D7" w14:paraId="19C6C3EA" w14:textId="4695A6ED">
      <w:pPr>
        <w:rPr>
          <w:szCs w:val="24"/>
          <w:u w:val="single"/>
        </w:rPr>
      </w:pPr>
      <w:r w:rsidRPr="00806B4E">
        <w:rPr>
          <w:szCs w:val="24"/>
          <w:u w:val="single"/>
        </w:rPr>
        <w:t xml:space="preserve">Guidance and </w:t>
      </w:r>
      <w:r w:rsidRPr="00806B4E" w:rsidR="004B2060">
        <w:rPr>
          <w:szCs w:val="24"/>
          <w:u w:val="single"/>
        </w:rPr>
        <w:t>Regulatory Requirements</w:t>
      </w:r>
      <w:r w:rsidRPr="00806B4E" w:rsidR="007B3DA1">
        <w:rPr>
          <w:szCs w:val="24"/>
          <w:u w:val="single"/>
        </w:rPr>
        <w:t xml:space="preserve"> </w:t>
      </w:r>
    </w:p>
    <w:p w:rsidR="00D51F73" w:rsidRPr="00806B4E" w:rsidP="00D51F73" w14:paraId="3A6736B5" w14:textId="34A6ACA0">
      <w:pPr>
        <w:rPr>
          <w:szCs w:val="24"/>
        </w:rPr>
      </w:pPr>
      <w:r w:rsidRPr="00806B4E">
        <w:rPr>
          <w:szCs w:val="24"/>
        </w:rPr>
        <w:t>Specifics on the</w:t>
      </w:r>
      <w:r w:rsidRPr="00806B4E" w:rsidR="00BB3BE9">
        <w:rPr>
          <w:szCs w:val="24"/>
        </w:rPr>
        <w:t xml:space="preserve"> FAAP process are found in </w:t>
      </w:r>
      <w:r w:rsidRPr="00806B4E" w:rsidR="007F791E">
        <w:rPr>
          <w:szCs w:val="24"/>
        </w:rPr>
        <w:t>D</w:t>
      </w:r>
      <w:r w:rsidRPr="00806B4E">
        <w:rPr>
          <w:szCs w:val="24"/>
        </w:rPr>
        <w:t>irective</w:t>
      </w:r>
      <w:r w:rsidRPr="00806B4E" w:rsidR="007F791E">
        <w:rPr>
          <w:szCs w:val="24"/>
        </w:rPr>
        <w:t xml:space="preserve"> </w:t>
      </w:r>
      <w:sdt>
        <w:sdtPr>
          <w:rPr>
            <w:color w:val="2B579A"/>
            <w:szCs w:val="24"/>
            <w:shd w:val="clear" w:color="auto" w:fill="E6E6E6"/>
          </w:rPr>
          <w:alias w:val="INT Num."/>
          <w:tag w:val="INT Num."/>
          <w:id w:val="1772749182"/>
          <w:placeholder>
            <w:docPart w:val="4F9BB4737D10495D926514ED7C2DC86D"/>
          </w:placeholder>
          <w:richText/>
        </w:sdtPr>
        <w:sdtEndPr>
          <w:rPr>
            <w:color w:val="000000"/>
            <w:shd w:val="clear" w:color="auto" w:fill="auto"/>
          </w:rPr>
        </w:sdtEndPr>
        <w:sdtContent>
          <w:r w:rsidRPr="00806B4E" w:rsidR="007F791E">
            <w:rPr>
              <w:szCs w:val="24"/>
            </w:rPr>
            <w:t>2013-01 Revision 3</w:t>
          </w:r>
        </w:sdtContent>
      </w:sdt>
      <w:r w:rsidRPr="00806B4E" w:rsidR="181FB308">
        <w:rPr>
          <w:szCs w:val="24"/>
        </w:rPr>
        <w:t>, which</w:t>
      </w:r>
      <w:r w:rsidRPr="00806B4E">
        <w:rPr>
          <w:szCs w:val="24"/>
        </w:rPr>
        <w:t xml:space="preserve"> sets forth the criteria OFCCP considers when determining whether a contractor </w:t>
      </w:r>
      <w:r w:rsidRPr="00806B4E" w:rsidR="00AD13BB">
        <w:rPr>
          <w:szCs w:val="24"/>
        </w:rPr>
        <w:t>qualifies for a FAAP agreement.</w:t>
      </w:r>
      <w:r w:rsidRPr="00806B4E">
        <w:rPr>
          <w:szCs w:val="24"/>
        </w:rPr>
        <w:t xml:space="preserve"> At minimum,</w:t>
      </w:r>
      <w:r w:rsidRPr="00806B4E">
        <w:rPr>
          <w:szCs w:val="24"/>
        </w:rPr>
        <w:t xml:space="preserve"> to be considered for a FAAP agreement, the contractor’s functional or business unit must:</w:t>
      </w:r>
      <w:r w:rsidRPr="00806B4E" w:rsidR="002C793A">
        <w:rPr>
          <w:szCs w:val="24"/>
        </w:rPr>
        <w:t xml:space="preserve"> </w:t>
      </w:r>
    </w:p>
    <w:p w:rsidR="00D51F73" w:rsidRPr="00806B4E" w:rsidP="00D51F73" w14:paraId="24AA9798" w14:textId="77777777">
      <w:pPr>
        <w:rPr>
          <w:szCs w:val="24"/>
        </w:rPr>
      </w:pPr>
    </w:p>
    <w:p w:rsidR="00D51F73" w:rsidRPr="00806B4E" w:rsidP="005A269F" w14:paraId="2418CB38" w14:textId="55DE6DFF">
      <w:pPr>
        <w:numPr>
          <w:ilvl w:val="0"/>
          <w:numId w:val="1"/>
        </w:numPr>
        <w:ind w:left="720"/>
        <w:rPr>
          <w:szCs w:val="24"/>
        </w:rPr>
      </w:pPr>
      <w:r w:rsidRPr="00806B4E">
        <w:rPr>
          <w:szCs w:val="24"/>
        </w:rPr>
        <w:t>Have</w:t>
      </w:r>
      <w:r w:rsidRPr="00806B4E">
        <w:rPr>
          <w:szCs w:val="24"/>
        </w:rPr>
        <w:t xml:space="preserve"> at least 50 </w:t>
      </w:r>
      <w:r w:rsidRPr="00806B4E">
        <w:rPr>
          <w:szCs w:val="24"/>
        </w:rPr>
        <w:t>employees;</w:t>
      </w:r>
    </w:p>
    <w:p w:rsidR="00D51F73" w:rsidRPr="00806B4E" w:rsidP="005A269F" w14:paraId="6638F191" w14:textId="77777777">
      <w:pPr>
        <w:numPr>
          <w:ilvl w:val="0"/>
          <w:numId w:val="1"/>
        </w:numPr>
        <w:ind w:left="720"/>
        <w:rPr>
          <w:szCs w:val="24"/>
        </w:rPr>
      </w:pPr>
      <w:r w:rsidRPr="00806B4E">
        <w:rPr>
          <w:szCs w:val="24"/>
        </w:rPr>
        <w:t>Have its own managing official; and</w:t>
      </w:r>
    </w:p>
    <w:p w:rsidR="00D51F73" w:rsidRPr="00806B4E" w:rsidP="005A269F" w14:paraId="37EDECB9" w14:textId="501DA231">
      <w:pPr>
        <w:numPr>
          <w:ilvl w:val="0"/>
          <w:numId w:val="1"/>
        </w:numPr>
        <w:ind w:left="720"/>
        <w:rPr>
          <w:szCs w:val="24"/>
        </w:rPr>
      </w:pPr>
      <w:r w:rsidRPr="00806B4E">
        <w:rPr>
          <w:szCs w:val="24"/>
        </w:rPr>
        <w:t>Have the ability to</w:t>
      </w:r>
      <w:r w:rsidRPr="00806B4E">
        <w:rPr>
          <w:szCs w:val="24"/>
        </w:rPr>
        <w:t xml:space="preserve"> track and maintain its own personnel activity.</w:t>
      </w:r>
    </w:p>
    <w:p w:rsidR="00D51F73" w:rsidRPr="00806B4E" w:rsidP="006020A8" w14:paraId="66D80915" w14:textId="77777777">
      <w:pPr>
        <w:rPr>
          <w:szCs w:val="24"/>
        </w:rPr>
      </w:pPr>
    </w:p>
    <w:p w:rsidR="006020A8" w:rsidRPr="00806B4E" w:rsidP="006020A8" w14:paraId="2E751B81" w14:textId="4F7FCB8B">
      <w:pPr>
        <w:rPr>
          <w:szCs w:val="24"/>
        </w:rPr>
      </w:pPr>
      <w:r w:rsidRPr="00806B4E">
        <w:rPr>
          <w:szCs w:val="24"/>
        </w:rPr>
        <w:t xml:space="preserve">41 CFR </w:t>
      </w:r>
      <w:r w:rsidRPr="00806B4E" w:rsidR="4324CDA5">
        <w:rPr>
          <w:szCs w:val="24"/>
        </w:rPr>
        <w:t>p</w:t>
      </w:r>
      <w:r w:rsidRPr="00806B4E">
        <w:rPr>
          <w:szCs w:val="24"/>
        </w:rPr>
        <w:t xml:space="preserve">art 60-2 </w:t>
      </w:r>
      <w:r w:rsidRPr="00806B4E" w:rsidR="007B3DA1">
        <w:rPr>
          <w:szCs w:val="24"/>
        </w:rPr>
        <w:t>prescribes</w:t>
      </w:r>
      <w:r w:rsidRPr="00806B4E">
        <w:rPr>
          <w:szCs w:val="24"/>
        </w:rPr>
        <w:t xml:space="preserve"> the scope of the </w:t>
      </w:r>
      <w:r w:rsidRPr="00806B4E" w:rsidR="005E0F67">
        <w:rPr>
          <w:szCs w:val="24"/>
        </w:rPr>
        <w:t>Executive Order</w:t>
      </w:r>
      <w:r w:rsidRPr="00806B4E">
        <w:rPr>
          <w:szCs w:val="24"/>
        </w:rPr>
        <w:t xml:space="preserve"> 11246 AAP requirements, including the purpose and contents of an</w:t>
      </w:r>
      <w:r w:rsidRPr="00806B4E" w:rsidR="00AD13BB">
        <w:rPr>
          <w:szCs w:val="24"/>
        </w:rPr>
        <w:t xml:space="preserve"> AAP and coverage requirements.</w:t>
      </w:r>
      <w:r>
        <w:rPr>
          <w:rStyle w:val="FootnoteReference"/>
          <w:szCs w:val="24"/>
        </w:rPr>
        <w:footnoteReference w:id="9"/>
      </w:r>
      <w:r w:rsidRPr="00806B4E">
        <w:rPr>
          <w:szCs w:val="24"/>
        </w:rPr>
        <w:t xml:space="preserve"> The recordkeeping </w:t>
      </w:r>
      <w:r w:rsidRPr="00806B4E" w:rsidR="007B3DA1">
        <w:rPr>
          <w:szCs w:val="24"/>
        </w:rPr>
        <w:t>burden</w:t>
      </w:r>
      <w:r w:rsidRPr="00806B4E">
        <w:rPr>
          <w:szCs w:val="24"/>
        </w:rPr>
        <w:t xml:space="preserve"> for developing, main</w:t>
      </w:r>
      <w:r w:rsidRPr="00806B4E" w:rsidR="002C41E2">
        <w:rPr>
          <w:szCs w:val="24"/>
        </w:rPr>
        <w:t>taining, and updating an AAP is</w:t>
      </w:r>
      <w:r w:rsidRPr="00806B4E">
        <w:rPr>
          <w:szCs w:val="24"/>
        </w:rPr>
        <w:t xml:space="preserve"> covered by a separate information collection.</w:t>
      </w:r>
      <w:r>
        <w:rPr>
          <w:rStyle w:val="FootnoteReference"/>
          <w:szCs w:val="24"/>
        </w:rPr>
        <w:footnoteReference w:id="10"/>
      </w:r>
    </w:p>
    <w:p w:rsidR="006020A8" w:rsidRPr="00806B4E" w:rsidP="0037532B" w14:paraId="4BF48C4E" w14:textId="75525EEA">
      <w:pPr>
        <w:rPr>
          <w:szCs w:val="24"/>
        </w:rPr>
      </w:pPr>
    </w:p>
    <w:p w:rsidR="005452AC" w:rsidRPr="00806B4E" w:rsidP="0037532B" w14:paraId="70BF681E" w14:textId="31035AF2">
      <w:pPr>
        <w:rPr>
          <w:szCs w:val="24"/>
        </w:rPr>
      </w:pPr>
      <w:r w:rsidRPr="00806B4E">
        <w:rPr>
          <w:szCs w:val="24"/>
        </w:rPr>
        <w:t>Section 60-2.1(d)(4) allows for the development of AAPs based on functional or business units.</w:t>
      </w:r>
      <w:r w:rsidRPr="00806B4E" w:rsidR="0024079A">
        <w:rPr>
          <w:szCs w:val="24"/>
        </w:rPr>
        <w:t xml:space="preserve"> </w:t>
      </w:r>
      <w:r w:rsidRPr="00806B4E" w:rsidR="006020A8">
        <w:rPr>
          <w:szCs w:val="24"/>
        </w:rPr>
        <w:t xml:space="preserve">Contractor </w:t>
      </w:r>
      <w:r w:rsidRPr="00806B4E" w:rsidR="004B2060">
        <w:rPr>
          <w:szCs w:val="24"/>
        </w:rPr>
        <w:t>r</w:t>
      </w:r>
      <w:r w:rsidRPr="00806B4E" w:rsidR="006020A8">
        <w:rPr>
          <w:szCs w:val="24"/>
        </w:rPr>
        <w:t>ecordkeeping requirements (60-1.12), the requirement to develop and maintain an AAP (60-1.40), and the AAP scope, requirements, purpose, and contents (60-2.1 and 60-2.10 through 2.17)</w:t>
      </w:r>
      <w:r w:rsidRPr="00806B4E" w:rsidR="004B2060">
        <w:rPr>
          <w:szCs w:val="24"/>
        </w:rPr>
        <w:t xml:space="preserve"> are approved under the information collection that contains</w:t>
      </w:r>
      <w:r w:rsidRPr="00806B4E" w:rsidR="006020A8">
        <w:rPr>
          <w:szCs w:val="24"/>
        </w:rPr>
        <w:t xml:space="preserve"> the recordkeeping and reporting requirements for supply and service contractors.</w:t>
      </w:r>
      <w:r>
        <w:rPr>
          <w:rStyle w:val="FootnoteReference"/>
          <w:szCs w:val="24"/>
        </w:rPr>
        <w:footnoteReference w:id="11"/>
      </w:r>
      <w:r w:rsidRPr="00806B4E" w:rsidR="006020A8">
        <w:rPr>
          <w:szCs w:val="24"/>
        </w:rPr>
        <w:t xml:space="preserve"> </w:t>
      </w:r>
    </w:p>
    <w:p w:rsidR="00C74B5A" w:rsidRPr="00806B4E" w:rsidP="0037532B" w14:paraId="5E29F5E6" w14:textId="77777777">
      <w:pPr>
        <w:rPr>
          <w:szCs w:val="24"/>
        </w:rPr>
      </w:pPr>
    </w:p>
    <w:p w:rsidR="00516DF8" w:rsidRPr="00806B4E" w:rsidP="0037532B" w14:paraId="5ACD14BF" w14:textId="3D5FE62D">
      <w:pPr>
        <w:rPr>
          <w:szCs w:val="24"/>
          <w:u w:val="single"/>
        </w:rPr>
      </w:pPr>
      <w:r w:rsidRPr="00806B4E">
        <w:rPr>
          <w:szCs w:val="24"/>
          <w:u w:val="single"/>
        </w:rPr>
        <w:t>Requesting a FAAP</w:t>
      </w:r>
      <w:r w:rsidRPr="00806B4E" w:rsidR="00127180">
        <w:rPr>
          <w:szCs w:val="24"/>
          <w:u w:val="single"/>
        </w:rPr>
        <w:t xml:space="preserve"> Agreement</w:t>
      </w:r>
    </w:p>
    <w:p w:rsidR="00AB57FE" w:rsidRPr="00806B4E" w:rsidP="0037532B" w14:paraId="2D869E44" w14:textId="5E2BA084">
      <w:pPr>
        <w:rPr>
          <w:szCs w:val="24"/>
        </w:rPr>
      </w:pPr>
      <w:r w:rsidRPr="00806B4E">
        <w:rPr>
          <w:szCs w:val="24"/>
        </w:rPr>
        <w:t>Contractors that want</w:t>
      </w:r>
      <w:r w:rsidRPr="00806B4E">
        <w:rPr>
          <w:szCs w:val="24"/>
        </w:rPr>
        <w:t xml:space="preserve"> to </w:t>
      </w:r>
      <w:r w:rsidRPr="00806B4E">
        <w:rPr>
          <w:szCs w:val="24"/>
        </w:rPr>
        <w:t>enter into</w:t>
      </w:r>
      <w:r w:rsidRPr="00806B4E">
        <w:rPr>
          <w:szCs w:val="24"/>
        </w:rPr>
        <w:t xml:space="preserve"> a FAAP agreement with OFCCP must submit a written request to the Director </w:t>
      </w:r>
      <w:r w:rsidRPr="00806B4E" w:rsidR="001F071B">
        <w:rPr>
          <w:szCs w:val="24"/>
        </w:rPr>
        <w:t xml:space="preserve">of OFCCP </w:t>
      </w:r>
      <w:r w:rsidRPr="00806B4E">
        <w:rPr>
          <w:szCs w:val="24"/>
        </w:rPr>
        <w:t xml:space="preserve">no later than 120 </w:t>
      </w:r>
      <w:r w:rsidRPr="00806B4E" w:rsidR="001F071B">
        <w:rPr>
          <w:szCs w:val="24"/>
        </w:rPr>
        <w:t xml:space="preserve">calendar </w:t>
      </w:r>
      <w:r w:rsidRPr="00806B4E">
        <w:rPr>
          <w:szCs w:val="24"/>
        </w:rPr>
        <w:t xml:space="preserve">days prior to the expiration of the current </w:t>
      </w:r>
      <w:r w:rsidRPr="00806B4E" w:rsidR="00DD6B95">
        <w:rPr>
          <w:szCs w:val="24"/>
        </w:rPr>
        <w:t xml:space="preserve">corporate headquarters </w:t>
      </w:r>
      <w:r w:rsidRPr="00806B4E">
        <w:rPr>
          <w:szCs w:val="24"/>
        </w:rPr>
        <w:t>AAP</w:t>
      </w:r>
      <w:r w:rsidRPr="00806B4E" w:rsidR="00AD13BB">
        <w:rPr>
          <w:szCs w:val="24"/>
        </w:rPr>
        <w:t xml:space="preserve">. </w:t>
      </w:r>
      <w:r w:rsidRPr="00806B4E" w:rsidR="008020B4">
        <w:rPr>
          <w:szCs w:val="24"/>
        </w:rPr>
        <w:t xml:space="preserve">A </w:t>
      </w:r>
      <w:r w:rsidRPr="00806B4E" w:rsidR="00047C13">
        <w:rPr>
          <w:szCs w:val="24"/>
        </w:rPr>
        <w:t xml:space="preserve">first-time contractor </w:t>
      </w:r>
      <w:r w:rsidRPr="00806B4E" w:rsidR="00225E56">
        <w:rPr>
          <w:szCs w:val="24"/>
        </w:rPr>
        <w:t xml:space="preserve">that </w:t>
      </w:r>
      <w:r w:rsidRPr="00806B4E" w:rsidR="00047C13">
        <w:rPr>
          <w:szCs w:val="24"/>
        </w:rPr>
        <w:t>meet</w:t>
      </w:r>
      <w:r w:rsidRPr="00806B4E" w:rsidR="008020B4">
        <w:rPr>
          <w:szCs w:val="24"/>
        </w:rPr>
        <w:t>s</w:t>
      </w:r>
      <w:r w:rsidRPr="00806B4E" w:rsidR="00047C13">
        <w:rPr>
          <w:szCs w:val="24"/>
        </w:rPr>
        <w:t xml:space="preserve"> the </w:t>
      </w:r>
      <w:r w:rsidRPr="00806B4E" w:rsidR="00225E56">
        <w:rPr>
          <w:szCs w:val="24"/>
        </w:rPr>
        <w:t xml:space="preserve">AAP </w:t>
      </w:r>
      <w:r w:rsidRPr="00806B4E" w:rsidR="00047C13">
        <w:rPr>
          <w:szCs w:val="24"/>
        </w:rPr>
        <w:t>threshold</w:t>
      </w:r>
      <w:r w:rsidRPr="00806B4E">
        <w:rPr>
          <w:szCs w:val="24"/>
        </w:rPr>
        <w:t xml:space="preserve"> </w:t>
      </w:r>
      <w:r w:rsidRPr="00806B4E" w:rsidR="00194767">
        <w:rPr>
          <w:szCs w:val="24"/>
        </w:rPr>
        <w:t xml:space="preserve">must submit </w:t>
      </w:r>
      <w:r w:rsidRPr="00806B4E" w:rsidR="008020B4">
        <w:rPr>
          <w:szCs w:val="24"/>
        </w:rPr>
        <w:t xml:space="preserve">a </w:t>
      </w:r>
      <w:r w:rsidRPr="00806B4E" w:rsidR="00194767">
        <w:rPr>
          <w:szCs w:val="24"/>
        </w:rPr>
        <w:t xml:space="preserve">request </w:t>
      </w:r>
      <w:r w:rsidRPr="00806B4E">
        <w:rPr>
          <w:szCs w:val="24"/>
        </w:rPr>
        <w:t xml:space="preserve">within 120 </w:t>
      </w:r>
      <w:r w:rsidRPr="00806B4E" w:rsidR="00C30B8C">
        <w:rPr>
          <w:szCs w:val="24"/>
        </w:rPr>
        <w:t xml:space="preserve">calendar </w:t>
      </w:r>
      <w:r w:rsidRPr="00806B4E">
        <w:rPr>
          <w:szCs w:val="24"/>
        </w:rPr>
        <w:t xml:space="preserve">days from the award of the </w:t>
      </w:r>
      <w:r w:rsidRPr="00806B4E" w:rsidR="00C15E7A">
        <w:rPr>
          <w:szCs w:val="24"/>
        </w:rPr>
        <w:t>f</w:t>
      </w:r>
      <w:r w:rsidRPr="00806B4E">
        <w:rPr>
          <w:szCs w:val="24"/>
        </w:rPr>
        <w:t>ederal contract.</w:t>
      </w:r>
      <w:r w:rsidRPr="00806B4E" w:rsidR="00AD13BB">
        <w:rPr>
          <w:szCs w:val="24"/>
        </w:rPr>
        <w:t xml:space="preserve"> </w:t>
      </w:r>
      <w:r w:rsidRPr="00806B4E" w:rsidR="001F071B">
        <w:rPr>
          <w:szCs w:val="24"/>
        </w:rPr>
        <w:t xml:space="preserve">The request must include the name and contact information for the </w:t>
      </w:r>
      <w:r w:rsidRPr="00806B4E" w:rsidR="00C72F46">
        <w:rPr>
          <w:szCs w:val="24"/>
        </w:rPr>
        <w:t xml:space="preserve">primary </w:t>
      </w:r>
      <w:r w:rsidRPr="00806B4E" w:rsidR="001F071B">
        <w:rPr>
          <w:szCs w:val="24"/>
        </w:rPr>
        <w:t>corporate</w:t>
      </w:r>
      <w:r w:rsidRPr="00806B4E" w:rsidR="00C72F46">
        <w:rPr>
          <w:szCs w:val="24"/>
        </w:rPr>
        <w:t xml:space="preserve"> contact</w:t>
      </w:r>
      <w:r w:rsidRPr="00806B4E" w:rsidR="001F071B">
        <w:rPr>
          <w:szCs w:val="24"/>
        </w:rPr>
        <w:t xml:space="preserve"> responsible for overseeing the contractor’s request for the FAAP agreement.</w:t>
      </w:r>
      <w:r w:rsidRPr="00806B4E" w:rsidR="00E64162">
        <w:rPr>
          <w:szCs w:val="24"/>
        </w:rPr>
        <w:t xml:space="preserve"> </w:t>
      </w:r>
    </w:p>
    <w:p w:rsidR="002C41E2" w:rsidRPr="00806B4E" w:rsidP="0037532B" w14:paraId="2D34D973" w14:textId="77777777">
      <w:pPr>
        <w:rPr>
          <w:szCs w:val="24"/>
        </w:rPr>
      </w:pPr>
    </w:p>
    <w:p w:rsidR="002C245C" w:rsidRPr="00806B4E" w:rsidP="0037532B" w14:paraId="6249F076" w14:textId="79AAE3EB">
      <w:pPr>
        <w:rPr>
          <w:szCs w:val="24"/>
        </w:rPr>
      </w:pPr>
      <w:r w:rsidRPr="00806B4E">
        <w:rPr>
          <w:szCs w:val="24"/>
        </w:rPr>
        <w:t xml:space="preserve">The list below contains the documentation that must be </w:t>
      </w:r>
      <w:r w:rsidRPr="00806B4E" w:rsidR="0009497C">
        <w:rPr>
          <w:szCs w:val="24"/>
        </w:rPr>
        <w:t>submitted</w:t>
      </w:r>
      <w:r w:rsidRPr="00806B4E">
        <w:rPr>
          <w:szCs w:val="24"/>
        </w:rPr>
        <w:t xml:space="preserve"> with the </w:t>
      </w:r>
      <w:r w:rsidRPr="00806B4E" w:rsidR="0004514F">
        <w:rPr>
          <w:szCs w:val="24"/>
        </w:rPr>
        <w:t xml:space="preserve">written </w:t>
      </w:r>
      <w:r w:rsidRPr="00806B4E">
        <w:rPr>
          <w:szCs w:val="24"/>
        </w:rPr>
        <w:t>request for a FAAP agreement</w:t>
      </w:r>
      <w:r w:rsidRPr="00806B4E" w:rsidR="00C15E7A">
        <w:rPr>
          <w:szCs w:val="24"/>
        </w:rPr>
        <w:t>.</w:t>
      </w:r>
      <w:r>
        <w:rPr>
          <w:rStyle w:val="FootnoteReference"/>
          <w:szCs w:val="24"/>
        </w:rPr>
        <w:footnoteReference w:id="12"/>
      </w:r>
    </w:p>
    <w:p w:rsidR="002C245C" w:rsidRPr="00806B4E" w:rsidP="006E46D7" w14:paraId="499AD57A" w14:textId="77777777">
      <w:pPr>
        <w:ind w:left="720"/>
        <w:rPr>
          <w:szCs w:val="24"/>
        </w:rPr>
      </w:pPr>
    </w:p>
    <w:p w:rsidR="009E7319" w:rsidRPr="00806B4E" w:rsidP="005A62B5" w14:paraId="6FDF372B" w14:textId="7F67CC0F">
      <w:pPr>
        <w:numPr>
          <w:ilvl w:val="0"/>
          <w:numId w:val="2"/>
        </w:numPr>
        <w:ind w:left="648"/>
        <w:rPr>
          <w:szCs w:val="24"/>
        </w:rPr>
      </w:pPr>
      <w:r w:rsidRPr="00806B4E">
        <w:rPr>
          <w:szCs w:val="24"/>
        </w:rPr>
        <w:t>The contractor must show proof tha</w:t>
      </w:r>
      <w:r w:rsidRPr="00806B4E" w:rsidR="00F61FF2">
        <w:rPr>
          <w:szCs w:val="24"/>
        </w:rPr>
        <w:t xml:space="preserve">t </w:t>
      </w:r>
      <w:r w:rsidRPr="00806B4E" w:rsidR="004C354D">
        <w:rPr>
          <w:szCs w:val="24"/>
        </w:rPr>
        <w:t>it is</w:t>
      </w:r>
      <w:r w:rsidRPr="00806B4E" w:rsidR="00F61FF2">
        <w:rPr>
          <w:szCs w:val="24"/>
        </w:rPr>
        <w:t xml:space="preserve"> a covered</w:t>
      </w:r>
      <w:r w:rsidRPr="00806B4E" w:rsidR="004130FD">
        <w:rPr>
          <w:szCs w:val="24"/>
        </w:rPr>
        <w:t xml:space="preserve"> </w:t>
      </w:r>
      <w:r w:rsidRPr="00806B4E" w:rsidR="00BA6B0E">
        <w:rPr>
          <w:szCs w:val="24"/>
        </w:rPr>
        <w:t>contractor</w:t>
      </w:r>
      <w:r w:rsidRPr="00806B4E">
        <w:rPr>
          <w:szCs w:val="24"/>
        </w:rPr>
        <w:t xml:space="preserve"> by providing specific contract information, as described in the </w:t>
      </w:r>
      <w:r w:rsidRPr="00806B4E">
        <w:rPr>
          <w:szCs w:val="24"/>
        </w:rPr>
        <w:t>Directive</w:t>
      </w:r>
      <w:r w:rsidRPr="00806B4E" w:rsidR="00891F2F">
        <w:rPr>
          <w:szCs w:val="24"/>
        </w:rPr>
        <w:t>;</w:t>
      </w:r>
      <w:r w:rsidRPr="00806B4E" w:rsidR="00AD4A0D">
        <w:rPr>
          <w:szCs w:val="24"/>
        </w:rPr>
        <w:t xml:space="preserve"> </w:t>
      </w:r>
    </w:p>
    <w:p w:rsidR="009E7319" w:rsidRPr="00806B4E" w:rsidP="005A62B5" w14:paraId="735AFDEE" w14:textId="74B0574F">
      <w:pPr>
        <w:numPr>
          <w:ilvl w:val="0"/>
          <w:numId w:val="2"/>
        </w:numPr>
        <w:ind w:left="648"/>
        <w:rPr>
          <w:szCs w:val="24"/>
        </w:rPr>
      </w:pPr>
      <w:r w:rsidRPr="00806B4E">
        <w:rPr>
          <w:szCs w:val="24"/>
        </w:rPr>
        <w:t>A copy of the contractor</w:t>
      </w:r>
      <w:r w:rsidRPr="00806B4E" w:rsidR="002C41E2">
        <w:rPr>
          <w:szCs w:val="24"/>
        </w:rPr>
        <w:t>’</w:t>
      </w:r>
      <w:r w:rsidRPr="00806B4E">
        <w:rPr>
          <w:szCs w:val="24"/>
        </w:rPr>
        <w:t xml:space="preserve">s most recent </w:t>
      </w:r>
      <w:r w:rsidRPr="00806B4E" w:rsidR="00C50FEC">
        <w:rPr>
          <w:szCs w:val="24"/>
        </w:rPr>
        <w:t xml:space="preserve">consolidated </w:t>
      </w:r>
      <w:bookmarkStart w:id="0" w:name="_Hlk102598669"/>
      <w:r w:rsidRPr="00806B4E" w:rsidR="003D3643">
        <w:rPr>
          <w:szCs w:val="24"/>
        </w:rPr>
        <w:t xml:space="preserve">Employer Information Report </w:t>
      </w:r>
      <w:bookmarkEnd w:id="0"/>
      <w:r w:rsidRPr="00806B4E" w:rsidR="003D3643">
        <w:rPr>
          <w:szCs w:val="24"/>
        </w:rPr>
        <w:t>(</w:t>
      </w:r>
      <w:r w:rsidRPr="00806B4E">
        <w:rPr>
          <w:szCs w:val="24"/>
        </w:rPr>
        <w:t>EEO-1 Report</w:t>
      </w:r>
      <w:r w:rsidRPr="00806B4E" w:rsidR="003D3643">
        <w:rPr>
          <w:szCs w:val="24"/>
        </w:rPr>
        <w:t>)</w:t>
      </w:r>
      <w:r w:rsidRPr="00806B4E" w:rsidR="007C061A">
        <w:rPr>
          <w:szCs w:val="24"/>
        </w:rPr>
        <w:t>;</w:t>
      </w:r>
      <w:r w:rsidRPr="00806B4E">
        <w:rPr>
          <w:szCs w:val="24"/>
        </w:rPr>
        <w:t xml:space="preserve"> </w:t>
      </w:r>
    </w:p>
    <w:p w:rsidR="009E7319" w:rsidRPr="00806B4E" w:rsidP="005A62B5" w14:paraId="577093C1" w14:textId="6366A11C">
      <w:pPr>
        <w:numPr>
          <w:ilvl w:val="0"/>
          <w:numId w:val="2"/>
        </w:numPr>
        <w:ind w:left="648"/>
        <w:rPr>
          <w:szCs w:val="24"/>
        </w:rPr>
      </w:pPr>
      <w:r w:rsidRPr="00806B4E">
        <w:rPr>
          <w:szCs w:val="24"/>
        </w:rPr>
        <w:t>An organizational chart</w:t>
      </w:r>
      <w:r w:rsidRPr="00806B4E" w:rsidR="00AE5948">
        <w:rPr>
          <w:szCs w:val="24"/>
        </w:rPr>
        <w:t xml:space="preserve"> that identifies all the proposed functional or business units to be covered by the </w:t>
      </w:r>
      <w:r w:rsidRPr="00806B4E" w:rsidR="00DC2FC7">
        <w:rPr>
          <w:szCs w:val="24"/>
        </w:rPr>
        <w:t xml:space="preserve">requested </w:t>
      </w:r>
      <w:r w:rsidRPr="00806B4E" w:rsidR="00AE5948">
        <w:rPr>
          <w:szCs w:val="24"/>
        </w:rPr>
        <w:t xml:space="preserve">FAAP and how they are related to each other within the corporation’s overall </w:t>
      </w:r>
      <w:r w:rsidRPr="00806B4E" w:rsidR="00AE5948">
        <w:rPr>
          <w:szCs w:val="24"/>
        </w:rPr>
        <w:t>structure</w:t>
      </w:r>
      <w:r w:rsidRPr="00806B4E">
        <w:rPr>
          <w:szCs w:val="24"/>
        </w:rPr>
        <w:t>;</w:t>
      </w:r>
    </w:p>
    <w:p w:rsidR="00833BB8" w:rsidRPr="00806B4E" w:rsidP="005A62B5" w14:paraId="31675E6D" w14:textId="503B9243">
      <w:pPr>
        <w:numPr>
          <w:ilvl w:val="0"/>
          <w:numId w:val="2"/>
        </w:numPr>
        <w:ind w:left="648"/>
        <w:rPr>
          <w:szCs w:val="24"/>
        </w:rPr>
      </w:pPr>
      <w:r w:rsidRPr="00806B4E">
        <w:rPr>
          <w:szCs w:val="24"/>
        </w:rPr>
        <w:t xml:space="preserve">A narrative description of the </w:t>
      </w:r>
      <w:r w:rsidRPr="00806B4E" w:rsidR="00C15E7A">
        <w:rPr>
          <w:szCs w:val="24"/>
        </w:rPr>
        <w:t>function or business</w:t>
      </w:r>
      <w:r w:rsidRPr="00806B4E" w:rsidR="00DC2FC7">
        <w:rPr>
          <w:szCs w:val="24"/>
        </w:rPr>
        <w:t xml:space="preserve"> </w:t>
      </w:r>
      <w:r w:rsidRPr="00806B4E">
        <w:rPr>
          <w:szCs w:val="24"/>
        </w:rPr>
        <w:t xml:space="preserve">of each </w:t>
      </w:r>
      <w:r w:rsidRPr="00806B4E" w:rsidR="00DC2FC7">
        <w:rPr>
          <w:szCs w:val="24"/>
        </w:rPr>
        <w:t xml:space="preserve">proposed </w:t>
      </w:r>
      <w:r w:rsidRPr="00806B4E">
        <w:rPr>
          <w:szCs w:val="24"/>
        </w:rPr>
        <w:t>FAAP unit an</w:t>
      </w:r>
      <w:r w:rsidRPr="00806B4E" w:rsidR="00381156">
        <w:rPr>
          <w:szCs w:val="24"/>
        </w:rPr>
        <w:t xml:space="preserve">d how it </w:t>
      </w:r>
      <w:r w:rsidRPr="00806B4E" w:rsidR="00DC2FC7">
        <w:rPr>
          <w:szCs w:val="24"/>
        </w:rPr>
        <w:t>meets the definition of</w:t>
      </w:r>
      <w:r w:rsidRPr="00806B4E">
        <w:rPr>
          <w:szCs w:val="24"/>
        </w:rPr>
        <w:t xml:space="preserve"> a functional or business unit</w:t>
      </w:r>
      <w:r w:rsidRPr="00806B4E" w:rsidR="000B3F39">
        <w:rPr>
          <w:szCs w:val="24"/>
        </w:rPr>
        <w:t>;</w:t>
      </w:r>
      <w:r>
        <w:rPr>
          <w:rStyle w:val="FootnoteReference"/>
          <w:szCs w:val="24"/>
        </w:rPr>
        <w:footnoteReference w:id="13"/>
      </w:r>
    </w:p>
    <w:p w:rsidR="00833BB8" w:rsidRPr="00806B4E" w:rsidP="005A62B5" w14:paraId="2158183E" w14:textId="21668B42">
      <w:pPr>
        <w:numPr>
          <w:ilvl w:val="0"/>
          <w:numId w:val="2"/>
        </w:numPr>
        <w:ind w:left="648"/>
        <w:rPr>
          <w:szCs w:val="24"/>
        </w:rPr>
      </w:pPr>
      <w:r w:rsidRPr="00806B4E">
        <w:rPr>
          <w:szCs w:val="24"/>
        </w:rPr>
        <w:t>The name and address of the contractor’s corporate headquarters that oversees contractor operations in the United States and its Territories</w:t>
      </w:r>
      <w:r w:rsidR="004D7B1B">
        <w:rPr>
          <w:szCs w:val="24"/>
        </w:rPr>
        <w:t>, including a primary corporate contact</w:t>
      </w:r>
      <w:r w:rsidRPr="00806B4E">
        <w:rPr>
          <w:szCs w:val="24"/>
        </w:rPr>
        <w:t xml:space="preserve">. For each proposed functional or business unit, the contractor must provide the name, address, and email address of the managing official. Additionally, it must provide the company or subsidiary name, street address, and total number of employees covered at each location within the functional </w:t>
      </w:r>
      <w:r w:rsidRPr="00806B4E">
        <w:rPr>
          <w:szCs w:val="24"/>
        </w:rPr>
        <w:t>unit</w:t>
      </w:r>
      <w:r w:rsidRPr="00806B4E" w:rsidR="002C245C">
        <w:rPr>
          <w:szCs w:val="24"/>
        </w:rPr>
        <w:t>;</w:t>
      </w:r>
    </w:p>
    <w:p w:rsidR="009E7319" w:rsidRPr="00806B4E" w:rsidP="005A62B5" w14:paraId="45A539A9" w14:textId="51EBF00B">
      <w:pPr>
        <w:numPr>
          <w:ilvl w:val="0"/>
          <w:numId w:val="2"/>
        </w:numPr>
        <w:ind w:left="648"/>
        <w:rPr>
          <w:szCs w:val="24"/>
        </w:rPr>
      </w:pPr>
      <w:r w:rsidRPr="00806B4E">
        <w:rPr>
          <w:szCs w:val="24"/>
        </w:rPr>
        <w:t>A statement</w:t>
      </w:r>
      <w:r w:rsidRPr="00806B4E" w:rsidR="00C15E7A">
        <w:rPr>
          <w:szCs w:val="24"/>
        </w:rPr>
        <w:t xml:space="preserve"> explaining</w:t>
      </w:r>
      <w:r w:rsidRPr="00806B4E">
        <w:rPr>
          <w:szCs w:val="24"/>
        </w:rPr>
        <w:t xml:space="preserve"> where </w:t>
      </w:r>
      <w:r w:rsidRPr="00806B4E" w:rsidR="00DC2FC7">
        <w:rPr>
          <w:szCs w:val="24"/>
        </w:rPr>
        <w:t>each proposed FAAP unit</w:t>
      </w:r>
      <w:r w:rsidRPr="00806B4E">
        <w:rPr>
          <w:szCs w:val="24"/>
        </w:rPr>
        <w:t xml:space="preserve"> will maintain </w:t>
      </w:r>
      <w:r w:rsidRPr="00806B4E" w:rsidR="00DC2FC7">
        <w:rPr>
          <w:szCs w:val="24"/>
        </w:rPr>
        <w:t>its employee</w:t>
      </w:r>
      <w:r w:rsidRPr="00806B4E">
        <w:rPr>
          <w:szCs w:val="24"/>
        </w:rPr>
        <w:t xml:space="preserve"> personnel records </w:t>
      </w:r>
      <w:r w:rsidRPr="00806B4E" w:rsidR="00DC2FC7">
        <w:rPr>
          <w:szCs w:val="24"/>
        </w:rPr>
        <w:t xml:space="preserve">and </w:t>
      </w:r>
      <w:r w:rsidRPr="00806B4E">
        <w:rPr>
          <w:szCs w:val="24"/>
        </w:rPr>
        <w:t>applicant processing activities</w:t>
      </w:r>
      <w:r w:rsidRPr="00806B4E" w:rsidR="00833BB8">
        <w:rPr>
          <w:szCs w:val="24"/>
        </w:rPr>
        <w:t>. If records are maintained electronically, the contractor must identify and provide a description of the data-maintenance/cloud</w:t>
      </w:r>
      <w:r w:rsidRPr="00806B4E" w:rsidR="00C3742B">
        <w:rPr>
          <w:szCs w:val="24"/>
        </w:rPr>
        <w:t>-</w:t>
      </w:r>
      <w:r w:rsidRPr="00806B4E" w:rsidR="00833BB8">
        <w:rPr>
          <w:szCs w:val="24"/>
        </w:rPr>
        <w:t xml:space="preserve">based system that is </w:t>
      </w:r>
      <w:r w:rsidRPr="00806B4E" w:rsidR="00833BB8">
        <w:rPr>
          <w:szCs w:val="24"/>
        </w:rPr>
        <w:t>utilized</w:t>
      </w:r>
      <w:r w:rsidRPr="00806B4E" w:rsidR="002C245C">
        <w:rPr>
          <w:szCs w:val="24"/>
        </w:rPr>
        <w:t>;</w:t>
      </w:r>
    </w:p>
    <w:p w:rsidR="002C245C" w:rsidRPr="00806B4E" w:rsidP="005A62B5" w14:paraId="11A491BA" w14:textId="6E706F59">
      <w:pPr>
        <w:numPr>
          <w:ilvl w:val="0"/>
          <w:numId w:val="2"/>
        </w:numPr>
        <w:ind w:left="648"/>
        <w:rPr>
          <w:szCs w:val="24"/>
        </w:rPr>
      </w:pPr>
      <w:r w:rsidRPr="00806B4E">
        <w:rPr>
          <w:szCs w:val="24"/>
        </w:rPr>
        <w:t>If the cont</w:t>
      </w:r>
      <w:r w:rsidRPr="00806B4E" w:rsidR="008106B0">
        <w:rPr>
          <w:szCs w:val="24"/>
        </w:rPr>
        <w:t xml:space="preserve">ractor </w:t>
      </w:r>
      <w:r w:rsidRPr="00806B4E" w:rsidR="00DC2FC7">
        <w:rPr>
          <w:szCs w:val="24"/>
        </w:rPr>
        <w:t xml:space="preserve">proposes to </w:t>
      </w:r>
      <w:r w:rsidRPr="00806B4E" w:rsidR="008106B0">
        <w:rPr>
          <w:szCs w:val="24"/>
        </w:rPr>
        <w:t xml:space="preserve">maintain </w:t>
      </w:r>
      <w:r w:rsidRPr="00806B4E" w:rsidR="00DC2FC7">
        <w:rPr>
          <w:szCs w:val="24"/>
        </w:rPr>
        <w:t xml:space="preserve">some </w:t>
      </w:r>
      <w:r w:rsidRPr="00806B4E">
        <w:rPr>
          <w:szCs w:val="24"/>
        </w:rPr>
        <w:t>establishment</w:t>
      </w:r>
      <w:r w:rsidRPr="00806B4E" w:rsidR="00DC2FC7">
        <w:rPr>
          <w:szCs w:val="24"/>
        </w:rPr>
        <w:t>-</w:t>
      </w:r>
      <w:r w:rsidRPr="00806B4E">
        <w:rPr>
          <w:szCs w:val="24"/>
        </w:rPr>
        <w:t xml:space="preserve">based AAPs, </w:t>
      </w:r>
      <w:r w:rsidRPr="00806B4E" w:rsidR="002C41E2">
        <w:rPr>
          <w:szCs w:val="24"/>
        </w:rPr>
        <w:t xml:space="preserve">it must </w:t>
      </w:r>
      <w:r w:rsidRPr="00806B4E" w:rsidR="008106B0">
        <w:rPr>
          <w:szCs w:val="24"/>
        </w:rPr>
        <w:t xml:space="preserve">provide </w:t>
      </w:r>
      <w:r w:rsidRPr="00806B4E">
        <w:rPr>
          <w:szCs w:val="24"/>
        </w:rPr>
        <w:t>a list</w:t>
      </w:r>
      <w:r w:rsidRPr="00806B4E" w:rsidR="008106B0">
        <w:rPr>
          <w:szCs w:val="24"/>
        </w:rPr>
        <w:t xml:space="preserve"> of location</w:t>
      </w:r>
      <w:r w:rsidRPr="00806B4E" w:rsidR="00F40093">
        <w:rPr>
          <w:szCs w:val="24"/>
        </w:rPr>
        <w:t>s</w:t>
      </w:r>
      <w:r w:rsidRPr="00806B4E" w:rsidR="008106B0">
        <w:rPr>
          <w:szCs w:val="24"/>
        </w:rPr>
        <w:t xml:space="preserve"> with </w:t>
      </w:r>
      <w:r w:rsidRPr="00806B4E" w:rsidR="00DC2FC7">
        <w:rPr>
          <w:szCs w:val="24"/>
        </w:rPr>
        <w:t>establishment-based</w:t>
      </w:r>
      <w:r w:rsidRPr="00806B4E" w:rsidR="008106B0">
        <w:rPr>
          <w:szCs w:val="24"/>
        </w:rPr>
        <w:t xml:space="preserve"> AAPs, including </w:t>
      </w:r>
      <w:r w:rsidRPr="00806B4E" w:rsidR="00DC2FC7">
        <w:rPr>
          <w:szCs w:val="24"/>
        </w:rPr>
        <w:t xml:space="preserve">for each: </w:t>
      </w:r>
      <w:r w:rsidRPr="00806B4E" w:rsidR="008106B0">
        <w:rPr>
          <w:szCs w:val="24"/>
        </w:rPr>
        <w:t>the physical address, number of employees, ph</w:t>
      </w:r>
      <w:r w:rsidRPr="00806B4E" w:rsidR="00F40093">
        <w:rPr>
          <w:szCs w:val="24"/>
        </w:rPr>
        <w:t>one number of the establishment</w:t>
      </w:r>
      <w:r w:rsidRPr="00806B4E" w:rsidR="008106B0">
        <w:rPr>
          <w:szCs w:val="24"/>
        </w:rPr>
        <w:t>s</w:t>
      </w:r>
      <w:r w:rsidRPr="00806B4E" w:rsidR="00F40093">
        <w:rPr>
          <w:szCs w:val="24"/>
        </w:rPr>
        <w:t>’</w:t>
      </w:r>
      <w:r w:rsidRPr="00806B4E" w:rsidR="008106B0">
        <w:rPr>
          <w:szCs w:val="24"/>
        </w:rPr>
        <w:t xml:space="preserve"> managing official, AAP contact</w:t>
      </w:r>
      <w:r w:rsidRPr="00806B4E" w:rsidR="00AA7D40">
        <w:rPr>
          <w:szCs w:val="24"/>
        </w:rPr>
        <w:t>,</w:t>
      </w:r>
      <w:r w:rsidRPr="00806B4E" w:rsidR="008106B0">
        <w:rPr>
          <w:szCs w:val="24"/>
        </w:rPr>
        <w:t xml:space="preserve"> and the</w:t>
      </w:r>
      <w:r w:rsidRPr="00806B4E">
        <w:rPr>
          <w:szCs w:val="24"/>
        </w:rPr>
        <w:t xml:space="preserve"> EEO-1 unit number for each </w:t>
      </w:r>
      <w:r w:rsidRPr="00806B4E">
        <w:rPr>
          <w:szCs w:val="24"/>
        </w:rPr>
        <w:t>establishment;</w:t>
      </w:r>
    </w:p>
    <w:p w:rsidR="009E7319" w:rsidRPr="00806B4E" w:rsidP="005A62B5" w14:paraId="259838CC" w14:textId="7D59624B">
      <w:pPr>
        <w:numPr>
          <w:ilvl w:val="0"/>
          <w:numId w:val="2"/>
        </w:numPr>
        <w:ind w:left="648"/>
        <w:rPr>
          <w:szCs w:val="24"/>
        </w:rPr>
      </w:pPr>
      <w:r w:rsidRPr="00806B4E">
        <w:rPr>
          <w:szCs w:val="24"/>
        </w:rPr>
        <w:t>A statement addressing how the contractor plans t</w:t>
      </w:r>
      <w:r w:rsidRPr="00806B4E" w:rsidR="00F40093">
        <w:rPr>
          <w:szCs w:val="24"/>
        </w:rPr>
        <w:t>o transition from establishment</w:t>
      </w:r>
      <w:r w:rsidRPr="00806B4E" w:rsidR="00DC2FC7">
        <w:rPr>
          <w:szCs w:val="24"/>
        </w:rPr>
        <w:t>-</w:t>
      </w:r>
      <w:r w:rsidRPr="00806B4E" w:rsidR="00F40093">
        <w:rPr>
          <w:szCs w:val="24"/>
        </w:rPr>
        <w:t>based AAPs to F</w:t>
      </w:r>
      <w:r w:rsidRPr="00806B4E">
        <w:rPr>
          <w:szCs w:val="24"/>
        </w:rPr>
        <w:t>AAPs</w:t>
      </w:r>
      <w:r w:rsidRPr="00806B4E" w:rsidR="00F40093">
        <w:rPr>
          <w:szCs w:val="24"/>
        </w:rPr>
        <w:t>,</w:t>
      </w:r>
      <w:r w:rsidRPr="00806B4E">
        <w:rPr>
          <w:szCs w:val="24"/>
        </w:rPr>
        <w:t xml:space="preserve"> including a timeline for </w:t>
      </w:r>
      <w:r w:rsidRPr="00806B4E">
        <w:rPr>
          <w:szCs w:val="24"/>
        </w:rPr>
        <w:t>completion;</w:t>
      </w:r>
    </w:p>
    <w:p w:rsidR="00F40093" w:rsidRPr="00806B4E" w:rsidP="005A62B5" w14:paraId="79A30910" w14:textId="71CC759C">
      <w:pPr>
        <w:numPr>
          <w:ilvl w:val="0"/>
          <w:numId w:val="2"/>
        </w:numPr>
        <w:ind w:left="648"/>
        <w:rPr>
          <w:szCs w:val="24"/>
        </w:rPr>
      </w:pPr>
      <w:r w:rsidRPr="00806B4E">
        <w:rPr>
          <w:szCs w:val="24"/>
        </w:rPr>
        <w:t xml:space="preserve">The dates of the proposed </w:t>
      </w:r>
      <w:r w:rsidRPr="00806B4E">
        <w:rPr>
          <w:szCs w:val="24"/>
        </w:rPr>
        <w:t>FAAP year;</w:t>
      </w:r>
      <w:r w:rsidRPr="00806B4E" w:rsidR="00891F2F">
        <w:rPr>
          <w:szCs w:val="24"/>
        </w:rPr>
        <w:t xml:space="preserve"> and</w:t>
      </w:r>
    </w:p>
    <w:p w:rsidR="002C245C" w:rsidRPr="00806B4E" w:rsidP="005A62B5" w14:paraId="45EA5E6F" w14:textId="2B314846">
      <w:pPr>
        <w:numPr>
          <w:ilvl w:val="0"/>
          <w:numId w:val="2"/>
        </w:numPr>
        <w:ind w:left="648"/>
        <w:rPr>
          <w:szCs w:val="24"/>
        </w:rPr>
      </w:pPr>
      <w:r w:rsidRPr="00806B4E">
        <w:rPr>
          <w:szCs w:val="24"/>
        </w:rPr>
        <w:t>If different from corporate policies, c</w:t>
      </w:r>
      <w:r w:rsidRPr="00806B4E">
        <w:rPr>
          <w:szCs w:val="24"/>
        </w:rPr>
        <w:t xml:space="preserve">opies of </w:t>
      </w:r>
      <w:r w:rsidRPr="00806B4E" w:rsidR="008106B0">
        <w:rPr>
          <w:szCs w:val="24"/>
        </w:rPr>
        <w:t xml:space="preserve">unit-specific </w:t>
      </w:r>
      <w:r w:rsidRPr="00806B4E">
        <w:rPr>
          <w:szCs w:val="24"/>
        </w:rPr>
        <w:t xml:space="preserve">personnel policies relevant to </w:t>
      </w:r>
      <w:r w:rsidRPr="00806B4E" w:rsidR="00F36807">
        <w:rPr>
          <w:szCs w:val="24"/>
        </w:rPr>
        <w:t xml:space="preserve">evaluating </w:t>
      </w:r>
      <w:r w:rsidRPr="00806B4E">
        <w:rPr>
          <w:szCs w:val="24"/>
        </w:rPr>
        <w:t>the proposed functions or business units, including policies related to recruitment, hiring, promotion</w:t>
      </w:r>
      <w:r w:rsidRPr="00806B4E" w:rsidR="008106B0">
        <w:rPr>
          <w:szCs w:val="24"/>
        </w:rPr>
        <w:t xml:space="preserve">, compensation, and termination. </w:t>
      </w:r>
    </w:p>
    <w:p w:rsidR="009E7319" w:rsidRPr="00806B4E" w:rsidP="009E7319" w14:paraId="12EDEA75" w14:textId="01B2E2E9">
      <w:pPr>
        <w:rPr>
          <w:szCs w:val="24"/>
        </w:rPr>
      </w:pPr>
    </w:p>
    <w:p w:rsidR="00F40093" w:rsidRPr="00806B4E" w:rsidP="009E7319" w14:paraId="128CD380" w14:textId="7ACF7C18">
      <w:pPr>
        <w:rPr>
          <w:szCs w:val="24"/>
        </w:rPr>
      </w:pPr>
      <w:r w:rsidRPr="00806B4E">
        <w:rPr>
          <w:szCs w:val="24"/>
        </w:rPr>
        <w:t>In addition to the items outlined abo</w:t>
      </w:r>
      <w:r w:rsidRPr="00806B4E" w:rsidR="00E627DE">
        <w:rPr>
          <w:szCs w:val="24"/>
        </w:rPr>
        <w:t>ve, OFCCP and the contractor will</w:t>
      </w:r>
      <w:r w:rsidRPr="00806B4E">
        <w:rPr>
          <w:szCs w:val="24"/>
        </w:rPr>
        <w:t xml:space="preserve"> discuss informatio</w:t>
      </w:r>
      <w:r w:rsidRPr="00806B4E" w:rsidR="00CD5C8B">
        <w:rPr>
          <w:szCs w:val="24"/>
        </w:rPr>
        <w:t xml:space="preserve">n related to reporting </w:t>
      </w:r>
      <w:r w:rsidRPr="00806B4E" w:rsidR="004130FD">
        <w:rPr>
          <w:szCs w:val="24"/>
        </w:rPr>
        <w:t>hierarchy</w:t>
      </w:r>
      <w:r w:rsidRPr="00806B4E">
        <w:rPr>
          <w:szCs w:val="24"/>
        </w:rPr>
        <w:t xml:space="preserve">, personnel procedures, how the contractor anticipates </w:t>
      </w:r>
      <w:r w:rsidRPr="00806B4E" w:rsidR="004130FD">
        <w:rPr>
          <w:szCs w:val="24"/>
        </w:rPr>
        <w:t>complying with the AAP requirements of</w:t>
      </w:r>
      <w:r w:rsidRPr="00806B4E">
        <w:rPr>
          <w:szCs w:val="24"/>
        </w:rPr>
        <w:t xml:space="preserve"> </w:t>
      </w:r>
      <w:r w:rsidRPr="00806B4E" w:rsidR="005E0F67">
        <w:rPr>
          <w:szCs w:val="24"/>
        </w:rPr>
        <w:t>Executive Order</w:t>
      </w:r>
      <w:r w:rsidRPr="00806B4E" w:rsidR="0009777A">
        <w:rPr>
          <w:szCs w:val="24"/>
        </w:rPr>
        <w:t xml:space="preserve"> 11246, </w:t>
      </w:r>
      <w:r w:rsidRPr="00806B4E">
        <w:rPr>
          <w:szCs w:val="24"/>
        </w:rPr>
        <w:t xml:space="preserve">Section 503 and VEVRAA, and how </w:t>
      </w:r>
      <w:r w:rsidRPr="00806B4E" w:rsidR="004130FD">
        <w:rPr>
          <w:szCs w:val="24"/>
        </w:rPr>
        <w:t>each</w:t>
      </w:r>
      <w:r w:rsidRPr="00806B4E">
        <w:rPr>
          <w:szCs w:val="24"/>
        </w:rPr>
        <w:t xml:space="preserve"> functional or business unit manage</w:t>
      </w:r>
      <w:r w:rsidRPr="00806B4E" w:rsidR="004130FD">
        <w:rPr>
          <w:szCs w:val="24"/>
        </w:rPr>
        <w:t>s</w:t>
      </w:r>
      <w:r w:rsidRPr="00806B4E">
        <w:rPr>
          <w:szCs w:val="24"/>
        </w:rPr>
        <w:t xml:space="preserve"> its human resources and equal employment opportunity responsibilities</w:t>
      </w:r>
      <w:r w:rsidRPr="00806B4E" w:rsidR="004130FD">
        <w:rPr>
          <w:szCs w:val="24"/>
        </w:rPr>
        <w:t xml:space="preserve"> during the FAAP negotiation process</w:t>
      </w:r>
      <w:r w:rsidRPr="00806B4E">
        <w:rPr>
          <w:szCs w:val="24"/>
        </w:rPr>
        <w:t>.</w:t>
      </w:r>
      <w:r>
        <w:rPr>
          <w:rStyle w:val="FootnoteReference"/>
          <w:szCs w:val="24"/>
        </w:rPr>
        <w:footnoteReference w:id="14"/>
      </w:r>
      <w:r w:rsidRPr="00806B4E">
        <w:rPr>
          <w:szCs w:val="24"/>
        </w:rPr>
        <w:t xml:space="preserve"> </w:t>
      </w:r>
    </w:p>
    <w:p w:rsidR="002C245C" w:rsidRPr="00806B4E" w:rsidP="006E46D7" w14:paraId="63085D86" w14:textId="28563AB9">
      <w:pPr>
        <w:rPr>
          <w:szCs w:val="24"/>
        </w:rPr>
      </w:pPr>
    </w:p>
    <w:p w:rsidR="00926014" w:rsidRPr="00806B4E" w:rsidP="003458CD" w14:paraId="06D456E2" w14:textId="07283BBB">
      <w:pPr>
        <w:rPr>
          <w:szCs w:val="24"/>
        </w:rPr>
      </w:pPr>
      <w:r w:rsidRPr="00806B4E">
        <w:rPr>
          <w:szCs w:val="24"/>
          <w:u w:val="single"/>
        </w:rPr>
        <w:t>Modifying a FAAP</w:t>
      </w:r>
      <w:r w:rsidRPr="00806B4E" w:rsidR="00127180">
        <w:rPr>
          <w:szCs w:val="24"/>
          <w:u w:val="single"/>
        </w:rPr>
        <w:t xml:space="preserve"> Agreement</w:t>
      </w:r>
    </w:p>
    <w:p w:rsidR="00392205" w:rsidRPr="00806B4E" w:rsidP="00552A5D" w14:paraId="204CEE57" w14:textId="354C8897">
      <w:pPr>
        <w:widowControl w:val="0"/>
        <w:tabs>
          <w:tab w:val="left" w:pos="-720"/>
        </w:tabs>
        <w:suppressAutoHyphens/>
        <w:rPr>
          <w:strike/>
          <w:szCs w:val="24"/>
        </w:rPr>
      </w:pPr>
      <w:r w:rsidRPr="00806B4E">
        <w:rPr>
          <w:szCs w:val="24"/>
        </w:rPr>
        <w:t xml:space="preserve">A change that creates or eliminates one or more functional or business units requires a modified agreement. A contractor is required to notify OFCCP, in writing, within 60 calendar days of the effective date of the change. The FAAP agreement will be modified to reflect the changes. The modification notice must include a description of and the reason for the change. If functional units were added, the contractor’s notice must state when the new FAAPs will be in place. If functional units were removed, the contractor must identify where those employees will be covered in the new FAAP structure. If there was a merger, acquisition, and/or downsizing, the contractor must provide OFCCP the name of the newly merged or acquired company and the contractor’s plan to incorporate the former company’s employees into its AAP structure. Any resulting functional or business unit name change, managing official changes, employee counts, and addresses due to the creation or elimination of a business or functional unit should be included in the modification notice and provided in MS Excel or CSV format. </w:t>
      </w:r>
    </w:p>
    <w:p w:rsidR="00392205" w:rsidRPr="00806B4E" w:rsidP="006E46D7" w14:paraId="01226A19" w14:textId="77777777">
      <w:pPr>
        <w:rPr>
          <w:szCs w:val="24"/>
        </w:rPr>
      </w:pPr>
    </w:p>
    <w:p w:rsidR="00671AA7" w:rsidRPr="00806B4E" w:rsidP="006E46D7" w14:paraId="1E0E10EA" w14:textId="0191BD06">
      <w:pPr>
        <w:rPr>
          <w:szCs w:val="24"/>
        </w:rPr>
      </w:pPr>
      <w:r w:rsidRPr="00806B4E">
        <w:rPr>
          <w:szCs w:val="24"/>
        </w:rPr>
        <w:t xml:space="preserve">OFCCP </w:t>
      </w:r>
      <w:r w:rsidRPr="00806B4E" w:rsidR="008020B4">
        <w:rPr>
          <w:szCs w:val="24"/>
        </w:rPr>
        <w:t>may</w:t>
      </w:r>
      <w:r w:rsidRPr="00806B4E">
        <w:rPr>
          <w:szCs w:val="24"/>
        </w:rPr>
        <w:t xml:space="preserve"> schedule a contractor for a compliance evaluation should the contractor fail to</w:t>
      </w:r>
      <w:r w:rsidRPr="00806B4E" w:rsidR="00AD13BB">
        <w:rPr>
          <w:szCs w:val="24"/>
        </w:rPr>
        <w:t xml:space="preserve"> submit a modification notice. </w:t>
      </w:r>
      <w:r w:rsidRPr="00806B4E" w:rsidR="00564659">
        <w:rPr>
          <w:szCs w:val="24"/>
        </w:rPr>
        <w:t>Alternatively, s</w:t>
      </w:r>
      <w:r w:rsidRPr="00806B4E">
        <w:rPr>
          <w:szCs w:val="24"/>
        </w:rPr>
        <w:t xml:space="preserve">hould there be repeated failures to inform OFCCP of a modification, </w:t>
      </w:r>
      <w:r w:rsidRPr="00806B4E" w:rsidR="00564659">
        <w:rPr>
          <w:szCs w:val="24"/>
        </w:rPr>
        <w:t xml:space="preserve">the contractor’s FAAP agreement </w:t>
      </w:r>
      <w:r w:rsidRPr="00806B4E">
        <w:rPr>
          <w:szCs w:val="24"/>
        </w:rPr>
        <w:t xml:space="preserve">could </w:t>
      </w:r>
      <w:r w:rsidRPr="00806B4E" w:rsidR="00564659">
        <w:rPr>
          <w:szCs w:val="24"/>
        </w:rPr>
        <w:t xml:space="preserve">be </w:t>
      </w:r>
      <w:r w:rsidRPr="00806B4E">
        <w:rPr>
          <w:szCs w:val="24"/>
        </w:rPr>
        <w:t>terminate</w:t>
      </w:r>
      <w:r w:rsidRPr="00806B4E" w:rsidR="00564659">
        <w:rPr>
          <w:szCs w:val="24"/>
        </w:rPr>
        <w:t xml:space="preserve">d. </w:t>
      </w:r>
    </w:p>
    <w:p w:rsidR="00364FB6" w:rsidRPr="00806B4E" w:rsidP="006E46D7" w14:paraId="526A2C6E" w14:textId="77777777">
      <w:pPr>
        <w:rPr>
          <w:szCs w:val="24"/>
        </w:rPr>
      </w:pPr>
    </w:p>
    <w:p w:rsidR="00156173" w:rsidRPr="00806B4E" w:rsidP="00156173" w14:paraId="7F4F55C9" w14:textId="3CF34DAD">
      <w:pPr>
        <w:rPr>
          <w:szCs w:val="24"/>
          <w:u w:val="single"/>
        </w:rPr>
      </w:pPr>
      <w:r w:rsidRPr="00806B4E">
        <w:rPr>
          <w:szCs w:val="24"/>
          <w:u w:val="single"/>
        </w:rPr>
        <w:t xml:space="preserve">Notification of </w:t>
      </w:r>
      <w:r w:rsidRPr="00806B4E" w:rsidR="00744D7A">
        <w:rPr>
          <w:szCs w:val="24"/>
          <w:u w:val="single"/>
        </w:rPr>
        <w:t>Primary Corporate Contact</w:t>
      </w:r>
      <w:r w:rsidRPr="00806B4E">
        <w:rPr>
          <w:szCs w:val="24"/>
          <w:u w:val="single"/>
        </w:rPr>
        <w:t xml:space="preserve"> and Management Official Changes</w:t>
      </w:r>
    </w:p>
    <w:p w:rsidR="009A624A" w:rsidP="00156173" w14:paraId="3D6CACC3" w14:textId="77777777">
      <w:pPr>
        <w:widowControl w:val="0"/>
        <w:rPr>
          <w:szCs w:val="24"/>
        </w:rPr>
      </w:pPr>
      <w:r w:rsidRPr="00E12BB4">
        <w:rPr>
          <w:szCs w:val="24"/>
        </w:rPr>
        <w:t xml:space="preserve">Contractors must notify OFCCP of any changes in the primary corporate contact listed in the FAAP agreement within 60 calendar days of a change. The notification must also include the name, address, and email address of the new primary corporate contact. </w:t>
      </w:r>
    </w:p>
    <w:p w:rsidR="00156173" w:rsidRPr="00806B4E" w:rsidP="00156173" w14:paraId="7523CCED" w14:textId="7FC82CD4">
      <w:pPr>
        <w:widowControl w:val="0"/>
        <w:rPr>
          <w:szCs w:val="24"/>
        </w:rPr>
      </w:pPr>
      <w:r w:rsidRPr="00E12BB4">
        <w:rPr>
          <w:szCs w:val="24"/>
        </w:rPr>
        <w:t xml:space="preserve"> </w:t>
      </w:r>
    </w:p>
    <w:p w:rsidR="004E5B61" w:rsidRPr="00806B4E" w:rsidP="006E46D7" w14:paraId="1A640E81" w14:textId="56D9AE87">
      <w:pPr>
        <w:rPr>
          <w:szCs w:val="24"/>
          <w:u w:val="single"/>
        </w:rPr>
      </w:pPr>
      <w:r w:rsidRPr="00806B4E">
        <w:rPr>
          <w:szCs w:val="24"/>
          <w:u w:val="single"/>
        </w:rPr>
        <w:t>Renew</w:t>
      </w:r>
      <w:r w:rsidRPr="00806B4E">
        <w:rPr>
          <w:szCs w:val="24"/>
          <w:u w:val="single"/>
        </w:rPr>
        <w:t>ing a FAAP</w:t>
      </w:r>
      <w:r w:rsidRPr="00806B4E" w:rsidR="00127180">
        <w:rPr>
          <w:szCs w:val="24"/>
          <w:u w:val="single"/>
        </w:rPr>
        <w:t xml:space="preserve"> Agreement</w:t>
      </w:r>
    </w:p>
    <w:p w:rsidR="005452AC" w:rsidRPr="00806B4E" w:rsidP="002A384F" w14:paraId="3512FDFF" w14:textId="18BDDA44">
      <w:pPr>
        <w:widowControl w:val="0"/>
        <w:suppressAutoHyphens/>
        <w:rPr>
          <w:szCs w:val="24"/>
          <w:u w:val="single"/>
        </w:rPr>
      </w:pPr>
      <w:r w:rsidRPr="00806B4E">
        <w:rPr>
          <w:szCs w:val="24"/>
        </w:rPr>
        <w:t>If a contractor wishes to renew the FAAP prior to its expiration,</w:t>
      </w:r>
      <w:r w:rsidRPr="00806B4E" w:rsidR="00FC2CD0">
        <w:rPr>
          <w:szCs w:val="24"/>
        </w:rPr>
        <w:t xml:space="preserve"> </w:t>
      </w:r>
      <w:r w:rsidRPr="00806B4E" w:rsidR="002A384F">
        <w:rPr>
          <w:szCs w:val="24"/>
        </w:rPr>
        <w:t>the</w:t>
      </w:r>
      <w:r w:rsidRPr="00806B4E" w:rsidR="00B630AB">
        <w:rPr>
          <w:szCs w:val="24"/>
        </w:rPr>
        <w:t xml:space="preserve"> contractor must </w:t>
      </w:r>
      <w:r w:rsidRPr="00806B4E" w:rsidR="0053142D">
        <w:rPr>
          <w:szCs w:val="24"/>
        </w:rPr>
        <w:t xml:space="preserve">submit a FAAP Renewal </w:t>
      </w:r>
      <w:r w:rsidRPr="00806B4E" w:rsidR="00D70689">
        <w:rPr>
          <w:szCs w:val="24"/>
        </w:rPr>
        <w:t>C</w:t>
      </w:r>
      <w:r w:rsidRPr="00806B4E" w:rsidR="0053142D">
        <w:rPr>
          <w:szCs w:val="24"/>
        </w:rPr>
        <w:t>ertification</w:t>
      </w:r>
      <w:r w:rsidRPr="00806B4E" w:rsidR="00B630AB">
        <w:rPr>
          <w:szCs w:val="24"/>
        </w:rPr>
        <w:t xml:space="preserve"> </w:t>
      </w:r>
      <w:r w:rsidRPr="00806B4E" w:rsidR="004130FD">
        <w:rPr>
          <w:szCs w:val="24"/>
        </w:rPr>
        <w:t xml:space="preserve">in writing </w:t>
      </w:r>
      <w:r w:rsidRPr="00806B4E" w:rsidR="00B630AB">
        <w:rPr>
          <w:szCs w:val="24"/>
        </w:rPr>
        <w:t xml:space="preserve">every five years, at least 120 </w:t>
      </w:r>
      <w:r w:rsidRPr="00806B4E" w:rsidR="004130FD">
        <w:rPr>
          <w:szCs w:val="24"/>
        </w:rPr>
        <w:t xml:space="preserve">calendar </w:t>
      </w:r>
      <w:r w:rsidRPr="00806B4E" w:rsidR="00B630AB">
        <w:rPr>
          <w:szCs w:val="24"/>
        </w:rPr>
        <w:t>days prior to the expiration of the existing FAAP agreement</w:t>
      </w:r>
      <w:r w:rsidRPr="00806B4E" w:rsidR="00E6217D">
        <w:rPr>
          <w:szCs w:val="24"/>
        </w:rPr>
        <w:t>. The FAAP R</w:t>
      </w:r>
      <w:r w:rsidRPr="00806B4E" w:rsidR="00F91EC3">
        <w:rPr>
          <w:szCs w:val="24"/>
        </w:rPr>
        <w:t>e</w:t>
      </w:r>
      <w:r w:rsidRPr="00806B4E" w:rsidR="00E6217D">
        <w:rPr>
          <w:szCs w:val="24"/>
        </w:rPr>
        <w:t xml:space="preserve">newal </w:t>
      </w:r>
      <w:r w:rsidRPr="00806B4E" w:rsidR="005F76EE">
        <w:rPr>
          <w:szCs w:val="24"/>
        </w:rPr>
        <w:t>C</w:t>
      </w:r>
      <w:r w:rsidRPr="00806B4E" w:rsidR="00E6217D">
        <w:rPr>
          <w:szCs w:val="24"/>
        </w:rPr>
        <w:t>ertification</w:t>
      </w:r>
      <w:r w:rsidRPr="00806B4E" w:rsidR="00A90010">
        <w:rPr>
          <w:szCs w:val="24"/>
        </w:rPr>
        <w:t xml:space="preserve"> must </w:t>
      </w:r>
      <w:r w:rsidRPr="00806B4E" w:rsidR="00C02967">
        <w:rPr>
          <w:szCs w:val="24"/>
        </w:rPr>
        <w:t>describe whether</w:t>
      </w:r>
      <w:r w:rsidRPr="00806B4E" w:rsidR="00B630AB">
        <w:rPr>
          <w:szCs w:val="24"/>
        </w:rPr>
        <w:t xml:space="preserve"> there </w:t>
      </w:r>
      <w:r w:rsidRPr="00806B4E" w:rsidR="00204700">
        <w:rPr>
          <w:szCs w:val="24"/>
        </w:rPr>
        <w:t>have</w:t>
      </w:r>
      <w:r w:rsidRPr="00806B4E" w:rsidR="00B630AB">
        <w:rPr>
          <w:szCs w:val="24"/>
        </w:rPr>
        <w:t xml:space="preserve"> been </w:t>
      </w:r>
      <w:r w:rsidRPr="00806B4E" w:rsidR="002A5CCA">
        <w:rPr>
          <w:szCs w:val="24"/>
        </w:rPr>
        <w:t>any</w:t>
      </w:r>
      <w:r w:rsidRPr="00806B4E" w:rsidR="00B630AB">
        <w:rPr>
          <w:szCs w:val="24"/>
        </w:rPr>
        <w:t xml:space="preserve"> </w:t>
      </w:r>
      <w:r w:rsidRPr="00806B4E" w:rsidR="0009777A">
        <w:rPr>
          <w:szCs w:val="24"/>
        </w:rPr>
        <w:t xml:space="preserve">changes to </w:t>
      </w:r>
      <w:r w:rsidRPr="00806B4E" w:rsidR="002A384F">
        <w:rPr>
          <w:szCs w:val="24"/>
        </w:rPr>
        <w:t xml:space="preserve">the primary </w:t>
      </w:r>
      <w:r w:rsidRPr="00806B4E" w:rsidR="00577607">
        <w:rPr>
          <w:szCs w:val="24"/>
        </w:rPr>
        <w:t>corporate</w:t>
      </w:r>
      <w:r w:rsidRPr="00806B4E" w:rsidR="002A384F">
        <w:rPr>
          <w:szCs w:val="24"/>
        </w:rPr>
        <w:t xml:space="preserve"> contact</w:t>
      </w:r>
      <w:r w:rsidRPr="00806B4E" w:rsidR="00577607">
        <w:rPr>
          <w:szCs w:val="24"/>
        </w:rPr>
        <w:t xml:space="preserve"> and </w:t>
      </w:r>
      <w:r w:rsidRPr="00806B4E" w:rsidR="0009777A">
        <w:rPr>
          <w:szCs w:val="24"/>
        </w:rPr>
        <w:t xml:space="preserve">management officials, </w:t>
      </w:r>
      <w:r w:rsidRPr="00806B4E" w:rsidR="00C209D1">
        <w:rPr>
          <w:szCs w:val="24"/>
        </w:rPr>
        <w:t xml:space="preserve">functional or business </w:t>
      </w:r>
      <w:r w:rsidRPr="00806B4E" w:rsidR="00C209D1">
        <w:rPr>
          <w:szCs w:val="24"/>
        </w:rPr>
        <w:t xml:space="preserve">units, </w:t>
      </w:r>
      <w:r w:rsidRPr="00806B4E" w:rsidR="008A6214">
        <w:rPr>
          <w:szCs w:val="24"/>
        </w:rPr>
        <w:t>structure</w:t>
      </w:r>
      <w:r w:rsidRPr="00806B4E" w:rsidR="00C209D1">
        <w:rPr>
          <w:szCs w:val="24"/>
        </w:rPr>
        <w:t xml:space="preserve"> or organization</w:t>
      </w:r>
      <w:r w:rsidRPr="00806B4E" w:rsidR="00554960">
        <w:rPr>
          <w:szCs w:val="24"/>
        </w:rPr>
        <w:t xml:space="preserve">, or other </w:t>
      </w:r>
      <w:r w:rsidRPr="00806B4E" w:rsidR="00B630AB">
        <w:rPr>
          <w:szCs w:val="24"/>
        </w:rPr>
        <w:t>circumstances affect</w:t>
      </w:r>
      <w:r w:rsidRPr="00806B4E" w:rsidR="002C41E2">
        <w:rPr>
          <w:szCs w:val="24"/>
        </w:rPr>
        <w:t>in</w:t>
      </w:r>
      <w:r w:rsidRPr="00806B4E" w:rsidR="00AD13BB">
        <w:rPr>
          <w:szCs w:val="24"/>
        </w:rPr>
        <w:t>g the existing FAAP agreement</w:t>
      </w:r>
      <w:r w:rsidRPr="00806B4E" w:rsidR="002A5CCA">
        <w:rPr>
          <w:szCs w:val="24"/>
        </w:rPr>
        <w:t xml:space="preserve"> since the last notification provided</w:t>
      </w:r>
      <w:r w:rsidRPr="00806B4E" w:rsidR="007953CC">
        <w:rPr>
          <w:szCs w:val="24"/>
        </w:rPr>
        <w:t xml:space="preserve"> to OFCCP</w:t>
      </w:r>
      <w:r w:rsidRPr="00806B4E" w:rsidR="00AD13BB">
        <w:rPr>
          <w:szCs w:val="24"/>
        </w:rPr>
        <w:t xml:space="preserve">. </w:t>
      </w:r>
      <w:r w:rsidRPr="00806B4E" w:rsidR="00B630AB">
        <w:rPr>
          <w:szCs w:val="24"/>
        </w:rPr>
        <w:t>If circumstances have changed (</w:t>
      </w:r>
      <w:r w:rsidRPr="00806B4E" w:rsidR="00B630AB">
        <w:rPr>
          <w:i/>
          <w:szCs w:val="24"/>
        </w:rPr>
        <w:t>e.</w:t>
      </w:r>
      <w:r w:rsidRPr="00806B4E" w:rsidR="00AE3C23">
        <w:rPr>
          <w:i/>
          <w:szCs w:val="24"/>
        </w:rPr>
        <w:t>g.</w:t>
      </w:r>
      <w:r w:rsidRPr="00806B4E" w:rsidR="00AE3C23">
        <w:rPr>
          <w:szCs w:val="24"/>
        </w:rPr>
        <w:t>, elimination of functional or business units) the contractor must provide written ratio</w:t>
      </w:r>
      <w:r w:rsidRPr="00806B4E" w:rsidR="00AD13BB">
        <w:rPr>
          <w:szCs w:val="24"/>
        </w:rPr>
        <w:t xml:space="preserve">nale for the changes. </w:t>
      </w:r>
      <w:r w:rsidRPr="00806B4E" w:rsidR="002C41E2">
        <w:rPr>
          <w:szCs w:val="24"/>
        </w:rPr>
        <w:t>T</w:t>
      </w:r>
      <w:r w:rsidRPr="00806B4E" w:rsidR="00CD5C8B">
        <w:rPr>
          <w:szCs w:val="24"/>
        </w:rPr>
        <w:t xml:space="preserve">he contractor must also provide updated information on </w:t>
      </w:r>
      <w:r w:rsidRPr="00806B4E" w:rsidR="002C41E2">
        <w:rPr>
          <w:szCs w:val="24"/>
        </w:rPr>
        <w:t xml:space="preserve">other elements </w:t>
      </w:r>
      <w:r w:rsidRPr="00806B4E" w:rsidR="00B935E0">
        <w:rPr>
          <w:szCs w:val="24"/>
        </w:rPr>
        <w:t xml:space="preserve">during the </w:t>
      </w:r>
      <w:r w:rsidRPr="00806B4E" w:rsidR="00681CEC">
        <w:rPr>
          <w:szCs w:val="24"/>
        </w:rPr>
        <w:t>renewal process</w:t>
      </w:r>
      <w:r w:rsidRPr="00806B4E" w:rsidR="00B935E0">
        <w:rPr>
          <w:szCs w:val="24"/>
        </w:rPr>
        <w:t xml:space="preserve"> </w:t>
      </w:r>
      <w:r w:rsidRPr="00806B4E" w:rsidR="007E3C97">
        <w:rPr>
          <w:szCs w:val="24"/>
        </w:rPr>
        <w:t xml:space="preserve">as described in the </w:t>
      </w:r>
      <w:r w:rsidRPr="00806B4E" w:rsidR="00AD13BB">
        <w:rPr>
          <w:szCs w:val="24"/>
        </w:rPr>
        <w:t xml:space="preserve">Directive. </w:t>
      </w:r>
      <w:r w:rsidRPr="00806B4E" w:rsidR="00681CEC">
        <w:rPr>
          <w:szCs w:val="24"/>
        </w:rPr>
        <w:t>Renewed</w:t>
      </w:r>
      <w:r w:rsidRPr="00806B4E" w:rsidR="00CD5C8B">
        <w:rPr>
          <w:szCs w:val="24"/>
        </w:rPr>
        <w:t xml:space="preserve"> FAAP agreements wi</w:t>
      </w:r>
      <w:r w:rsidRPr="00806B4E" w:rsidR="002C41E2">
        <w:rPr>
          <w:szCs w:val="24"/>
        </w:rPr>
        <w:t>ll be reissued for another five-</w:t>
      </w:r>
      <w:r w:rsidRPr="00806B4E" w:rsidR="00CD5C8B">
        <w:rPr>
          <w:szCs w:val="24"/>
        </w:rPr>
        <w:t xml:space="preserve">year term. </w:t>
      </w:r>
    </w:p>
    <w:p w:rsidR="00CE56BF" w:rsidRPr="00806B4E" w:rsidP="006E46D7" w14:paraId="0E79574C" w14:textId="77777777">
      <w:pPr>
        <w:rPr>
          <w:szCs w:val="24"/>
          <w:u w:val="single"/>
        </w:rPr>
      </w:pPr>
    </w:p>
    <w:p w:rsidR="004E5B61" w:rsidRPr="00806B4E" w:rsidP="006E46D7" w14:paraId="3937A883" w14:textId="662503E3">
      <w:pPr>
        <w:rPr>
          <w:szCs w:val="24"/>
          <w:u w:val="single"/>
        </w:rPr>
      </w:pPr>
      <w:r w:rsidRPr="00806B4E">
        <w:rPr>
          <w:szCs w:val="24"/>
          <w:u w:val="single"/>
        </w:rPr>
        <w:t>Terminating a FAAP</w:t>
      </w:r>
      <w:r w:rsidRPr="00806B4E" w:rsidR="00127180">
        <w:rPr>
          <w:szCs w:val="24"/>
          <w:u w:val="single"/>
        </w:rPr>
        <w:t xml:space="preserve"> Agreement</w:t>
      </w:r>
    </w:p>
    <w:p w:rsidR="008020B4" w:rsidRPr="00806B4E" w:rsidP="006E46D7" w14:paraId="44BC1EFD" w14:textId="39A20907">
      <w:pPr>
        <w:rPr>
          <w:szCs w:val="24"/>
        </w:rPr>
      </w:pPr>
      <w:r w:rsidRPr="00806B4E">
        <w:rPr>
          <w:szCs w:val="24"/>
        </w:rPr>
        <w:t>OFCCP or the contractor may terminate a FAAP agreement</w:t>
      </w:r>
      <w:r w:rsidRPr="00806B4E" w:rsidR="00E53262">
        <w:rPr>
          <w:szCs w:val="24"/>
        </w:rPr>
        <w:t>. E</w:t>
      </w:r>
      <w:r w:rsidRPr="00806B4E" w:rsidR="00C72464">
        <w:rPr>
          <w:szCs w:val="24"/>
        </w:rPr>
        <w:t>ither</w:t>
      </w:r>
      <w:r w:rsidRPr="00806B4E">
        <w:rPr>
          <w:szCs w:val="24"/>
        </w:rPr>
        <w:t xml:space="preserve"> party terminating the agreement must provide</w:t>
      </w:r>
      <w:r w:rsidRPr="00806B4E" w:rsidR="00E53262">
        <w:rPr>
          <w:szCs w:val="24"/>
        </w:rPr>
        <w:t xml:space="preserve"> at least</w:t>
      </w:r>
      <w:r w:rsidRPr="00806B4E" w:rsidR="002C41E2">
        <w:rPr>
          <w:szCs w:val="24"/>
        </w:rPr>
        <w:t xml:space="preserve"> </w:t>
      </w:r>
      <w:r w:rsidRPr="00806B4E" w:rsidR="00B56FC2">
        <w:rPr>
          <w:szCs w:val="24"/>
        </w:rPr>
        <w:t>9</w:t>
      </w:r>
      <w:r w:rsidRPr="00806B4E" w:rsidR="002C41E2">
        <w:rPr>
          <w:szCs w:val="24"/>
        </w:rPr>
        <w:t>0 calendar days</w:t>
      </w:r>
      <w:r w:rsidRPr="00806B4E" w:rsidR="005D5FF6">
        <w:rPr>
          <w:szCs w:val="24"/>
        </w:rPr>
        <w:t>’</w:t>
      </w:r>
      <w:r w:rsidRPr="00806B4E" w:rsidR="000B3F39">
        <w:rPr>
          <w:szCs w:val="24"/>
        </w:rPr>
        <w:t xml:space="preserve"> </w:t>
      </w:r>
      <w:r w:rsidRPr="00806B4E" w:rsidR="00E53262">
        <w:rPr>
          <w:szCs w:val="24"/>
        </w:rPr>
        <w:t>written notice</w:t>
      </w:r>
      <w:r w:rsidRPr="00806B4E" w:rsidR="007D05CA">
        <w:rPr>
          <w:szCs w:val="24"/>
        </w:rPr>
        <w:t>.</w:t>
      </w:r>
      <w:r w:rsidRPr="00806B4E" w:rsidR="00B56FC2">
        <w:rPr>
          <w:szCs w:val="24"/>
        </w:rPr>
        <w:t xml:space="preserve"> </w:t>
      </w:r>
      <w:r w:rsidRPr="00806B4E" w:rsidR="00E53262">
        <w:rPr>
          <w:szCs w:val="24"/>
        </w:rPr>
        <w:t>The notice must explain</w:t>
      </w:r>
      <w:r w:rsidRPr="00806B4E">
        <w:rPr>
          <w:szCs w:val="24"/>
        </w:rPr>
        <w:t xml:space="preserve"> the reason</w:t>
      </w:r>
      <w:r w:rsidRPr="00806B4E" w:rsidR="00F90AB0">
        <w:rPr>
          <w:szCs w:val="24"/>
        </w:rPr>
        <w:t>(</w:t>
      </w:r>
      <w:r w:rsidRPr="00806B4E">
        <w:rPr>
          <w:szCs w:val="24"/>
        </w:rPr>
        <w:t>s</w:t>
      </w:r>
      <w:r w:rsidRPr="00806B4E" w:rsidR="00F90AB0">
        <w:rPr>
          <w:szCs w:val="24"/>
        </w:rPr>
        <w:t>)</w:t>
      </w:r>
      <w:r w:rsidRPr="00806B4E">
        <w:rPr>
          <w:szCs w:val="24"/>
        </w:rPr>
        <w:t xml:space="preserve"> for the termination and its effective date.</w:t>
      </w:r>
      <w:r w:rsidRPr="00806B4E" w:rsidR="00F90AB0">
        <w:rPr>
          <w:szCs w:val="24"/>
        </w:rPr>
        <w:t xml:space="preserve"> Upon termination of a FAAP agreement, all employees are required to be covered by establishment-based AAPs.</w:t>
      </w:r>
      <w:r w:rsidRPr="00806B4E" w:rsidR="0024079A">
        <w:rPr>
          <w:szCs w:val="24"/>
        </w:rPr>
        <w:t xml:space="preserve"> </w:t>
      </w:r>
      <w:r w:rsidRPr="00806B4E" w:rsidR="00F90AB0">
        <w:rPr>
          <w:szCs w:val="24"/>
        </w:rPr>
        <w:t xml:space="preserve">The establishment-based AAPs shall be in place no later than 120 </w:t>
      </w:r>
      <w:r w:rsidRPr="00806B4E" w:rsidR="00C30B8C">
        <w:rPr>
          <w:szCs w:val="24"/>
        </w:rPr>
        <w:t xml:space="preserve">calendar </w:t>
      </w:r>
      <w:r w:rsidRPr="00806B4E" w:rsidR="00F90AB0">
        <w:rPr>
          <w:szCs w:val="24"/>
        </w:rPr>
        <w:t>days from either OFCCP’s or the contractor’s notification that the FAAP agreement has been terminated.</w:t>
      </w:r>
      <w:r w:rsidRPr="00806B4E" w:rsidR="0024079A">
        <w:rPr>
          <w:szCs w:val="24"/>
        </w:rPr>
        <w:t xml:space="preserve"> </w:t>
      </w:r>
    </w:p>
    <w:p w:rsidR="008020B4" w:rsidRPr="00806B4E" w:rsidP="006E46D7" w14:paraId="37D565AF" w14:textId="77777777">
      <w:pPr>
        <w:rPr>
          <w:szCs w:val="24"/>
        </w:rPr>
      </w:pPr>
    </w:p>
    <w:p w:rsidR="002C245C" w:rsidRPr="00806B4E" w:rsidP="005A269F" w14:paraId="1391B12C" w14:textId="3287D469">
      <w:pPr>
        <w:pStyle w:val="ListParagraph"/>
        <w:numPr>
          <w:ilvl w:val="0"/>
          <w:numId w:val="5"/>
        </w:numPr>
        <w:ind w:left="360"/>
        <w:rPr>
          <w:b/>
          <w:szCs w:val="24"/>
        </w:rPr>
      </w:pPr>
      <w:r w:rsidRPr="00806B4E">
        <w:rPr>
          <w:b/>
          <w:szCs w:val="24"/>
        </w:rPr>
        <w:t>Use of Collected Material</w:t>
      </w:r>
    </w:p>
    <w:p w:rsidR="002C245C" w:rsidRPr="00806B4E" w:rsidP="006E46D7" w14:paraId="574699A8" w14:textId="77777777">
      <w:pPr>
        <w:rPr>
          <w:b/>
          <w:szCs w:val="24"/>
        </w:rPr>
      </w:pPr>
    </w:p>
    <w:p w:rsidR="00147118" w:rsidRPr="00806B4E" w:rsidP="0037532B" w14:paraId="4A81B678" w14:textId="1C95AF53">
      <w:pPr>
        <w:rPr>
          <w:szCs w:val="24"/>
        </w:rPr>
      </w:pPr>
      <w:r w:rsidRPr="00806B4E">
        <w:rPr>
          <w:szCs w:val="24"/>
        </w:rPr>
        <w:t xml:space="preserve">OFCCP uses the information provided by contractors </w:t>
      </w:r>
      <w:r w:rsidRPr="00806B4E" w:rsidR="00814B60">
        <w:rPr>
          <w:szCs w:val="24"/>
        </w:rPr>
        <w:t>during the FAAP</w:t>
      </w:r>
      <w:r w:rsidRPr="00806B4E" w:rsidR="006D43F1">
        <w:rPr>
          <w:szCs w:val="24"/>
        </w:rPr>
        <w:t xml:space="preserve"> agreement process to assess whether </w:t>
      </w:r>
      <w:r w:rsidRPr="00806B4E" w:rsidR="00AD09AA">
        <w:rPr>
          <w:szCs w:val="24"/>
        </w:rPr>
        <w:t>the contra</w:t>
      </w:r>
      <w:r w:rsidRPr="00806B4E" w:rsidR="002F4D89">
        <w:rPr>
          <w:szCs w:val="24"/>
        </w:rPr>
        <w:t>c</w:t>
      </w:r>
      <w:r w:rsidRPr="00806B4E" w:rsidR="00AD09AA">
        <w:rPr>
          <w:szCs w:val="24"/>
        </w:rPr>
        <w:t xml:space="preserve">tors </w:t>
      </w:r>
      <w:r w:rsidRPr="00806B4E" w:rsidR="006D43F1">
        <w:rPr>
          <w:szCs w:val="24"/>
        </w:rPr>
        <w:t xml:space="preserve">qualify for a </w:t>
      </w:r>
      <w:r w:rsidRPr="00806B4E" w:rsidR="006D43F1">
        <w:rPr>
          <w:szCs w:val="24"/>
        </w:rPr>
        <w:t>FAAP</w:t>
      </w:r>
      <w:r w:rsidRPr="00806B4E" w:rsidR="00FF53EE">
        <w:rPr>
          <w:szCs w:val="24"/>
        </w:rPr>
        <w:t>,</w:t>
      </w:r>
      <w:r w:rsidRPr="00806B4E" w:rsidR="006D43F1">
        <w:rPr>
          <w:szCs w:val="24"/>
        </w:rPr>
        <w:t xml:space="preserve"> and the information provided by contractors during the modification and </w:t>
      </w:r>
      <w:r w:rsidRPr="00806B4E" w:rsidR="00804659">
        <w:rPr>
          <w:szCs w:val="24"/>
        </w:rPr>
        <w:t>renewal</w:t>
      </w:r>
      <w:r w:rsidRPr="00806B4E" w:rsidR="006D43F1">
        <w:rPr>
          <w:szCs w:val="24"/>
        </w:rPr>
        <w:t xml:space="preserve"> stages to confirm that they are eligible to continue to maintain a FAAP.</w:t>
      </w:r>
      <w:r w:rsidRPr="00806B4E" w:rsidR="0024079A">
        <w:rPr>
          <w:szCs w:val="24"/>
        </w:rPr>
        <w:t xml:space="preserve"> </w:t>
      </w:r>
      <w:r w:rsidRPr="00806B4E" w:rsidR="006D43F1">
        <w:rPr>
          <w:szCs w:val="24"/>
        </w:rPr>
        <w:t xml:space="preserve">While </w:t>
      </w:r>
      <w:r w:rsidRPr="00806B4E" w:rsidR="00CD663B">
        <w:rPr>
          <w:szCs w:val="24"/>
        </w:rPr>
        <w:t xml:space="preserve">the regulations generally require </w:t>
      </w:r>
      <w:r w:rsidRPr="00806B4E" w:rsidR="00A927C1">
        <w:rPr>
          <w:szCs w:val="24"/>
        </w:rPr>
        <w:t xml:space="preserve">establishment-based </w:t>
      </w:r>
      <w:r w:rsidRPr="00806B4E" w:rsidR="006D43F1">
        <w:rPr>
          <w:szCs w:val="24"/>
        </w:rPr>
        <w:t xml:space="preserve">AAPs for contractors who meet the jurisdictional thresholds, </w:t>
      </w:r>
      <w:r w:rsidRPr="00806B4E" w:rsidR="00CD663B">
        <w:rPr>
          <w:szCs w:val="24"/>
        </w:rPr>
        <w:t xml:space="preserve">under </w:t>
      </w:r>
      <w:r w:rsidRPr="00806B4E" w:rsidR="006D43F1">
        <w:rPr>
          <w:szCs w:val="24"/>
        </w:rPr>
        <w:t xml:space="preserve">the FAAP program </w:t>
      </w:r>
      <w:r w:rsidRPr="00806B4E" w:rsidR="00CD663B">
        <w:rPr>
          <w:szCs w:val="24"/>
        </w:rPr>
        <w:t xml:space="preserve">contractors may </w:t>
      </w:r>
      <w:r w:rsidRPr="00806B4E" w:rsidR="006D43F1">
        <w:rPr>
          <w:szCs w:val="24"/>
        </w:rPr>
        <w:t>voluntar</w:t>
      </w:r>
      <w:r w:rsidRPr="00806B4E" w:rsidR="00CD663B">
        <w:rPr>
          <w:szCs w:val="24"/>
        </w:rPr>
        <w:t>il</w:t>
      </w:r>
      <w:r w:rsidRPr="00806B4E" w:rsidR="006D43F1">
        <w:rPr>
          <w:szCs w:val="24"/>
        </w:rPr>
        <w:t xml:space="preserve">y </w:t>
      </w:r>
      <w:r w:rsidRPr="00806B4E" w:rsidR="00CD663B">
        <w:rPr>
          <w:szCs w:val="24"/>
        </w:rPr>
        <w:t xml:space="preserve">develop and maintain </w:t>
      </w:r>
      <w:r w:rsidRPr="00806B4E" w:rsidR="00304047">
        <w:rPr>
          <w:szCs w:val="24"/>
        </w:rPr>
        <w:t>one or more</w:t>
      </w:r>
      <w:r w:rsidRPr="00806B4E" w:rsidR="006D43F1">
        <w:rPr>
          <w:szCs w:val="24"/>
        </w:rPr>
        <w:t xml:space="preserve"> AAP</w:t>
      </w:r>
      <w:r w:rsidRPr="00806B4E" w:rsidR="00304047">
        <w:rPr>
          <w:szCs w:val="24"/>
        </w:rPr>
        <w:t>s</w:t>
      </w:r>
      <w:r w:rsidRPr="00806B4E" w:rsidR="00CD663B">
        <w:rPr>
          <w:szCs w:val="24"/>
        </w:rPr>
        <w:t xml:space="preserve"> based on functional</w:t>
      </w:r>
      <w:r w:rsidRPr="00806B4E" w:rsidR="007B2CA6">
        <w:rPr>
          <w:szCs w:val="24"/>
        </w:rPr>
        <w:t>/business</w:t>
      </w:r>
      <w:r w:rsidRPr="00806B4E" w:rsidR="00CD663B">
        <w:rPr>
          <w:szCs w:val="24"/>
        </w:rPr>
        <w:t xml:space="preserve"> units rather than physical </w:t>
      </w:r>
      <w:r w:rsidRPr="00806B4E" w:rsidR="00304047">
        <w:rPr>
          <w:szCs w:val="24"/>
        </w:rPr>
        <w:t>locations</w:t>
      </w:r>
      <w:r w:rsidRPr="00806B4E" w:rsidR="00AD09AA">
        <w:rPr>
          <w:szCs w:val="24"/>
        </w:rPr>
        <w:t>,</w:t>
      </w:r>
      <w:r w:rsidRPr="00806B4E" w:rsidR="00304047">
        <w:rPr>
          <w:szCs w:val="24"/>
        </w:rPr>
        <w:t xml:space="preserve"> which may better reflect the organization of the contrac</w:t>
      </w:r>
      <w:r w:rsidRPr="00806B4E" w:rsidR="004516D0">
        <w:rPr>
          <w:szCs w:val="24"/>
        </w:rPr>
        <w:t>t</w:t>
      </w:r>
      <w:r w:rsidRPr="00806B4E" w:rsidR="00304047">
        <w:rPr>
          <w:szCs w:val="24"/>
        </w:rPr>
        <w:t>or</w:t>
      </w:r>
      <w:r w:rsidRPr="00806B4E" w:rsidR="006D43F1">
        <w:rPr>
          <w:szCs w:val="24"/>
        </w:rPr>
        <w:t>.</w:t>
      </w:r>
      <w:r w:rsidRPr="00806B4E" w:rsidR="0024079A">
        <w:rPr>
          <w:szCs w:val="24"/>
        </w:rPr>
        <w:t xml:space="preserve"> </w:t>
      </w:r>
    </w:p>
    <w:p w:rsidR="002C245C" w:rsidRPr="00806B4E" w:rsidP="00E82E74" w14:paraId="1E45F0C1" w14:textId="7252207E">
      <w:pPr>
        <w:tabs>
          <w:tab w:val="left" w:pos="-720"/>
          <w:tab w:val="left" w:pos="0"/>
        </w:tabs>
        <w:rPr>
          <w:szCs w:val="24"/>
        </w:rPr>
      </w:pPr>
    </w:p>
    <w:p w:rsidR="002C245C" w:rsidRPr="00806B4E" w:rsidP="005A269F" w14:paraId="7C31CE3D" w14:textId="7B463808">
      <w:pPr>
        <w:pStyle w:val="ListParagraph"/>
        <w:numPr>
          <w:ilvl w:val="0"/>
          <w:numId w:val="5"/>
        </w:numPr>
        <w:tabs>
          <w:tab w:val="left" w:pos="-720"/>
          <w:tab w:val="left" w:pos="0"/>
        </w:tabs>
        <w:ind w:left="360"/>
        <w:rPr>
          <w:b/>
          <w:szCs w:val="24"/>
        </w:rPr>
      </w:pPr>
      <w:r w:rsidRPr="00806B4E">
        <w:rPr>
          <w:b/>
          <w:szCs w:val="24"/>
        </w:rPr>
        <w:t>Use of Information Technology</w:t>
      </w:r>
      <w:r w:rsidRPr="00806B4E" w:rsidR="0024079A">
        <w:rPr>
          <w:b/>
          <w:szCs w:val="24"/>
        </w:rPr>
        <w:t xml:space="preserve"> </w:t>
      </w:r>
    </w:p>
    <w:p w:rsidR="002C245C" w:rsidRPr="00806B4E" w:rsidP="006E46D7" w14:paraId="1DC1E7DC" w14:textId="77777777">
      <w:pPr>
        <w:tabs>
          <w:tab w:val="left" w:pos="-720"/>
          <w:tab w:val="left" w:pos="0"/>
        </w:tabs>
        <w:rPr>
          <w:b/>
          <w:szCs w:val="24"/>
        </w:rPr>
      </w:pPr>
      <w:r w:rsidRPr="00806B4E">
        <w:rPr>
          <w:b/>
          <w:szCs w:val="24"/>
        </w:rPr>
        <w:tab/>
      </w:r>
    </w:p>
    <w:p w:rsidR="002C245C" w:rsidRPr="00806B4E" w:rsidP="261C1CBB" w14:paraId="1F6B9DE7" w14:textId="56F85021">
      <w:pPr>
        <w:rPr>
          <w:szCs w:val="24"/>
        </w:rPr>
      </w:pPr>
      <w:r w:rsidRPr="00806B4E">
        <w:rPr>
          <w:szCs w:val="24"/>
        </w:rPr>
        <w:t xml:space="preserve">OFCCP prefers that FAAP agreement requests and documentation are submitted </w:t>
      </w:r>
      <w:r w:rsidRPr="00806B4E" w:rsidR="009F7B2A">
        <w:rPr>
          <w:szCs w:val="24"/>
        </w:rPr>
        <w:t xml:space="preserve">in an </w:t>
      </w:r>
      <w:r w:rsidRPr="00806B4E">
        <w:rPr>
          <w:szCs w:val="24"/>
        </w:rPr>
        <w:t>electronic</w:t>
      </w:r>
      <w:r w:rsidRPr="00806B4E" w:rsidR="00C72464">
        <w:rPr>
          <w:szCs w:val="24"/>
        </w:rPr>
        <w:t xml:space="preserve"> format</w:t>
      </w:r>
      <w:r w:rsidRPr="00806B4E" w:rsidR="000C311E">
        <w:rPr>
          <w:szCs w:val="24"/>
        </w:rPr>
        <w:t>.</w:t>
      </w:r>
      <w:r>
        <w:rPr>
          <w:rStyle w:val="FootnoteReference"/>
          <w:szCs w:val="24"/>
        </w:rPr>
        <w:footnoteReference w:id="15"/>
      </w:r>
      <w:r w:rsidRPr="00806B4E" w:rsidR="00E64162">
        <w:rPr>
          <w:szCs w:val="24"/>
        </w:rPr>
        <w:t xml:space="preserve"> </w:t>
      </w:r>
      <w:r w:rsidRPr="00806B4E" w:rsidR="00AA151F">
        <w:rPr>
          <w:szCs w:val="24"/>
        </w:rPr>
        <w:t xml:space="preserve">Contractors should </w:t>
      </w:r>
      <w:r w:rsidRPr="00806B4E" w:rsidR="000C311E">
        <w:rPr>
          <w:szCs w:val="24"/>
        </w:rPr>
        <w:t xml:space="preserve">submit the requests and documentation to the FAAP email address </w:t>
      </w:r>
      <w:r w:rsidRPr="00806B4E" w:rsidR="000C311E">
        <w:rPr>
          <w:color w:val="auto"/>
          <w:szCs w:val="24"/>
        </w:rPr>
        <w:t xml:space="preserve">at </w:t>
      </w:r>
      <w:hyperlink r:id="rId7" w:history="1">
        <w:r w:rsidRPr="00806B4E" w:rsidR="00577607">
          <w:rPr>
            <w:rStyle w:val="Hyperlink"/>
            <w:color w:val="auto"/>
            <w:szCs w:val="24"/>
            <w:u w:val="none"/>
          </w:rPr>
          <w:t>OFCCP_FAAP-UNIT@dol.gov</w:t>
        </w:r>
      </w:hyperlink>
      <w:r w:rsidRPr="00806B4E" w:rsidR="000C311E">
        <w:rPr>
          <w:color w:val="auto"/>
          <w:szCs w:val="24"/>
        </w:rPr>
        <w:t>.</w:t>
      </w:r>
    </w:p>
    <w:p w:rsidR="00C118F1" w:rsidRPr="00806B4E" w:rsidP="00114EC2" w14:paraId="2301D687" w14:textId="77777777">
      <w:pPr>
        <w:contextualSpacing/>
        <w:rPr>
          <w:szCs w:val="24"/>
        </w:rPr>
      </w:pPr>
    </w:p>
    <w:p w:rsidR="00114EC2" w:rsidRPr="00806B4E" w:rsidP="00114EC2" w14:paraId="4F04F75D" w14:textId="66EFD8B0">
      <w:pPr>
        <w:contextualSpacing/>
        <w:rPr>
          <w:szCs w:val="24"/>
        </w:rPr>
      </w:pPr>
      <w:r w:rsidRPr="00806B4E">
        <w:rPr>
          <w:szCs w:val="24"/>
        </w:rPr>
        <w:t>Pursuant to the Government Paperwork Elimination Act</w:t>
      </w:r>
      <w:r w:rsidRPr="00806B4E" w:rsidR="002C793A">
        <w:rPr>
          <w:szCs w:val="24"/>
        </w:rPr>
        <w:t xml:space="preserve"> (GPEA)</w:t>
      </w:r>
      <w:r w:rsidRPr="00806B4E" w:rsidR="002C6D33">
        <w:rPr>
          <w:szCs w:val="24"/>
        </w:rPr>
        <w:t>, g</w:t>
      </w:r>
      <w:r w:rsidRPr="00806B4E">
        <w:rPr>
          <w:szCs w:val="24"/>
        </w:rPr>
        <w:t>overnment agencies must provide the option of using and accepting electronic documents and signatures, and electronic recordkeeping, where practicable.</w:t>
      </w:r>
      <w:r>
        <w:rPr>
          <w:rStyle w:val="FootnoteReference"/>
          <w:szCs w:val="24"/>
        </w:rPr>
        <w:footnoteReference w:id="16"/>
      </w:r>
      <w:r w:rsidRPr="00806B4E" w:rsidR="0024079A">
        <w:rPr>
          <w:szCs w:val="24"/>
        </w:rPr>
        <w:t xml:space="preserve"> </w:t>
      </w:r>
      <w:r w:rsidRPr="00806B4E" w:rsidR="002C793A">
        <w:rPr>
          <w:szCs w:val="24"/>
        </w:rPr>
        <w:t>OFCCP fulfills the</w:t>
      </w:r>
      <w:r w:rsidRPr="00806B4E">
        <w:rPr>
          <w:szCs w:val="24"/>
        </w:rPr>
        <w:t xml:space="preserve"> GPEA requirements by permitting electronic transmission of contractors’ documentation.</w:t>
      </w:r>
    </w:p>
    <w:p w:rsidR="002C245C" w:rsidRPr="00806B4E" w:rsidP="006E46D7" w14:paraId="445D537B" w14:textId="77777777">
      <w:pPr>
        <w:tabs>
          <w:tab w:val="left" w:pos="-720"/>
          <w:tab w:val="left" w:pos="0"/>
        </w:tabs>
        <w:ind w:left="720"/>
        <w:rPr>
          <w:szCs w:val="24"/>
        </w:rPr>
      </w:pPr>
    </w:p>
    <w:p w:rsidR="002C245C" w:rsidRPr="00806B4E" w:rsidP="005A269F" w14:paraId="4B587B36" w14:textId="5FA0FFEB">
      <w:pPr>
        <w:pStyle w:val="ListParagraph"/>
        <w:numPr>
          <w:ilvl w:val="0"/>
          <w:numId w:val="5"/>
        </w:numPr>
        <w:tabs>
          <w:tab w:val="left" w:pos="-720"/>
          <w:tab w:val="left" w:pos="0"/>
        </w:tabs>
        <w:ind w:left="360"/>
        <w:rPr>
          <w:b/>
          <w:szCs w:val="24"/>
        </w:rPr>
      </w:pPr>
      <w:r w:rsidRPr="00806B4E">
        <w:rPr>
          <w:b/>
          <w:szCs w:val="24"/>
        </w:rPr>
        <w:t>Description of Efforts to Identify Duplication</w:t>
      </w:r>
      <w:r w:rsidRPr="00806B4E">
        <w:rPr>
          <w:b/>
          <w:szCs w:val="24"/>
        </w:rPr>
        <w:t xml:space="preserve"> </w:t>
      </w:r>
    </w:p>
    <w:p w:rsidR="002C245C" w:rsidRPr="00806B4E" w:rsidP="003C65D0" w14:paraId="1C7BA52E" w14:textId="77777777">
      <w:pPr>
        <w:tabs>
          <w:tab w:val="left" w:pos="-720"/>
          <w:tab w:val="left" w:pos="0"/>
        </w:tabs>
        <w:rPr>
          <w:szCs w:val="24"/>
        </w:rPr>
      </w:pPr>
      <w:r w:rsidRPr="00806B4E">
        <w:rPr>
          <w:b/>
          <w:szCs w:val="24"/>
        </w:rPr>
        <w:tab/>
      </w:r>
      <w:r w:rsidRPr="00806B4E" w:rsidR="00B629A3">
        <w:rPr>
          <w:b/>
          <w:szCs w:val="24"/>
        </w:rPr>
        <w:t xml:space="preserve"> </w:t>
      </w:r>
    </w:p>
    <w:p w:rsidR="00B629A3" w:rsidRPr="00806B4E" w:rsidP="0037532B" w14:paraId="1BFAF8DA" w14:textId="02FFE8BB">
      <w:pPr>
        <w:tabs>
          <w:tab w:val="left" w:pos="-720"/>
          <w:tab w:val="left" w:pos="0"/>
        </w:tabs>
        <w:rPr>
          <w:szCs w:val="24"/>
        </w:rPr>
      </w:pPr>
      <w:r w:rsidRPr="00806B4E">
        <w:rPr>
          <w:szCs w:val="24"/>
        </w:rPr>
        <w:t xml:space="preserve">The reporting requirements in this </w:t>
      </w:r>
      <w:r w:rsidRPr="00806B4E" w:rsidR="002C41E2">
        <w:rPr>
          <w:szCs w:val="24"/>
        </w:rPr>
        <w:t xml:space="preserve">ICR result exclusively from </w:t>
      </w:r>
      <w:r w:rsidRPr="00806B4E" w:rsidR="005E0F67">
        <w:rPr>
          <w:szCs w:val="24"/>
        </w:rPr>
        <w:t>Executive Order</w:t>
      </w:r>
      <w:r w:rsidRPr="00806B4E">
        <w:rPr>
          <w:szCs w:val="24"/>
        </w:rPr>
        <w:t xml:space="preserve"> 11246</w:t>
      </w:r>
      <w:r w:rsidRPr="00806B4E" w:rsidR="002C41E2">
        <w:rPr>
          <w:szCs w:val="24"/>
        </w:rPr>
        <w:t>, Section 503, and VEVR</w:t>
      </w:r>
      <w:r w:rsidRPr="00806B4E" w:rsidR="00441D08">
        <w:rPr>
          <w:szCs w:val="24"/>
        </w:rPr>
        <w:t xml:space="preserve">AA and their implementing </w:t>
      </w:r>
      <w:r w:rsidRPr="00806B4E" w:rsidR="002C41E2">
        <w:rPr>
          <w:szCs w:val="24"/>
        </w:rPr>
        <w:t>regulations</w:t>
      </w:r>
      <w:r w:rsidRPr="00806B4E" w:rsidR="00655E1B">
        <w:rPr>
          <w:szCs w:val="24"/>
        </w:rPr>
        <w:t>.</w:t>
      </w:r>
      <w:r w:rsidRPr="00806B4E" w:rsidR="0024079A">
        <w:rPr>
          <w:szCs w:val="24"/>
        </w:rPr>
        <w:t xml:space="preserve"> </w:t>
      </w:r>
      <w:r w:rsidRPr="00806B4E">
        <w:rPr>
          <w:szCs w:val="24"/>
        </w:rPr>
        <w:t>No duplication of effort exists</w:t>
      </w:r>
      <w:r w:rsidRPr="00806B4E" w:rsidR="00EC7A2C">
        <w:rPr>
          <w:szCs w:val="24"/>
        </w:rPr>
        <w:t xml:space="preserve"> because no other federal agencies administer and enforce these regulations.</w:t>
      </w:r>
      <w:r>
        <w:rPr>
          <w:rStyle w:val="FootnoteReference"/>
          <w:szCs w:val="24"/>
        </w:rPr>
        <w:footnoteReference w:id="17"/>
      </w:r>
      <w:r w:rsidRPr="00806B4E" w:rsidR="00EC7A2C">
        <w:rPr>
          <w:szCs w:val="24"/>
        </w:rPr>
        <w:t xml:space="preserve"> </w:t>
      </w:r>
    </w:p>
    <w:p w:rsidR="00286E2F" w:rsidRPr="00806B4E" w:rsidP="00E679DE" w14:paraId="60747E5B" w14:textId="77777777">
      <w:pPr>
        <w:tabs>
          <w:tab w:val="left" w:pos="-720"/>
          <w:tab w:val="left" w:pos="0"/>
        </w:tabs>
        <w:rPr>
          <w:szCs w:val="24"/>
        </w:rPr>
      </w:pPr>
    </w:p>
    <w:p w:rsidR="002C245C" w:rsidRPr="00806B4E" w:rsidP="005A269F" w14:paraId="46F40BA9" w14:textId="173268A2">
      <w:pPr>
        <w:pStyle w:val="ListParagraph"/>
        <w:numPr>
          <w:ilvl w:val="0"/>
          <w:numId w:val="5"/>
        </w:numPr>
        <w:tabs>
          <w:tab w:val="left" w:pos="-720"/>
          <w:tab w:val="left" w:pos="0"/>
        </w:tabs>
        <w:ind w:left="360"/>
        <w:rPr>
          <w:b/>
          <w:szCs w:val="24"/>
        </w:rPr>
      </w:pPr>
      <w:r w:rsidRPr="00806B4E">
        <w:rPr>
          <w:b/>
          <w:szCs w:val="24"/>
        </w:rPr>
        <w:t xml:space="preserve">Impact on Small Businesses </w:t>
      </w:r>
    </w:p>
    <w:p w:rsidR="002C245C" w:rsidRPr="00806B4E" w:rsidP="006E46D7" w14:paraId="1B702F75" w14:textId="77777777">
      <w:pPr>
        <w:tabs>
          <w:tab w:val="left" w:pos="-720"/>
          <w:tab w:val="left" w:pos="0"/>
        </w:tabs>
        <w:rPr>
          <w:b/>
          <w:szCs w:val="24"/>
        </w:rPr>
      </w:pPr>
    </w:p>
    <w:p w:rsidR="00D966DE" w:rsidRPr="00806B4E" w:rsidP="0037532B" w14:paraId="39D965E9" w14:textId="3C19CEB0">
      <w:pPr>
        <w:tabs>
          <w:tab w:val="left" w:pos="-720"/>
          <w:tab w:val="left" w:pos="0"/>
        </w:tabs>
        <w:rPr>
          <w:szCs w:val="24"/>
        </w:rPr>
      </w:pPr>
      <w:r w:rsidRPr="00806B4E">
        <w:rPr>
          <w:szCs w:val="24"/>
        </w:rPr>
        <w:t>T</w:t>
      </w:r>
      <w:r w:rsidRPr="00806B4E" w:rsidR="005E02FA">
        <w:rPr>
          <w:szCs w:val="24"/>
        </w:rPr>
        <w:t>he impact of this information collection on s</w:t>
      </w:r>
      <w:r w:rsidRPr="00806B4E" w:rsidR="00A30072">
        <w:rPr>
          <w:szCs w:val="24"/>
        </w:rPr>
        <w:t>mall businesses</w:t>
      </w:r>
      <w:r w:rsidRPr="00806B4E">
        <w:rPr>
          <w:szCs w:val="24"/>
        </w:rPr>
        <w:t xml:space="preserve"> is minimal for the following reasons:</w:t>
      </w:r>
      <w:r w:rsidRPr="00806B4E" w:rsidR="00A30072">
        <w:rPr>
          <w:szCs w:val="24"/>
        </w:rPr>
        <w:t xml:space="preserve"> </w:t>
      </w:r>
    </w:p>
    <w:p w:rsidR="00D966DE" w:rsidRPr="00806B4E" w:rsidP="006E46D7" w14:paraId="64275D48" w14:textId="77777777">
      <w:pPr>
        <w:tabs>
          <w:tab w:val="left" w:pos="-720"/>
          <w:tab w:val="left" w:pos="0"/>
        </w:tabs>
        <w:ind w:left="720"/>
        <w:rPr>
          <w:szCs w:val="24"/>
        </w:rPr>
      </w:pPr>
    </w:p>
    <w:p w:rsidR="00D966DE" w:rsidRPr="00806B4E" w:rsidP="001B21BE" w14:paraId="0B38BC8D" w14:textId="2A97BCDB">
      <w:pPr>
        <w:pStyle w:val="ListParagraph"/>
        <w:numPr>
          <w:ilvl w:val="0"/>
          <w:numId w:val="3"/>
        </w:numPr>
        <w:tabs>
          <w:tab w:val="left" w:pos="-720"/>
          <w:tab w:val="left" w:pos="0"/>
        </w:tabs>
        <w:ind w:left="648"/>
        <w:rPr>
          <w:szCs w:val="24"/>
        </w:rPr>
      </w:pPr>
      <w:r w:rsidRPr="00806B4E">
        <w:rPr>
          <w:szCs w:val="24"/>
        </w:rPr>
        <w:t>Contractors with fewer than 50 employees are exempt from</w:t>
      </w:r>
      <w:r w:rsidRPr="00806B4E" w:rsidR="00E51F0F">
        <w:rPr>
          <w:szCs w:val="24"/>
        </w:rPr>
        <w:t xml:space="preserve"> the AAP requirement</w:t>
      </w:r>
      <w:r w:rsidRPr="00806B4E" w:rsidR="00441D08">
        <w:rPr>
          <w:szCs w:val="24"/>
        </w:rPr>
        <w:t>.</w:t>
      </w:r>
    </w:p>
    <w:p w:rsidR="00E51F0F" w:rsidRPr="00806B4E" w:rsidP="001B21BE" w14:paraId="0CB9C2E0" w14:textId="663103B4">
      <w:pPr>
        <w:pStyle w:val="ListParagraph"/>
        <w:numPr>
          <w:ilvl w:val="0"/>
          <w:numId w:val="3"/>
        </w:numPr>
        <w:tabs>
          <w:tab w:val="left" w:pos="-720"/>
          <w:tab w:val="left" w:pos="0"/>
        </w:tabs>
        <w:ind w:left="648"/>
        <w:rPr>
          <w:szCs w:val="24"/>
        </w:rPr>
      </w:pPr>
      <w:r w:rsidRPr="00806B4E">
        <w:rPr>
          <w:szCs w:val="24"/>
        </w:rPr>
        <w:t>When</w:t>
      </w:r>
      <w:r w:rsidRPr="00806B4E">
        <w:rPr>
          <w:szCs w:val="24"/>
        </w:rPr>
        <w:t xml:space="preserve"> preparing an </w:t>
      </w:r>
      <w:r w:rsidRPr="00806B4E" w:rsidR="005E0F67">
        <w:rPr>
          <w:szCs w:val="24"/>
        </w:rPr>
        <w:t>Executive Order</w:t>
      </w:r>
      <w:r w:rsidRPr="00806B4E">
        <w:rPr>
          <w:szCs w:val="24"/>
        </w:rPr>
        <w:t xml:space="preserve"> 11246</w:t>
      </w:r>
      <w:r w:rsidRPr="00806B4E">
        <w:rPr>
          <w:szCs w:val="24"/>
        </w:rPr>
        <w:t xml:space="preserve"> AAP, contractors with </w:t>
      </w:r>
      <w:r w:rsidRPr="00806B4E" w:rsidR="00EC29F1">
        <w:rPr>
          <w:szCs w:val="24"/>
        </w:rPr>
        <w:t>fewer than 150 employees are permitted to use their EEO-1 categories as job groups, thus reducing burden related to job group formulation.</w:t>
      </w:r>
      <w:r w:rsidRPr="00806B4E" w:rsidR="0024079A">
        <w:rPr>
          <w:szCs w:val="24"/>
        </w:rPr>
        <w:t xml:space="preserve"> </w:t>
      </w:r>
    </w:p>
    <w:p w:rsidR="00E51F0F" w:rsidRPr="00806B4E" w:rsidP="001B21BE" w14:paraId="188453FB" w14:textId="390D850A">
      <w:pPr>
        <w:pStyle w:val="ListParagraph"/>
        <w:numPr>
          <w:ilvl w:val="0"/>
          <w:numId w:val="3"/>
        </w:numPr>
        <w:tabs>
          <w:tab w:val="left" w:pos="-720"/>
          <w:tab w:val="left" w:pos="0"/>
        </w:tabs>
        <w:ind w:left="648"/>
        <w:rPr>
          <w:szCs w:val="24"/>
        </w:rPr>
      </w:pPr>
      <w:r w:rsidRPr="00806B4E">
        <w:rPr>
          <w:szCs w:val="24"/>
        </w:rPr>
        <w:t xml:space="preserve">The number of contractors who request a FAAP is a </w:t>
      </w:r>
      <w:r w:rsidRPr="00806B4E" w:rsidR="00AD09AA">
        <w:rPr>
          <w:szCs w:val="24"/>
        </w:rPr>
        <w:t xml:space="preserve">small </w:t>
      </w:r>
      <w:r w:rsidRPr="00806B4E">
        <w:rPr>
          <w:szCs w:val="24"/>
        </w:rPr>
        <w:t xml:space="preserve">portion </w:t>
      </w:r>
      <w:r w:rsidRPr="00806B4E" w:rsidR="009A4147">
        <w:rPr>
          <w:szCs w:val="24"/>
        </w:rPr>
        <w:t xml:space="preserve">(less than .5%) </w:t>
      </w:r>
      <w:r w:rsidRPr="00806B4E">
        <w:rPr>
          <w:szCs w:val="24"/>
        </w:rPr>
        <w:t xml:space="preserve">of OFCCP’s contractor universe. </w:t>
      </w:r>
    </w:p>
    <w:p w:rsidR="00E51F0F" w:rsidRPr="00806B4E" w:rsidP="001B21BE" w14:paraId="50F749DA" w14:textId="3F2F507F">
      <w:pPr>
        <w:pStyle w:val="ListParagraph"/>
        <w:numPr>
          <w:ilvl w:val="0"/>
          <w:numId w:val="3"/>
        </w:numPr>
        <w:tabs>
          <w:tab w:val="left" w:pos="-720"/>
          <w:tab w:val="left" w:pos="0"/>
        </w:tabs>
        <w:ind w:left="648"/>
        <w:rPr>
          <w:szCs w:val="24"/>
        </w:rPr>
      </w:pPr>
      <w:r w:rsidRPr="00806B4E">
        <w:rPr>
          <w:szCs w:val="24"/>
        </w:rPr>
        <w:t xml:space="preserve">Since participation in </w:t>
      </w:r>
      <w:r w:rsidRPr="00806B4E">
        <w:rPr>
          <w:szCs w:val="24"/>
        </w:rPr>
        <w:t>the FAAP program</w:t>
      </w:r>
      <w:r w:rsidRPr="00806B4E">
        <w:rPr>
          <w:szCs w:val="24"/>
        </w:rPr>
        <w:t xml:space="preserve"> is entirely voluntary</w:t>
      </w:r>
      <w:r w:rsidRPr="00806B4E">
        <w:rPr>
          <w:szCs w:val="24"/>
        </w:rPr>
        <w:t xml:space="preserve">, very small contractors would generally not request a FAAP agreement because the </w:t>
      </w:r>
      <w:r w:rsidRPr="00806B4E">
        <w:rPr>
          <w:szCs w:val="24"/>
        </w:rPr>
        <w:t xml:space="preserve">nature of the FAAP </w:t>
      </w:r>
      <w:r w:rsidRPr="00806B4E">
        <w:rPr>
          <w:szCs w:val="24"/>
        </w:rPr>
        <w:t>process entails grouping together employees from different groups, establishments, functional, and business units.</w:t>
      </w:r>
      <w:r w:rsidRPr="00806B4E" w:rsidR="0024079A">
        <w:rPr>
          <w:szCs w:val="24"/>
        </w:rPr>
        <w:t xml:space="preserve"> </w:t>
      </w:r>
      <w:r w:rsidRPr="00806B4E" w:rsidR="003A0E35">
        <w:rPr>
          <w:szCs w:val="24"/>
        </w:rPr>
        <w:t>On average, a FAAP covers 28,769 employees.</w:t>
      </w:r>
    </w:p>
    <w:p w:rsidR="00114EC2" w:rsidRPr="00806B4E" w:rsidP="001B21BE" w14:paraId="310CAB0B" w14:textId="77DE70AB">
      <w:pPr>
        <w:pStyle w:val="ListParagraph"/>
        <w:numPr>
          <w:ilvl w:val="0"/>
          <w:numId w:val="3"/>
        </w:numPr>
        <w:tabs>
          <w:tab w:val="left" w:pos="-720"/>
          <w:tab w:val="left" w:pos="0"/>
        </w:tabs>
        <w:ind w:left="648"/>
        <w:rPr>
          <w:szCs w:val="24"/>
        </w:rPr>
      </w:pPr>
      <w:r w:rsidRPr="00806B4E">
        <w:rPr>
          <w:szCs w:val="24"/>
        </w:rPr>
        <w:t>Contractors that exercise the o</w:t>
      </w:r>
      <w:r w:rsidRPr="00806B4E" w:rsidR="005E02FA">
        <w:rPr>
          <w:szCs w:val="24"/>
        </w:rPr>
        <w:t>ption to develop FAAP</w:t>
      </w:r>
      <w:r w:rsidRPr="00806B4E">
        <w:rPr>
          <w:szCs w:val="24"/>
        </w:rPr>
        <w:t xml:space="preserve">s benefit from </w:t>
      </w:r>
      <w:r w:rsidRPr="00806B4E" w:rsidR="005E02FA">
        <w:rPr>
          <w:szCs w:val="24"/>
        </w:rPr>
        <w:t xml:space="preserve">the </w:t>
      </w:r>
      <w:r w:rsidRPr="00806B4E">
        <w:rPr>
          <w:szCs w:val="24"/>
        </w:rPr>
        <w:t xml:space="preserve">flexibility </w:t>
      </w:r>
      <w:r w:rsidRPr="00806B4E" w:rsidR="005E02FA">
        <w:rPr>
          <w:szCs w:val="24"/>
        </w:rPr>
        <w:t xml:space="preserve">the program allows to tailor AAPs to specific organizational needs. </w:t>
      </w:r>
    </w:p>
    <w:p w:rsidR="00EB62AC" w:rsidRPr="00806B4E" w:rsidP="00E82358" w14:paraId="493C2E26" w14:textId="30F875F6">
      <w:pPr>
        <w:tabs>
          <w:tab w:val="left" w:pos="-720"/>
          <w:tab w:val="left" w:pos="0"/>
        </w:tabs>
        <w:rPr>
          <w:b/>
          <w:szCs w:val="24"/>
        </w:rPr>
      </w:pPr>
    </w:p>
    <w:p w:rsidR="002C245C" w:rsidRPr="00806B4E" w:rsidP="005A269F" w14:paraId="0D71A4DF" w14:textId="7E0A8A13">
      <w:pPr>
        <w:pStyle w:val="ListParagraph"/>
        <w:numPr>
          <w:ilvl w:val="0"/>
          <w:numId w:val="5"/>
        </w:numPr>
        <w:tabs>
          <w:tab w:val="left" w:pos="-720"/>
          <w:tab w:val="left" w:pos="0"/>
        </w:tabs>
        <w:ind w:left="360"/>
        <w:rPr>
          <w:b/>
          <w:szCs w:val="24"/>
        </w:rPr>
      </w:pPr>
      <w:r w:rsidRPr="00806B4E">
        <w:rPr>
          <w:b/>
          <w:szCs w:val="24"/>
        </w:rPr>
        <w:t>Consequences of a Less Frequent Collection</w:t>
      </w:r>
    </w:p>
    <w:p w:rsidR="002C245C" w:rsidRPr="00806B4E" w:rsidP="006E46D7" w14:paraId="5BCEB914" w14:textId="77777777">
      <w:pPr>
        <w:tabs>
          <w:tab w:val="left" w:pos="-720"/>
          <w:tab w:val="left" w:pos="0"/>
        </w:tabs>
        <w:ind w:left="720" w:hanging="720"/>
        <w:rPr>
          <w:b/>
          <w:szCs w:val="24"/>
        </w:rPr>
      </w:pPr>
    </w:p>
    <w:p w:rsidR="002C245C" w:rsidRPr="00806B4E" w:rsidP="6019369A" w14:paraId="249F2BB4" w14:textId="627547D6">
      <w:pPr>
        <w:rPr>
          <w:szCs w:val="24"/>
        </w:rPr>
      </w:pPr>
      <w:r w:rsidRPr="00806B4E">
        <w:rPr>
          <w:szCs w:val="24"/>
        </w:rPr>
        <w:t xml:space="preserve">The approval process for obtaining a FAAP agreement allows OFCCP to determine if contractors seeking permission to use </w:t>
      </w:r>
      <w:r w:rsidRPr="00806B4E" w:rsidR="00957222">
        <w:rPr>
          <w:szCs w:val="24"/>
        </w:rPr>
        <w:t>F</w:t>
      </w:r>
      <w:r w:rsidRPr="00806B4E" w:rsidR="005E02FA">
        <w:rPr>
          <w:szCs w:val="24"/>
        </w:rPr>
        <w:t>AAPs can participate in the program</w:t>
      </w:r>
      <w:r w:rsidRPr="00806B4E">
        <w:rPr>
          <w:szCs w:val="24"/>
        </w:rPr>
        <w:t>.</w:t>
      </w:r>
      <w:r w:rsidRPr="00806B4E" w:rsidR="0024079A">
        <w:rPr>
          <w:szCs w:val="24"/>
        </w:rPr>
        <w:t xml:space="preserve"> </w:t>
      </w:r>
      <w:r w:rsidRPr="00806B4E" w:rsidR="00081B65">
        <w:rPr>
          <w:szCs w:val="24"/>
        </w:rPr>
        <w:t>M</w:t>
      </w:r>
      <w:r w:rsidRPr="00806B4E" w:rsidR="005E02FA">
        <w:rPr>
          <w:szCs w:val="24"/>
        </w:rPr>
        <w:t>odifications</w:t>
      </w:r>
      <w:r w:rsidRPr="00806B4E" w:rsidR="0055485C">
        <w:rPr>
          <w:szCs w:val="24"/>
        </w:rPr>
        <w:t xml:space="preserve">, changes to the </w:t>
      </w:r>
      <w:r w:rsidRPr="00806B4E" w:rsidR="004E1568">
        <w:rPr>
          <w:szCs w:val="24"/>
        </w:rPr>
        <w:t>primary corporate</w:t>
      </w:r>
      <w:r w:rsidRPr="00806B4E" w:rsidR="004522D0">
        <w:rPr>
          <w:szCs w:val="24"/>
        </w:rPr>
        <w:t xml:space="preserve"> contact</w:t>
      </w:r>
      <w:r w:rsidRPr="00806B4E" w:rsidR="004E1568">
        <w:rPr>
          <w:szCs w:val="24"/>
        </w:rPr>
        <w:t>,</w:t>
      </w:r>
      <w:r w:rsidRPr="00806B4E" w:rsidR="005E02FA">
        <w:rPr>
          <w:szCs w:val="24"/>
        </w:rPr>
        <w:t xml:space="preserve"> and </w:t>
      </w:r>
      <w:r w:rsidRPr="00806B4E" w:rsidR="00A927C1">
        <w:rPr>
          <w:szCs w:val="24"/>
        </w:rPr>
        <w:t xml:space="preserve">five-year </w:t>
      </w:r>
      <w:r w:rsidRPr="00806B4E" w:rsidR="004E1568">
        <w:rPr>
          <w:szCs w:val="24"/>
        </w:rPr>
        <w:t>renewal</w:t>
      </w:r>
      <w:r w:rsidRPr="00806B4E" w:rsidR="005E02FA">
        <w:rPr>
          <w:szCs w:val="24"/>
        </w:rPr>
        <w:t xml:space="preserve"> are needed to ensure that OFCCP has current information regarding contract coverage and information on each functional or business unit’s structure, size, and </w:t>
      </w:r>
      <w:r w:rsidR="00616FF1">
        <w:rPr>
          <w:szCs w:val="24"/>
        </w:rPr>
        <w:t>primary corporate contact</w:t>
      </w:r>
      <w:r w:rsidRPr="00806B4E" w:rsidR="005E02FA">
        <w:rPr>
          <w:szCs w:val="24"/>
        </w:rPr>
        <w:t>.</w:t>
      </w:r>
      <w:r w:rsidRPr="00806B4E" w:rsidR="0024079A">
        <w:rPr>
          <w:szCs w:val="24"/>
        </w:rPr>
        <w:t xml:space="preserve"> </w:t>
      </w:r>
      <w:r w:rsidRPr="00806B4E" w:rsidR="005E02FA">
        <w:rPr>
          <w:szCs w:val="24"/>
        </w:rPr>
        <w:t>To carry out its mission, OFCCP must verify that contractors maintain annual AAPs, personnel records, and other related data.</w:t>
      </w:r>
      <w:r w:rsidRPr="00806B4E" w:rsidR="0024079A">
        <w:rPr>
          <w:szCs w:val="24"/>
        </w:rPr>
        <w:t xml:space="preserve"> </w:t>
      </w:r>
      <w:r w:rsidRPr="00806B4E" w:rsidR="00304047">
        <w:rPr>
          <w:szCs w:val="24"/>
        </w:rPr>
        <w:t>Administering the FAAP program without this</w:t>
      </w:r>
      <w:r w:rsidRPr="00806B4E" w:rsidR="002C6D33">
        <w:rPr>
          <w:szCs w:val="24"/>
        </w:rPr>
        <w:t xml:space="preserve"> data would lead to less efficiency in determining contractor compliance and increased burdens both for contractors and the Federal Government. </w:t>
      </w:r>
    </w:p>
    <w:p w:rsidR="006C41C0" w:rsidRPr="00806B4E" w:rsidP="002C6D33" w14:paraId="4B4E5A38" w14:textId="211AF15C">
      <w:pPr>
        <w:tabs>
          <w:tab w:val="left" w:pos="-720"/>
          <w:tab w:val="left" w:pos="0"/>
        </w:tabs>
        <w:rPr>
          <w:szCs w:val="24"/>
        </w:rPr>
      </w:pPr>
    </w:p>
    <w:p w:rsidR="002C245C" w:rsidRPr="00806B4E" w:rsidP="005A269F" w14:paraId="17E7FE7F" w14:textId="7D4E2F8A">
      <w:pPr>
        <w:pStyle w:val="ListParagraph"/>
        <w:numPr>
          <w:ilvl w:val="0"/>
          <w:numId w:val="5"/>
        </w:numPr>
        <w:tabs>
          <w:tab w:val="left" w:pos="-720"/>
          <w:tab w:val="left" w:pos="0"/>
        </w:tabs>
        <w:ind w:left="360"/>
        <w:rPr>
          <w:b/>
          <w:szCs w:val="24"/>
        </w:rPr>
      </w:pPr>
      <w:r w:rsidRPr="00806B4E">
        <w:rPr>
          <w:b/>
          <w:szCs w:val="24"/>
        </w:rPr>
        <w:t xml:space="preserve">Special Circumstances </w:t>
      </w:r>
    </w:p>
    <w:p w:rsidR="002C245C" w:rsidRPr="00806B4E" w:rsidP="006E46D7" w14:paraId="3A1B140C" w14:textId="77777777">
      <w:pPr>
        <w:tabs>
          <w:tab w:val="left" w:pos="-720"/>
          <w:tab w:val="left" w:pos="0"/>
        </w:tabs>
        <w:ind w:left="720" w:hanging="720"/>
        <w:rPr>
          <w:szCs w:val="24"/>
        </w:rPr>
      </w:pPr>
    </w:p>
    <w:p w:rsidR="002C245C" w:rsidRPr="00806B4E" w:rsidP="0037532B" w14:paraId="3BDCD5E5" w14:textId="77777777">
      <w:pPr>
        <w:tabs>
          <w:tab w:val="left" w:pos="-720"/>
          <w:tab w:val="left" w:pos="0"/>
        </w:tabs>
        <w:rPr>
          <w:szCs w:val="24"/>
        </w:rPr>
      </w:pPr>
      <w:r w:rsidRPr="00806B4E">
        <w:rPr>
          <w:szCs w:val="24"/>
        </w:rPr>
        <w:t>There are no special circumstances for the collection of this information.</w:t>
      </w:r>
    </w:p>
    <w:p w:rsidR="002C245C" w:rsidRPr="00806B4E" w:rsidP="006E46D7" w14:paraId="22067B40" w14:textId="77777777">
      <w:pPr>
        <w:pStyle w:val="EndnoteText"/>
        <w:widowControl/>
        <w:tabs>
          <w:tab w:val="left" w:pos="-720"/>
        </w:tabs>
        <w:rPr>
          <w:rFonts w:ascii="Times New Roman" w:hAnsi="Times New Roman"/>
          <w:color w:val="000000"/>
          <w:szCs w:val="24"/>
        </w:rPr>
      </w:pPr>
    </w:p>
    <w:p w:rsidR="002C245C" w:rsidRPr="00806B4E" w:rsidP="005A269F" w14:paraId="6DB2FD8B" w14:textId="326BB7B9">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Consultation Outside the Agency </w:t>
      </w:r>
    </w:p>
    <w:p w:rsidR="00CA4CAD" w:rsidRPr="00806B4E" w:rsidP="00CA4CAD" w14:paraId="06B5BFA6" w14:textId="77777777">
      <w:pPr>
        <w:pStyle w:val="ListParagraph"/>
        <w:rPr>
          <w:szCs w:val="24"/>
        </w:rPr>
      </w:pPr>
    </w:p>
    <w:p w:rsidR="00622A2C" w:rsidRPr="00806B4E" w:rsidP="00B86FE8" w14:paraId="242E5238" w14:textId="60000EDE">
      <w:pPr>
        <w:pStyle w:val="ListParagraph"/>
        <w:ind w:left="0"/>
        <w:rPr>
          <w:szCs w:val="24"/>
        </w:rPr>
      </w:pPr>
      <w:r w:rsidRPr="00806B4E">
        <w:rPr>
          <w:szCs w:val="24"/>
        </w:rPr>
        <w:t xml:space="preserve">On February 9, 2022, OFCCP published a 60-day notice in the Federal Register (87 FR 7501) seeking comments on the FAAP ICR proposal. OFCCP </w:t>
      </w:r>
      <w:r w:rsidRPr="00806B4E" w:rsidR="00844209">
        <w:rPr>
          <w:szCs w:val="24"/>
        </w:rPr>
        <w:t>specifically requested comments which:</w:t>
      </w:r>
      <w:r w:rsidRPr="00806B4E" w:rsidR="00E64162">
        <w:rPr>
          <w:szCs w:val="24"/>
        </w:rPr>
        <w:t xml:space="preserve"> </w:t>
      </w:r>
    </w:p>
    <w:p w:rsidR="00622A2C" w:rsidRPr="00806B4E" w:rsidP="00622A2C" w14:paraId="2014F42E" w14:textId="77777777">
      <w:pPr>
        <w:numPr>
          <w:ilvl w:val="0"/>
          <w:numId w:val="12"/>
        </w:numPr>
        <w:spacing w:before="100" w:beforeAutospacing="1" w:after="100" w:afterAutospacing="1"/>
        <w:rPr>
          <w:szCs w:val="24"/>
        </w:rPr>
      </w:pPr>
      <w:r w:rsidRPr="00806B4E">
        <w:rPr>
          <w:szCs w:val="24"/>
        </w:rPr>
        <w:t xml:space="preserve">Evaluate whether the proposed collection of information is necessary for the compliance assistance functions of the agency that support the agency's compliance mission, including whether the information will have practical </w:t>
      </w:r>
      <w:r w:rsidRPr="00806B4E">
        <w:rPr>
          <w:szCs w:val="24"/>
        </w:rPr>
        <w:t>utility;</w:t>
      </w:r>
    </w:p>
    <w:p w:rsidR="00622A2C" w:rsidRPr="00806B4E" w:rsidP="00622A2C" w14:paraId="5EE84746" w14:textId="77777777">
      <w:pPr>
        <w:numPr>
          <w:ilvl w:val="0"/>
          <w:numId w:val="12"/>
        </w:numPr>
        <w:spacing w:before="100" w:beforeAutospacing="1" w:after="100" w:afterAutospacing="1"/>
        <w:rPr>
          <w:szCs w:val="24"/>
        </w:rPr>
      </w:pPr>
      <w:r w:rsidRPr="00806B4E">
        <w:rPr>
          <w:szCs w:val="24"/>
        </w:rPr>
        <w:t xml:space="preserve">Evaluate the accuracy of the agency's estimate of the burden of the proposed collection of information, including the validity of the methodology and assumptions </w:t>
      </w:r>
      <w:r w:rsidRPr="00806B4E">
        <w:rPr>
          <w:szCs w:val="24"/>
        </w:rPr>
        <w:t>used;</w:t>
      </w:r>
    </w:p>
    <w:p w:rsidR="00622A2C" w:rsidRPr="00806B4E" w:rsidP="00622A2C" w14:paraId="3943065A" w14:textId="77777777">
      <w:pPr>
        <w:numPr>
          <w:ilvl w:val="0"/>
          <w:numId w:val="12"/>
        </w:numPr>
        <w:spacing w:before="100" w:beforeAutospacing="1" w:after="100" w:afterAutospacing="1"/>
        <w:rPr>
          <w:szCs w:val="24"/>
        </w:rPr>
      </w:pPr>
      <w:r w:rsidRPr="00806B4E">
        <w:rPr>
          <w:szCs w:val="24"/>
        </w:rPr>
        <w:t>Enhance the quality, utility, and clarity of the information to be collected; and</w:t>
      </w:r>
    </w:p>
    <w:p w:rsidR="00622A2C" w:rsidRPr="00806B4E" w:rsidP="00844209" w14:paraId="67207661" w14:textId="1516B70C">
      <w:pPr>
        <w:numPr>
          <w:ilvl w:val="0"/>
          <w:numId w:val="12"/>
        </w:numPr>
        <w:spacing w:before="100" w:beforeAutospacing="1" w:after="100" w:afterAutospacing="1"/>
        <w:rPr>
          <w:szCs w:val="24"/>
        </w:rPr>
      </w:pPr>
      <w:r w:rsidRPr="00806B4E">
        <w:rPr>
          <w:szCs w:val="24"/>
        </w:rPr>
        <w:t xml:space="preserve">Minimize the burden of the collection of information on those who are to respond, including </w:t>
      </w:r>
      <w:r w:rsidRPr="00806B4E">
        <w:rPr>
          <w:szCs w:val="24"/>
        </w:rPr>
        <w:t>through the use of</w:t>
      </w:r>
      <w:r w:rsidRPr="00806B4E">
        <w:rPr>
          <w:szCs w:val="24"/>
        </w:rPr>
        <w:t xml:space="preserve"> appropriate automated, electronic, mechanical, or other technological collection techniques or other forms of information technology. </w:t>
      </w:r>
      <w:r w:rsidRPr="00806B4E">
        <w:rPr>
          <w:szCs w:val="24"/>
        </w:rPr>
        <w:t>In particular, OFCCP</w:t>
      </w:r>
      <w:r w:rsidRPr="00806B4E">
        <w:rPr>
          <w:szCs w:val="24"/>
        </w:rPr>
        <w:t xml:space="preserve"> sought comments on whether FAAP documents, such as agreement requests, modification notices,</w:t>
      </w:r>
      <w:r w:rsidRPr="00806B4E" w:rsidR="00111E5E">
        <w:rPr>
          <w:szCs w:val="24"/>
        </w:rPr>
        <w:t xml:space="preserve"> FAAP renewal requests</w:t>
      </w:r>
      <w:r w:rsidRPr="00806B4E">
        <w:rPr>
          <w:szCs w:val="24"/>
        </w:rPr>
        <w:t xml:space="preserve">, termination notices, or other information requested during the FAAP approval and </w:t>
      </w:r>
      <w:r w:rsidRPr="00806B4E" w:rsidR="00111E5E">
        <w:rPr>
          <w:szCs w:val="24"/>
        </w:rPr>
        <w:t xml:space="preserve">renewal </w:t>
      </w:r>
      <w:r w:rsidRPr="00806B4E">
        <w:rPr>
          <w:szCs w:val="24"/>
        </w:rPr>
        <w:t>process, should be submitted through OFCCP's Contractor Portal.</w:t>
      </w:r>
    </w:p>
    <w:p w:rsidR="00E82358" w:rsidRPr="00806B4E" w:rsidP="00844209" w14:paraId="68D69260" w14:textId="2B33EF91">
      <w:pPr>
        <w:rPr>
          <w:szCs w:val="24"/>
        </w:rPr>
      </w:pPr>
      <w:r w:rsidRPr="00806B4E">
        <w:rPr>
          <w:szCs w:val="24"/>
        </w:rPr>
        <w:t xml:space="preserve">OFCCP reviewed each of the six comments it received during the 60-day period. </w:t>
      </w:r>
      <w:r w:rsidRPr="00806B4E" w:rsidR="006A3BF9">
        <w:rPr>
          <w:szCs w:val="24"/>
        </w:rPr>
        <w:t>The c</w:t>
      </w:r>
      <w:r w:rsidRPr="00806B4E">
        <w:rPr>
          <w:szCs w:val="24"/>
        </w:rPr>
        <w:t xml:space="preserve">omments were submitted by employer associations and individuals. </w:t>
      </w:r>
      <w:r w:rsidRPr="00806B4E" w:rsidR="00E53D11">
        <w:rPr>
          <w:szCs w:val="24"/>
        </w:rPr>
        <w:t>After ca</w:t>
      </w:r>
      <w:r w:rsidRPr="00806B4E" w:rsidR="006A3BF9">
        <w:rPr>
          <w:szCs w:val="24"/>
        </w:rPr>
        <w:t>refully consider</w:t>
      </w:r>
      <w:r w:rsidRPr="00806B4E" w:rsidR="00E53D11">
        <w:rPr>
          <w:szCs w:val="24"/>
        </w:rPr>
        <w:t>ing</w:t>
      </w:r>
      <w:r w:rsidRPr="00806B4E" w:rsidR="006A3BF9">
        <w:rPr>
          <w:szCs w:val="24"/>
        </w:rPr>
        <w:t xml:space="preserve"> these comments</w:t>
      </w:r>
      <w:r w:rsidRPr="00806B4E" w:rsidR="00641363">
        <w:rPr>
          <w:szCs w:val="24"/>
        </w:rPr>
        <w:t>,</w:t>
      </w:r>
      <w:r w:rsidRPr="00806B4E" w:rsidR="006A3BF9">
        <w:rPr>
          <w:szCs w:val="24"/>
        </w:rPr>
        <w:t xml:space="preserve"> </w:t>
      </w:r>
      <w:r w:rsidRPr="00806B4E" w:rsidR="00E53D11">
        <w:rPr>
          <w:szCs w:val="24"/>
        </w:rPr>
        <w:t xml:space="preserve">OFCCP has decided to proceed with the </w:t>
      </w:r>
      <w:r w:rsidRPr="00806B4E" w:rsidR="391F3738">
        <w:rPr>
          <w:szCs w:val="24"/>
        </w:rPr>
        <w:t xml:space="preserve">proposed </w:t>
      </w:r>
      <w:r w:rsidRPr="00806B4E" w:rsidR="00E53D11">
        <w:rPr>
          <w:szCs w:val="24"/>
        </w:rPr>
        <w:t>information collection</w:t>
      </w:r>
      <w:r w:rsidRPr="00806B4E" w:rsidR="391F3738">
        <w:rPr>
          <w:szCs w:val="24"/>
        </w:rPr>
        <w:t>, with some modifications</w:t>
      </w:r>
      <w:r w:rsidRPr="00806B4E" w:rsidR="72451E8D">
        <w:rPr>
          <w:szCs w:val="24"/>
        </w:rPr>
        <w:t>.</w:t>
      </w:r>
      <w:r w:rsidRPr="00806B4E" w:rsidR="00577607">
        <w:rPr>
          <w:szCs w:val="24"/>
        </w:rPr>
        <w:t xml:space="preserve"> Based on the public comments, OFCCP</w:t>
      </w:r>
      <w:r w:rsidRPr="00806B4E" w:rsidR="00E53D11">
        <w:rPr>
          <w:szCs w:val="24"/>
        </w:rPr>
        <w:t xml:space="preserve"> will modify the </w:t>
      </w:r>
      <w:r w:rsidRPr="00806B4E" w:rsidR="006A3BF9">
        <w:rPr>
          <w:szCs w:val="24"/>
        </w:rPr>
        <w:t xml:space="preserve">requirement to notify </w:t>
      </w:r>
      <w:r w:rsidRPr="00806B4E" w:rsidR="00E53D11">
        <w:rPr>
          <w:szCs w:val="24"/>
        </w:rPr>
        <w:t>the agency</w:t>
      </w:r>
      <w:r w:rsidRPr="00806B4E" w:rsidR="006A3BF9">
        <w:rPr>
          <w:szCs w:val="24"/>
        </w:rPr>
        <w:t xml:space="preserve"> of </w:t>
      </w:r>
      <w:r w:rsidR="006B1B56">
        <w:rPr>
          <w:szCs w:val="24"/>
        </w:rPr>
        <w:t>primary corporate contact</w:t>
      </w:r>
      <w:r w:rsidRPr="00806B4E" w:rsidR="006A3BF9">
        <w:rPr>
          <w:szCs w:val="24"/>
        </w:rPr>
        <w:t xml:space="preserve"> changes</w:t>
      </w:r>
      <w:r w:rsidRPr="00806B4E" w:rsidR="007D3CE7">
        <w:rPr>
          <w:szCs w:val="24"/>
        </w:rPr>
        <w:t xml:space="preserve"> </w:t>
      </w:r>
      <w:r w:rsidRPr="00806B4E" w:rsidR="00577607">
        <w:rPr>
          <w:szCs w:val="24"/>
        </w:rPr>
        <w:t>and</w:t>
      </w:r>
      <w:r w:rsidRPr="00806B4E" w:rsidR="00DF147C">
        <w:rPr>
          <w:szCs w:val="24"/>
        </w:rPr>
        <w:t xml:space="preserve"> will not require submission of FAAP documents via the Contractor Portal. </w:t>
      </w:r>
      <w:r w:rsidRPr="00806B4E" w:rsidR="006A3BF9">
        <w:rPr>
          <w:szCs w:val="24"/>
        </w:rPr>
        <w:t xml:space="preserve">OFCCP </w:t>
      </w:r>
      <w:r w:rsidRPr="00806B4E" w:rsidR="007D3CE7">
        <w:rPr>
          <w:szCs w:val="24"/>
        </w:rPr>
        <w:t xml:space="preserve">addresses these issues and each public comment below. </w:t>
      </w:r>
    </w:p>
    <w:p w:rsidR="003E3427" w:rsidRPr="00806B4E" w:rsidP="00844209" w14:paraId="7D96E252" w14:textId="2C8BD5C2">
      <w:pPr>
        <w:rPr>
          <w:szCs w:val="24"/>
        </w:rPr>
      </w:pPr>
    </w:p>
    <w:p w:rsidR="003E3427" w:rsidRPr="00806B4E" w:rsidP="00844209" w14:paraId="0B945137" w14:textId="1CB25C76">
      <w:pPr>
        <w:rPr>
          <w:b/>
          <w:bCs/>
          <w:szCs w:val="24"/>
        </w:rPr>
      </w:pPr>
      <w:r w:rsidRPr="00806B4E">
        <w:rPr>
          <w:szCs w:val="24"/>
        </w:rPr>
        <w:tab/>
      </w:r>
      <w:r w:rsidRPr="00806B4E">
        <w:rPr>
          <w:szCs w:val="24"/>
        </w:rPr>
        <w:tab/>
      </w:r>
      <w:r w:rsidRPr="00806B4E">
        <w:rPr>
          <w:szCs w:val="24"/>
        </w:rPr>
        <w:tab/>
      </w:r>
      <w:r w:rsidRPr="00806B4E">
        <w:rPr>
          <w:szCs w:val="24"/>
        </w:rPr>
        <w:tab/>
      </w:r>
      <w:r w:rsidRPr="00806B4E" w:rsidR="007C4509">
        <w:rPr>
          <w:szCs w:val="24"/>
        </w:rPr>
        <w:tab/>
      </w:r>
      <w:r w:rsidRPr="00806B4E">
        <w:rPr>
          <w:b/>
          <w:bCs/>
          <w:szCs w:val="24"/>
        </w:rPr>
        <w:t>Contractor Portal</w:t>
      </w:r>
    </w:p>
    <w:p w:rsidR="00AC46F0" w:rsidRPr="00806B4E" w:rsidP="00844209" w14:paraId="4027A8B7" w14:textId="77777777">
      <w:pPr>
        <w:rPr>
          <w:b/>
          <w:bCs/>
          <w:szCs w:val="24"/>
        </w:rPr>
      </w:pPr>
    </w:p>
    <w:p w:rsidR="0022042E" w:rsidRPr="00806B4E" w:rsidP="00716744" w14:paraId="4EEE090B" w14:textId="333EE858">
      <w:pPr>
        <w:rPr>
          <w:szCs w:val="24"/>
        </w:rPr>
      </w:pPr>
      <w:r w:rsidRPr="00806B4E">
        <w:rPr>
          <w:szCs w:val="24"/>
        </w:rPr>
        <w:t>In the 60-day notice, OFCCP invited comments on whether</w:t>
      </w:r>
      <w:r w:rsidRPr="00806B4E" w:rsidR="00716744">
        <w:rPr>
          <w:szCs w:val="24"/>
        </w:rPr>
        <w:t xml:space="preserve"> </w:t>
      </w:r>
      <w:r w:rsidRPr="00806B4E">
        <w:rPr>
          <w:szCs w:val="24"/>
        </w:rPr>
        <w:t xml:space="preserve">FAAP documents, such as agreement requests, modification notices, </w:t>
      </w:r>
      <w:r w:rsidRPr="00806B4E" w:rsidR="00570572">
        <w:rPr>
          <w:szCs w:val="24"/>
        </w:rPr>
        <w:t>FA</w:t>
      </w:r>
      <w:r w:rsidRPr="00806B4E" w:rsidR="00DA6E54">
        <w:rPr>
          <w:szCs w:val="24"/>
        </w:rPr>
        <w:t xml:space="preserve">AP </w:t>
      </w:r>
      <w:r w:rsidRPr="00806B4E" w:rsidR="00786641">
        <w:rPr>
          <w:szCs w:val="24"/>
        </w:rPr>
        <w:t>renewals requests</w:t>
      </w:r>
      <w:r w:rsidRPr="00806B4E">
        <w:rPr>
          <w:szCs w:val="24"/>
        </w:rPr>
        <w:t xml:space="preserve">, termination notices, or other information requested during the FAAP approval and </w:t>
      </w:r>
      <w:r w:rsidRPr="00806B4E" w:rsidR="00CB336F">
        <w:rPr>
          <w:szCs w:val="24"/>
        </w:rPr>
        <w:t>renewal</w:t>
      </w:r>
      <w:r w:rsidRPr="00806B4E">
        <w:rPr>
          <w:szCs w:val="24"/>
        </w:rPr>
        <w:t xml:space="preserve"> process, should be submitted through OFCCP's Contractor Portal.</w:t>
      </w:r>
      <w:r>
        <w:rPr>
          <w:rStyle w:val="FootnoteReference"/>
          <w:szCs w:val="24"/>
        </w:rPr>
        <w:footnoteReference w:id="18"/>
      </w:r>
      <w:r w:rsidRPr="00806B4E" w:rsidR="00E64162">
        <w:rPr>
          <w:szCs w:val="24"/>
        </w:rPr>
        <w:t xml:space="preserve"> </w:t>
      </w:r>
      <w:r w:rsidRPr="00806B4E" w:rsidR="00716744">
        <w:rPr>
          <w:szCs w:val="24"/>
        </w:rPr>
        <w:t xml:space="preserve">Two individuals submitted public comments expressing concerns about the </w:t>
      </w:r>
      <w:r w:rsidRPr="00806B4E" w:rsidR="00E222C5">
        <w:rPr>
          <w:szCs w:val="24"/>
        </w:rPr>
        <w:t>privacy and security of the portal and the potential of disclosure or surveillance of sensitive information. Bot</w:t>
      </w:r>
      <w:r w:rsidRPr="00806B4E">
        <w:rPr>
          <w:szCs w:val="24"/>
        </w:rPr>
        <w:t>h</w:t>
      </w:r>
      <w:r w:rsidRPr="00806B4E" w:rsidR="00E222C5">
        <w:rPr>
          <w:szCs w:val="24"/>
        </w:rPr>
        <w:t xml:space="preserve"> commenters were particularly concerned about the disclosure </w:t>
      </w:r>
      <w:r w:rsidRPr="00806B4E">
        <w:rPr>
          <w:szCs w:val="24"/>
        </w:rPr>
        <w:t xml:space="preserve">of FAAP data that may identify the </w:t>
      </w:r>
      <w:r w:rsidRPr="00806B4E" w:rsidR="00E222C5">
        <w:rPr>
          <w:szCs w:val="24"/>
        </w:rPr>
        <w:t xml:space="preserve">gender identity and sexual orientation </w:t>
      </w:r>
      <w:r w:rsidRPr="00806B4E">
        <w:rPr>
          <w:szCs w:val="24"/>
        </w:rPr>
        <w:t xml:space="preserve">of individuals. </w:t>
      </w:r>
    </w:p>
    <w:p w:rsidR="0022042E" w:rsidRPr="00806B4E" w:rsidP="00716744" w14:paraId="04CC20C9" w14:textId="77777777">
      <w:pPr>
        <w:rPr>
          <w:szCs w:val="24"/>
        </w:rPr>
      </w:pPr>
    </w:p>
    <w:p w:rsidR="001C66C0" w:rsidRPr="00806B4E" w:rsidP="00B86FE8" w14:paraId="75761DD5" w14:textId="6633CE4E">
      <w:pPr>
        <w:rPr>
          <w:rFonts w:eastAsia="Times New Roman"/>
          <w:color w:val="212121"/>
          <w:szCs w:val="24"/>
        </w:rPr>
      </w:pPr>
      <w:r w:rsidRPr="00806B4E">
        <w:rPr>
          <w:szCs w:val="24"/>
        </w:rPr>
        <w:t xml:space="preserve">In response, OFCCP notes that the Contractor Portal is more secure than the current method of submitting this information via email. The agency has also implemented </w:t>
      </w:r>
      <w:r w:rsidRPr="00806B4E">
        <w:rPr>
          <w:szCs w:val="24"/>
        </w:rPr>
        <w:t>a number of</w:t>
      </w:r>
      <w:r w:rsidRPr="00806B4E">
        <w:rPr>
          <w:szCs w:val="24"/>
        </w:rPr>
        <w:t xml:space="preserve"> security measures to address any privacy and security risks with the Contractor Portal</w:t>
      </w:r>
      <w:r w:rsidRPr="00806B4E">
        <w:rPr>
          <w:szCs w:val="24"/>
        </w:rPr>
        <w:t xml:space="preserve">. </w:t>
      </w:r>
      <w:r w:rsidRPr="00806B4E">
        <w:rPr>
          <w:rFonts w:eastAsia="Times New Roman"/>
          <w:color w:val="212121"/>
          <w:szCs w:val="24"/>
        </w:rPr>
        <w:t>The Contractor Portal is built on a Drupal platform. The</w:t>
      </w:r>
      <w:r w:rsidRPr="00806B4E" w:rsidR="007D3CE7">
        <w:rPr>
          <w:rFonts w:eastAsia="Times New Roman"/>
          <w:color w:val="212121"/>
          <w:szCs w:val="24"/>
        </w:rPr>
        <w:t xml:space="preserve"> </w:t>
      </w:r>
      <w:r w:rsidRPr="00806B4E">
        <w:rPr>
          <w:rFonts w:eastAsia="Times New Roman"/>
          <w:color w:val="212121"/>
          <w:szCs w:val="24"/>
        </w:rPr>
        <w:t>platform is a content management system for government agencies with built-in security modules, including the following:</w:t>
      </w:r>
    </w:p>
    <w:p w:rsidR="00F91ED3" w:rsidRPr="00806B4E" w:rsidP="00B86FE8" w14:paraId="6C9FD719" w14:textId="77777777">
      <w:pPr>
        <w:shd w:val="clear" w:color="auto" w:fill="FFFFFF"/>
        <w:spacing w:after="60"/>
        <w:ind w:left="1008"/>
        <w:textAlignment w:val="top"/>
        <w:rPr>
          <w:rFonts w:eastAsia="Times New Roman"/>
          <w:color w:val="212121"/>
          <w:szCs w:val="24"/>
        </w:rPr>
      </w:pPr>
    </w:p>
    <w:p w:rsidR="001C66C0" w:rsidRPr="00806B4E" w:rsidP="00B86FE8" w14:paraId="4F635EA0" w14:textId="5C9F76DD">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 xml:space="preserve">Security Kit that deals with any issue or attack concerning HTML </w:t>
      </w:r>
      <w:r w:rsidRPr="00806B4E">
        <w:rPr>
          <w:rFonts w:eastAsia="Times New Roman"/>
          <w:color w:val="212121"/>
          <w:szCs w:val="24"/>
        </w:rPr>
        <w:t>injection;</w:t>
      </w:r>
    </w:p>
    <w:p w:rsidR="001C66C0" w:rsidRPr="00806B4E" w:rsidP="068C4A0C" w14:paraId="32320FD8" w14:textId="46FCF847">
      <w:pPr>
        <w:numPr>
          <w:ilvl w:val="0"/>
          <w:numId w:val="13"/>
        </w:numPr>
        <w:shd w:val="clear" w:color="auto" w:fill="FFFFFF" w:themeFill="background1"/>
        <w:spacing w:after="60"/>
        <w:ind w:left="1008"/>
        <w:textAlignment w:val="top"/>
        <w:rPr>
          <w:rFonts w:eastAsia="Times New Roman"/>
          <w:color w:val="212121"/>
          <w:szCs w:val="24"/>
        </w:rPr>
      </w:pPr>
      <w:r w:rsidRPr="00806B4E">
        <w:rPr>
          <w:rFonts w:eastAsia="Times New Roman"/>
          <w:color w:val="212121"/>
          <w:szCs w:val="24"/>
        </w:rPr>
        <w:t xml:space="preserve">Login Security that denies full </w:t>
      </w:r>
      <w:r w:rsidRPr="00806B4E" w:rsidR="007D53DE">
        <w:rPr>
          <w:rFonts w:eastAsia="Times New Roman"/>
          <w:color w:val="212121"/>
          <w:szCs w:val="24"/>
        </w:rPr>
        <w:t xml:space="preserve">(or unauthorized) </w:t>
      </w:r>
      <w:r w:rsidRPr="00806B4E">
        <w:rPr>
          <w:rFonts w:eastAsia="Times New Roman"/>
          <w:color w:val="212121"/>
          <w:szCs w:val="24"/>
        </w:rPr>
        <w:t xml:space="preserve">access to the </w:t>
      </w:r>
      <w:r w:rsidRPr="00806B4E" w:rsidR="007D53DE">
        <w:rPr>
          <w:rFonts w:eastAsia="Times New Roman"/>
          <w:color w:val="212121"/>
          <w:szCs w:val="24"/>
        </w:rPr>
        <w:t xml:space="preserve">web </w:t>
      </w:r>
      <w:r w:rsidRPr="00806B4E">
        <w:rPr>
          <w:rFonts w:eastAsia="Times New Roman"/>
          <w:color w:val="212121"/>
          <w:szCs w:val="24"/>
        </w:rPr>
        <w:t>content</w:t>
      </w:r>
      <w:r w:rsidRPr="00806B4E" w:rsidR="007D53DE">
        <w:rPr>
          <w:rFonts w:eastAsia="Times New Roman"/>
          <w:color w:val="212121"/>
          <w:szCs w:val="24"/>
        </w:rPr>
        <w:t xml:space="preserve"> or platform </w:t>
      </w:r>
      <w:r w:rsidRPr="00806B4E" w:rsidR="007D53DE">
        <w:rPr>
          <w:rFonts w:eastAsia="Times New Roman"/>
          <w:color w:val="212121"/>
          <w:szCs w:val="24"/>
        </w:rPr>
        <w:t>coding</w:t>
      </w:r>
      <w:r w:rsidRPr="00806B4E">
        <w:rPr>
          <w:rFonts w:eastAsia="Times New Roman"/>
          <w:color w:val="212121"/>
          <w:szCs w:val="24"/>
        </w:rPr>
        <w:t>;</w:t>
      </w:r>
    </w:p>
    <w:p w:rsidR="001C66C0" w:rsidRPr="00806B4E" w:rsidP="00B86FE8" w14:paraId="4596A4A4" w14:textId="77777777">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 xml:space="preserve">Password Policy that requires passwords to be more </w:t>
      </w:r>
      <w:r w:rsidRPr="00806B4E">
        <w:rPr>
          <w:rFonts w:eastAsia="Times New Roman"/>
          <w:color w:val="212121"/>
          <w:szCs w:val="24"/>
        </w:rPr>
        <w:t>complex;</w:t>
      </w:r>
    </w:p>
    <w:p w:rsidR="001C66C0" w:rsidRPr="00806B4E" w:rsidP="00B86FE8" w14:paraId="3F36F2E2" w14:textId="77777777">
      <w:pPr>
        <w:numPr>
          <w:ilvl w:val="0"/>
          <w:numId w:val="13"/>
        </w:numPr>
        <w:shd w:val="clear" w:color="auto" w:fill="FFFFFF"/>
        <w:spacing w:after="60"/>
        <w:ind w:left="1008"/>
        <w:textAlignment w:val="top"/>
        <w:rPr>
          <w:rFonts w:eastAsia="Times New Roman"/>
          <w:color w:val="212121"/>
          <w:szCs w:val="24"/>
        </w:rPr>
      </w:pPr>
      <w:r w:rsidRPr="00806B4E">
        <w:rPr>
          <w:rFonts w:eastAsia="Times New Roman"/>
          <w:color w:val="212121"/>
          <w:szCs w:val="24"/>
        </w:rPr>
        <w:t>Secure Login feature that enables safe login procedures and prevents user data theft; and</w:t>
      </w:r>
    </w:p>
    <w:p w:rsidR="001C66C0" w:rsidRPr="00806B4E" w:rsidP="00B86FE8" w14:paraId="3A1090A2" w14:textId="77777777">
      <w:pPr>
        <w:numPr>
          <w:ilvl w:val="0"/>
          <w:numId w:val="13"/>
        </w:numPr>
        <w:shd w:val="clear" w:color="auto" w:fill="FFFFFF"/>
        <w:ind w:left="1008"/>
        <w:textAlignment w:val="top"/>
        <w:rPr>
          <w:rFonts w:eastAsia="Times New Roman"/>
          <w:color w:val="212121"/>
          <w:szCs w:val="24"/>
        </w:rPr>
      </w:pPr>
      <w:r w:rsidRPr="00806B4E">
        <w:rPr>
          <w:rFonts w:eastAsia="Times New Roman"/>
          <w:color w:val="212121"/>
          <w:szCs w:val="24"/>
        </w:rPr>
        <w:t>XSS Protection module that protects the website from XSS attacks.</w:t>
      </w:r>
    </w:p>
    <w:p w:rsidR="00F91ED3" w:rsidRPr="00806B4E" w:rsidP="00B86FE8" w14:paraId="092146A2" w14:textId="77777777">
      <w:pPr>
        <w:shd w:val="clear" w:color="auto" w:fill="FFFFFF"/>
        <w:rPr>
          <w:rFonts w:eastAsia="Times New Roman"/>
          <w:color w:val="212121"/>
          <w:szCs w:val="24"/>
        </w:rPr>
      </w:pPr>
    </w:p>
    <w:p w:rsidR="001C66C0" w:rsidRPr="00806B4E" w:rsidP="001C66C0" w14:paraId="28896A19" w14:textId="178379C9">
      <w:pPr>
        <w:shd w:val="clear" w:color="auto" w:fill="FFFFFF"/>
        <w:spacing w:after="240"/>
        <w:rPr>
          <w:rFonts w:eastAsia="Times New Roman"/>
          <w:color w:val="212121"/>
          <w:szCs w:val="24"/>
        </w:rPr>
      </w:pPr>
      <w:r w:rsidRPr="00806B4E">
        <w:rPr>
          <w:rFonts w:eastAsia="Times New Roman"/>
          <w:color w:val="212121"/>
          <w:szCs w:val="24"/>
        </w:rPr>
        <w:t xml:space="preserve">Data is secured according to the National Institute of Standards and Technology’s Federal Information Processing Standards, which are verified by the Department of Labor’s Office of the Chief Information Officer. Additionally, OFCCP staff are required to use their Personal Identification Verification card to access the interface. These measures are designed to secure the </w:t>
      </w:r>
      <w:r w:rsidRPr="00806B4E">
        <w:rPr>
          <w:rFonts w:eastAsia="Times New Roman"/>
          <w:color w:val="212121"/>
          <w:szCs w:val="24"/>
        </w:rPr>
        <w:t>transmission of data</w:t>
      </w:r>
      <w:r w:rsidRPr="00806B4E" w:rsidR="007E1377">
        <w:rPr>
          <w:rFonts w:eastAsia="Times New Roman"/>
          <w:color w:val="212121"/>
          <w:szCs w:val="24"/>
        </w:rPr>
        <w:t xml:space="preserve"> </w:t>
      </w:r>
      <w:r w:rsidRPr="00806B4E">
        <w:rPr>
          <w:rFonts w:eastAsia="Times New Roman"/>
          <w:color w:val="212121"/>
          <w:szCs w:val="24"/>
        </w:rPr>
        <w:t xml:space="preserve">while allowing </w:t>
      </w:r>
      <w:r w:rsidRPr="00806B4E" w:rsidR="007E1377">
        <w:rPr>
          <w:rFonts w:eastAsia="Times New Roman"/>
          <w:color w:val="212121"/>
          <w:szCs w:val="24"/>
        </w:rPr>
        <w:t xml:space="preserve">the parties to </w:t>
      </w:r>
      <w:r w:rsidRPr="00806B4E" w:rsidR="007E1377">
        <w:rPr>
          <w:rFonts w:eastAsia="Times New Roman"/>
          <w:color w:val="212121"/>
          <w:szCs w:val="24"/>
        </w:rPr>
        <w:t>more efficiently exchange information</w:t>
      </w:r>
      <w:r w:rsidRPr="00806B4E" w:rsidR="007E1377">
        <w:rPr>
          <w:rFonts w:eastAsia="Times New Roman"/>
          <w:color w:val="212121"/>
          <w:szCs w:val="24"/>
        </w:rPr>
        <w:t xml:space="preserve"> through electronic submission.</w:t>
      </w:r>
      <w:r w:rsidRPr="00806B4E" w:rsidR="00E64162">
        <w:rPr>
          <w:rFonts w:eastAsia="Times New Roman"/>
          <w:color w:val="212121"/>
          <w:szCs w:val="24"/>
        </w:rPr>
        <w:t xml:space="preserve"> </w:t>
      </w:r>
    </w:p>
    <w:p w:rsidR="00C6577C" w:rsidRPr="00806B4E" w:rsidP="6019369A" w14:paraId="2456DF55" w14:textId="663D752E">
      <w:pPr>
        <w:shd w:val="clear" w:color="auto" w:fill="FFFFFF" w:themeFill="background1"/>
        <w:rPr>
          <w:szCs w:val="24"/>
        </w:rPr>
      </w:pPr>
      <w:r w:rsidRPr="00806B4E">
        <w:rPr>
          <w:rFonts w:eastAsia="Times New Roman"/>
          <w:color w:val="212121"/>
          <w:szCs w:val="24"/>
        </w:rPr>
        <w:t xml:space="preserve">An employer association </w:t>
      </w:r>
      <w:r w:rsidRPr="00806B4E" w:rsidR="007D3CE7">
        <w:rPr>
          <w:rFonts w:eastAsia="Times New Roman"/>
          <w:color w:val="212121"/>
          <w:szCs w:val="24"/>
        </w:rPr>
        <w:t xml:space="preserve">also submitted a comment about the feasibility of uploading the FAAP documents to the Contractor Portal. It </w:t>
      </w:r>
      <w:r w:rsidRPr="00806B4E">
        <w:rPr>
          <w:rFonts w:eastAsia="Times New Roman"/>
          <w:color w:val="212121"/>
          <w:szCs w:val="24"/>
        </w:rPr>
        <w:t xml:space="preserve">stated that contractors cannot yet provide meaningful feedback on using the Contractor Portal because contractors </w:t>
      </w:r>
      <w:r w:rsidRPr="00806B4E" w:rsidR="001D54A7">
        <w:rPr>
          <w:rFonts w:eastAsia="Times New Roman"/>
          <w:color w:val="212121"/>
          <w:szCs w:val="24"/>
        </w:rPr>
        <w:t>are</w:t>
      </w:r>
      <w:r w:rsidRPr="00806B4E">
        <w:rPr>
          <w:rFonts w:eastAsia="Times New Roman"/>
          <w:color w:val="212121"/>
          <w:szCs w:val="24"/>
        </w:rPr>
        <w:t xml:space="preserve"> still becoming familiar with the portal and</w:t>
      </w:r>
      <w:r w:rsidRPr="00806B4E" w:rsidR="001D54A7">
        <w:rPr>
          <w:rFonts w:eastAsia="Times New Roman"/>
          <w:color w:val="212121"/>
          <w:szCs w:val="24"/>
        </w:rPr>
        <w:t xml:space="preserve"> </w:t>
      </w:r>
      <w:r w:rsidRPr="00806B4E" w:rsidR="007D3CE7">
        <w:rPr>
          <w:rFonts w:eastAsia="Times New Roman"/>
          <w:color w:val="212121"/>
          <w:szCs w:val="24"/>
        </w:rPr>
        <w:t>stated that</w:t>
      </w:r>
      <w:r w:rsidRPr="00806B4E">
        <w:rPr>
          <w:rFonts w:eastAsia="Times New Roman"/>
          <w:color w:val="212121"/>
          <w:szCs w:val="24"/>
        </w:rPr>
        <w:t xml:space="preserve"> the portal</w:t>
      </w:r>
      <w:r w:rsidRPr="00806B4E" w:rsidR="007376CE">
        <w:rPr>
          <w:rFonts w:eastAsia="Times New Roman"/>
          <w:color w:val="212121"/>
          <w:szCs w:val="24"/>
        </w:rPr>
        <w:t xml:space="preserve"> was not set up to recognize FAAPs.</w:t>
      </w:r>
      <w:r>
        <w:rPr>
          <w:rStyle w:val="FootnoteReference"/>
          <w:rFonts w:eastAsia="Times New Roman"/>
          <w:color w:val="212121"/>
          <w:szCs w:val="24"/>
        </w:rPr>
        <w:footnoteReference w:id="19"/>
      </w:r>
      <w:r w:rsidRPr="00806B4E" w:rsidR="007376CE">
        <w:rPr>
          <w:rFonts w:eastAsia="Times New Roman"/>
          <w:color w:val="212121"/>
          <w:szCs w:val="24"/>
        </w:rPr>
        <w:t xml:space="preserve"> </w:t>
      </w:r>
      <w:r w:rsidRPr="00806B4E" w:rsidR="00E0064D">
        <w:rPr>
          <w:rFonts w:eastAsia="Times New Roman"/>
          <w:color w:val="212121"/>
          <w:szCs w:val="24"/>
        </w:rPr>
        <w:t xml:space="preserve">With respect to the portal recognizing FAAPs, OFCCP has already issued </w:t>
      </w:r>
      <w:r w:rsidRPr="00806B4E" w:rsidR="007D3CE7">
        <w:rPr>
          <w:rFonts w:eastAsia="Times New Roman"/>
          <w:color w:val="212121"/>
          <w:szCs w:val="24"/>
        </w:rPr>
        <w:t xml:space="preserve">specific </w:t>
      </w:r>
      <w:r w:rsidRPr="00806B4E" w:rsidR="00E0064D">
        <w:rPr>
          <w:rFonts w:eastAsia="Times New Roman"/>
          <w:color w:val="212121"/>
          <w:szCs w:val="24"/>
        </w:rPr>
        <w:t>guidance on how contractors are able to input FAAP information into the portal.</w:t>
      </w:r>
      <w:r>
        <w:rPr>
          <w:rStyle w:val="FootnoteReference"/>
          <w:rFonts w:eastAsia="Times New Roman"/>
          <w:color w:val="212121"/>
          <w:szCs w:val="24"/>
        </w:rPr>
        <w:footnoteReference w:id="20"/>
      </w:r>
      <w:r w:rsidRPr="00806B4E" w:rsidR="00E0064D">
        <w:rPr>
          <w:rFonts w:eastAsia="Times New Roman"/>
          <w:color w:val="212121"/>
          <w:szCs w:val="24"/>
        </w:rPr>
        <w:t xml:space="preserve"> </w:t>
      </w:r>
      <w:r w:rsidRPr="00806B4E" w:rsidR="002A69F6">
        <w:rPr>
          <w:rFonts w:eastAsia="Times New Roman"/>
          <w:color w:val="212121"/>
          <w:szCs w:val="24"/>
        </w:rPr>
        <w:t xml:space="preserve">OFCCP has also conducted webinars for contractors on using the portal, and will continue to provide compliance assistance, including a live help desk, to provide technical support to contractors. </w:t>
      </w:r>
      <w:r w:rsidRPr="00806B4E" w:rsidR="00EE0400">
        <w:rPr>
          <w:rFonts w:eastAsia="Times New Roman"/>
          <w:color w:val="212121"/>
          <w:szCs w:val="24"/>
        </w:rPr>
        <w:t xml:space="preserve">However, </w:t>
      </w:r>
      <w:r w:rsidRPr="00806B4E" w:rsidR="002A69F6">
        <w:rPr>
          <w:rFonts w:eastAsia="Times New Roman"/>
          <w:color w:val="212121"/>
          <w:szCs w:val="24"/>
        </w:rPr>
        <w:t>OFCCP</w:t>
      </w:r>
      <w:r w:rsidRPr="00806B4E" w:rsidR="008C2565">
        <w:rPr>
          <w:rFonts w:eastAsia="Times New Roman"/>
          <w:color w:val="212121"/>
          <w:szCs w:val="24"/>
        </w:rPr>
        <w:t xml:space="preserve"> </w:t>
      </w:r>
      <w:r w:rsidRPr="00806B4E" w:rsidR="3240582E">
        <w:rPr>
          <w:rFonts w:eastAsia="Times New Roman"/>
          <w:color w:val="212121"/>
          <w:szCs w:val="24"/>
        </w:rPr>
        <w:t>recognizes</w:t>
      </w:r>
      <w:r w:rsidRPr="00806B4E" w:rsidR="002A69F6">
        <w:rPr>
          <w:rFonts w:eastAsia="Times New Roman"/>
          <w:color w:val="212121"/>
          <w:szCs w:val="24"/>
        </w:rPr>
        <w:t xml:space="preserve"> that contractors may need additional time to become familiar with the portal before requiring FAAP document submissions </w:t>
      </w:r>
      <w:r w:rsidRPr="00806B4E" w:rsidR="00EE0400">
        <w:rPr>
          <w:rFonts w:eastAsia="Times New Roman"/>
          <w:color w:val="212121"/>
          <w:szCs w:val="24"/>
        </w:rPr>
        <w:t xml:space="preserve">via this method. To address this concern, OFCCP will allow contractors to continue to submit the requests and documentation to the FAAP email address at OFCCP_FAAP-UNIT@dol.gov. As contractors become more familiar with the </w:t>
      </w:r>
      <w:r w:rsidRPr="00806B4E" w:rsidR="006E30FD">
        <w:rPr>
          <w:rFonts w:eastAsia="Times New Roman"/>
          <w:color w:val="212121"/>
          <w:szCs w:val="24"/>
        </w:rPr>
        <w:t>Contractor Portal</w:t>
      </w:r>
      <w:r w:rsidRPr="00806B4E" w:rsidR="00EE0400">
        <w:rPr>
          <w:rFonts w:eastAsia="Times New Roman"/>
          <w:color w:val="212121"/>
          <w:szCs w:val="24"/>
        </w:rPr>
        <w:t>, OFCCP may revisit this issue in future information collection requests.</w:t>
      </w:r>
      <w:r w:rsidRPr="00806B4E" w:rsidR="00063208">
        <w:rPr>
          <w:szCs w:val="24"/>
        </w:rPr>
        <w:t xml:space="preserve"> </w:t>
      </w:r>
    </w:p>
    <w:p w:rsidR="002A69F6" w:rsidRPr="00806B4E" w:rsidP="002A26BE" w14:paraId="217501B3" w14:textId="6FEAF8C7">
      <w:pPr>
        <w:shd w:val="clear" w:color="auto" w:fill="FFFFFF"/>
        <w:rPr>
          <w:rFonts w:eastAsia="Times New Roman"/>
          <w:color w:val="212121"/>
          <w:szCs w:val="24"/>
        </w:rPr>
      </w:pPr>
      <w:r w:rsidRPr="00806B4E">
        <w:rPr>
          <w:szCs w:val="24"/>
        </w:rPr>
        <w:t xml:space="preserve"> </w:t>
      </w:r>
    </w:p>
    <w:p w:rsidR="006418FA" w:rsidRPr="00806B4E" w:rsidP="00C6577C" w14:paraId="25F42BA2" w14:textId="33C28F3B">
      <w:pPr>
        <w:shd w:val="clear" w:color="auto" w:fill="FFFFFF"/>
        <w:jc w:val="center"/>
        <w:rPr>
          <w:rFonts w:eastAsia="Times New Roman"/>
          <w:b/>
          <w:bCs/>
          <w:color w:val="212121"/>
          <w:szCs w:val="24"/>
        </w:rPr>
      </w:pPr>
      <w:r w:rsidRPr="00806B4E">
        <w:rPr>
          <w:rFonts w:eastAsia="Times New Roman"/>
          <w:b/>
          <w:bCs/>
          <w:color w:val="212121"/>
          <w:szCs w:val="24"/>
        </w:rPr>
        <w:t>FAAP Program Requirements</w:t>
      </w:r>
    </w:p>
    <w:p w:rsidR="00C6577C" w:rsidRPr="00806B4E" w:rsidP="002A26BE" w14:paraId="49FD8B9F" w14:textId="77777777">
      <w:pPr>
        <w:shd w:val="clear" w:color="auto" w:fill="FFFFFF"/>
        <w:jc w:val="center"/>
        <w:rPr>
          <w:rFonts w:eastAsia="Times New Roman"/>
          <w:b/>
          <w:bCs/>
          <w:color w:val="212121"/>
          <w:szCs w:val="24"/>
          <w:u w:val="single"/>
        </w:rPr>
      </w:pPr>
    </w:p>
    <w:p w:rsidR="008F57FB" w:rsidRPr="00806B4E" w:rsidP="6019369A" w14:paraId="1589EBB1" w14:textId="2A20DC47">
      <w:pPr>
        <w:shd w:val="clear" w:color="auto" w:fill="FFFFFF" w:themeFill="background1"/>
        <w:rPr>
          <w:color w:val="auto"/>
          <w:szCs w:val="24"/>
        </w:rPr>
      </w:pPr>
      <w:r w:rsidRPr="00806B4E">
        <w:rPr>
          <w:rFonts w:eastAsia="Times New Roman"/>
          <w:color w:val="212121"/>
          <w:szCs w:val="24"/>
        </w:rPr>
        <w:t>OFCCP also received comments on the FAAP program requirements</w:t>
      </w:r>
      <w:r w:rsidRPr="00806B4E" w:rsidR="009136EE">
        <w:rPr>
          <w:rFonts w:eastAsia="Times New Roman"/>
          <w:color w:val="212121"/>
          <w:szCs w:val="24"/>
        </w:rPr>
        <w:t>. A</w:t>
      </w:r>
      <w:r w:rsidRPr="00806B4E" w:rsidR="003531C7">
        <w:rPr>
          <w:rFonts w:eastAsia="Times New Roman"/>
          <w:color w:val="212121"/>
          <w:szCs w:val="24"/>
        </w:rPr>
        <w:t>n employer</w:t>
      </w:r>
      <w:r w:rsidRPr="00806B4E" w:rsidR="009136EE">
        <w:rPr>
          <w:rFonts w:eastAsia="Times New Roman"/>
          <w:color w:val="212121"/>
          <w:szCs w:val="24"/>
        </w:rPr>
        <w:t xml:space="preserve"> association stated that the </w:t>
      </w:r>
      <w:r w:rsidRPr="00806B4E" w:rsidR="009136EE">
        <w:rPr>
          <w:color w:val="auto"/>
          <w:szCs w:val="24"/>
        </w:rPr>
        <w:t xml:space="preserve">proposed process creates substantial burdens for contractors. </w:t>
      </w:r>
      <w:r w:rsidRPr="00806B4E" w:rsidR="00091D38">
        <w:rPr>
          <w:color w:val="auto"/>
          <w:szCs w:val="24"/>
        </w:rPr>
        <w:t>Specifically, i</w:t>
      </w:r>
      <w:r w:rsidRPr="00806B4E" w:rsidR="009136EE">
        <w:rPr>
          <w:color w:val="auto"/>
          <w:szCs w:val="24"/>
        </w:rPr>
        <w:t xml:space="preserve">t </w:t>
      </w:r>
      <w:r w:rsidRPr="00806B4E" w:rsidR="00091D38">
        <w:rPr>
          <w:color w:val="auto"/>
          <w:szCs w:val="24"/>
        </w:rPr>
        <w:t>asserted</w:t>
      </w:r>
      <w:r w:rsidRPr="00806B4E" w:rsidR="009136EE">
        <w:rPr>
          <w:color w:val="auto"/>
          <w:szCs w:val="24"/>
        </w:rPr>
        <w:t xml:space="preserve"> that</w:t>
      </w:r>
      <w:r w:rsidRPr="00806B4E" w:rsidR="00A12E87">
        <w:rPr>
          <w:color w:val="auto"/>
          <w:szCs w:val="24"/>
        </w:rPr>
        <w:t xml:space="preserve"> </w:t>
      </w:r>
      <w:r w:rsidRPr="00806B4E" w:rsidR="009136EE">
        <w:rPr>
          <w:color w:val="auto"/>
          <w:szCs w:val="24"/>
        </w:rPr>
        <w:t>the five</w:t>
      </w:r>
      <w:r w:rsidRPr="00806B4E" w:rsidR="00A12E87">
        <w:rPr>
          <w:color w:val="auto"/>
          <w:szCs w:val="24"/>
        </w:rPr>
        <w:t>-</w:t>
      </w:r>
      <w:r w:rsidRPr="00806B4E" w:rsidR="009136EE">
        <w:rPr>
          <w:color w:val="auto"/>
          <w:szCs w:val="24"/>
        </w:rPr>
        <w:t xml:space="preserve">year </w:t>
      </w:r>
      <w:r w:rsidRPr="00806B4E" w:rsidR="00221E6B">
        <w:rPr>
          <w:color w:val="auto"/>
          <w:szCs w:val="24"/>
        </w:rPr>
        <w:t>renewal</w:t>
      </w:r>
      <w:r w:rsidRPr="00806B4E" w:rsidR="009136EE">
        <w:rPr>
          <w:color w:val="auto"/>
          <w:szCs w:val="24"/>
        </w:rPr>
        <w:t xml:space="preserve"> requirement creates uncertainty regarding how future AAPs will be developed, which can impede internal planning and places an undue burden on the contractor community. It also stated that requirement to notify</w:t>
      </w:r>
      <w:r w:rsidRPr="00806B4E" w:rsidR="00F01333">
        <w:rPr>
          <w:color w:val="auto"/>
          <w:szCs w:val="24"/>
        </w:rPr>
        <w:t xml:space="preserve"> </w:t>
      </w:r>
      <w:r w:rsidRPr="00806B4E" w:rsidR="009136EE">
        <w:rPr>
          <w:color w:val="auto"/>
          <w:szCs w:val="24"/>
        </w:rPr>
        <w:t>OFCCP in writing of changes to the functional or business units, structure or organization would be burdensome on human resource officials.</w:t>
      </w:r>
      <w:r w:rsidRPr="00806B4E" w:rsidR="008A1A64">
        <w:rPr>
          <w:color w:val="auto"/>
          <w:szCs w:val="24"/>
        </w:rPr>
        <w:t xml:space="preserve"> It also stated that the proposed process subjects </w:t>
      </w:r>
      <w:r w:rsidRPr="00806B4E" w:rsidR="00A31FDB">
        <w:rPr>
          <w:color w:val="auto"/>
          <w:szCs w:val="24"/>
        </w:rPr>
        <w:t xml:space="preserve">FAAP </w:t>
      </w:r>
      <w:r w:rsidRPr="00806B4E" w:rsidR="008A1A64">
        <w:rPr>
          <w:color w:val="auto"/>
          <w:szCs w:val="24"/>
        </w:rPr>
        <w:t xml:space="preserve">contractors to measures not imposed on other contractors such as </w:t>
      </w:r>
      <w:r w:rsidRPr="00806B4E" w:rsidR="00A1743A">
        <w:rPr>
          <w:color w:val="auto"/>
          <w:szCs w:val="24"/>
        </w:rPr>
        <w:t xml:space="preserve">the requirement to provide detailed information on existing contracts </w:t>
      </w:r>
      <w:r w:rsidRPr="00806B4E" w:rsidR="00A31FDB">
        <w:rPr>
          <w:color w:val="auto"/>
          <w:szCs w:val="24"/>
        </w:rPr>
        <w:t>or potential scheduling for a compliance evaluation if the FAAP c</w:t>
      </w:r>
      <w:r w:rsidRPr="00806B4E" w:rsidR="008A1A64">
        <w:rPr>
          <w:color w:val="auto"/>
          <w:szCs w:val="24"/>
        </w:rPr>
        <w:t xml:space="preserve">ontractor fails to </w:t>
      </w:r>
      <w:r w:rsidRPr="00806B4E" w:rsidR="00A1743A">
        <w:rPr>
          <w:color w:val="auto"/>
          <w:szCs w:val="24"/>
        </w:rPr>
        <w:t xml:space="preserve">timely </w:t>
      </w:r>
      <w:r w:rsidRPr="00806B4E" w:rsidR="008A1A64">
        <w:rPr>
          <w:color w:val="auto"/>
          <w:szCs w:val="24"/>
        </w:rPr>
        <w:t>provide a modification notice</w:t>
      </w:r>
      <w:r w:rsidRPr="00806B4E" w:rsidR="003531C7">
        <w:rPr>
          <w:color w:val="auto"/>
          <w:szCs w:val="24"/>
        </w:rPr>
        <w:t xml:space="preserve">. </w:t>
      </w:r>
      <w:r w:rsidRPr="00806B4E">
        <w:rPr>
          <w:color w:val="auto"/>
          <w:szCs w:val="24"/>
        </w:rPr>
        <w:t>The employer association also disagreed with FAAPs having to seek prior written approval from OFCCP to structure their AAPs as FAAPs.</w:t>
      </w:r>
      <w:r w:rsidRPr="00806B4E" w:rsidR="003A41A1">
        <w:rPr>
          <w:color w:val="auto"/>
          <w:szCs w:val="24"/>
        </w:rPr>
        <w:t xml:space="preserve"> </w:t>
      </w:r>
      <w:r w:rsidRPr="00806B4E" w:rsidR="006E30FD">
        <w:rPr>
          <w:color w:val="auto"/>
          <w:szCs w:val="24"/>
        </w:rPr>
        <w:t>The employer association was</w:t>
      </w:r>
      <w:r w:rsidRPr="00806B4E" w:rsidR="003A41A1">
        <w:rPr>
          <w:color w:val="auto"/>
          <w:szCs w:val="24"/>
        </w:rPr>
        <w:t xml:space="preserve"> concerned that more contractors will want to move to FAAPs due to more remote workplaces, and that OFCCP will become overwhelmed with processing contractors’ FAAP requests. </w:t>
      </w:r>
      <w:r w:rsidRPr="00806B4E" w:rsidR="00A31FDB">
        <w:rPr>
          <w:color w:val="auto"/>
          <w:szCs w:val="24"/>
        </w:rPr>
        <w:t xml:space="preserve">It further asserts that </w:t>
      </w:r>
      <w:r w:rsidRPr="00806B4E" w:rsidR="003A41A1">
        <w:rPr>
          <w:color w:val="auto"/>
          <w:szCs w:val="24"/>
        </w:rPr>
        <w:t>all the FAAP program requirements will</w:t>
      </w:r>
      <w:r w:rsidRPr="00806B4E" w:rsidR="00A31FDB">
        <w:rPr>
          <w:color w:val="auto"/>
          <w:szCs w:val="24"/>
        </w:rPr>
        <w:t xml:space="preserve"> discourage</w:t>
      </w:r>
      <w:r w:rsidRPr="00806B4E" w:rsidR="003A41A1">
        <w:rPr>
          <w:color w:val="auto"/>
          <w:szCs w:val="24"/>
        </w:rPr>
        <w:t xml:space="preserve"> contractors from using </w:t>
      </w:r>
      <w:r w:rsidRPr="00806B4E" w:rsidR="00A31FDB">
        <w:rPr>
          <w:color w:val="auto"/>
          <w:szCs w:val="24"/>
        </w:rPr>
        <w:t>FAAPs.</w:t>
      </w:r>
      <w:r w:rsidRPr="00806B4E" w:rsidR="00E64162">
        <w:rPr>
          <w:color w:val="auto"/>
          <w:szCs w:val="24"/>
        </w:rPr>
        <w:t xml:space="preserve"> </w:t>
      </w:r>
    </w:p>
    <w:p w:rsidR="003A41A1" w:rsidRPr="00806B4E" w:rsidP="002A26BE" w14:paraId="4D218E31" w14:textId="77777777">
      <w:pPr>
        <w:shd w:val="clear" w:color="auto" w:fill="FFFFFF"/>
        <w:rPr>
          <w:color w:val="auto"/>
          <w:szCs w:val="24"/>
        </w:rPr>
      </w:pPr>
    </w:p>
    <w:p w:rsidR="003449F8" w:rsidRPr="00806B4E" w:rsidP="003449F8" w14:paraId="28289BE3" w14:textId="1E8B68B2">
      <w:pPr>
        <w:shd w:val="clear" w:color="auto" w:fill="FFFFFF"/>
        <w:spacing w:after="240"/>
        <w:rPr>
          <w:szCs w:val="24"/>
        </w:rPr>
      </w:pPr>
      <w:r w:rsidRPr="00806B4E">
        <w:rPr>
          <w:color w:val="auto"/>
          <w:szCs w:val="24"/>
        </w:rPr>
        <w:t xml:space="preserve">Another employer association disagreed with the requirement for contractors to notify </w:t>
      </w:r>
      <w:r w:rsidRPr="00806B4E">
        <w:rPr>
          <w:szCs w:val="24"/>
        </w:rPr>
        <w:t xml:space="preserve">OFCCP that </w:t>
      </w:r>
      <w:r w:rsidRPr="00806B4E">
        <w:rPr>
          <w:szCs w:val="24"/>
        </w:rPr>
        <w:t>they</w:t>
      </w:r>
      <w:r w:rsidRPr="00806B4E">
        <w:rPr>
          <w:szCs w:val="24"/>
        </w:rPr>
        <w:t xml:space="preserve"> ha</w:t>
      </w:r>
      <w:r w:rsidRPr="00806B4E">
        <w:rPr>
          <w:szCs w:val="24"/>
        </w:rPr>
        <w:t>ve</w:t>
      </w:r>
      <w:r w:rsidRPr="00806B4E">
        <w:rPr>
          <w:szCs w:val="24"/>
        </w:rPr>
        <w:t xml:space="preserve"> implemented the FAAP agreement.</w:t>
      </w:r>
      <w:r w:rsidRPr="00806B4E">
        <w:rPr>
          <w:szCs w:val="24"/>
        </w:rPr>
        <w:t xml:space="preserve"> It</w:t>
      </w:r>
      <w:r w:rsidRPr="00806B4E">
        <w:rPr>
          <w:szCs w:val="24"/>
        </w:rPr>
        <w:t xml:space="preserve"> assert</w:t>
      </w:r>
      <w:r w:rsidRPr="00806B4E">
        <w:rPr>
          <w:szCs w:val="24"/>
        </w:rPr>
        <w:t xml:space="preserve">ed </w:t>
      </w:r>
      <w:r w:rsidRPr="00806B4E">
        <w:rPr>
          <w:szCs w:val="24"/>
        </w:rPr>
        <w:t xml:space="preserve">that under the current FAAP Directive there is not an obligation for a contractor to provide this notice. It also disagreed with this requirement, </w:t>
      </w:r>
      <w:r w:rsidRPr="00806B4E" w:rsidR="0018494A">
        <w:rPr>
          <w:szCs w:val="24"/>
        </w:rPr>
        <w:t>stating</w:t>
      </w:r>
      <w:r w:rsidRPr="00806B4E">
        <w:rPr>
          <w:szCs w:val="24"/>
        </w:rPr>
        <w:t xml:space="preserve"> that it would be an administrative burden, and would subject FAAP contractors to a requirement that other contractors do not have. It also stated that this notice requirement is redundant because FAAPs already </w:t>
      </w:r>
      <w:r w:rsidRPr="00806B4E">
        <w:rPr>
          <w:szCs w:val="24"/>
        </w:rPr>
        <w:t>have to</w:t>
      </w:r>
      <w:r w:rsidRPr="00806B4E">
        <w:rPr>
          <w:szCs w:val="24"/>
        </w:rPr>
        <w:t xml:space="preserve"> certify their AAPs in OFCCP’s </w:t>
      </w:r>
      <w:r w:rsidRPr="00806B4E" w:rsidR="0018494A">
        <w:rPr>
          <w:szCs w:val="24"/>
        </w:rPr>
        <w:t>C</w:t>
      </w:r>
      <w:r w:rsidRPr="00806B4E">
        <w:rPr>
          <w:szCs w:val="24"/>
        </w:rPr>
        <w:t xml:space="preserve">ontractor </w:t>
      </w:r>
      <w:r w:rsidRPr="00806B4E" w:rsidR="0018494A">
        <w:rPr>
          <w:szCs w:val="24"/>
        </w:rPr>
        <w:t>P</w:t>
      </w:r>
      <w:r w:rsidRPr="00806B4E">
        <w:rPr>
          <w:szCs w:val="24"/>
        </w:rPr>
        <w:t>ortal.</w:t>
      </w:r>
    </w:p>
    <w:p w:rsidR="000F227A" w:rsidRPr="00806B4E" w:rsidP="6019369A" w14:paraId="59C3D3D8" w14:textId="022A1859">
      <w:pPr>
        <w:shd w:val="clear" w:color="auto" w:fill="FFFFFF" w:themeFill="background1"/>
        <w:spacing w:after="240"/>
        <w:rPr>
          <w:color w:val="auto"/>
          <w:szCs w:val="24"/>
        </w:rPr>
      </w:pPr>
      <w:r w:rsidRPr="00806B4E">
        <w:rPr>
          <w:color w:val="auto"/>
          <w:szCs w:val="24"/>
        </w:rPr>
        <w:t>However,</w:t>
      </w:r>
      <w:r w:rsidRPr="00806B4E" w:rsidR="00443E55">
        <w:rPr>
          <w:color w:val="auto"/>
          <w:szCs w:val="24"/>
        </w:rPr>
        <w:t xml:space="preserve"> FAAP contractors are already subject to the </w:t>
      </w:r>
      <w:r w:rsidRPr="00806B4E" w:rsidR="008534A7">
        <w:rPr>
          <w:color w:val="auto"/>
          <w:szCs w:val="24"/>
        </w:rPr>
        <w:t>renewal/certification requirement</w:t>
      </w:r>
      <w:r w:rsidRPr="00806B4E" w:rsidR="001F63E5">
        <w:rPr>
          <w:color w:val="auto"/>
          <w:szCs w:val="24"/>
        </w:rPr>
        <w:t xml:space="preserve"> and </w:t>
      </w:r>
      <w:r w:rsidRPr="00806B4E" w:rsidR="00106255">
        <w:rPr>
          <w:color w:val="auto"/>
          <w:szCs w:val="24"/>
        </w:rPr>
        <w:t xml:space="preserve">must already provide </w:t>
      </w:r>
      <w:r w:rsidRPr="00806B4E" w:rsidR="001F63E5">
        <w:rPr>
          <w:color w:val="auto"/>
          <w:szCs w:val="24"/>
        </w:rPr>
        <w:t>prior approval of a FAAP.</w:t>
      </w:r>
      <w:r w:rsidRPr="00806B4E" w:rsidR="00E64162">
        <w:rPr>
          <w:color w:val="auto"/>
          <w:szCs w:val="24"/>
        </w:rPr>
        <w:t xml:space="preserve"> </w:t>
      </w:r>
      <w:r w:rsidRPr="00806B4E" w:rsidR="00F22749">
        <w:rPr>
          <w:color w:val="auto"/>
          <w:szCs w:val="24"/>
        </w:rPr>
        <w:t xml:space="preserve">Under the current directive, they </w:t>
      </w:r>
      <w:r w:rsidRPr="00806B4E" w:rsidR="001F63E5">
        <w:rPr>
          <w:color w:val="auto"/>
          <w:szCs w:val="24"/>
        </w:rPr>
        <w:t>are also already required to send a</w:t>
      </w:r>
      <w:r w:rsidRPr="00806B4E" w:rsidR="001C0EAD">
        <w:rPr>
          <w:color w:val="auto"/>
          <w:szCs w:val="24"/>
        </w:rPr>
        <w:t xml:space="preserve"> modification notice </w:t>
      </w:r>
      <w:r w:rsidRPr="00806B4E" w:rsidR="009D6224">
        <w:rPr>
          <w:color w:val="auto"/>
          <w:szCs w:val="24"/>
        </w:rPr>
        <w:t xml:space="preserve">within 60 days </w:t>
      </w:r>
      <w:r w:rsidRPr="00806B4E" w:rsidR="001C0EAD">
        <w:rPr>
          <w:color w:val="auto"/>
          <w:szCs w:val="24"/>
        </w:rPr>
        <w:t xml:space="preserve">due to </w:t>
      </w:r>
      <w:r w:rsidRPr="00806B4E" w:rsidR="00A9375D">
        <w:rPr>
          <w:color w:val="auto"/>
          <w:szCs w:val="24"/>
        </w:rPr>
        <w:t>chang</w:t>
      </w:r>
      <w:r w:rsidRPr="00806B4E" w:rsidR="008534A7">
        <w:rPr>
          <w:color w:val="auto"/>
          <w:szCs w:val="24"/>
        </w:rPr>
        <w:t>es to the functional or business units</w:t>
      </w:r>
      <w:r w:rsidRPr="00806B4E" w:rsidR="005C1B91">
        <w:rPr>
          <w:color w:val="auto"/>
          <w:szCs w:val="24"/>
        </w:rPr>
        <w:t>.</w:t>
      </w:r>
      <w:r w:rsidRPr="00806B4E" w:rsidR="003463C3">
        <w:rPr>
          <w:color w:val="auto"/>
          <w:szCs w:val="24"/>
        </w:rPr>
        <w:t xml:space="preserve"> </w:t>
      </w:r>
      <w:r w:rsidRPr="00806B4E" w:rsidR="009D6224">
        <w:rPr>
          <w:color w:val="auto"/>
          <w:szCs w:val="24"/>
        </w:rPr>
        <w:t>They must also</w:t>
      </w:r>
      <w:r w:rsidRPr="00806B4E" w:rsidR="001E1A36">
        <w:rPr>
          <w:color w:val="auto"/>
          <w:szCs w:val="24"/>
        </w:rPr>
        <w:t xml:space="preserve"> provide de</w:t>
      </w:r>
      <w:r w:rsidRPr="00806B4E" w:rsidR="008534A7">
        <w:rPr>
          <w:color w:val="auto"/>
          <w:szCs w:val="24"/>
        </w:rPr>
        <w:t xml:space="preserve">tailed information on existing contracts </w:t>
      </w:r>
      <w:r w:rsidRPr="00806B4E" w:rsidR="000A3C0A">
        <w:rPr>
          <w:color w:val="auto"/>
          <w:szCs w:val="24"/>
        </w:rPr>
        <w:t xml:space="preserve">and are </w:t>
      </w:r>
      <w:r w:rsidRPr="00806B4E" w:rsidR="009B45CC">
        <w:rPr>
          <w:color w:val="auto"/>
          <w:szCs w:val="24"/>
        </w:rPr>
        <w:t xml:space="preserve">already </w:t>
      </w:r>
      <w:r w:rsidRPr="00806B4E" w:rsidR="000A3C0A">
        <w:rPr>
          <w:color w:val="auto"/>
          <w:szCs w:val="24"/>
        </w:rPr>
        <w:t xml:space="preserve">subject to </w:t>
      </w:r>
      <w:r w:rsidRPr="00806B4E" w:rsidR="008534A7">
        <w:rPr>
          <w:color w:val="auto"/>
          <w:szCs w:val="24"/>
        </w:rPr>
        <w:t>potential scheduling for a compliance evaluation if the</w:t>
      </w:r>
      <w:r w:rsidRPr="00806B4E" w:rsidR="000A3C0A">
        <w:rPr>
          <w:color w:val="auto"/>
          <w:szCs w:val="24"/>
        </w:rPr>
        <w:t>y</w:t>
      </w:r>
      <w:r w:rsidRPr="00806B4E" w:rsidR="009F192D">
        <w:rPr>
          <w:color w:val="auto"/>
          <w:szCs w:val="24"/>
        </w:rPr>
        <w:t xml:space="preserve"> fail</w:t>
      </w:r>
      <w:r w:rsidRPr="00806B4E" w:rsidR="008534A7">
        <w:rPr>
          <w:color w:val="auto"/>
          <w:szCs w:val="24"/>
        </w:rPr>
        <w:t xml:space="preserve"> to timely provide a modification notice</w:t>
      </w:r>
      <w:r w:rsidRPr="00806B4E" w:rsidR="00FF32C9">
        <w:rPr>
          <w:color w:val="auto"/>
          <w:szCs w:val="24"/>
        </w:rPr>
        <w:t>. A</w:t>
      </w:r>
      <w:r w:rsidRPr="00806B4E">
        <w:rPr>
          <w:color w:val="auto"/>
          <w:szCs w:val="24"/>
        </w:rPr>
        <w:t xml:space="preserve">ll these requirements are </w:t>
      </w:r>
      <w:r w:rsidRPr="00806B4E" w:rsidR="008F57FB">
        <w:rPr>
          <w:color w:val="auto"/>
          <w:szCs w:val="24"/>
        </w:rPr>
        <w:t xml:space="preserve">not new </w:t>
      </w:r>
      <w:r w:rsidRPr="00806B4E">
        <w:rPr>
          <w:color w:val="auto"/>
          <w:szCs w:val="24"/>
        </w:rPr>
        <w:t>under th</w:t>
      </w:r>
      <w:r w:rsidRPr="00806B4E" w:rsidR="00953A21">
        <w:rPr>
          <w:color w:val="auto"/>
          <w:szCs w:val="24"/>
        </w:rPr>
        <w:t xml:space="preserve">is proposal. </w:t>
      </w:r>
      <w:r w:rsidRPr="00806B4E" w:rsidR="008F57FB">
        <w:rPr>
          <w:color w:val="auto"/>
          <w:szCs w:val="24"/>
        </w:rPr>
        <w:t xml:space="preserve">Contractors have been consistently providing this information to OFCCP prior to this proposal, and </w:t>
      </w:r>
      <w:r w:rsidRPr="00806B4E" w:rsidR="00A1743A">
        <w:rPr>
          <w:color w:val="auto"/>
          <w:szCs w:val="24"/>
        </w:rPr>
        <w:t xml:space="preserve">thus </w:t>
      </w:r>
      <w:r w:rsidRPr="00806B4E" w:rsidR="004F1984">
        <w:rPr>
          <w:color w:val="auto"/>
          <w:szCs w:val="24"/>
        </w:rPr>
        <w:t>are</w:t>
      </w:r>
      <w:r w:rsidRPr="00806B4E" w:rsidR="00A1743A">
        <w:rPr>
          <w:color w:val="auto"/>
          <w:szCs w:val="24"/>
        </w:rPr>
        <w:t xml:space="preserve"> familiar with these existing obligations.</w:t>
      </w:r>
      <w:r>
        <w:rPr>
          <w:rStyle w:val="FootnoteReference"/>
          <w:color w:val="auto"/>
          <w:szCs w:val="24"/>
        </w:rPr>
        <w:footnoteReference w:id="21"/>
      </w:r>
      <w:r w:rsidRPr="00806B4E" w:rsidR="00A1743A">
        <w:rPr>
          <w:color w:val="auto"/>
          <w:szCs w:val="24"/>
        </w:rPr>
        <w:t xml:space="preserve"> Having this </w:t>
      </w:r>
      <w:r w:rsidRPr="00806B4E" w:rsidR="008F57FB">
        <w:rPr>
          <w:color w:val="auto"/>
          <w:szCs w:val="24"/>
        </w:rPr>
        <w:t>information</w:t>
      </w:r>
      <w:r w:rsidRPr="00806B4E">
        <w:rPr>
          <w:color w:val="auto"/>
          <w:szCs w:val="24"/>
        </w:rPr>
        <w:t xml:space="preserve"> </w:t>
      </w:r>
      <w:r w:rsidRPr="00806B4E" w:rsidR="00A1743A">
        <w:rPr>
          <w:color w:val="auto"/>
          <w:szCs w:val="24"/>
        </w:rPr>
        <w:t xml:space="preserve">is also </w:t>
      </w:r>
      <w:r w:rsidRPr="00806B4E" w:rsidR="008F57FB">
        <w:rPr>
          <w:color w:val="auto"/>
          <w:szCs w:val="24"/>
        </w:rPr>
        <w:t xml:space="preserve">necessary for OFCCP to </w:t>
      </w:r>
      <w:r w:rsidRPr="00806B4E" w:rsidR="00A1743A">
        <w:rPr>
          <w:color w:val="auto"/>
          <w:szCs w:val="24"/>
        </w:rPr>
        <w:t>determine th</w:t>
      </w:r>
      <w:r w:rsidRPr="00806B4E" w:rsidR="00652086">
        <w:rPr>
          <w:color w:val="auto"/>
          <w:szCs w:val="24"/>
        </w:rPr>
        <w:t>e universe of</w:t>
      </w:r>
      <w:r w:rsidRPr="00806B4E" w:rsidR="00A1743A">
        <w:rPr>
          <w:color w:val="auto"/>
          <w:szCs w:val="24"/>
        </w:rPr>
        <w:t xml:space="preserve"> FAAP contractors</w:t>
      </w:r>
      <w:r w:rsidRPr="00806B4E" w:rsidR="00A31FDB">
        <w:rPr>
          <w:color w:val="auto"/>
          <w:szCs w:val="24"/>
        </w:rPr>
        <w:t xml:space="preserve"> </w:t>
      </w:r>
      <w:r w:rsidRPr="00806B4E" w:rsidR="00652086">
        <w:rPr>
          <w:color w:val="auto"/>
          <w:szCs w:val="24"/>
        </w:rPr>
        <w:t xml:space="preserve">available </w:t>
      </w:r>
      <w:r w:rsidRPr="00806B4E" w:rsidR="00A31FDB">
        <w:rPr>
          <w:color w:val="auto"/>
          <w:szCs w:val="24"/>
        </w:rPr>
        <w:t>for scheduling</w:t>
      </w:r>
      <w:r w:rsidRPr="00806B4E" w:rsidR="004F1984">
        <w:rPr>
          <w:color w:val="auto"/>
          <w:szCs w:val="24"/>
        </w:rPr>
        <w:t xml:space="preserve"> and</w:t>
      </w:r>
      <w:r w:rsidRPr="00806B4E" w:rsidR="00A1743A">
        <w:rPr>
          <w:color w:val="auto"/>
          <w:szCs w:val="24"/>
        </w:rPr>
        <w:t xml:space="preserve"> </w:t>
      </w:r>
      <w:r w:rsidRPr="00806B4E" w:rsidR="00A31FDB">
        <w:rPr>
          <w:color w:val="auto"/>
          <w:szCs w:val="24"/>
        </w:rPr>
        <w:t xml:space="preserve">helps </w:t>
      </w:r>
      <w:r w:rsidRPr="00806B4E" w:rsidR="008F57FB">
        <w:rPr>
          <w:color w:val="auto"/>
          <w:szCs w:val="24"/>
        </w:rPr>
        <w:t>ensure that</w:t>
      </w:r>
      <w:r w:rsidRPr="00806B4E" w:rsidR="00A31FDB">
        <w:rPr>
          <w:color w:val="auto"/>
          <w:szCs w:val="24"/>
        </w:rPr>
        <w:t xml:space="preserve"> contractors</w:t>
      </w:r>
      <w:r w:rsidRPr="00806B4E" w:rsidR="008F57FB">
        <w:rPr>
          <w:color w:val="auto"/>
          <w:szCs w:val="24"/>
        </w:rPr>
        <w:t xml:space="preserve"> meet the FAAP criteria</w:t>
      </w:r>
      <w:r w:rsidRPr="00806B4E" w:rsidR="004F1984">
        <w:rPr>
          <w:color w:val="auto"/>
          <w:szCs w:val="24"/>
        </w:rPr>
        <w:t>.</w:t>
      </w:r>
      <w:r w:rsidRPr="00806B4E" w:rsidR="003A41A1">
        <w:rPr>
          <w:color w:val="auto"/>
          <w:szCs w:val="24"/>
        </w:rPr>
        <w:t xml:space="preserve"> </w:t>
      </w:r>
    </w:p>
    <w:p w:rsidR="008F57FB" w:rsidRPr="00806B4E" w:rsidP="6019369A" w14:paraId="3EB5C603" w14:textId="698977BF">
      <w:pPr>
        <w:shd w:val="clear" w:color="auto" w:fill="FFFFFF" w:themeFill="background1"/>
        <w:spacing w:after="240"/>
        <w:rPr>
          <w:color w:val="auto"/>
          <w:szCs w:val="24"/>
        </w:rPr>
      </w:pPr>
      <w:r w:rsidRPr="00806B4E">
        <w:rPr>
          <w:color w:val="auto"/>
          <w:szCs w:val="24"/>
        </w:rPr>
        <w:t xml:space="preserve">Further, OFCCP has the resources necessary to address any increases in FAAP approval requests. The agency </w:t>
      </w:r>
      <w:r w:rsidRPr="00806B4E" w:rsidR="00B06BCD">
        <w:rPr>
          <w:color w:val="auto"/>
          <w:szCs w:val="24"/>
        </w:rPr>
        <w:t xml:space="preserve">already </w:t>
      </w:r>
      <w:r w:rsidRPr="00806B4E">
        <w:rPr>
          <w:color w:val="auto"/>
          <w:szCs w:val="24"/>
        </w:rPr>
        <w:t xml:space="preserve">has a division that solely focuses on the FAAP program and is generally able to review FAAP </w:t>
      </w:r>
      <w:r w:rsidRPr="00806B4E" w:rsidR="00B06BCD">
        <w:rPr>
          <w:color w:val="auto"/>
          <w:szCs w:val="24"/>
        </w:rPr>
        <w:t>approval requests within 60 calendar days.</w:t>
      </w:r>
      <w:r w:rsidRPr="00806B4E">
        <w:rPr>
          <w:color w:val="auto"/>
          <w:szCs w:val="24"/>
        </w:rPr>
        <w:t xml:space="preserve"> </w:t>
      </w:r>
    </w:p>
    <w:p w:rsidR="0035690E" w:rsidRPr="00806B4E" w:rsidP="6019369A" w14:paraId="32DAF1D6" w14:textId="7FB07463">
      <w:pPr>
        <w:shd w:val="clear" w:color="auto" w:fill="FFFFFF" w:themeFill="background1"/>
        <w:spacing w:after="240"/>
        <w:rPr>
          <w:color w:val="212121"/>
          <w:szCs w:val="24"/>
          <w:shd w:val="clear" w:color="auto" w:fill="FFFFFF"/>
        </w:rPr>
      </w:pPr>
      <w:r w:rsidRPr="00806B4E">
        <w:rPr>
          <w:szCs w:val="24"/>
        </w:rPr>
        <w:t>T</w:t>
      </w:r>
      <w:r w:rsidRPr="00806B4E" w:rsidR="00F003F6">
        <w:rPr>
          <w:szCs w:val="24"/>
        </w:rPr>
        <w:t xml:space="preserve">he requirement for FAAP </w:t>
      </w:r>
      <w:r w:rsidRPr="00806B4E" w:rsidR="00154CD5">
        <w:rPr>
          <w:szCs w:val="24"/>
        </w:rPr>
        <w:t>contractors</w:t>
      </w:r>
      <w:r w:rsidRPr="00806B4E" w:rsidR="00F003F6">
        <w:rPr>
          <w:szCs w:val="24"/>
        </w:rPr>
        <w:t xml:space="preserve"> to notify OFCCP that they have implemented </w:t>
      </w:r>
      <w:r w:rsidRPr="00806B4E" w:rsidR="0018494A">
        <w:rPr>
          <w:szCs w:val="24"/>
        </w:rPr>
        <w:t xml:space="preserve">a </w:t>
      </w:r>
      <w:r w:rsidRPr="00806B4E" w:rsidR="00F003F6">
        <w:rPr>
          <w:szCs w:val="24"/>
        </w:rPr>
        <w:t xml:space="preserve">FAAP is </w:t>
      </w:r>
      <w:r w:rsidRPr="00806B4E">
        <w:rPr>
          <w:szCs w:val="24"/>
        </w:rPr>
        <w:t xml:space="preserve">also </w:t>
      </w:r>
      <w:r w:rsidRPr="00806B4E" w:rsidR="00F003F6">
        <w:rPr>
          <w:szCs w:val="24"/>
        </w:rPr>
        <w:t>not a new requirement</w:t>
      </w:r>
      <w:r w:rsidRPr="00806B4E" w:rsidR="0F093455">
        <w:rPr>
          <w:szCs w:val="24"/>
        </w:rPr>
        <w:t xml:space="preserve"> even though it is now part of the proposed directive.</w:t>
      </w:r>
      <w:r w:rsidRPr="00806B4E" w:rsidR="00F003F6">
        <w:rPr>
          <w:szCs w:val="24"/>
        </w:rPr>
        <w:t xml:space="preserve"> </w:t>
      </w:r>
      <w:r w:rsidRPr="00806B4E" w:rsidR="00154CD5">
        <w:rPr>
          <w:szCs w:val="24"/>
        </w:rPr>
        <w:t xml:space="preserve">As provided in </w:t>
      </w:r>
      <w:r w:rsidRPr="00806B4E" w:rsidR="00F003F6">
        <w:rPr>
          <w:szCs w:val="24"/>
        </w:rPr>
        <w:t xml:space="preserve">OFCCP’s Frequently Asked Questions, </w:t>
      </w:r>
      <w:r w:rsidRPr="00806B4E" w:rsidR="00154CD5">
        <w:rPr>
          <w:szCs w:val="24"/>
        </w:rPr>
        <w:t>“</w:t>
      </w:r>
      <w:r w:rsidRPr="00806B4E" w:rsidR="00154CD5">
        <w:rPr>
          <w:color w:val="212121"/>
          <w:szCs w:val="24"/>
        </w:rPr>
        <w:t xml:space="preserve">Contractors have up to 120 days following the effective date of its new FAAP agreement or </w:t>
      </w:r>
      <w:r w:rsidRPr="00806B4E" w:rsidR="00694BBE">
        <w:rPr>
          <w:color w:val="212121"/>
          <w:szCs w:val="24"/>
        </w:rPr>
        <w:t xml:space="preserve">[renewal] </w:t>
      </w:r>
      <w:r w:rsidRPr="00806B4E" w:rsidR="00154CD5">
        <w:rPr>
          <w:color w:val="212121"/>
          <w:szCs w:val="24"/>
        </w:rPr>
        <w:t>certification to implement its FAAPs. The contractor must notify OFCCP when its FAAPs are implemented.”</w:t>
      </w:r>
      <w:r>
        <w:rPr>
          <w:rStyle w:val="FootnoteReference"/>
          <w:color w:val="212121"/>
          <w:szCs w:val="24"/>
          <w:shd w:val="clear" w:color="auto" w:fill="FFFFFF"/>
        </w:rPr>
        <w:footnoteReference w:id="22"/>
      </w:r>
      <w:r w:rsidRPr="00806B4E" w:rsidR="00154CD5">
        <w:rPr>
          <w:color w:val="212121"/>
          <w:szCs w:val="24"/>
        </w:rPr>
        <w:t xml:space="preserve"> The proposed directive is merely restating this existing obligation. </w:t>
      </w:r>
      <w:r w:rsidRPr="00806B4E">
        <w:rPr>
          <w:color w:val="212121"/>
          <w:szCs w:val="24"/>
        </w:rPr>
        <w:t>T</w:t>
      </w:r>
      <w:r w:rsidRPr="00806B4E" w:rsidR="00154CD5">
        <w:rPr>
          <w:color w:val="212121"/>
          <w:szCs w:val="24"/>
        </w:rPr>
        <w:t xml:space="preserve">his notification is an important part of the FAAP approval process. It enables the agency to verify that the contractor has </w:t>
      </w:r>
      <w:r w:rsidRPr="00806B4E">
        <w:rPr>
          <w:color w:val="212121"/>
          <w:szCs w:val="24"/>
        </w:rPr>
        <w:t>made the necessary changes to restructure its AAP</w:t>
      </w:r>
      <w:r w:rsidRPr="00806B4E" w:rsidR="00F01333">
        <w:rPr>
          <w:color w:val="212121"/>
          <w:szCs w:val="24"/>
        </w:rPr>
        <w:t xml:space="preserve"> </w:t>
      </w:r>
      <w:r w:rsidRPr="00806B4E">
        <w:rPr>
          <w:color w:val="212121"/>
          <w:szCs w:val="24"/>
        </w:rPr>
        <w:t>and provides notice of when the change took effect.</w:t>
      </w:r>
      <w:r w:rsidRPr="00806B4E" w:rsidR="00E64162">
        <w:rPr>
          <w:color w:val="212121"/>
          <w:szCs w:val="24"/>
        </w:rPr>
        <w:t xml:space="preserve"> </w:t>
      </w:r>
      <w:r w:rsidRPr="00806B4E">
        <w:rPr>
          <w:color w:val="212121"/>
          <w:szCs w:val="24"/>
        </w:rPr>
        <w:t xml:space="preserve">The </w:t>
      </w:r>
      <w:r w:rsidRPr="00806B4E" w:rsidR="0018494A">
        <w:rPr>
          <w:color w:val="212121"/>
          <w:szCs w:val="24"/>
        </w:rPr>
        <w:t>C</w:t>
      </w:r>
      <w:r w:rsidRPr="00806B4E">
        <w:rPr>
          <w:color w:val="212121"/>
          <w:szCs w:val="24"/>
        </w:rPr>
        <w:t xml:space="preserve">ontractor </w:t>
      </w:r>
      <w:r w:rsidRPr="00806B4E" w:rsidR="0018494A">
        <w:rPr>
          <w:color w:val="212121"/>
          <w:szCs w:val="24"/>
        </w:rPr>
        <w:t>P</w:t>
      </w:r>
      <w:r w:rsidRPr="00806B4E">
        <w:rPr>
          <w:color w:val="212121"/>
          <w:szCs w:val="24"/>
        </w:rPr>
        <w:t xml:space="preserve">ortal </w:t>
      </w:r>
      <w:r w:rsidRPr="00806B4E" w:rsidR="00204430">
        <w:rPr>
          <w:color w:val="212121"/>
          <w:szCs w:val="24"/>
        </w:rPr>
        <w:t xml:space="preserve">AAP </w:t>
      </w:r>
      <w:r w:rsidRPr="00806B4E">
        <w:rPr>
          <w:color w:val="212121"/>
          <w:szCs w:val="24"/>
        </w:rPr>
        <w:t xml:space="preserve">certification </w:t>
      </w:r>
      <w:r w:rsidRPr="00806B4E" w:rsidR="0018494A">
        <w:rPr>
          <w:color w:val="212121"/>
          <w:szCs w:val="24"/>
        </w:rPr>
        <w:t xml:space="preserve">period </w:t>
      </w:r>
      <w:r w:rsidRPr="00806B4E">
        <w:rPr>
          <w:color w:val="212121"/>
          <w:szCs w:val="24"/>
        </w:rPr>
        <w:t xml:space="preserve">does not </w:t>
      </w:r>
      <w:r w:rsidRPr="00806B4E" w:rsidR="00786134">
        <w:rPr>
          <w:color w:val="212121"/>
          <w:szCs w:val="24"/>
        </w:rPr>
        <w:t xml:space="preserve">currently </w:t>
      </w:r>
      <w:r w:rsidRPr="00806B4E">
        <w:rPr>
          <w:color w:val="212121"/>
          <w:szCs w:val="24"/>
        </w:rPr>
        <w:t>align with th</w:t>
      </w:r>
      <w:r w:rsidRPr="00806B4E" w:rsidR="0018494A">
        <w:rPr>
          <w:color w:val="212121"/>
          <w:szCs w:val="24"/>
        </w:rPr>
        <w:t>e</w:t>
      </w:r>
      <w:r w:rsidRPr="00806B4E">
        <w:rPr>
          <w:color w:val="212121"/>
          <w:szCs w:val="24"/>
        </w:rPr>
        <w:t xml:space="preserve"> 120-day period, so does not provide</w:t>
      </w:r>
      <w:r w:rsidRPr="00806B4E" w:rsidR="0018494A">
        <w:rPr>
          <w:color w:val="212121"/>
          <w:szCs w:val="24"/>
        </w:rPr>
        <w:t xml:space="preserve"> OFCCP with</w:t>
      </w:r>
      <w:r w:rsidRPr="00806B4E">
        <w:rPr>
          <w:color w:val="212121"/>
          <w:szCs w:val="24"/>
        </w:rPr>
        <w:t xml:space="preserve"> adequate notice of when the FAAP was implemented. </w:t>
      </w:r>
      <w:r w:rsidRPr="00806B4E" w:rsidR="00345F57">
        <w:rPr>
          <w:szCs w:val="24"/>
        </w:rPr>
        <w:t>OFCCP will continue to examine how the Contractor Portal can be used to make the agency's operations more efficient and less burdensome.</w:t>
      </w:r>
    </w:p>
    <w:p w:rsidR="00C6577C" w:rsidRPr="00806B4E" w:rsidP="002A26BE" w14:paraId="6DC40043" w14:textId="4C55A818">
      <w:pPr>
        <w:shd w:val="clear" w:color="auto" w:fill="FFFFFF"/>
        <w:rPr>
          <w:color w:val="212121"/>
          <w:szCs w:val="24"/>
          <w:shd w:val="clear" w:color="auto" w:fill="FFFFFF"/>
        </w:rPr>
      </w:pPr>
      <w:r w:rsidRPr="00806B4E">
        <w:rPr>
          <w:color w:val="212121"/>
          <w:szCs w:val="24"/>
          <w:shd w:val="clear" w:color="auto" w:fill="FFFFFF"/>
        </w:rPr>
        <w:t>For the reasons stated above, OFCCP will proceed with these FAAP program requirements.</w:t>
      </w:r>
    </w:p>
    <w:p w:rsidR="001A613A" w:rsidRPr="00806B4E" w:rsidP="002A26BE" w14:paraId="12192355" w14:textId="293CF421">
      <w:pPr>
        <w:shd w:val="clear" w:color="auto" w:fill="FFFFFF"/>
        <w:rPr>
          <w:szCs w:val="24"/>
        </w:rPr>
      </w:pPr>
      <w:r w:rsidRPr="00806B4E">
        <w:rPr>
          <w:szCs w:val="24"/>
        </w:rPr>
        <w:t xml:space="preserve"> </w:t>
      </w:r>
    </w:p>
    <w:p w:rsidR="00275AC1" w:rsidRPr="00806B4E" w:rsidP="00C6577C" w14:paraId="113DA5C8" w14:textId="134B0573">
      <w:pPr>
        <w:shd w:val="clear" w:color="auto" w:fill="FFFFFF"/>
        <w:jc w:val="center"/>
        <w:rPr>
          <w:b/>
          <w:bCs/>
          <w:szCs w:val="24"/>
        </w:rPr>
      </w:pPr>
      <w:r w:rsidRPr="00806B4E">
        <w:rPr>
          <w:b/>
          <w:bCs/>
          <w:szCs w:val="24"/>
        </w:rPr>
        <w:t>Notification of</w:t>
      </w:r>
      <w:r w:rsidRPr="00806B4E" w:rsidR="00B9656E">
        <w:rPr>
          <w:b/>
          <w:bCs/>
          <w:szCs w:val="24"/>
        </w:rPr>
        <w:t xml:space="preserve"> </w:t>
      </w:r>
      <w:r w:rsidRPr="00806B4E">
        <w:rPr>
          <w:b/>
          <w:bCs/>
          <w:szCs w:val="24"/>
        </w:rPr>
        <w:t>Official Changes</w:t>
      </w:r>
    </w:p>
    <w:p w:rsidR="00C6577C" w:rsidRPr="00806B4E" w:rsidP="002A26BE" w14:paraId="401CD10A" w14:textId="77777777">
      <w:pPr>
        <w:shd w:val="clear" w:color="auto" w:fill="FFFFFF"/>
        <w:jc w:val="center"/>
        <w:rPr>
          <w:b/>
          <w:bCs/>
          <w:szCs w:val="24"/>
        </w:rPr>
      </w:pPr>
    </w:p>
    <w:p w:rsidR="00B507F5" w:rsidRPr="00806B4E" w:rsidP="002A26BE" w14:paraId="6E4E8DE9" w14:textId="5869ED95">
      <w:pPr>
        <w:shd w:val="clear" w:color="auto" w:fill="FFFFFF"/>
        <w:rPr>
          <w:color w:val="auto"/>
          <w:szCs w:val="24"/>
        </w:rPr>
      </w:pPr>
      <w:r w:rsidRPr="00806B4E">
        <w:rPr>
          <w:szCs w:val="24"/>
        </w:rPr>
        <w:t>In the 60-day notice, OFCCP proposed u</w:t>
      </w:r>
      <w:r w:rsidRPr="00806B4E">
        <w:rPr>
          <w:color w:val="auto"/>
          <w:szCs w:val="24"/>
        </w:rPr>
        <w:t>pdating the procedures in the directive to require notice of a modification when there is a change in a functional or business unit’s management official</w:t>
      </w:r>
      <w:r w:rsidRPr="00806B4E" w:rsidR="0018494A">
        <w:rPr>
          <w:color w:val="auto"/>
          <w:szCs w:val="24"/>
        </w:rPr>
        <w:t>(s)</w:t>
      </w:r>
      <w:r w:rsidRPr="00806B4E">
        <w:rPr>
          <w:color w:val="auto"/>
          <w:szCs w:val="24"/>
        </w:rPr>
        <w:t xml:space="preserve">. The notification would identify which functional or business unit was impacted by the change, and would include the name, address, and email address of the new management official(s). Contractors would have to submit the notification within 60 calendar days of the management official change. </w:t>
      </w:r>
    </w:p>
    <w:p w:rsidR="00A631CB" w:rsidRPr="00806B4E" w:rsidP="002A26BE" w14:paraId="52BE417D" w14:textId="77777777">
      <w:pPr>
        <w:shd w:val="clear" w:color="auto" w:fill="FFFFFF"/>
        <w:rPr>
          <w:color w:val="auto"/>
          <w:szCs w:val="24"/>
        </w:rPr>
      </w:pPr>
    </w:p>
    <w:p w:rsidR="001A613A" w:rsidRPr="00806B4E" w:rsidP="00A668AD" w14:paraId="20F79676" w14:textId="5C9F8861">
      <w:pPr>
        <w:autoSpaceDE w:val="0"/>
        <w:autoSpaceDN w:val="0"/>
        <w:adjustRightInd w:val="0"/>
        <w:rPr>
          <w:color w:val="auto"/>
          <w:szCs w:val="24"/>
        </w:rPr>
      </w:pPr>
      <w:r w:rsidRPr="00806B4E">
        <w:rPr>
          <w:color w:val="auto"/>
          <w:szCs w:val="24"/>
        </w:rPr>
        <w:t>OFCCP received two comments disagreeing with this</w:t>
      </w:r>
      <w:r w:rsidRPr="00806B4E" w:rsidR="0018494A">
        <w:rPr>
          <w:color w:val="auto"/>
          <w:szCs w:val="24"/>
        </w:rPr>
        <w:t xml:space="preserve"> proposal</w:t>
      </w:r>
      <w:r w:rsidRPr="00806B4E">
        <w:rPr>
          <w:color w:val="auto"/>
          <w:szCs w:val="24"/>
        </w:rPr>
        <w:t>. An employer association stated that contractors should not be required to report changes to managing officials at all. It stated that OFCCP has no identifiable need for the name, address, and email address of the new management official because the Agency has contact information for the contractor representatives managing the FAAP agreement and affirmative action compliance. In addition, it stated that managing officials frequently change, making this obligation very burdensome.</w:t>
      </w:r>
      <w:r w:rsidRPr="00806B4E" w:rsidR="0018494A">
        <w:rPr>
          <w:color w:val="auto"/>
          <w:szCs w:val="24"/>
        </w:rPr>
        <w:t xml:space="preserve"> </w:t>
      </w:r>
      <w:r w:rsidRPr="00806B4E">
        <w:rPr>
          <w:color w:val="auto"/>
          <w:szCs w:val="24"/>
        </w:rPr>
        <w:t xml:space="preserve">Another employer association expressed similar concerns about the burden of having to provide this information within 60 days of a change. </w:t>
      </w:r>
    </w:p>
    <w:p w:rsidR="00A668AD" w:rsidRPr="00806B4E" w:rsidP="00A668AD" w14:paraId="4B184045" w14:textId="7C666BBC">
      <w:pPr>
        <w:autoSpaceDE w:val="0"/>
        <w:autoSpaceDN w:val="0"/>
        <w:adjustRightInd w:val="0"/>
        <w:rPr>
          <w:color w:val="auto"/>
          <w:szCs w:val="24"/>
        </w:rPr>
      </w:pPr>
    </w:p>
    <w:p w:rsidR="009D06EE" w:rsidRPr="00806B4E" w:rsidP="002B6A4F" w14:paraId="17467888" w14:textId="6D6033F1">
      <w:pPr>
        <w:widowControl w:val="0"/>
        <w:rPr>
          <w:szCs w:val="24"/>
        </w:rPr>
      </w:pPr>
      <w:r w:rsidRPr="00806B4E">
        <w:rPr>
          <w:color w:val="auto"/>
          <w:szCs w:val="24"/>
        </w:rPr>
        <w:t xml:space="preserve">In response, </w:t>
      </w:r>
      <w:r w:rsidR="006B1B56">
        <w:rPr>
          <w:color w:val="auto"/>
          <w:szCs w:val="24"/>
        </w:rPr>
        <w:t>OFCCP</w:t>
      </w:r>
      <w:r w:rsidR="00380C3F">
        <w:rPr>
          <w:color w:val="auto"/>
          <w:szCs w:val="24"/>
        </w:rPr>
        <w:t xml:space="preserve"> has decided to maintain the requirement to notify the agency within 60 calendar days of a change in the primary corporate contact. </w:t>
      </w:r>
      <w:r w:rsidR="00380C3F">
        <w:rPr>
          <w:bCs/>
          <w:szCs w:val="24"/>
        </w:rPr>
        <w:t>Contractors will no</w:t>
      </w:r>
      <w:r w:rsidR="00F01CDE">
        <w:rPr>
          <w:bCs/>
          <w:szCs w:val="24"/>
        </w:rPr>
        <w:t>t</w:t>
      </w:r>
      <w:r w:rsidR="00380C3F">
        <w:rPr>
          <w:bCs/>
          <w:szCs w:val="24"/>
        </w:rPr>
        <w:t xml:space="preserve"> be required to report on changes to the managing officials.</w:t>
      </w:r>
      <w:r w:rsidR="00380C3F">
        <w:rPr>
          <w:color w:val="auto"/>
          <w:szCs w:val="24"/>
        </w:rPr>
        <w:t xml:space="preserve"> </w:t>
      </w:r>
      <w:r w:rsidRPr="00894C50" w:rsidR="00894C50">
        <w:rPr>
          <w:color w:val="auto"/>
          <w:szCs w:val="24"/>
        </w:rPr>
        <w:t xml:space="preserve"> </w:t>
      </w:r>
      <w:r w:rsidR="00380C3F">
        <w:rPr>
          <w:szCs w:val="24"/>
        </w:rPr>
        <w:t xml:space="preserve">Receiving information on changes to the primary corporate contact is important for OFCCP’s scheduling procedures. OFCCP relies on the contact information provided by contractors to develop its scheduling list and the field offices use this information to send scheduling letters to FAAP contractors. </w:t>
      </w:r>
      <w:r w:rsidRPr="001D51FC" w:rsidR="00380C3F">
        <w:rPr>
          <w:szCs w:val="24"/>
        </w:rPr>
        <w:t xml:space="preserve">Under the current procedures, the agency often has outdated information </w:t>
      </w:r>
      <w:r w:rsidR="00380C3F">
        <w:rPr>
          <w:szCs w:val="24"/>
        </w:rPr>
        <w:t>which delays OFCCP’s ability to schedule FAAP contractors and hinders the field offices’ ability to contact the correct officials at the start of the compliance evaluation.</w:t>
      </w:r>
      <w:r w:rsidR="00656AAB">
        <w:rPr>
          <w:szCs w:val="24"/>
        </w:rPr>
        <w:t xml:space="preserve"> </w:t>
      </w:r>
      <w:r w:rsidRPr="00894C50" w:rsidR="00894C50">
        <w:rPr>
          <w:color w:val="auto"/>
          <w:szCs w:val="24"/>
        </w:rPr>
        <w:t xml:space="preserve">Including the requirement to notify OFCCP within 60 </w:t>
      </w:r>
      <w:r w:rsidR="00380C3F">
        <w:rPr>
          <w:color w:val="auto"/>
          <w:szCs w:val="24"/>
        </w:rPr>
        <w:t xml:space="preserve">calendar </w:t>
      </w:r>
      <w:r w:rsidRPr="00894C50" w:rsidR="00894C50">
        <w:rPr>
          <w:color w:val="auto"/>
          <w:szCs w:val="24"/>
        </w:rPr>
        <w:t xml:space="preserve">days of a primary corporate contact change will remind contractors of the importance of providing updated information to OFCCP’s FAAP Unit. It will minimize the burden on contractors, while ensuring that OFCCP has the information needed to effectively schedule FAAP contractors for review. </w:t>
      </w:r>
    </w:p>
    <w:p w:rsidR="007C4509" w:rsidRPr="00806B4E" w:rsidP="00A631CB" w14:paraId="350E0F2F" w14:textId="4DB26233">
      <w:pPr>
        <w:widowControl w:val="0"/>
        <w:rPr>
          <w:color w:val="auto"/>
          <w:szCs w:val="24"/>
        </w:rPr>
      </w:pPr>
      <w:r w:rsidRPr="00806B4E">
        <w:rPr>
          <w:color w:val="auto"/>
          <w:szCs w:val="24"/>
        </w:rPr>
        <w:tab/>
      </w:r>
      <w:r w:rsidRPr="00806B4E">
        <w:rPr>
          <w:color w:val="auto"/>
          <w:szCs w:val="24"/>
        </w:rPr>
        <w:tab/>
      </w:r>
      <w:r w:rsidRPr="00806B4E">
        <w:rPr>
          <w:color w:val="auto"/>
          <w:szCs w:val="24"/>
        </w:rPr>
        <w:tab/>
      </w:r>
      <w:r w:rsidRPr="00806B4E" w:rsidR="00E64162">
        <w:rPr>
          <w:color w:val="auto"/>
          <w:szCs w:val="24"/>
        </w:rPr>
        <w:t xml:space="preserve">   </w:t>
      </w:r>
    </w:p>
    <w:p w:rsidR="007C4509" w:rsidRPr="00806B4E" w:rsidP="007C4509" w14:paraId="3EE66391" w14:textId="6D3F5E97">
      <w:pPr>
        <w:autoSpaceDE w:val="0"/>
        <w:autoSpaceDN w:val="0"/>
        <w:adjustRightInd w:val="0"/>
        <w:ind w:left="2160"/>
        <w:rPr>
          <w:b/>
          <w:bCs/>
          <w:color w:val="auto"/>
          <w:szCs w:val="24"/>
        </w:rPr>
      </w:pPr>
      <w:r w:rsidRPr="00806B4E">
        <w:rPr>
          <w:color w:val="auto"/>
          <w:szCs w:val="24"/>
        </w:rPr>
        <w:t xml:space="preserve"> </w:t>
      </w:r>
      <w:r w:rsidRPr="00806B4E">
        <w:rPr>
          <w:b/>
          <w:bCs/>
          <w:color w:val="auto"/>
          <w:szCs w:val="24"/>
        </w:rPr>
        <w:t>Notification of</w:t>
      </w:r>
      <w:r w:rsidRPr="00806B4E" w:rsidR="00A6347E">
        <w:rPr>
          <w:b/>
          <w:bCs/>
          <w:color w:val="auto"/>
          <w:szCs w:val="24"/>
        </w:rPr>
        <w:t xml:space="preserve"> FAAP </w:t>
      </w:r>
      <w:r w:rsidRPr="00806B4E">
        <w:rPr>
          <w:b/>
          <w:bCs/>
          <w:color w:val="auto"/>
          <w:szCs w:val="24"/>
        </w:rPr>
        <w:t>Termination</w:t>
      </w:r>
    </w:p>
    <w:p w:rsidR="007C4509" w:rsidRPr="00806B4E" w:rsidP="007C4509" w14:paraId="70948DC2" w14:textId="0E0F4A55">
      <w:pPr>
        <w:autoSpaceDE w:val="0"/>
        <w:autoSpaceDN w:val="0"/>
        <w:adjustRightInd w:val="0"/>
        <w:ind w:left="2160"/>
        <w:rPr>
          <w:b/>
          <w:bCs/>
          <w:color w:val="auto"/>
          <w:szCs w:val="24"/>
        </w:rPr>
      </w:pPr>
    </w:p>
    <w:p w:rsidR="00D50B0F" w:rsidRPr="00806B4E" w:rsidP="007C4509" w14:paraId="243157D9" w14:textId="0E170438">
      <w:pPr>
        <w:pStyle w:val="EndnoteText"/>
        <w:tabs>
          <w:tab w:val="left" w:pos="-720"/>
        </w:tabs>
        <w:suppressAutoHyphens/>
        <w:rPr>
          <w:rFonts w:ascii="Times New Roman" w:hAnsi="Times New Roman"/>
          <w:szCs w:val="24"/>
        </w:rPr>
      </w:pPr>
      <w:r w:rsidRPr="00806B4E">
        <w:rPr>
          <w:rFonts w:ascii="Times New Roman" w:hAnsi="Times New Roman"/>
          <w:szCs w:val="24"/>
        </w:rPr>
        <w:t>In the 60-day notice, OFCCP proposed that either party may terminate the FAAP agreement with at least 30 calendar days</w:t>
      </w:r>
      <w:r w:rsidRPr="00806B4E" w:rsidR="00987FFB">
        <w:rPr>
          <w:rFonts w:ascii="Times New Roman" w:hAnsi="Times New Roman"/>
          <w:szCs w:val="24"/>
        </w:rPr>
        <w:t>’</w:t>
      </w:r>
      <w:r w:rsidRPr="00806B4E">
        <w:rPr>
          <w:rFonts w:ascii="Times New Roman" w:hAnsi="Times New Roman"/>
          <w:szCs w:val="24"/>
        </w:rPr>
        <w:t xml:space="preserve"> written notice, and that OFCCP </w:t>
      </w:r>
      <w:r w:rsidRPr="00806B4E">
        <w:rPr>
          <w:rFonts w:ascii="Times New Roman" w:hAnsi="Times New Roman"/>
          <w:szCs w:val="24"/>
        </w:rPr>
        <w:t>would</w:t>
      </w:r>
      <w:r w:rsidRPr="00806B4E">
        <w:rPr>
          <w:rFonts w:ascii="Times New Roman" w:hAnsi="Times New Roman"/>
          <w:szCs w:val="24"/>
        </w:rPr>
        <w:t xml:space="preserve"> provide 30 </w:t>
      </w:r>
      <w:r w:rsidRPr="00806B4E" w:rsidR="007D208A">
        <w:rPr>
          <w:rFonts w:ascii="Times New Roman" w:hAnsi="Times New Roman"/>
          <w:szCs w:val="24"/>
        </w:rPr>
        <w:t xml:space="preserve">calendar </w:t>
      </w:r>
      <w:r w:rsidRPr="00806B4E" w:rsidR="00970AAB">
        <w:rPr>
          <w:rFonts w:ascii="Times New Roman" w:hAnsi="Times New Roman"/>
          <w:szCs w:val="24"/>
        </w:rPr>
        <w:t>days’ notice</w:t>
      </w:r>
      <w:r w:rsidRPr="00806B4E">
        <w:rPr>
          <w:rFonts w:ascii="Times New Roman" w:hAnsi="Times New Roman"/>
          <w:szCs w:val="24"/>
        </w:rPr>
        <w:t xml:space="preserve"> if it denies </w:t>
      </w:r>
      <w:r w:rsidRPr="00806B4E" w:rsidR="00671851">
        <w:rPr>
          <w:rFonts w:ascii="Times New Roman" w:hAnsi="Times New Roman"/>
          <w:szCs w:val="24"/>
        </w:rPr>
        <w:t>a request to renew</w:t>
      </w:r>
      <w:r w:rsidRPr="00806B4E">
        <w:rPr>
          <w:rFonts w:ascii="Times New Roman" w:hAnsi="Times New Roman"/>
          <w:szCs w:val="24"/>
        </w:rPr>
        <w:t xml:space="preserve"> a FAAP.</w:t>
      </w:r>
      <w:r>
        <w:rPr>
          <w:rStyle w:val="FootnoteReference"/>
          <w:rFonts w:ascii="Times New Roman" w:hAnsi="Times New Roman"/>
          <w:szCs w:val="24"/>
        </w:rPr>
        <w:footnoteReference w:id="23"/>
      </w:r>
      <w:r w:rsidRPr="00806B4E">
        <w:rPr>
          <w:rFonts w:ascii="Times New Roman" w:hAnsi="Times New Roman"/>
          <w:szCs w:val="24"/>
        </w:rPr>
        <w:t xml:space="preserve"> The current notice period for these changes is 90 </w:t>
      </w:r>
      <w:r w:rsidRPr="00806B4E" w:rsidR="007D208A">
        <w:rPr>
          <w:rFonts w:ascii="Times New Roman" w:hAnsi="Times New Roman"/>
          <w:szCs w:val="24"/>
        </w:rPr>
        <w:t xml:space="preserve">calendar </w:t>
      </w:r>
      <w:r w:rsidRPr="00806B4E">
        <w:rPr>
          <w:rFonts w:ascii="Times New Roman" w:hAnsi="Times New Roman"/>
          <w:szCs w:val="24"/>
        </w:rPr>
        <w:t xml:space="preserve">days. </w:t>
      </w:r>
      <w:r w:rsidRPr="00806B4E">
        <w:rPr>
          <w:rFonts w:ascii="Times New Roman" w:hAnsi="Times New Roman"/>
          <w:szCs w:val="24"/>
        </w:rPr>
        <w:t xml:space="preserve">An employer association disagreed with this change, stating that contractors need </w:t>
      </w:r>
      <w:r w:rsidRPr="00806B4E" w:rsidR="007D208A">
        <w:rPr>
          <w:rFonts w:ascii="Times New Roman" w:hAnsi="Times New Roman"/>
          <w:szCs w:val="24"/>
        </w:rPr>
        <w:t>earlier</w:t>
      </w:r>
      <w:r w:rsidRPr="00806B4E">
        <w:rPr>
          <w:rFonts w:ascii="Times New Roman" w:hAnsi="Times New Roman"/>
          <w:szCs w:val="24"/>
        </w:rPr>
        <w:t xml:space="preserve"> notice </w:t>
      </w:r>
      <w:r w:rsidRPr="00806B4E" w:rsidR="007D208A">
        <w:rPr>
          <w:rFonts w:ascii="Times New Roman" w:hAnsi="Times New Roman"/>
          <w:szCs w:val="24"/>
        </w:rPr>
        <w:t>of terminations. It also</w:t>
      </w:r>
      <w:r w:rsidRPr="00806B4E">
        <w:rPr>
          <w:rFonts w:ascii="Times New Roman" w:hAnsi="Times New Roman"/>
          <w:szCs w:val="24"/>
        </w:rPr>
        <w:t xml:space="preserve"> recommend</w:t>
      </w:r>
      <w:r w:rsidRPr="00806B4E" w:rsidR="007D208A">
        <w:rPr>
          <w:rFonts w:ascii="Times New Roman" w:hAnsi="Times New Roman"/>
          <w:szCs w:val="24"/>
        </w:rPr>
        <w:t>ed</w:t>
      </w:r>
      <w:r w:rsidRPr="00806B4E">
        <w:rPr>
          <w:rFonts w:ascii="Times New Roman" w:hAnsi="Times New Roman"/>
          <w:szCs w:val="24"/>
        </w:rPr>
        <w:t xml:space="preserve"> that contractors be allowed to maintain their existing FAAP</w:t>
      </w:r>
      <w:r w:rsidRPr="00806B4E" w:rsidR="005B2EC8">
        <w:rPr>
          <w:rFonts w:ascii="Times New Roman" w:hAnsi="Times New Roman"/>
          <w:szCs w:val="24"/>
        </w:rPr>
        <w:t>s</w:t>
      </w:r>
      <w:r w:rsidRPr="00806B4E">
        <w:rPr>
          <w:rFonts w:ascii="Times New Roman" w:hAnsi="Times New Roman"/>
          <w:szCs w:val="24"/>
        </w:rPr>
        <w:t xml:space="preserve"> until </w:t>
      </w:r>
      <w:r w:rsidRPr="00806B4E" w:rsidR="005B2EC8">
        <w:rPr>
          <w:rFonts w:ascii="Times New Roman" w:hAnsi="Times New Roman"/>
          <w:szCs w:val="24"/>
        </w:rPr>
        <w:t xml:space="preserve">they </w:t>
      </w:r>
      <w:r w:rsidRPr="00806B4E">
        <w:rPr>
          <w:rFonts w:ascii="Times New Roman" w:hAnsi="Times New Roman"/>
          <w:szCs w:val="24"/>
        </w:rPr>
        <w:t>expire.</w:t>
      </w:r>
    </w:p>
    <w:p w:rsidR="00D50B0F" w:rsidRPr="00806B4E" w:rsidP="007C4509" w14:paraId="77155296" w14:textId="77777777">
      <w:pPr>
        <w:pStyle w:val="EndnoteText"/>
        <w:tabs>
          <w:tab w:val="left" w:pos="-720"/>
        </w:tabs>
        <w:suppressAutoHyphens/>
        <w:rPr>
          <w:rFonts w:ascii="Times New Roman" w:hAnsi="Times New Roman"/>
          <w:szCs w:val="24"/>
        </w:rPr>
      </w:pPr>
    </w:p>
    <w:p w:rsidR="00C9533D" w:rsidRPr="00806B4E" w:rsidP="00C9533D" w14:paraId="446AD275" w14:textId="7C4EE93B">
      <w:pPr>
        <w:pStyle w:val="EndnoteText"/>
        <w:tabs>
          <w:tab w:val="left" w:pos="-720"/>
        </w:tabs>
        <w:suppressAutoHyphens/>
        <w:rPr>
          <w:rFonts w:ascii="Times New Roman" w:hAnsi="Times New Roman"/>
          <w:szCs w:val="24"/>
        </w:rPr>
      </w:pPr>
      <w:r w:rsidRPr="00806B4E">
        <w:rPr>
          <w:rFonts w:ascii="Times New Roman" w:hAnsi="Times New Roman"/>
          <w:szCs w:val="24"/>
        </w:rPr>
        <w:t xml:space="preserve">In response, OFCCP will maintain the current 90-day notice period for terminating a FAAP. </w:t>
      </w:r>
      <w:r w:rsidRPr="00806B4E">
        <w:rPr>
          <w:rFonts w:ascii="Times New Roman" w:hAnsi="Times New Roman"/>
          <w:szCs w:val="24"/>
        </w:rPr>
        <w:t>While most contractors can transition to an establishment based FAAP with 30 days’ notice, we recognize that some contractors may need additional time to make this change. Maintaining the 90-day notice period will provide sufficient time to transition to establishment-based AAPs.</w:t>
      </w:r>
    </w:p>
    <w:p w:rsidR="00C9533D" w:rsidRPr="00806B4E" w:rsidP="00C9533D" w14:paraId="51189F14" w14:textId="77777777">
      <w:pPr>
        <w:pStyle w:val="EndnoteText"/>
        <w:tabs>
          <w:tab w:val="left" w:pos="-720"/>
        </w:tabs>
        <w:suppressAutoHyphens/>
        <w:rPr>
          <w:rFonts w:ascii="Times New Roman" w:hAnsi="Times New Roman"/>
          <w:szCs w:val="24"/>
        </w:rPr>
      </w:pPr>
    </w:p>
    <w:p w:rsidR="007C4509" w:rsidRPr="00806B4E" w:rsidP="007C4509" w14:paraId="6B014550" w14:textId="4EA0D4B3">
      <w:pPr>
        <w:pStyle w:val="EndnoteText"/>
        <w:tabs>
          <w:tab w:val="left" w:pos="-720"/>
        </w:tabs>
        <w:suppressAutoHyphens/>
        <w:rPr>
          <w:rFonts w:ascii="Times New Roman" w:hAnsi="Times New Roman"/>
          <w:szCs w:val="24"/>
        </w:rPr>
      </w:pPr>
      <w:r w:rsidRPr="00806B4E">
        <w:rPr>
          <w:rFonts w:ascii="Times New Roman" w:hAnsi="Times New Roman"/>
          <w:color w:val="212121"/>
          <w:szCs w:val="24"/>
          <w:shd w:val="clear" w:color="auto" w:fill="FFFFFF"/>
        </w:rPr>
        <w:t>In response to the comment that contractors should be able to maintain a FAAP until expiration, OFCCP notes that the termination provisions are an important part of the program and declines to adopt this recommendation. The termination provisions allow the agency to terminate a FAAP if a contractor is failing to meet the FAAP criteria and obligations described above. The 90-day notice period will allow the agency to terminate a</w:t>
      </w:r>
      <w:r w:rsidRPr="00806B4E" w:rsidR="00F22C14">
        <w:rPr>
          <w:rFonts w:ascii="Times New Roman" w:hAnsi="Times New Roman"/>
          <w:color w:val="212121"/>
          <w:szCs w:val="24"/>
          <w:shd w:val="clear" w:color="auto" w:fill="FFFFFF"/>
        </w:rPr>
        <w:t xml:space="preserve"> FAAP</w:t>
      </w:r>
      <w:r w:rsidRPr="00806B4E">
        <w:rPr>
          <w:rFonts w:ascii="Times New Roman" w:hAnsi="Times New Roman"/>
          <w:color w:val="212121"/>
          <w:szCs w:val="24"/>
          <w:shd w:val="clear" w:color="auto" w:fill="FFFFFF"/>
        </w:rPr>
        <w:t xml:space="preserve"> </w:t>
      </w:r>
      <w:r w:rsidRPr="00806B4E">
        <w:rPr>
          <w:rFonts w:ascii="Times New Roman" w:hAnsi="Times New Roman"/>
          <w:color w:val="212121"/>
          <w:szCs w:val="24"/>
          <w:shd w:val="clear" w:color="auto" w:fill="FFFFFF"/>
        </w:rPr>
        <w:t>agreement</w:t>
      </w:r>
      <w:r w:rsidRPr="00806B4E">
        <w:rPr>
          <w:rFonts w:ascii="Times New Roman" w:hAnsi="Times New Roman"/>
          <w:color w:val="212121"/>
          <w:szCs w:val="24"/>
          <w:shd w:val="clear" w:color="auto" w:fill="FFFFFF"/>
        </w:rPr>
        <w:t xml:space="preserve"> when necessary, while providing the contractor with adequate time to transition to establishment-based AAP.</w:t>
      </w:r>
      <w:r>
        <w:rPr>
          <w:rStyle w:val="FootnoteReference"/>
          <w:rFonts w:ascii="Times New Roman" w:hAnsi="Times New Roman"/>
          <w:color w:val="212121"/>
          <w:szCs w:val="24"/>
          <w:shd w:val="clear" w:color="auto" w:fill="FFFFFF"/>
        </w:rPr>
        <w:footnoteReference w:id="24"/>
      </w:r>
      <w:r w:rsidRPr="00806B4E" w:rsidR="00D50B0F">
        <w:rPr>
          <w:rFonts w:ascii="Times New Roman" w:hAnsi="Times New Roman"/>
          <w:szCs w:val="24"/>
        </w:rPr>
        <w:t xml:space="preserve"> </w:t>
      </w:r>
      <w:r w:rsidRPr="00806B4E" w:rsidR="00E64162">
        <w:rPr>
          <w:rFonts w:ascii="Times New Roman" w:hAnsi="Times New Roman"/>
          <w:szCs w:val="24"/>
        </w:rPr>
        <w:t xml:space="preserve"> </w:t>
      </w:r>
    </w:p>
    <w:p w:rsidR="007C4509" w:rsidRPr="00806B4E" w:rsidP="007C4509" w14:paraId="7BA36648" w14:textId="4697DC54">
      <w:pPr>
        <w:autoSpaceDE w:val="0"/>
        <w:autoSpaceDN w:val="0"/>
        <w:adjustRightInd w:val="0"/>
        <w:ind w:left="2160"/>
        <w:rPr>
          <w:b/>
          <w:bCs/>
          <w:color w:val="auto"/>
          <w:szCs w:val="24"/>
        </w:rPr>
      </w:pPr>
    </w:p>
    <w:p w:rsidR="001B753D" w:rsidRPr="00806B4E" w:rsidP="005B2EC8" w14:paraId="2E4AC464" w14:textId="058AC3BD">
      <w:pPr>
        <w:ind w:left="2880" w:firstLine="720"/>
        <w:rPr>
          <w:b/>
          <w:bCs/>
          <w:szCs w:val="24"/>
        </w:rPr>
      </w:pPr>
      <w:r w:rsidRPr="00806B4E">
        <w:rPr>
          <w:b/>
          <w:bCs/>
          <w:szCs w:val="24"/>
        </w:rPr>
        <w:t>Burden</w:t>
      </w:r>
    </w:p>
    <w:p w:rsidR="009D06EE" w:rsidRPr="00806B4E" w:rsidP="00B86FE8" w14:paraId="3783E454" w14:textId="77777777">
      <w:pPr>
        <w:ind w:left="2880" w:firstLine="720"/>
        <w:rPr>
          <w:b/>
          <w:bCs/>
          <w:szCs w:val="24"/>
          <w:u w:val="single"/>
        </w:rPr>
      </w:pPr>
    </w:p>
    <w:p w:rsidR="00B86FE8" w:rsidRPr="00806B4E" w:rsidP="00B86FE8" w14:paraId="4D84DC3F" w14:textId="519938B6">
      <w:pPr>
        <w:rPr>
          <w:szCs w:val="24"/>
        </w:rPr>
      </w:pPr>
      <w:r w:rsidRPr="00806B4E">
        <w:rPr>
          <w:szCs w:val="24"/>
        </w:rPr>
        <w:t xml:space="preserve">An employer association stated OFCCP’s burden estimates are underestimated and do not truly reflect the time necessary to provide the requested information. OFCCP carefully reviewed the comment and declines to make any changes. The agency acknowledges that the precise amount of time each contractor will take to request a FAAP agreement, modify a FAAP agreement, and </w:t>
      </w:r>
      <w:r w:rsidRPr="00806B4E" w:rsidR="00537C3B">
        <w:rPr>
          <w:szCs w:val="24"/>
        </w:rPr>
        <w:t>renew</w:t>
      </w:r>
      <w:r w:rsidRPr="00806B4E">
        <w:rPr>
          <w:szCs w:val="24"/>
        </w:rPr>
        <w:t xml:space="preserve"> a FAAP agreement is difficult to estimate. However, OFCCP emphasizes that it uses averages for all burden estimates. The averages account for contractors of all sizes and structures who will take varying amounts of time to complete the requirements. </w:t>
      </w:r>
      <w:r w:rsidRPr="00806B4E" w:rsidR="0059007C">
        <w:rPr>
          <w:szCs w:val="24"/>
        </w:rPr>
        <w:t>In addition, OFCCP has staff dedicated to the FAAP program who are a</w:t>
      </w:r>
      <w:r w:rsidRPr="00806B4E" w:rsidR="00B635EF">
        <w:rPr>
          <w:szCs w:val="24"/>
        </w:rPr>
        <w:t>vailable</w:t>
      </w:r>
      <w:r w:rsidRPr="00806B4E" w:rsidR="0059007C">
        <w:rPr>
          <w:szCs w:val="24"/>
        </w:rPr>
        <w:t xml:space="preserve"> to provide</w:t>
      </w:r>
      <w:r w:rsidRPr="00806B4E" w:rsidR="007F6799">
        <w:rPr>
          <w:szCs w:val="24"/>
        </w:rPr>
        <w:t xml:space="preserve"> one-on-one</w:t>
      </w:r>
      <w:r w:rsidRPr="00806B4E" w:rsidR="0059007C">
        <w:rPr>
          <w:szCs w:val="24"/>
        </w:rPr>
        <w:t xml:space="preserve"> compliance assistance </w:t>
      </w:r>
      <w:r w:rsidRPr="00806B4E" w:rsidR="00B635EF">
        <w:rPr>
          <w:szCs w:val="24"/>
        </w:rPr>
        <w:t>to contractors seeking guidance on the FAAP process.</w:t>
      </w:r>
    </w:p>
    <w:p w:rsidR="007D208A" w:rsidRPr="00806B4E" w:rsidP="007D208A" w14:paraId="2067F9CE" w14:textId="77777777">
      <w:pPr>
        <w:ind w:left="2880" w:firstLine="720"/>
        <w:rPr>
          <w:szCs w:val="24"/>
        </w:rPr>
      </w:pPr>
    </w:p>
    <w:p w:rsidR="007D208A" w:rsidRPr="00806B4E" w:rsidP="008F2D5D" w14:paraId="5C84E80B" w14:textId="2DC602D9">
      <w:pPr>
        <w:ind w:left="2160" w:firstLine="720"/>
        <w:rPr>
          <w:b/>
          <w:bCs/>
          <w:szCs w:val="24"/>
        </w:rPr>
      </w:pPr>
      <w:r w:rsidRPr="00806B4E">
        <w:rPr>
          <w:b/>
          <w:bCs/>
          <w:szCs w:val="24"/>
        </w:rPr>
        <w:t>General Comments</w:t>
      </w:r>
    </w:p>
    <w:p w:rsidR="007D208A" w:rsidRPr="00806B4E" w:rsidP="00E53D11" w14:paraId="41B34082" w14:textId="77777777">
      <w:pPr>
        <w:rPr>
          <w:szCs w:val="24"/>
        </w:rPr>
      </w:pPr>
    </w:p>
    <w:p w:rsidR="00213FDC" w:rsidRPr="00806B4E" w:rsidP="00E53D11" w14:paraId="01C7CEAA" w14:textId="03F6970A">
      <w:pPr>
        <w:rPr>
          <w:szCs w:val="24"/>
        </w:rPr>
      </w:pPr>
      <w:r w:rsidRPr="00806B4E">
        <w:rPr>
          <w:szCs w:val="24"/>
        </w:rPr>
        <w:t xml:space="preserve">While not specific to the FAAP program, </w:t>
      </w:r>
      <w:r w:rsidRPr="00806B4E" w:rsidR="007D208A">
        <w:rPr>
          <w:szCs w:val="24"/>
        </w:rPr>
        <w:t>OFCCP received a comment from an individual who disagreed with OFCCP’s affirmative action regulations</w:t>
      </w:r>
      <w:r w:rsidRPr="00806B4E">
        <w:rPr>
          <w:szCs w:val="24"/>
        </w:rPr>
        <w:t xml:space="preserve">. The individual </w:t>
      </w:r>
      <w:r w:rsidRPr="00806B4E" w:rsidR="007D208A">
        <w:rPr>
          <w:szCs w:val="24"/>
        </w:rPr>
        <w:t>assert</w:t>
      </w:r>
      <w:r w:rsidRPr="00806B4E">
        <w:rPr>
          <w:szCs w:val="24"/>
        </w:rPr>
        <w:t>ed</w:t>
      </w:r>
      <w:r w:rsidRPr="00806B4E" w:rsidR="007D208A">
        <w:rPr>
          <w:szCs w:val="24"/>
        </w:rPr>
        <w:t xml:space="preserve"> that </w:t>
      </w:r>
      <w:r w:rsidRPr="00806B4E" w:rsidR="005B2EC8">
        <w:rPr>
          <w:szCs w:val="24"/>
        </w:rPr>
        <w:t>affirmative action</w:t>
      </w:r>
      <w:r w:rsidRPr="00806B4E" w:rsidR="007D208A">
        <w:rPr>
          <w:szCs w:val="24"/>
        </w:rPr>
        <w:t xml:space="preserve"> regulations provide an advantage to one group over others. </w:t>
      </w:r>
      <w:r w:rsidRPr="00806B4E">
        <w:rPr>
          <w:szCs w:val="24"/>
        </w:rPr>
        <w:t>However, OFCCP declines to make any changes in response to this comment. For clarification, the agency’s r</w:t>
      </w:r>
      <w:r w:rsidRPr="00806B4E">
        <w:rPr>
          <w:color w:val="212121"/>
          <w:szCs w:val="24"/>
          <w:shd w:val="clear" w:color="auto" w:fill="FFFFFF"/>
        </w:rPr>
        <w:t xml:space="preserve">egulations do not permit quotas, preferences, or </w:t>
      </w:r>
      <w:r w:rsidRPr="00806B4E">
        <w:rPr>
          <w:color w:val="212121"/>
          <w:szCs w:val="24"/>
          <w:shd w:val="clear" w:color="auto" w:fill="FFFFFF"/>
        </w:rPr>
        <w:t>set-asides</w:t>
      </w:r>
      <w:r w:rsidRPr="00806B4E">
        <w:rPr>
          <w:color w:val="212121"/>
          <w:szCs w:val="24"/>
          <w:shd w:val="clear" w:color="auto" w:fill="FFFFFF"/>
        </w:rPr>
        <w:t xml:space="preserve">. They are strictly forbidden. Placement goals (under Executive Order 11246), utilization goals (under Section 503), and hiring benchmarks (under VEVRAA) are not to be interpreted as a ceiling or floor for the employment of </w:t>
      </w:r>
      <w:r w:rsidRPr="00806B4E">
        <w:rPr>
          <w:color w:val="212121"/>
          <w:szCs w:val="24"/>
          <w:shd w:val="clear" w:color="auto" w:fill="FFFFFF"/>
        </w:rPr>
        <w:t>particular groups</w:t>
      </w:r>
      <w:r w:rsidRPr="00806B4E">
        <w:rPr>
          <w:color w:val="212121"/>
          <w:szCs w:val="24"/>
          <w:shd w:val="clear" w:color="auto" w:fill="FFFFFF"/>
        </w:rPr>
        <w:t xml:space="preserve"> of persons but, rather, should serve as a </w:t>
      </w:r>
      <w:r w:rsidRPr="00806B4E" w:rsidR="002D17F7">
        <w:rPr>
          <w:color w:val="212121"/>
          <w:szCs w:val="24"/>
          <w:shd w:val="clear" w:color="auto" w:fill="FFFFFF"/>
        </w:rPr>
        <w:t>diagnostic</w:t>
      </w:r>
      <w:r w:rsidRPr="00806B4E">
        <w:rPr>
          <w:color w:val="212121"/>
          <w:szCs w:val="24"/>
          <w:shd w:val="clear" w:color="auto" w:fill="FFFFFF"/>
        </w:rPr>
        <w:t xml:space="preserve"> against which the contractor measures the representation of persons within its workforce. </w:t>
      </w:r>
      <w:r w:rsidRPr="00806B4E" w:rsidR="00811AF4">
        <w:rPr>
          <w:color w:val="212121"/>
          <w:szCs w:val="24"/>
          <w:shd w:val="clear" w:color="auto" w:fill="FFFFFF"/>
        </w:rPr>
        <w:t>Failing to meet a goal or benchmark will not in itself result in violation</w:t>
      </w:r>
      <w:r w:rsidRPr="00806B4E">
        <w:rPr>
          <w:color w:val="212121"/>
          <w:szCs w:val="24"/>
          <w:shd w:val="clear" w:color="auto" w:fill="FFFFFF"/>
        </w:rPr>
        <w:t xml:space="preserve">. </w:t>
      </w:r>
      <w:r w:rsidRPr="00806B4E" w:rsidR="00333382">
        <w:rPr>
          <w:color w:val="212121"/>
          <w:szCs w:val="24"/>
          <w:shd w:val="clear" w:color="auto" w:fill="FFFFFF"/>
        </w:rPr>
        <w:t>Rather, w</w:t>
      </w:r>
      <w:r w:rsidRPr="00806B4E">
        <w:rPr>
          <w:color w:val="212121"/>
          <w:szCs w:val="24"/>
          <w:shd w:val="clear" w:color="auto" w:fill="FFFFFF"/>
        </w:rPr>
        <w:t xml:space="preserve">hen a contractor fails to meet a utilization goal or hiring benchmark, the contractor </w:t>
      </w:r>
      <w:r w:rsidRPr="00806B4E" w:rsidR="00333382">
        <w:rPr>
          <w:color w:val="212121"/>
          <w:szCs w:val="24"/>
          <w:shd w:val="clear" w:color="auto" w:fill="FFFFFF"/>
        </w:rPr>
        <w:t xml:space="preserve">must </w:t>
      </w:r>
      <w:r w:rsidRPr="00806B4E">
        <w:rPr>
          <w:color w:val="212121"/>
          <w:szCs w:val="24"/>
          <w:shd w:val="clear" w:color="auto" w:fill="FFFFFF"/>
        </w:rPr>
        <w:t xml:space="preserve">assess its employment practices and takes appropriate measures to address identified problem areas and remedy potential discrimination. Such remedies may include assessing and revising policies and practices that hinder employment opportunities, broadening recruitment and outreach to increase the diversity of applicant pools, and/or </w:t>
      </w:r>
      <w:r w:rsidRPr="00806B4E">
        <w:rPr>
          <w:color w:val="212121"/>
          <w:szCs w:val="24"/>
          <w:shd w:val="clear" w:color="auto" w:fill="FFFFFF"/>
        </w:rPr>
        <w:t>instituting training and/or apprenticeship programs to increase promotion opportunities and applications from underrepresented groups.</w:t>
      </w:r>
    </w:p>
    <w:p w:rsidR="007D208A" w:rsidRPr="00806B4E" w:rsidP="00E53D11" w14:paraId="53652019" w14:textId="77777777">
      <w:pPr>
        <w:rPr>
          <w:szCs w:val="24"/>
        </w:rPr>
      </w:pPr>
    </w:p>
    <w:p w:rsidR="007D208A" w:rsidRPr="00806B4E" w:rsidP="00E53D11" w14:paraId="7B6BB5D0" w14:textId="06E2235E">
      <w:pPr>
        <w:rPr>
          <w:szCs w:val="24"/>
        </w:rPr>
      </w:pPr>
      <w:r w:rsidRPr="00806B4E">
        <w:rPr>
          <w:szCs w:val="24"/>
        </w:rPr>
        <w:t>OFCCP also received a comment about the agency’s Internet Applicant rule. This comment is unrelated to the FAAP ICR, and OFCCP declines to make any changes in response to the comment.</w:t>
      </w:r>
    </w:p>
    <w:p w:rsidR="007D208A" w:rsidRPr="00806B4E" w:rsidP="00E53D11" w14:paraId="6CC87CF7" w14:textId="77777777">
      <w:pPr>
        <w:rPr>
          <w:szCs w:val="24"/>
        </w:rPr>
      </w:pPr>
    </w:p>
    <w:p w:rsidR="002C245C" w:rsidRPr="00806B4E" w:rsidP="005A269F" w14:paraId="2A4D6BCB" w14:textId="38018701">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Gift Giving </w:t>
      </w:r>
    </w:p>
    <w:p w:rsidR="002C245C" w:rsidRPr="00806B4E" w:rsidP="006E46D7" w14:paraId="772D22DC" w14:textId="77777777">
      <w:pPr>
        <w:pStyle w:val="EndnoteText"/>
        <w:widowControl/>
        <w:tabs>
          <w:tab w:val="left" w:pos="-720"/>
        </w:tabs>
        <w:rPr>
          <w:rFonts w:ascii="Times New Roman" w:hAnsi="Times New Roman"/>
          <w:color w:val="000000"/>
          <w:szCs w:val="24"/>
        </w:rPr>
      </w:pPr>
    </w:p>
    <w:p w:rsidR="002C6D33" w:rsidRPr="00806B4E" w:rsidP="006E46D7" w14:paraId="543EC03F" w14:textId="3E0F6C34">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OFCCP does not provide gifts or payments</w:t>
      </w:r>
      <w:r w:rsidRPr="00806B4E" w:rsidR="002C245C">
        <w:rPr>
          <w:rFonts w:ascii="Times New Roman" w:hAnsi="Times New Roman"/>
          <w:color w:val="000000"/>
          <w:szCs w:val="24"/>
        </w:rPr>
        <w:t xml:space="preserve"> to respondents.</w:t>
      </w:r>
    </w:p>
    <w:p w:rsidR="00286E2F" w:rsidRPr="00806B4E" w:rsidP="006E46D7" w14:paraId="70204DAF" w14:textId="1F55FFFA">
      <w:pPr>
        <w:pStyle w:val="EndnoteText"/>
        <w:widowControl/>
        <w:tabs>
          <w:tab w:val="left" w:pos="-720"/>
        </w:tabs>
        <w:rPr>
          <w:rFonts w:ascii="Times New Roman" w:hAnsi="Times New Roman"/>
          <w:color w:val="000000"/>
          <w:szCs w:val="24"/>
        </w:rPr>
      </w:pPr>
    </w:p>
    <w:p w:rsidR="002C245C" w:rsidRPr="00806B4E" w:rsidP="005A269F" w14:paraId="526DCDBC" w14:textId="7D8A3005">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 </w:t>
      </w:r>
      <w:r w:rsidRPr="00806B4E" w:rsidR="0037532B">
        <w:rPr>
          <w:rFonts w:ascii="Times New Roman" w:hAnsi="Times New Roman"/>
          <w:b/>
          <w:color w:val="000000"/>
          <w:szCs w:val="24"/>
        </w:rPr>
        <w:t xml:space="preserve">Confidentiality of Information </w:t>
      </w:r>
    </w:p>
    <w:p w:rsidR="002C245C" w:rsidRPr="00806B4E" w:rsidP="006E46D7" w14:paraId="597A9790" w14:textId="77777777">
      <w:pPr>
        <w:pStyle w:val="EndnoteText"/>
        <w:widowControl/>
        <w:tabs>
          <w:tab w:val="left" w:pos="-720"/>
        </w:tabs>
        <w:rPr>
          <w:rFonts w:ascii="Times New Roman" w:hAnsi="Times New Roman"/>
          <w:color w:val="000000"/>
          <w:szCs w:val="24"/>
        </w:rPr>
      </w:pPr>
      <w:r w:rsidRPr="00806B4E">
        <w:rPr>
          <w:rFonts w:ascii="Times New Roman" w:hAnsi="Times New Roman"/>
          <w:b/>
          <w:color w:val="000000"/>
          <w:szCs w:val="24"/>
        </w:rPr>
        <w:tab/>
      </w:r>
    </w:p>
    <w:p w:rsidR="007B537D" w:rsidRPr="00806B4E" w:rsidP="007B537D" w14:paraId="659698F9" w14:textId="0B526B8C">
      <w:pPr>
        <w:tabs>
          <w:tab w:val="left" w:pos="270"/>
        </w:tabs>
        <w:rPr>
          <w:szCs w:val="24"/>
        </w:rPr>
      </w:pPr>
      <w:r w:rsidRPr="00806B4E">
        <w:rPr>
          <w:szCs w:val="24"/>
        </w:rPr>
        <w:t xml:space="preserve">OFCCP will treat information collected herein as confidential to the maximum extent the information is exempt from public disclosure under the Freedom of Information Act, 5 U.S.C. 552. </w:t>
      </w:r>
      <w:r w:rsidRPr="00806B4E">
        <w:rPr>
          <w:szCs w:val="24"/>
        </w:rPr>
        <w:t>In the case of a Freedom of Information Act (FOIA) request for contractor information included within this ICR, OFCCP will evaluate all information pursuant to the public inspection and disclosure provisions of FOIA, 5 U.S.C. 552, and DOL’s implementing regulations at 29 CFR Part 70.</w:t>
      </w:r>
      <w:r w:rsidRPr="00806B4E" w:rsidR="0024079A">
        <w:rPr>
          <w:szCs w:val="24"/>
        </w:rPr>
        <w:t xml:space="preserve"> </w:t>
      </w:r>
      <w:r w:rsidRPr="00806B4E">
        <w:rPr>
          <w:szCs w:val="24"/>
        </w:rPr>
        <w:t xml:space="preserve">When information is requested that OFCCP has reason to believe is protected from disclosure under FOIA Exemption 4, </w:t>
      </w:r>
      <w:r w:rsidRPr="00806B4E">
        <w:rPr>
          <w:szCs w:val="24"/>
        </w:rPr>
        <w:t xml:space="preserve">OFCCP notifies </w:t>
      </w:r>
      <w:r w:rsidRPr="00806B4E">
        <w:rPr>
          <w:szCs w:val="24"/>
        </w:rPr>
        <w:t>the contractor of the request in writing</w:t>
      </w:r>
      <w:r w:rsidRPr="00806B4E">
        <w:rPr>
          <w:szCs w:val="24"/>
        </w:rPr>
        <w:t xml:space="preserve"> </w:t>
      </w:r>
      <w:r w:rsidRPr="00806B4E">
        <w:rPr>
          <w:szCs w:val="24"/>
        </w:rPr>
        <w:t xml:space="preserve">and </w:t>
      </w:r>
      <w:r w:rsidRPr="00806B4E">
        <w:rPr>
          <w:szCs w:val="24"/>
        </w:rPr>
        <w:t xml:space="preserve">makes no decision to disclose the information until contractors have an opportunity to submit objections to its release. </w:t>
      </w:r>
    </w:p>
    <w:p w:rsidR="002C245C" w:rsidRPr="00806B4E" w:rsidP="00A633B2" w14:paraId="4F15493A" w14:textId="1DF2EFCD">
      <w:pPr>
        <w:pStyle w:val="EndnoteText"/>
        <w:widowControl/>
        <w:tabs>
          <w:tab w:val="left" w:pos="-720"/>
        </w:tabs>
        <w:rPr>
          <w:rFonts w:ascii="Times New Roman" w:hAnsi="Times New Roman"/>
          <w:color w:val="000000"/>
          <w:szCs w:val="24"/>
        </w:rPr>
      </w:pPr>
    </w:p>
    <w:p w:rsidR="002C245C" w:rsidRPr="00806B4E" w:rsidP="005A269F" w14:paraId="69EC3162" w14:textId="550E65FE">
      <w:pPr>
        <w:pStyle w:val="EndnoteText"/>
        <w:widowControl/>
        <w:numPr>
          <w:ilvl w:val="0"/>
          <w:numId w:val="5"/>
        </w:numPr>
        <w:tabs>
          <w:tab w:val="left" w:pos="-720"/>
          <w:tab w:val="left" w:pos="1170"/>
        </w:tabs>
        <w:ind w:left="360"/>
        <w:rPr>
          <w:rFonts w:ascii="Times New Roman" w:hAnsi="Times New Roman"/>
          <w:b/>
          <w:color w:val="000000"/>
          <w:szCs w:val="24"/>
        </w:rPr>
      </w:pPr>
      <w:r w:rsidRPr="00806B4E">
        <w:rPr>
          <w:rFonts w:ascii="Times New Roman" w:hAnsi="Times New Roman"/>
          <w:color w:val="000000"/>
          <w:szCs w:val="24"/>
        </w:rPr>
        <w:t xml:space="preserve"> </w:t>
      </w:r>
      <w:r w:rsidRPr="00806B4E">
        <w:rPr>
          <w:rFonts w:ascii="Times New Roman" w:hAnsi="Times New Roman"/>
          <w:b/>
          <w:color w:val="000000"/>
          <w:szCs w:val="24"/>
        </w:rPr>
        <w:t xml:space="preserve">Questions of Sensitive Nature </w:t>
      </w:r>
    </w:p>
    <w:p w:rsidR="002C245C" w:rsidRPr="00806B4E" w:rsidP="00285CC3" w14:paraId="252F7191" w14:textId="77777777">
      <w:pPr>
        <w:pStyle w:val="EndnoteText"/>
        <w:widowControl/>
        <w:tabs>
          <w:tab w:val="left" w:pos="-720"/>
        </w:tabs>
        <w:ind w:left="360" w:hanging="360"/>
        <w:rPr>
          <w:rFonts w:ascii="Times New Roman" w:hAnsi="Times New Roman"/>
          <w:b/>
          <w:color w:val="000000"/>
          <w:szCs w:val="24"/>
        </w:rPr>
      </w:pPr>
    </w:p>
    <w:p w:rsidR="00503E80" w:rsidRPr="00806B4E" w:rsidP="00A633B2" w14:paraId="480E1EC1" w14:textId="34D95C6B">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is informa</w:t>
      </w:r>
      <w:r w:rsidRPr="00806B4E" w:rsidR="004538E6">
        <w:rPr>
          <w:rFonts w:ascii="Times New Roman" w:hAnsi="Times New Roman"/>
          <w:color w:val="000000"/>
          <w:szCs w:val="24"/>
        </w:rPr>
        <w:t xml:space="preserve">tion collection does not contain any questions of a sensitive nature. </w:t>
      </w:r>
      <w:r w:rsidRPr="00806B4E">
        <w:rPr>
          <w:rFonts w:ascii="Times New Roman" w:hAnsi="Times New Roman"/>
          <w:color w:val="000000"/>
          <w:szCs w:val="24"/>
        </w:rPr>
        <w:t xml:space="preserve">The </w:t>
      </w:r>
      <w:r w:rsidRPr="00806B4E" w:rsidR="004538E6">
        <w:rPr>
          <w:rFonts w:ascii="Times New Roman" w:hAnsi="Times New Roman"/>
          <w:color w:val="000000"/>
          <w:szCs w:val="24"/>
        </w:rPr>
        <w:t>respondents of the information collection will provide information that correlates with the criteria of requesting a FAAP agreement and all required documentation</w:t>
      </w:r>
      <w:r w:rsidRPr="00806B4E" w:rsidR="007C2749">
        <w:rPr>
          <w:rFonts w:ascii="Times New Roman" w:hAnsi="Times New Roman"/>
          <w:color w:val="000000"/>
          <w:szCs w:val="24"/>
        </w:rPr>
        <w:t>.</w:t>
      </w:r>
      <w:r w:rsidRPr="00806B4E" w:rsidR="004538E6">
        <w:rPr>
          <w:rFonts w:ascii="Times New Roman" w:hAnsi="Times New Roman"/>
          <w:color w:val="000000"/>
          <w:szCs w:val="24"/>
        </w:rPr>
        <w:t xml:space="preserve"> </w:t>
      </w:r>
      <w:r w:rsidRPr="00806B4E" w:rsidR="007C2749">
        <w:rPr>
          <w:rFonts w:ascii="Times New Roman" w:hAnsi="Times New Roman"/>
          <w:color w:val="000000"/>
          <w:szCs w:val="24"/>
        </w:rPr>
        <w:t xml:space="preserve">It </w:t>
      </w:r>
      <w:r w:rsidRPr="00806B4E" w:rsidR="004538E6">
        <w:rPr>
          <w:rFonts w:ascii="Times New Roman" w:hAnsi="Times New Roman"/>
          <w:color w:val="000000"/>
          <w:szCs w:val="24"/>
        </w:rPr>
        <w:t>is intended to verify contractor eligibility and determine whether the contractor has met the requirements of the FAAP criteria</w:t>
      </w:r>
      <w:r w:rsidRPr="00806B4E" w:rsidR="00441D08">
        <w:rPr>
          <w:rFonts w:ascii="Times New Roman" w:hAnsi="Times New Roman"/>
          <w:color w:val="000000"/>
          <w:szCs w:val="24"/>
        </w:rPr>
        <w:t xml:space="preserve">, as outlined in 41 CFR Part </w:t>
      </w:r>
      <w:r w:rsidRPr="00806B4E" w:rsidR="00A12E66">
        <w:rPr>
          <w:rFonts w:ascii="Times New Roman" w:hAnsi="Times New Roman"/>
          <w:color w:val="000000"/>
          <w:szCs w:val="24"/>
        </w:rPr>
        <w:t>60-2 and FAAP</w:t>
      </w:r>
      <w:r w:rsidRPr="00806B4E" w:rsidR="00441D08">
        <w:rPr>
          <w:rFonts w:ascii="Times New Roman" w:hAnsi="Times New Roman"/>
          <w:color w:val="000000"/>
          <w:szCs w:val="24"/>
        </w:rPr>
        <w:t xml:space="preserve"> Directive. </w:t>
      </w:r>
    </w:p>
    <w:p w:rsidR="00503E80" w:rsidRPr="00806B4E" w:rsidP="00A633B2" w14:paraId="3E1053F5" w14:textId="77777777">
      <w:pPr>
        <w:pStyle w:val="EndnoteText"/>
        <w:widowControl/>
        <w:tabs>
          <w:tab w:val="left" w:pos="-720"/>
        </w:tabs>
        <w:rPr>
          <w:rFonts w:ascii="Times New Roman" w:hAnsi="Times New Roman"/>
          <w:color w:val="000000"/>
          <w:szCs w:val="24"/>
        </w:rPr>
      </w:pPr>
    </w:p>
    <w:p w:rsidR="00503E80" w:rsidRPr="00806B4E" w:rsidP="00503E80" w14:paraId="73FBF869" w14:textId="0A09B4F5">
      <w:pPr>
        <w:pStyle w:val="EndnoteText"/>
        <w:widowControl/>
        <w:numPr>
          <w:ilvl w:val="0"/>
          <w:numId w:val="5"/>
        </w:numPr>
        <w:tabs>
          <w:tab w:val="left" w:pos="-720"/>
        </w:tabs>
        <w:ind w:left="360"/>
        <w:rPr>
          <w:rFonts w:ascii="Times New Roman" w:hAnsi="Times New Roman"/>
          <w:color w:val="000000"/>
          <w:szCs w:val="24"/>
        </w:rPr>
      </w:pPr>
      <w:r w:rsidRPr="00806B4E">
        <w:rPr>
          <w:rFonts w:ascii="Times New Roman" w:hAnsi="Times New Roman"/>
          <w:b/>
          <w:color w:val="000000"/>
          <w:szCs w:val="24"/>
        </w:rPr>
        <w:t>Information Collection Hour Burden</w:t>
      </w:r>
      <w:r w:rsidRPr="00806B4E" w:rsidR="0024079A">
        <w:rPr>
          <w:rFonts w:ascii="Times New Roman" w:hAnsi="Times New Roman"/>
          <w:b/>
          <w:color w:val="000000"/>
          <w:szCs w:val="24"/>
        </w:rPr>
        <w:t xml:space="preserve"> </w:t>
      </w:r>
    </w:p>
    <w:p w:rsidR="00503E80" w:rsidRPr="00806B4E" w:rsidP="00503E80" w14:paraId="2475C2AA" w14:textId="77777777">
      <w:pPr>
        <w:pStyle w:val="EndnoteText"/>
        <w:widowControl/>
        <w:tabs>
          <w:tab w:val="left" w:pos="-720"/>
        </w:tabs>
        <w:rPr>
          <w:rFonts w:ascii="Times New Roman" w:hAnsi="Times New Roman"/>
          <w:color w:val="000000"/>
          <w:szCs w:val="24"/>
        </w:rPr>
      </w:pPr>
    </w:p>
    <w:p w:rsidR="00503E80" w:rsidRPr="00806B4E" w:rsidP="00503E80" w14:paraId="54B9CA99" w14:textId="5097091F">
      <w:pPr>
        <w:tabs>
          <w:tab w:val="left" w:pos="-720"/>
        </w:tabs>
        <w:rPr>
          <w:rFonts w:eastAsia="Times New Roman"/>
          <w:szCs w:val="24"/>
        </w:rPr>
      </w:pPr>
      <w:r w:rsidRPr="00806B4E">
        <w:rPr>
          <w:rFonts w:eastAsia="Times New Roman"/>
          <w:szCs w:val="24"/>
        </w:rPr>
        <w:t>The burden associated with this information colle</w:t>
      </w:r>
      <w:r w:rsidRPr="00806B4E" w:rsidR="00AB0310">
        <w:rPr>
          <w:rFonts w:eastAsia="Times New Roman"/>
          <w:szCs w:val="24"/>
        </w:rPr>
        <w:t xml:space="preserve">ction is related to reporting. </w:t>
      </w:r>
      <w:r w:rsidRPr="00806B4E">
        <w:rPr>
          <w:rFonts w:eastAsia="Times New Roman"/>
          <w:szCs w:val="24"/>
        </w:rPr>
        <w:t xml:space="preserve">The recordkeeping burden related to developing, updating, and maintaining AAPs is included in OFCCP’s ICR for </w:t>
      </w:r>
      <w:r w:rsidRPr="00806B4E" w:rsidR="00B635EF">
        <w:rPr>
          <w:rFonts w:eastAsia="Times New Roman"/>
          <w:szCs w:val="24"/>
        </w:rPr>
        <w:t xml:space="preserve">the </w:t>
      </w:r>
      <w:r w:rsidRPr="00806B4E">
        <w:rPr>
          <w:rFonts w:eastAsia="Times New Roman"/>
          <w:szCs w:val="24"/>
        </w:rPr>
        <w:t xml:space="preserve">supply and service </w:t>
      </w:r>
      <w:r w:rsidRPr="00806B4E" w:rsidR="00AB0310">
        <w:rPr>
          <w:rFonts w:eastAsia="Times New Roman"/>
          <w:szCs w:val="24"/>
        </w:rPr>
        <w:t>program</w:t>
      </w:r>
      <w:r w:rsidRPr="00806B4E">
        <w:rPr>
          <w:rFonts w:eastAsia="Times New Roman"/>
          <w:szCs w:val="24"/>
        </w:rPr>
        <w:t>, as mentioned above.</w:t>
      </w:r>
      <w:r w:rsidRPr="00806B4E" w:rsidR="0024079A">
        <w:rPr>
          <w:rFonts w:eastAsia="Times New Roman"/>
          <w:szCs w:val="24"/>
        </w:rPr>
        <w:t xml:space="preserve"> </w:t>
      </w:r>
    </w:p>
    <w:p w:rsidR="00503E80" w:rsidRPr="00806B4E" w:rsidP="00503E80" w14:paraId="769E3D6D" w14:textId="77777777">
      <w:pPr>
        <w:tabs>
          <w:tab w:val="left" w:pos="-720"/>
        </w:tabs>
        <w:rPr>
          <w:rFonts w:eastAsia="Times New Roman"/>
          <w:color w:val="auto"/>
          <w:szCs w:val="24"/>
        </w:rPr>
      </w:pPr>
    </w:p>
    <w:p w:rsidR="00503E80" w:rsidRPr="00806B4E" w:rsidP="00503E80" w14:paraId="2FA76361" w14:textId="4D66B6C4">
      <w:pPr>
        <w:tabs>
          <w:tab w:val="left" w:pos="-720"/>
        </w:tabs>
        <w:rPr>
          <w:rFonts w:eastAsia="Times New Roman"/>
          <w:color w:val="auto"/>
          <w:szCs w:val="24"/>
        </w:rPr>
      </w:pPr>
      <w:r w:rsidRPr="00806B4E">
        <w:rPr>
          <w:rFonts w:eastAsia="Times New Roman"/>
          <w:color w:val="auto"/>
          <w:szCs w:val="24"/>
        </w:rPr>
        <w:t>To obtain approval to create an AAP based on a functional or business unit, a contractor must send a written request to the OFCCP Director that includes the supporting documentation, for which</w:t>
      </w:r>
      <w:r w:rsidRPr="00806B4E" w:rsidR="00AB0310">
        <w:rPr>
          <w:rFonts w:eastAsia="Times New Roman"/>
          <w:color w:val="auto"/>
          <w:szCs w:val="24"/>
        </w:rPr>
        <w:t xml:space="preserve"> the burden is assessed below. </w:t>
      </w:r>
      <w:r w:rsidRPr="00806B4E">
        <w:rPr>
          <w:rFonts w:eastAsia="Times New Roman"/>
          <w:color w:val="auto"/>
          <w:szCs w:val="24"/>
        </w:rPr>
        <w:t>The reporting burden in this section accounts for the request for approval and the retrieval of the information needed by OFCCP to make its determination.</w:t>
      </w:r>
      <w:r w:rsidRPr="00806B4E" w:rsidR="0024079A">
        <w:rPr>
          <w:rFonts w:eastAsia="Times New Roman"/>
          <w:color w:val="auto"/>
          <w:szCs w:val="24"/>
        </w:rPr>
        <w:t xml:space="preserve"> </w:t>
      </w:r>
      <w:r w:rsidRPr="00806B4E">
        <w:rPr>
          <w:rFonts w:eastAsia="Times New Roman"/>
          <w:color w:val="auto"/>
          <w:szCs w:val="24"/>
        </w:rPr>
        <w:t>The estimates of time necessary to complete each step of the process are based on OFCCP’s experience with the FAAP program.</w:t>
      </w:r>
    </w:p>
    <w:p w:rsidR="00503E80" w:rsidRPr="00806B4E" w:rsidP="00503E80" w14:paraId="439C3F8E" w14:textId="77777777">
      <w:pPr>
        <w:tabs>
          <w:tab w:val="left" w:pos="-720"/>
        </w:tabs>
        <w:rPr>
          <w:rFonts w:eastAsia="Times New Roman"/>
          <w:color w:val="auto"/>
          <w:szCs w:val="24"/>
        </w:rPr>
      </w:pPr>
    </w:p>
    <w:p w:rsidR="00503E80" w:rsidRPr="00806B4E" w:rsidP="00503E80" w14:paraId="5C3EF0B8" w14:textId="4BDD18A6">
      <w:pPr>
        <w:tabs>
          <w:tab w:val="left" w:pos="-720"/>
        </w:tabs>
        <w:rPr>
          <w:b/>
          <w:color w:val="auto"/>
          <w:szCs w:val="24"/>
          <w:u w:val="single"/>
        </w:rPr>
      </w:pPr>
      <w:r w:rsidRPr="00806B4E">
        <w:rPr>
          <w:rFonts w:eastAsia="Times New Roman"/>
          <w:color w:val="auto"/>
          <w:szCs w:val="24"/>
        </w:rPr>
        <w:t>OFCCP currently has FAAP agreements with 86 contractors that cover 2,509 functional units.</w:t>
      </w:r>
      <w:r w:rsidRPr="00806B4E" w:rsidR="0024079A">
        <w:rPr>
          <w:rFonts w:eastAsia="Times New Roman"/>
          <w:color w:val="auto"/>
          <w:szCs w:val="24"/>
        </w:rPr>
        <w:t xml:space="preserve"> </w:t>
      </w:r>
      <w:r w:rsidRPr="00806B4E">
        <w:rPr>
          <w:rFonts w:eastAsia="Times New Roman"/>
          <w:color w:val="auto"/>
          <w:szCs w:val="24"/>
        </w:rPr>
        <w:t>OFCCP estimates that there will be approximately five requests for new FAAP agreements each year, an estimate that is based on the number of agreements requested in the previous three years.</w:t>
      </w:r>
      <w:r w:rsidRPr="00806B4E" w:rsidR="0024079A">
        <w:rPr>
          <w:rFonts w:eastAsia="Times New Roman"/>
          <w:szCs w:val="24"/>
        </w:rPr>
        <w:t xml:space="preserve"> </w:t>
      </w:r>
    </w:p>
    <w:p w:rsidR="00503E80" w:rsidRPr="00806B4E" w:rsidP="00503E80" w14:paraId="75A59D47" w14:textId="77777777">
      <w:pPr>
        <w:tabs>
          <w:tab w:val="left" w:pos="-720"/>
        </w:tabs>
        <w:rPr>
          <w:b/>
          <w:color w:val="auto"/>
          <w:szCs w:val="24"/>
          <w:u w:val="single"/>
        </w:rPr>
      </w:pPr>
    </w:p>
    <w:p w:rsidR="00503E80" w:rsidRPr="00806B4E" w:rsidP="00503E80" w14:paraId="6D8FB636" w14:textId="77777777">
      <w:pPr>
        <w:tabs>
          <w:tab w:val="left" w:pos="-720"/>
        </w:tabs>
        <w:spacing w:after="160" w:line="259" w:lineRule="auto"/>
        <w:rPr>
          <w:rFonts w:eastAsia="Times New Roman"/>
          <w:b/>
          <w:color w:val="auto"/>
          <w:szCs w:val="24"/>
          <w:u w:val="single"/>
        </w:rPr>
      </w:pPr>
      <w:r w:rsidRPr="00806B4E">
        <w:rPr>
          <w:rFonts w:eastAsia="Times New Roman"/>
          <w:b/>
          <w:color w:val="auto"/>
          <w:szCs w:val="24"/>
          <w:u w:val="single"/>
        </w:rPr>
        <w:t xml:space="preserve">Requesting a FAAP Agreement </w:t>
      </w:r>
    </w:p>
    <w:p w:rsidR="00503E80" w:rsidRPr="00806B4E" w:rsidP="00503E80" w14:paraId="3D4E148D" w14:textId="1EC0ADB3">
      <w:pPr>
        <w:tabs>
          <w:tab w:val="left" w:pos="-720"/>
        </w:tabs>
        <w:rPr>
          <w:szCs w:val="24"/>
        </w:rPr>
      </w:pPr>
      <w:r w:rsidRPr="00806B4E">
        <w:rPr>
          <w:szCs w:val="24"/>
        </w:rPr>
        <w:t>Contractors that want to request a FAAP agreement are required to submit a written request to the OFCCP</w:t>
      </w:r>
      <w:r w:rsidRPr="00806B4E" w:rsidR="00AB0310">
        <w:rPr>
          <w:szCs w:val="24"/>
        </w:rPr>
        <w:t xml:space="preserve"> Director, </w:t>
      </w:r>
      <w:r w:rsidRPr="00806B4E" w:rsidR="000B61DF">
        <w:rPr>
          <w:szCs w:val="24"/>
        </w:rPr>
        <w:t xml:space="preserve">preferably electronically, </w:t>
      </w:r>
      <w:r w:rsidRPr="00806B4E" w:rsidR="00AB0310">
        <w:rPr>
          <w:szCs w:val="24"/>
        </w:rPr>
        <w:t xml:space="preserve">as mentioned above. </w:t>
      </w:r>
      <w:r w:rsidRPr="00806B4E">
        <w:rPr>
          <w:szCs w:val="24"/>
        </w:rPr>
        <w:t xml:space="preserve">The request must include the name and contact information for the </w:t>
      </w:r>
      <w:r w:rsidRPr="00806B4E" w:rsidR="004522D0">
        <w:rPr>
          <w:szCs w:val="24"/>
        </w:rPr>
        <w:t xml:space="preserve">primary </w:t>
      </w:r>
      <w:r w:rsidRPr="00806B4E">
        <w:rPr>
          <w:szCs w:val="24"/>
        </w:rPr>
        <w:t>corporate</w:t>
      </w:r>
      <w:r w:rsidRPr="00806B4E" w:rsidR="004522D0">
        <w:rPr>
          <w:szCs w:val="24"/>
        </w:rPr>
        <w:t xml:space="preserve"> contact</w:t>
      </w:r>
      <w:r w:rsidRPr="00806B4E">
        <w:rPr>
          <w:szCs w:val="24"/>
        </w:rPr>
        <w:t xml:space="preserve"> responsible for overseeing the contractor’s r</w:t>
      </w:r>
      <w:r w:rsidRPr="00806B4E" w:rsidR="00AB0310">
        <w:rPr>
          <w:szCs w:val="24"/>
        </w:rPr>
        <w:t xml:space="preserve">equest for the FAAP agreement. </w:t>
      </w:r>
      <w:r w:rsidRPr="00806B4E">
        <w:rPr>
          <w:szCs w:val="24"/>
        </w:rPr>
        <w:t>OFCCP estimates that it takes 0.75 hours per contractor to prepare a written request of one page.</w:t>
      </w:r>
    </w:p>
    <w:p w:rsidR="00503E80" w:rsidRPr="00806B4E" w:rsidP="00503E80" w14:paraId="77774474" w14:textId="77777777">
      <w:pPr>
        <w:tabs>
          <w:tab w:val="left" w:pos="-720"/>
        </w:tabs>
        <w:rPr>
          <w:szCs w:val="24"/>
        </w:rPr>
      </w:pPr>
    </w:p>
    <w:p w:rsidR="00503E80" w:rsidRPr="00806B4E" w:rsidP="00503E80" w14:paraId="358A112D" w14:textId="77777777">
      <w:pPr>
        <w:tabs>
          <w:tab w:val="left" w:pos="-720"/>
        </w:tabs>
        <w:rPr>
          <w:szCs w:val="24"/>
        </w:rPr>
      </w:pPr>
      <w:r w:rsidRPr="00806B4E">
        <w:rPr>
          <w:szCs w:val="24"/>
        </w:rPr>
        <w:t xml:space="preserve">Accompanying the request for approval, contractors must submit the following items, found in Attachment A of the Directive. </w:t>
      </w:r>
    </w:p>
    <w:p w:rsidR="00503E80" w:rsidRPr="00806B4E" w:rsidP="00503E80" w14:paraId="0CC1A8B8" w14:textId="77777777">
      <w:pPr>
        <w:tabs>
          <w:tab w:val="left" w:pos="-720"/>
        </w:tabs>
        <w:rPr>
          <w:szCs w:val="24"/>
          <w:u w:val="single"/>
        </w:rPr>
      </w:pPr>
    </w:p>
    <w:p w:rsidR="00503E80" w:rsidRPr="00806B4E" w:rsidP="00503E80" w14:paraId="7C724540" w14:textId="77777777">
      <w:pPr>
        <w:tabs>
          <w:tab w:val="left" w:pos="-720"/>
        </w:tabs>
        <w:rPr>
          <w:szCs w:val="24"/>
          <w:u w:val="single"/>
        </w:rPr>
      </w:pPr>
      <w:r w:rsidRPr="00806B4E">
        <w:rPr>
          <w:szCs w:val="24"/>
          <w:u w:val="single"/>
        </w:rPr>
        <w:t>A Statement of Proof</w:t>
      </w:r>
    </w:p>
    <w:p w:rsidR="00503E80" w:rsidRPr="00806B4E" w:rsidP="00503E80" w14:paraId="46D7A11C" w14:textId="4FF2C1FA">
      <w:pPr>
        <w:rPr>
          <w:szCs w:val="24"/>
        </w:rPr>
      </w:pPr>
      <w:r w:rsidRPr="00806B4E">
        <w:rPr>
          <w:szCs w:val="24"/>
        </w:rPr>
        <w:t xml:space="preserve">The contractor must show proof that </w:t>
      </w:r>
      <w:r w:rsidRPr="00806B4E" w:rsidR="002F4D89">
        <w:rPr>
          <w:szCs w:val="24"/>
        </w:rPr>
        <w:t>it is</w:t>
      </w:r>
      <w:r w:rsidRPr="00806B4E">
        <w:rPr>
          <w:szCs w:val="24"/>
        </w:rPr>
        <w:t xml:space="preserve"> a covered federal contractor by providing a statement that includes specific contract information, as described in the Directive.</w:t>
      </w:r>
      <w:r w:rsidRPr="00806B4E" w:rsidR="00AB0310">
        <w:rPr>
          <w:szCs w:val="24"/>
        </w:rPr>
        <w:t xml:space="preserve"> </w:t>
      </w:r>
      <w:r w:rsidRPr="00806B4E">
        <w:rPr>
          <w:szCs w:val="24"/>
        </w:rPr>
        <w:t>OFCCP estimates that it takes 1 hour per contractor to prepare this statement.</w:t>
      </w:r>
      <w:r w:rsidRPr="00806B4E" w:rsidR="0024079A">
        <w:rPr>
          <w:szCs w:val="24"/>
        </w:rPr>
        <w:t xml:space="preserve"> </w:t>
      </w:r>
    </w:p>
    <w:p w:rsidR="00503E80" w:rsidRPr="00806B4E" w:rsidP="00503E80" w14:paraId="594C888F" w14:textId="77777777">
      <w:pPr>
        <w:rPr>
          <w:szCs w:val="24"/>
        </w:rPr>
      </w:pPr>
    </w:p>
    <w:p w:rsidR="00503E80" w:rsidRPr="00806B4E" w:rsidP="00503E80" w14:paraId="681FCA89" w14:textId="77777777">
      <w:pPr>
        <w:rPr>
          <w:szCs w:val="24"/>
          <w:u w:val="single"/>
        </w:rPr>
      </w:pPr>
      <w:r w:rsidRPr="00806B4E">
        <w:rPr>
          <w:szCs w:val="24"/>
          <w:u w:val="single"/>
        </w:rPr>
        <w:t>Most Recent Consolidated EEO-1 Report</w:t>
      </w:r>
    </w:p>
    <w:p w:rsidR="00503E80" w:rsidRPr="00806B4E" w:rsidP="00503E80" w14:paraId="26A9DBE3" w14:textId="3F36C9EA">
      <w:pPr>
        <w:rPr>
          <w:szCs w:val="24"/>
        </w:rPr>
      </w:pPr>
      <w:r w:rsidRPr="00806B4E">
        <w:rPr>
          <w:szCs w:val="24"/>
        </w:rPr>
        <w:t>The contractor is required to provide a copy of its most rec</w:t>
      </w:r>
      <w:r w:rsidRPr="00806B4E" w:rsidR="00AB0310">
        <w:rPr>
          <w:szCs w:val="24"/>
        </w:rPr>
        <w:t xml:space="preserve">ent consolidated EEO-1 Report. </w:t>
      </w:r>
      <w:r w:rsidRPr="00806B4E">
        <w:rPr>
          <w:szCs w:val="24"/>
        </w:rPr>
        <w:t>The burden for developing a consolidated EEO-1 Report is covered under OMB Control Number 3046-0049</w:t>
      </w:r>
      <w:r w:rsidRPr="00806B4E" w:rsidR="00AB0310">
        <w:rPr>
          <w:szCs w:val="24"/>
        </w:rPr>
        <w:t xml:space="preserve">. </w:t>
      </w:r>
      <w:r w:rsidRPr="00806B4E">
        <w:rPr>
          <w:szCs w:val="24"/>
        </w:rPr>
        <w:t>Therefore, there is no burden associated with collecting the reco</w:t>
      </w:r>
      <w:r w:rsidRPr="00806B4E" w:rsidR="00AB0310">
        <w:rPr>
          <w:szCs w:val="24"/>
        </w:rPr>
        <w:t xml:space="preserve">rds or completing this report. </w:t>
      </w:r>
      <w:r w:rsidRPr="00806B4E">
        <w:rPr>
          <w:szCs w:val="24"/>
        </w:rPr>
        <w:t>However, OFCCP estimates that it takes 0.5 hours per contractor to produce the report.</w:t>
      </w:r>
    </w:p>
    <w:p w:rsidR="00503E80" w:rsidRPr="00806B4E" w:rsidP="00503E80" w14:paraId="5D655F71" w14:textId="77777777">
      <w:pPr>
        <w:ind w:left="1440"/>
        <w:rPr>
          <w:szCs w:val="24"/>
        </w:rPr>
      </w:pPr>
    </w:p>
    <w:p w:rsidR="00503E80" w:rsidRPr="00806B4E" w:rsidP="00503E80" w14:paraId="150B52F0" w14:textId="77777777">
      <w:pPr>
        <w:rPr>
          <w:szCs w:val="24"/>
          <w:u w:val="single"/>
        </w:rPr>
      </w:pPr>
      <w:r w:rsidRPr="00806B4E">
        <w:rPr>
          <w:szCs w:val="24"/>
          <w:u w:val="single"/>
        </w:rPr>
        <w:t xml:space="preserve">Organizational Chart </w:t>
      </w:r>
    </w:p>
    <w:p w:rsidR="00503E80" w:rsidRPr="00806B4E" w:rsidP="00503E80" w14:paraId="6E796F57" w14:textId="4C227C13">
      <w:pPr>
        <w:rPr>
          <w:szCs w:val="24"/>
        </w:rPr>
      </w:pPr>
      <w:r w:rsidRPr="00806B4E">
        <w:rPr>
          <w:szCs w:val="24"/>
        </w:rPr>
        <w:t xml:space="preserve">The contractor is required to provide a copy of its organizational chart that clearly identifies </w:t>
      </w:r>
      <w:r w:rsidRPr="00806B4E">
        <w:rPr>
          <w:szCs w:val="24"/>
        </w:rPr>
        <w:t>all of</w:t>
      </w:r>
      <w:r w:rsidRPr="00806B4E">
        <w:rPr>
          <w:szCs w:val="24"/>
        </w:rPr>
        <w:t xml:space="preserve"> the proposed functional or business units to be covered by the requested FAAP and how they are related to each other within the corporation’s overall structure.</w:t>
      </w:r>
      <w:r w:rsidRPr="00806B4E" w:rsidR="0024079A">
        <w:rPr>
          <w:szCs w:val="24"/>
        </w:rPr>
        <w:t xml:space="preserve"> </w:t>
      </w:r>
      <w:r w:rsidRPr="00806B4E">
        <w:rPr>
          <w:szCs w:val="24"/>
        </w:rPr>
        <w:t>OFCCP estimates that it takes 1 hour per contractor to develop and provide this item.</w:t>
      </w:r>
    </w:p>
    <w:p w:rsidR="00503E80" w:rsidRPr="00806B4E" w:rsidP="00503E80" w14:paraId="43B1589D" w14:textId="77777777">
      <w:pPr>
        <w:ind w:left="1440"/>
        <w:rPr>
          <w:szCs w:val="24"/>
        </w:rPr>
      </w:pPr>
    </w:p>
    <w:p w:rsidR="00503E80" w:rsidRPr="00806B4E" w:rsidP="00503E80" w14:paraId="05A14A31" w14:textId="77777777">
      <w:pPr>
        <w:rPr>
          <w:szCs w:val="24"/>
          <w:u w:val="single"/>
        </w:rPr>
      </w:pPr>
      <w:r w:rsidRPr="00806B4E">
        <w:rPr>
          <w:szCs w:val="24"/>
          <w:u w:val="single"/>
        </w:rPr>
        <w:t>Description of the Function or Business</w:t>
      </w:r>
    </w:p>
    <w:p w:rsidR="00503E80" w:rsidRPr="00806B4E" w:rsidP="00503E80" w14:paraId="17A7F466" w14:textId="492061BC">
      <w:pPr>
        <w:rPr>
          <w:szCs w:val="24"/>
        </w:rPr>
      </w:pPr>
      <w:r w:rsidRPr="00806B4E">
        <w:rPr>
          <w:szCs w:val="24"/>
        </w:rPr>
        <w:t>The contractor is required to provide a narrative description of the function or business of each proposed FAAP unit and how it meets the definition of</w:t>
      </w:r>
      <w:r w:rsidRPr="00806B4E" w:rsidR="00AB0310">
        <w:rPr>
          <w:szCs w:val="24"/>
        </w:rPr>
        <w:t xml:space="preserve"> a functional or business unit.</w:t>
      </w:r>
      <w:r w:rsidRPr="00806B4E">
        <w:rPr>
          <w:szCs w:val="24"/>
        </w:rPr>
        <w:t xml:space="preserve"> OFCCP estimates that it takes 11 hours per contractor to develop and provide this item.</w:t>
      </w:r>
    </w:p>
    <w:p w:rsidR="00503E80" w:rsidRPr="00806B4E" w:rsidP="00503E80" w14:paraId="2157A22E" w14:textId="77777777">
      <w:pPr>
        <w:rPr>
          <w:szCs w:val="24"/>
          <w:u w:val="single"/>
        </w:rPr>
      </w:pPr>
    </w:p>
    <w:p w:rsidR="00503E80" w:rsidRPr="00806B4E" w:rsidP="00503E80" w14:paraId="39F5903C" w14:textId="4D0C3C5D">
      <w:pPr>
        <w:rPr>
          <w:szCs w:val="24"/>
          <w:u w:val="single"/>
        </w:rPr>
      </w:pPr>
      <w:r w:rsidRPr="00806B4E">
        <w:rPr>
          <w:szCs w:val="24"/>
          <w:u w:val="single"/>
        </w:rPr>
        <w:t>Unit Information and Total Number of Employees</w:t>
      </w:r>
    </w:p>
    <w:p w:rsidR="00503E80" w:rsidRPr="00806B4E" w:rsidP="00503E80" w14:paraId="1CAB1941" w14:textId="072E7B90">
      <w:pPr>
        <w:rPr>
          <w:szCs w:val="24"/>
        </w:rPr>
      </w:pPr>
      <w:r w:rsidRPr="00806B4E">
        <w:rPr>
          <w:szCs w:val="24"/>
        </w:rPr>
        <w:t>The contractor is required to provide the company or subsidiary name, street address, and total number of employees at each location covered in the functional unit</w:t>
      </w:r>
      <w:r w:rsidRPr="00806B4E" w:rsidR="00AB0310">
        <w:rPr>
          <w:szCs w:val="24"/>
        </w:rPr>
        <w:t>,</w:t>
      </w:r>
      <w:r>
        <w:rPr>
          <w:szCs w:val="24"/>
          <w:vertAlign w:val="superscript"/>
        </w:rPr>
        <w:footnoteReference w:id="25"/>
      </w:r>
      <w:r w:rsidRPr="00806B4E">
        <w:rPr>
          <w:szCs w:val="24"/>
        </w:rPr>
        <w:t xml:space="preserve"> and the name and address </w:t>
      </w:r>
      <w:r w:rsidRPr="00806B4E">
        <w:rPr>
          <w:szCs w:val="24"/>
        </w:rPr>
        <w:t>of the managing official for each proposed functional or business unit.</w:t>
      </w:r>
      <w:r>
        <w:rPr>
          <w:szCs w:val="24"/>
          <w:vertAlign w:val="superscript"/>
        </w:rPr>
        <w:footnoteReference w:id="26"/>
      </w:r>
      <w:r w:rsidRPr="00806B4E" w:rsidR="00AB0310">
        <w:rPr>
          <w:szCs w:val="24"/>
        </w:rPr>
        <w:t xml:space="preserve"> </w:t>
      </w:r>
      <w:r w:rsidRPr="00806B4E">
        <w:rPr>
          <w:szCs w:val="24"/>
        </w:rPr>
        <w:t>OFCCP estimates that it takes 4 hours per contractor to provide this information.</w:t>
      </w:r>
    </w:p>
    <w:p w:rsidR="00503E80" w:rsidRPr="00806B4E" w:rsidP="00503E80" w14:paraId="6AF482B7" w14:textId="77777777">
      <w:pPr>
        <w:rPr>
          <w:szCs w:val="24"/>
          <w:u w:val="single"/>
        </w:rPr>
      </w:pPr>
    </w:p>
    <w:p w:rsidR="00503E80" w:rsidRPr="00806B4E" w:rsidP="00503E80" w14:paraId="414797D9" w14:textId="77777777">
      <w:pPr>
        <w:rPr>
          <w:szCs w:val="24"/>
          <w:u w:val="single"/>
        </w:rPr>
      </w:pPr>
      <w:r w:rsidRPr="00806B4E">
        <w:rPr>
          <w:szCs w:val="24"/>
          <w:u w:val="single"/>
        </w:rPr>
        <w:t>Statement Identifying the Location of Personnel Records</w:t>
      </w:r>
    </w:p>
    <w:p w:rsidR="00503E80" w:rsidRPr="00806B4E" w:rsidP="00503E80" w14:paraId="729932ED" w14:textId="7BE0E9AA">
      <w:pPr>
        <w:rPr>
          <w:szCs w:val="24"/>
        </w:rPr>
      </w:pPr>
      <w:r w:rsidRPr="00806B4E">
        <w:rPr>
          <w:szCs w:val="24"/>
        </w:rPr>
        <w:t>The contractor is required to provide a statement addressing the location, to include city and state, where each proposed FAAP unit will maintain its employee personnel records and a</w:t>
      </w:r>
      <w:r w:rsidRPr="00806B4E" w:rsidR="00AB0310">
        <w:rPr>
          <w:szCs w:val="24"/>
        </w:rPr>
        <w:t>pplicant processing activities.</w:t>
      </w:r>
      <w:r w:rsidRPr="00806B4E">
        <w:rPr>
          <w:szCs w:val="24"/>
        </w:rPr>
        <w:t xml:space="preserve"> OFCCP estimates that it takes 1 hour per contractor to provide this information.</w:t>
      </w:r>
    </w:p>
    <w:p w:rsidR="00503E80" w:rsidRPr="00806B4E" w:rsidP="00503E80" w14:paraId="7A4398CB" w14:textId="77777777">
      <w:pPr>
        <w:ind w:left="1440"/>
        <w:rPr>
          <w:szCs w:val="24"/>
        </w:rPr>
      </w:pPr>
    </w:p>
    <w:p w:rsidR="00503E80" w:rsidRPr="00806B4E" w:rsidP="00503E80" w14:paraId="0E4996C4" w14:textId="77777777">
      <w:pPr>
        <w:rPr>
          <w:szCs w:val="24"/>
          <w:u w:val="single"/>
        </w:rPr>
      </w:pPr>
      <w:r w:rsidRPr="00806B4E">
        <w:rPr>
          <w:szCs w:val="24"/>
          <w:u w:val="single"/>
        </w:rPr>
        <w:t>List of Establishment Based AAPs</w:t>
      </w:r>
    </w:p>
    <w:p w:rsidR="00503E80" w:rsidRPr="00806B4E" w:rsidP="00503E80" w14:paraId="382989C9" w14:textId="46ABE184">
      <w:pPr>
        <w:rPr>
          <w:szCs w:val="24"/>
        </w:rPr>
      </w:pPr>
      <w:r w:rsidRPr="00806B4E">
        <w:rPr>
          <w:szCs w:val="24"/>
        </w:rPr>
        <w:t>If the contractor proposes to maintain some establishment-based AAPs, it must provide a list of the locations with establishment-based AAPs, including for each: the physical address, number of employees, phone number of the establishment’s managing official and AAP contact, and the EEO-1 unit number for each establishment. OFCCP estimates that it takes 1.5 hours per contractor to provide this item.</w:t>
      </w:r>
    </w:p>
    <w:p w:rsidR="00503E80" w:rsidRPr="00806B4E" w:rsidP="00503E80" w14:paraId="2C97C0C8" w14:textId="77777777">
      <w:pPr>
        <w:rPr>
          <w:szCs w:val="24"/>
        </w:rPr>
      </w:pPr>
    </w:p>
    <w:p w:rsidR="00503E80" w:rsidRPr="00806B4E" w:rsidP="00503E80" w14:paraId="54CB8D8D" w14:textId="77777777">
      <w:pPr>
        <w:rPr>
          <w:szCs w:val="24"/>
          <w:u w:val="single"/>
        </w:rPr>
      </w:pPr>
      <w:r w:rsidRPr="00806B4E">
        <w:rPr>
          <w:szCs w:val="24"/>
          <w:u w:val="single"/>
        </w:rPr>
        <w:t>Transition Plan</w:t>
      </w:r>
    </w:p>
    <w:p w:rsidR="00503E80" w:rsidRPr="00806B4E" w:rsidP="00503E80" w14:paraId="20022C59" w14:textId="11935464">
      <w:pPr>
        <w:rPr>
          <w:b/>
          <w:szCs w:val="24"/>
        </w:rPr>
      </w:pPr>
      <w:r w:rsidRPr="00806B4E">
        <w:rPr>
          <w:szCs w:val="24"/>
        </w:rPr>
        <w:t>A requesting contractor is required to provide a statement addressing how it plans to transition from establishment-based AAPs to FAAPs and include a timeline for completion. OFCCP estimates that it takes 2.5 hours per contractor to develop this plan.</w:t>
      </w:r>
    </w:p>
    <w:p w:rsidR="00503E80" w:rsidRPr="00806B4E" w:rsidP="00503E80" w14:paraId="0E6C08CF" w14:textId="77777777">
      <w:pPr>
        <w:rPr>
          <w:szCs w:val="24"/>
        </w:rPr>
      </w:pPr>
    </w:p>
    <w:p w:rsidR="00503E80" w:rsidRPr="00806B4E" w:rsidP="00503E80" w14:paraId="619AA2B2" w14:textId="77777777">
      <w:pPr>
        <w:rPr>
          <w:szCs w:val="24"/>
          <w:u w:val="single"/>
        </w:rPr>
      </w:pPr>
      <w:r w:rsidRPr="00806B4E">
        <w:rPr>
          <w:szCs w:val="24"/>
          <w:u w:val="single"/>
        </w:rPr>
        <w:t>Dates of the Proposed AAP Year</w:t>
      </w:r>
    </w:p>
    <w:p w:rsidR="00503E80" w:rsidRPr="00806B4E" w:rsidP="00503E80" w14:paraId="04607B08" w14:textId="4F3EE546">
      <w:pPr>
        <w:rPr>
          <w:szCs w:val="24"/>
        </w:rPr>
      </w:pPr>
      <w:r w:rsidRPr="00806B4E">
        <w:rPr>
          <w:szCs w:val="24"/>
        </w:rPr>
        <w:t>The contractor is required to provide the dates of the proposed FAAP year. OFCCP estimates that it takes 0.5 hours per contractor to provide this information.</w:t>
      </w:r>
    </w:p>
    <w:p w:rsidR="00503E80" w:rsidRPr="00806B4E" w:rsidP="00503E80" w14:paraId="045C98C2" w14:textId="77777777">
      <w:pPr>
        <w:ind w:left="1440"/>
        <w:rPr>
          <w:szCs w:val="24"/>
        </w:rPr>
      </w:pPr>
    </w:p>
    <w:p w:rsidR="00503E80" w:rsidRPr="00806B4E" w:rsidP="00503E80" w14:paraId="6F5CFC74" w14:textId="77777777">
      <w:pPr>
        <w:rPr>
          <w:szCs w:val="24"/>
          <w:u w:val="single"/>
        </w:rPr>
      </w:pPr>
      <w:r w:rsidRPr="00806B4E">
        <w:rPr>
          <w:szCs w:val="24"/>
          <w:u w:val="single"/>
        </w:rPr>
        <w:t>Copies of Personnel Policies</w:t>
      </w:r>
    </w:p>
    <w:p w:rsidR="00503E80" w:rsidRPr="00806B4E" w:rsidP="00503E80" w14:paraId="5D4DCDE6" w14:textId="4F57095D">
      <w:pPr>
        <w:rPr>
          <w:szCs w:val="24"/>
        </w:rPr>
      </w:pPr>
      <w:r w:rsidRPr="00806B4E">
        <w:rPr>
          <w:szCs w:val="24"/>
        </w:rPr>
        <w:t>To evaluate if the FAAP meets the criteria detailed in the directive, OFCCP requests copies of unit-specific personnel policies relevant to evaluating the proposed functions or business units, including policies related to recruitment, hiring, promotion, compensation, and termination, where diff</w:t>
      </w:r>
      <w:r w:rsidRPr="00806B4E" w:rsidR="00AB0310">
        <w:rPr>
          <w:szCs w:val="24"/>
        </w:rPr>
        <w:t xml:space="preserve">erent from corporate policies. </w:t>
      </w:r>
      <w:r w:rsidRPr="00806B4E">
        <w:rPr>
          <w:szCs w:val="24"/>
        </w:rPr>
        <w:t>OFCCP estimates that it takes 1 hour per contractor to produce this information.</w:t>
      </w:r>
    </w:p>
    <w:p w:rsidR="00503E80" w:rsidRPr="00806B4E" w:rsidP="00503E80" w14:paraId="0CE0CFCB" w14:textId="77777777">
      <w:pPr>
        <w:rPr>
          <w:szCs w:val="24"/>
        </w:rPr>
      </w:pPr>
    </w:p>
    <w:p w:rsidR="005452AC" w:rsidRPr="00806B4E" w:rsidP="00503E80" w14:paraId="03C3139C" w14:textId="00419EA8">
      <w:pPr>
        <w:rPr>
          <w:szCs w:val="24"/>
          <w:u w:val="single"/>
        </w:rPr>
      </w:pPr>
      <w:r w:rsidRPr="00806B4E">
        <w:rPr>
          <w:szCs w:val="24"/>
        </w:rPr>
        <w:t>In addition to the written request, contractors are also required to discuss the following items, found in Attachment B, when negotiating the agreement.</w:t>
      </w:r>
    </w:p>
    <w:p w:rsidR="005452AC" w:rsidRPr="00806B4E" w:rsidP="00503E80" w14:paraId="5560D26C" w14:textId="77777777">
      <w:pPr>
        <w:rPr>
          <w:szCs w:val="24"/>
          <w:u w:val="single"/>
        </w:rPr>
      </w:pPr>
    </w:p>
    <w:p w:rsidR="00503E80" w:rsidRPr="00806B4E" w:rsidP="00503E80" w14:paraId="2F65A62C" w14:textId="6B451C70">
      <w:pPr>
        <w:rPr>
          <w:szCs w:val="24"/>
          <w:u w:val="single"/>
        </w:rPr>
      </w:pPr>
      <w:r w:rsidRPr="00806B4E">
        <w:rPr>
          <w:szCs w:val="24"/>
          <w:u w:val="single"/>
        </w:rPr>
        <w:t>Reporting Hierarchy</w:t>
      </w:r>
    </w:p>
    <w:p w:rsidR="00503E80" w:rsidRPr="00806B4E" w:rsidP="00503E80" w14:paraId="69A4C0B8" w14:textId="03F11BD2">
      <w:pPr>
        <w:rPr>
          <w:szCs w:val="24"/>
        </w:rPr>
      </w:pPr>
      <w:r w:rsidRPr="00806B4E">
        <w:rPr>
          <w:szCs w:val="24"/>
        </w:rPr>
        <w:t>OFCCP requires that the contractor be prepared to explain the re</w:t>
      </w:r>
      <w:r w:rsidRPr="00806B4E" w:rsidR="00AB0310">
        <w:rPr>
          <w:szCs w:val="24"/>
        </w:rPr>
        <w:t xml:space="preserve">porting hierarchy of the FAAP. </w:t>
      </w:r>
      <w:r w:rsidRPr="00806B4E">
        <w:rPr>
          <w:szCs w:val="24"/>
        </w:rPr>
        <w:t>This includes reporting within the unit and, as appropriate, reporting to the parent entity.</w:t>
      </w:r>
      <w:r w:rsidRPr="00806B4E" w:rsidR="0024079A">
        <w:rPr>
          <w:szCs w:val="24"/>
        </w:rPr>
        <w:t xml:space="preserve"> </w:t>
      </w:r>
      <w:r w:rsidRPr="00806B4E">
        <w:rPr>
          <w:szCs w:val="24"/>
        </w:rPr>
        <w:t>OFCCP estimates that it takes 1 hour per contractor to provide this information.</w:t>
      </w:r>
    </w:p>
    <w:p w:rsidR="00503E80" w:rsidRPr="00806B4E" w:rsidP="00503E80" w14:paraId="708251C5" w14:textId="77777777">
      <w:pPr>
        <w:ind w:left="1440"/>
        <w:rPr>
          <w:szCs w:val="24"/>
        </w:rPr>
      </w:pPr>
    </w:p>
    <w:p w:rsidR="00503E80" w:rsidRPr="00806B4E" w:rsidP="00503E80" w14:paraId="5287E73B" w14:textId="77777777">
      <w:pPr>
        <w:rPr>
          <w:szCs w:val="24"/>
          <w:u w:val="single"/>
        </w:rPr>
      </w:pPr>
      <w:r w:rsidRPr="00806B4E">
        <w:rPr>
          <w:szCs w:val="24"/>
          <w:u w:val="single"/>
        </w:rPr>
        <w:t>Personnel Procedures</w:t>
      </w:r>
    </w:p>
    <w:p w:rsidR="00503E80" w:rsidRPr="00806B4E" w:rsidP="00503E80" w14:paraId="42BE953B" w14:textId="3C15F57A">
      <w:pPr>
        <w:rPr>
          <w:szCs w:val="24"/>
        </w:rPr>
      </w:pPr>
      <w:r w:rsidRPr="00806B4E">
        <w:rPr>
          <w:szCs w:val="24"/>
        </w:rPr>
        <w:t>To assess whether the proposed FAAP meets the criteria</w:t>
      </w:r>
      <w:r w:rsidRPr="00806B4E" w:rsidR="00A02D39">
        <w:rPr>
          <w:szCs w:val="24"/>
        </w:rPr>
        <w:t>,</w:t>
      </w:r>
      <w:r w:rsidRPr="00806B4E">
        <w:rPr>
          <w:szCs w:val="24"/>
        </w:rPr>
        <w:t xml:space="preserve"> OFCCP requests that contractors be prepared to discuss their personnel procedures for recruitment, hiring, promotion, compensation, termination, record retention, and data analysis as they apply to eac</w:t>
      </w:r>
      <w:r w:rsidRPr="00806B4E" w:rsidR="00AB0310">
        <w:rPr>
          <w:szCs w:val="24"/>
        </w:rPr>
        <w:t xml:space="preserve">h functional or business unit. </w:t>
      </w:r>
      <w:r w:rsidRPr="00806B4E">
        <w:rPr>
          <w:szCs w:val="24"/>
        </w:rPr>
        <w:t>If functional or business units have different personnel or compensation practices, OFCCP requires th</w:t>
      </w:r>
      <w:r w:rsidRPr="00806B4E" w:rsidR="00AB0310">
        <w:rPr>
          <w:szCs w:val="24"/>
        </w:rPr>
        <w:t xml:space="preserve">e contractor to identify them. </w:t>
      </w:r>
      <w:r w:rsidRPr="00806B4E">
        <w:rPr>
          <w:szCs w:val="24"/>
        </w:rPr>
        <w:t>OFCCP estimates that it takes 2.5 hours per contractor to provide this information.</w:t>
      </w:r>
    </w:p>
    <w:p w:rsidR="00503E80" w:rsidRPr="00806B4E" w:rsidP="00503E80" w14:paraId="246FC743" w14:textId="77777777">
      <w:pPr>
        <w:ind w:left="1440"/>
        <w:rPr>
          <w:szCs w:val="24"/>
        </w:rPr>
      </w:pPr>
    </w:p>
    <w:p w:rsidR="00503E80" w:rsidRPr="00806B4E" w:rsidP="00503E80" w14:paraId="6F3C0C1C" w14:textId="77777777">
      <w:pPr>
        <w:rPr>
          <w:szCs w:val="24"/>
          <w:u w:val="single"/>
        </w:rPr>
      </w:pPr>
      <w:r w:rsidRPr="00806B4E">
        <w:rPr>
          <w:szCs w:val="24"/>
          <w:u w:val="single"/>
        </w:rPr>
        <w:t xml:space="preserve">Compliance with Section 503 and VEVRAA Requirements </w:t>
      </w:r>
    </w:p>
    <w:p w:rsidR="00503E80" w:rsidRPr="00806B4E" w:rsidP="00503E80" w14:paraId="6DA985E8" w14:textId="6AD91942">
      <w:pPr>
        <w:rPr>
          <w:szCs w:val="24"/>
        </w:rPr>
      </w:pPr>
      <w:r w:rsidRPr="00806B4E">
        <w:rPr>
          <w:szCs w:val="24"/>
        </w:rPr>
        <w:t>During the FAAP negotiation process, OFCCP discusses with the contractor its plan for complying with the AAP requireme</w:t>
      </w:r>
      <w:r w:rsidRPr="00806B4E" w:rsidR="00AB0310">
        <w:rPr>
          <w:szCs w:val="24"/>
        </w:rPr>
        <w:t xml:space="preserve">nts of Section 503 and VEVRAA. </w:t>
      </w:r>
      <w:r w:rsidRPr="00806B4E">
        <w:rPr>
          <w:szCs w:val="24"/>
        </w:rPr>
        <w:t>OFCCP estimates that it takes 3 hours per contractor to prepare to discuss this item.</w:t>
      </w:r>
    </w:p>
    <w:p w:rsidR="00503E80" w:rsidRPr="00806B4E" w:rsidP="00503E80" w14:paraId="1B82F950" w14:textId="77777777">
      <w:pPr>
        <w:rPr>
          <w:szCs w:val="24"/>
        </w:rPr>
      </w:pPr>
    </w:p>
    <w:p w:rsidR="00503E80" w:rsidRPr="00806B4E" w:rsidP="00503E80" w14:paraId="0AA3386C" w14:textId="77777777">
      <w:pPr>
        <w:rPr>
          <w:szCs w:val="24"/>
          <w:u w:val="single"/>
        </w:rPr>
      </w:pPr>
      <w:r w:rsidRPr="00806B4E">
        <w:rPr>
          <w:szCs w:val="24"/>
          <w:u w:val="single"/>
        </w:rPr>
        <w:t>Human Resources and Equal Employment Opportunity</w:t>
      </w:r>
    </w:p>
    <w:p w:rsidR="00503E80" w:rsidRPr="00806B4E" w:rsidP="00503E80" w14:paraId="32B85037" w14:textId="7208DC67">
      <w:pPr>
        <w:rPr>
          <w:szCs w:val="24"/>
        </w:rPr>
      </w:pPr>
      <w:r w:rsidRPr="00806B4E">
        <w:rPr>
          <w:szCs w:val="24"/>
        </w:rPr>
        <w:t>OFCCP requires the contractor to provide information during the negotiation process regarding how each functional unit manages its human resources and equal employment opportunity responsibilities. OFCCP estimates that it takes 1.5 hours per contractor to provide this information.</w:t>
      </w:r>
    </w:p>
    <w:p w:rsidR="00503E80" w:rsidRPr="00806B4E" w:rsidP="00503E80" w14:paraId="63EA24AC" w14:textId="77777777">
      <w:pPr>
        <w:rPr>
          <w:szCs w:val="24"/>
        </w:rPr>
      </w:pPr>
    </w:p>
    <w:p w:rsidR="00503E80" w:rsidRPr="00806B4E" w:rsidP="00503E80" w14:paraId="288DBA65" w14:textId="77777777">
      <w:pPr>
        <w:rPr>
          <w:szCs w:val="24"/>
        </w:rPr>
      </w:pPr>
      <w:r w:rsidRPr="00806B4E">
        <w:rPr>
          <w:szCs w:val="24"/>
        </w:rPr>
        <w:t xml:space="preserve">OFCCP estimates the total annual burden for requesting approval of a FAAP agreement, which includes submitting the written request, </w:t>
      </w:r>
      <w:r w:rsidRPr="00806B4E">
        <w:rPr>
          <w:szCs w:val="24"/>
        </w:rPr>
        <w:t>collecting</w:t>
      </w:r>
      <w:r w:rsidRPr="00806B4E">
        <w:rPr>
          <w:szCs w:val="24"/>
        </w:rPr>
        <w:t xml:space="preserve"> and submitting the support documentation, and holding subsequent discussions with OFCCP at 164 hours (32.75 hours x 5 contractor requests).</w:t>
      </w:r>
    </w:p>
    <w:p w:rsidR="00503E80" w:rsidRPr="00806B4E" w:rsidP="00503E80" w14:paraId="60347B59" w14:textId="77777777">
      <w:pPr>
        <w:rPr>
          <w:szCs w:val="24"/>
        </w:rPr>
      </w:pPr>
    </w:p>
    <w:p w:rsidR="00503E80" w:rsidRPr="00806B4E" w:rsidP="00503E80" w14:paraId="586CEA2F" w14:textId="1ED5BDF0">
      <w:pPr>
        <w:rPr>
          <w:szCs w:val="24"/>
        </w:rPr>
      </w:pPr>
      <w:r w:rsidRPr="00806B4E">
        <w:rPr>
          <w:rFonts w:eastAsia="Times New Roman"/>
          <w:b/>
          <w:color w:val="auto"/>
          <w:szCs w:val="24"/>
          <w:u w:val="single"/>
        </w:rPr>
        <w:t xml:space="preserve">Modifying, </w:t>
      </w:r>
      <w:r w:rsidRPr="00806B4E" w:rsidR="00510F2B">
        <w:rPr>
          <w:rFonts w:eastAsia="Times New Roman"/>
          <w:b/>
          <w:color w:val="auto"/>
          <w:szCs w:val="24"/>
          <w:u w:val="single"/>
        </w:rPr>
        <w:t>Renewing</w:t>
      </w:r>
      <w:r w:rsidRPr="00806B4E">
        <w:rPr>
          <w:rFonts w:eastAsia="Times New Roman"/>
          <w:b/>
          <w:color w:val="auto"/>
          <w:szCs w:val="24"/>
          <w:u w:val="single"/>
        </w:rPr>
        <w:t>, and Terminating FAAP Agreements</w:t>
      </w:r>
    </w:p>
    <w:p w:rsidR="00503E80" w:rsidRPr="00806B4E" w:rsidP="00503E80" w14:paraId="6560F9A5" w14:textId="77777777">
      <w:pPr>
        <w:tabs>
          <w:tab w:val="left" w:pos="-720"/>
        </w:tabs>
        <w:rPr>
          <w:rFonts w:eastAsia="Times New Roman"/>
          <w:color w:val="auto"/>
          <w:szCs w:val="24"/>
          <w:u w:val="single"/>
        </w:rPr>
      </w:pPr>
    </w:p>
    <w:p w:rsidR="00503E80" w:rsidRPr="00806B4E" w:rsidP="00503E80" w14:paraId="54561059" w14:textId="77777777">
      <w:pPr>
        <w:tabs>
          <w:tab w:val="left" w:pos="-720"/>
        </w:tabs>
        <w:rPr>
          <w:rFonts w:eastAsia="Times New Roman"/>
          <w:color w:val="auto"/>
          <w:szCs w:val="24"/>
          <w:u w:val="single"/>
        </w:rPr>
      </w:pPr>
      <w:r w:rsidRPr="00806B4E">
        <w:rPr>
          <w:rFonts w:eastAsia="Times New Roman"/>
          <w:color w:val="auto"/>
          <w:szCs w:val="24"/>
          <w:u w:val="single"/>
        </w:rPr>
        <w:t>Modifying a FAAP Agreement</w:t>
      </w:r>
    </w:p>
    <w:p w:rsidR="00503E80" w:rsidRPr="00806B4E" w:rsidP="00503E80" w14:paraId="04BE0545" w14:textId="2A25568A">
      <w:pPr>
        <w:rPr>
          <w:szCs w:val="24"/>
        </w:rPr>
      </w:pPr>
      <w:r w:rsidRPr="00806B4E">
        <w:rPr>
          <w:szCs w:val="24"/>
        </w:rPr>
        <w:t xml:space="preserve">If the contractor undergoes a merger, acquisition, and/or downsizing, </w:t>
      </w:r>
      <w:r w:rsidRPr="00806B4E" w:rsidR="002F4D89">
        <w:rPr>
          <w:szCs w:val="24"/>
        </w:rPr>
        <w:t xml:space="preserve">it </w:t>
      </w:r>
      <w:r w:rsidRPr="00806B4E">
        <w:rPr>
          <w:szCs w:val="24"/>
        </w:rPr>
        <w:t xml:space="preserve">must notify OFCCP within 60 </w:t>
      </w:r>
      <w:r w:rsidRPr="00806B4E" w:rsidR="00C30B8C">
        <w:rPr>
          <w:szCs w:val="24"/>
        </w:rPr>
        <w:t xml:space="preserve">calendar </w:t>
      </w:r>
      <w:r w:rsidRPr="00806B4E">
        <w:rPr>
          <w:szCs w:val="24"/>
        </w:rPr>
        <w:t>days of the effective date of the change(s) with the name of the newly merged or acquired company and the contractor’s plan to incorporate the former company’s emp</w:t>
      </w:r>
      <w:r w:rsidRPr="00806B4E" w:rsidR="00AB0310">
        <w:rPr>
          <w:szCs w:val="24"/>
        </w:rPr>
        <w:t xml:space="preserve">loyees into its AAP structure. </w:t>
      </w:r>
      <w:r w:rsidRPr="00806B4E">
        <w:rPr>
          <w:szCs w:val="24"/>
        </w:rPr>
        <w:t>Any resulting functional or business unit name change, and changes in managing officials, employee counts, and addresses should be included in the modification notice. The FAAP agreement will be modified to reflect the changes.</w:t>
      </w:r>
      <w:r w:rsidRPr="00806B4E" w:rsidR="0024079A">
        <w:rPr>
          <w:szCs w:val="24"/>
        </w:rPr>
        <w:t xml:space="preserve"> </w:t>
      </w:r>
    </w:p>
    <w:p w:rsidR="00503E80" w:rsidRPr="00806B4E" w:rsidP="00503E80" w14:paraId="08DCE0DE" w14:textId="77777777">
      <w:pPr>
        <w:rPr>
          <w:szCs w:val="24"/>
        </w:rPr>
      </w:pPr>
    </w:p>
    <w:p w:rsidR="00503E80" w:rsidRPr="00806B4E" w:rsidP="00503E80" w14:paraId="1CAB4BFD" w14:textId="6974995E">
      <w:pPr>
        <w:rPr>
          <w:rFonts w:eastAsia="Times New Roman"/>
          <w:color w:val="auto"/>
          <w:szCs w:val="24"/>
        </w:rPr>
      </w:pPr>
      <w:r w:rsidRPr="00806B4E">
        <w:rPr>
          <w:szCs w:val="24"/>
        </w:rPr>
        <w:t>OFCCP estimates that it takes 10 hours per contractor to provide the required information</w:t>
      </w:r>
      <w:r w:rsidRPr="00806B4E">
        <w:rPr>
          <w:rFonts w:eastAsia="Times New Roman"/>
          <w:color w:val="auto"/>
          <w:szCs w:val="24"/>
        </w:rPr>
        <w:t xml:space="preserve"> and that 90% of contractors with FAAP agreements will modify the agreement </w:t>
      </w:r>
      <w:r w:rsidRPr="00806B4E">
        <w:rPr>
          <w:rFonts w:eastAsia="Times New Roman"/>
          <w:color w:val="auto"/>
          <w:szCs w:val="24"/>
        </w:rPr>
        <w:t>during the course of</w:t>
      </w:r>
      <w:r w:rsidRPr="00806B4E">
        <w:rPr>
          <w:rFonts w:eastAsia="Times New Roman"/>
          <w:color w:val="auto"/>
          <w:szCs w:val="24"/>
        </w:rPr>
        <w:t xml:space="preserve"> a year. The annual burden to contractors is estimated as 770 hours (10 hours x 77 contractors).</w:t>
      </w:r>
    </w:p>
    <w:p w:rsidR="00503E80" w:rsidRPr="00806B4E" w:rsidP="00503E80" w14:paraId="728EEA3F" w14:textId="77777777">
      <w:pPr>
        <w:rPr>
          <w:rFonts w:eastAsia="Times New Roman"/>
          <w:color w:val="auto"/>
          <w:szCs w:val="24"/>
        </w:rPr>
      </w:pPr>
    </w:p>
    <w:p w:rsidR="001C2488" w:rsidRPr="00806B4E" w:rsidP="6019369A" w14:paraId="0A355536" w14:textId="36FA6ED4">
      <w:pPr>
        <w:rPr>
          <w:rFonts w:eastAsia="Times New Roman"/>
          <w:szCs w:val="24"/>
          <w:u w:val="single"/>
        </w:rPr>
      </w:pPr>
      <w:r w:rsidRPr="00806B4E">
        <w:rPr>
          <w:rFonts w:eastAsia="Times New Roman"/>
          <w:szCs w:val="24"/>
          <w:u w:val="single"/>
        </w:rPr>
        <w:t>Notifying OFCCP of Changes in</w:t>
      </w:r>
      <w:r w:rsidRPr="00806B4E" w:rsidR="0062491B">
        <w:rPr>
          <w:rFonts w:eastAsia="Times New Roman"/>
          <w:szCs w:val="24"/>
          <w:u w:val="single"/>
        </w:rPr>
        <w:t xml:space="preserve"> the Primary</w:t>
      </w:r>
      <w:r w:rsidRPr="00806B4E">
        <w:rPr>
          <w:rFonts w:eastAsia="Times New Roman"/>
          <w:szCs w:val="24"/>
          <w:u w:val="single"/>
        </w:rPr>
        <w:t xml:space="preserve"> Corporate</w:t>
      </w:r>
      <w:r w:rsidRPr="00806B4E" w:rsidR="0062491B">
        <w:rPr>
          <w:rFonts w:eastAsia="Times New Roman"/>
          <w:szCs w:val="24"/>
          <w:u w:val="single"/>
        </w:rPr>
        <w:t xml:space="preserve"> Contact</w:t>
      </w:r>
    </w:p>
    <w:p w:rsidR="001C2488" w:rsidRPr="00806B4E" w:rsidP="001C2488" w14:paraId="55A05A8E" w14:textId="217B807E">
      <w:pPr>
        <w:rPr>
          <w:rFonts w:eastAsia="Times New Roman"/>
          <w:color w:val="auto"/>
          <w:szCs w:val="24"/>
        </w:rPr>
      </w:pPr>
      <w:r w:rsidRPr="00806B4E">
        <w:rPr>
          <w:rFonts w:eastAsia="Times New Roman"/>
          <w:color w:val="auto"/>
          <w:szCs w:val="24"/>
        </w:rPr>
        <w:t xml:space="preserve">A contractor must also notify OFCCP of any changes in </w:t>
      </w:r>
      <w:r w:rsidRPr="00806B4E" w:rsidR="008319D1">
        <w:rPr>
          <w:rFonts w:eastAsia="Times New Roman"/>
          <w:color w:val="auto"/>
          <w:szCs w:val="24"/>
        </w:rPr>
        <w:t xml:space="preserve">the primary corporate contact </w:t>
      </w:r>
      <w:r w:rsidRPr="00806B4E">
        <w:rPr>
          <w:rFonts w:eastAsia="Times New Roman"/>
          <w:color w:val="auto"/>
          <w:szCs w:val="24"/>
        </w:rPr>
        <w:t xml:space="preserve">listed in the FAAP Agreement </w:t>
      </w:r>
      <w:r w:rsidR="00C06741">
        <w:rPr>
          <w:rFonts w:eastAsia="Times New Roman"/>
          <w:color w:val="auto"/>
          <w:szCs w:val="24"/>
        </w:rPr>
        <w:t>within 60 calendar days of the change</w:t>
      </w:r>
      <w:r w:rsidRPr="00806B4E">
        <w:rPr>
          <w:rFonts w:eastAsia="Times New Roman"/>
          <w:color w:val="auto"/>
          <w:szCs w:val="24"/>
        </w:rPr>
        <w:t xml:space="preserve">. The notification must identify the name, address, and email address of the new </w:t>
      </w:r>
      <w:r w:rsidR="00B35C6E">
        <w:rPr>
          <w:rFonts w:eastAsia="Times New Roman"/>
          <w:color w:val="auto"/>
          <w:szCs w:val="24"/>
        </w:rPr>
        <w:t>primary corporate contact</w:t>
      </w:r>
      <w:r w:rsidRPr="00806B4E">
        <w:rPr>
          <w:rFonts w:eastAsia="Times New Roman"/>
          <w:color w:val="auto"/>
          <w:szCs w:val="24"/>
        </w:rPr>
        <w:t xml:space="preserve">. </w:t>
      </w:r>
    </w:p>
    <w:p w:rsidR="001C2488" w:rsidRPr="00806B4E" w:rsidP="001C2488" w14:paraId="03BEE93C" w14:textId="77777777">
      <w:pPr>
        <w:rPr>
          <w:rFonts w:eastAsia="Times New Roman"/>
          <w:color w:val="auto"/>
          <w:szCs w:val="24"/>
        </w:rPr>
      </w:pPr>
    </w:p>
    <w:p w:rsidR="00C7468C" w:rsidRPr="00607827" w:rsidP="00C7468C" w14:paraId="5D539717" w14:textId="77777777">
      <w:pPr>
        <w:rPr>
          <w:rFonts w:eastAsia="Times New Roman"/>
          <w:color w:val="auto"/>
          <w:szCs w:val="20"/>
        </w:rPr>
      </w:pPr>
      <w:r>
        <w:rPr>
          <w:rFonts w:eastAsia="Times New Roman"/>
          <w:color w:val="auto"/>
          <w:szCs w:val="20"/>
        </w:rPr>
        <w:t>OFCCP estimates that it takes 0.08 hours to notify OFCCP of the change and that there will be 0.6 modifications per contractor annually. The burden is estimated as 4 hours (0.08 hours x 0.6 modifications x 86 contractors).</w:t>
      </w:r>
    </w:p>
    <w:p w:rsidR="00503E80" w:rsidRPr="00806B4E" w:rsidP="00503E80" w14:paraId="6006FD8C" w14:textId="77777777">
      <w:pPr>
        <w:tabs>
          <w:tab w:val="left" w:pos="-720"/>
        </w:tabs>
        <w:rPr>
          <w:rFonts w:eastAsia="Times New Roman"/>
          <w:color w:val="auto"/>
          <w:szCs w:val="24"/>
          <w:u w:val="single"/>
        </w:rPr>
      </w:pPr>
    </w:p>
    <w:p w:rsidR="00503E80" w:rsidRPr="00806B4E" w:rsidP="6019369A" w14:paraId="0739C472" w14:textId="56C2D0A8">
      <w:pPr>
        <w:rPr>
          <w:rFonts w:eastAsia="Times New Roman"/>
          <w:color w:val="auto"/>
          <w:szCs w:val="24"/>
          <w:u w:val="single"/>
        </w:rPr>
      </w:pPr>
      <w:r w:rsidRPr="00806B4E">
        <w:rPr>
          <w:rFonts w:eastAsia="Times New Roman"/>
          <w:color w:val="auto"/>
          <w:szCs w:val="24"/>
          <w:u w:val="single"/>
        </w:rPr>
        <w:t>Renewing</w:t>
      </w:r>
      <w:r w:rsidRPr="00806B4E">
        <w:rPr>
          <w:rFonts w:eastAsia="Times New Roman"/>
          <w:color w:val="auto"/>
          <w:szCs w:val="24"/>
          <w:u w:val="single"/>
        </w:rPr>
        <w:t xml:space="preserve"> a FAAP Agreement</w:t>
      </w:r>
    </w:p>
    <w:p w:rsidR="00503E80" w:rsidRPr="00806B4E" w:rsidP="6019369A" w14:paraId="4E32020F" w14:textId="06307BEF">
      <w:pPr>
        <w:widowControl w:val="0"/>
        <w:suppressAutoHyphens/>
        <w:rPr>
          <w:rFonts w:eastAsia="Times New Roman"/>
          <w:color w:val="auto"/>
          <w:szCs w:val="24"/>
        </w:rPr>
      </w:pPr>
      <w:r w:rsidRPr="00806B4E">
        <w:rPr>
          <w:rFonts w:eastAsia="Times New Roman"/>
          <w:color w:val="auto"/>
          <w:szCs w:val="24"/>
        </w:rPr>
        <w:t>Once approved, FAAP agreements are valid for five-year terms.</w:t>
      </w:r>
      <w:r w:rsidRPr="00806B4E" w:rsidR="0024079A">
        <w:rPr>
          <w:rFonts w:eastAsia="Times New Roman"/>
          <w:color w:val="auto"/>
          <w:szCs w:val="24"/>
        </w:rPr>
        <w:t xml:space="preserve"> </w:t>
      </w:r>
      <w:r w:rsidRPr="00806B4E">
        <w:rPr>
          <w:rFonts w:eastAsia="Times New Roman"/>
          <w:color w:val="auto"/>
          <w:szCs w:val="24"/>
        </w:rPr>
        <w:t>Prior to the end of the five-year term, contractors</w:t>
      </w:r>
      <w:r w:rsidRPr="00806B4E" w:rsidR="00EE2703">
        <w:rPr>
          <w:rFonts w:eastAsia="Times New Roman"/>
          <w:color w:val="auto"/>
          <w:szCs w:val="24"/>
        </w:rPr>
        <w:t xml:space="preserve"> </w:t>
      </w:r>
      <w:r w:rsidRPr="00806B4E" w:rsidR="00127DA6">
        <w:rPr>
          <w:rFonts w:eastAsia="Times New Roman"/>
          <w:color w:val="auto"/>
          <w:szCs w:val="24"/>
        </w:rPr>
        <w:t xml:space="preserve">can </w:t>
      </w:r>
      <w:r w:rsidRPr="00806B4E" w:rsidR="00EE2703">
        <w:rPr>
          <w:rFonts w:eastAsia="Times New Roman"/>
          <w:color w:val="auto"/>
          <w:szCs w:val="24"/>
        </w:rPr>
        <w:t>request renewal of the FAAP</w:t>
      </w:r>
      <w:r w:rsidRPr="00806B4E" w:rsidR="00127DA6">
        <w:rPr>
          <w:rFonts w:eastAsia="Times New Roman"/>
          <w:color w:val="auto"/>
          <w:szCs w:val="24"/>
        </w:rPr>
        <w:t xml:space="preserve"> b</w:t>
      </w:r>
      <w:r w:rsidRPr="00806B4E" w:rsidR="001B4EA7">
        <w:rPr>
          <w:rFonts w:eastAsia="Times New Roman"/>
          <w:color w:val="auto"/>
          <w:szCs w:val="24"/>
        </w:rPr>
        <w:t>y submitting a FAAP Renewal Certification</w:t>
      </w:r>
      <w:r w:rsidRPr="00806B4E">
        <w:rPr>
          <w:rFonts w:eastAsia="Times New Roman"/>
          <w:color w:val="auto"/>
          <w:szCs w:val="24"/>
        </w:rPr>
        <w:t xml:space="preserve"> </w:t>
      </w:r>
      <w:r w:rsidRPr="00806B4E">
        <w:rPr>
          <w:rFonts w:eastAsia="Times New Roman"/>
          <w:color w:val="auto"/>
          <w:szCs w:val="24"/>
        </w:rPr>
        <w:t>in writing (at least 120 calendar days prior to the expiration of the existing agreement) that there have been no changed circumstances to the business structure aff</w:t>
      </w:r>
      <w:r w:rsidRPr="00806B4E" w:rsidR="00AB0310">
        <w:rPr>
          <w:rFonts w:eastAsia="Times New Roman"/>
          <w:color w:val="auto"/>
          <w:szCs w:val="24"/>
        </w:rPr>
        <w:t xml:space="preserve">ecting the existing agreement. </w:t>
      </w:r>
      <w:r w:rsidRPr="00806B4E">
        <w:rPr>
          <w:rFonts w:eastAsia="Times New Roman"/>
          <w:color w:val="auto"/>
          <w:szCs w:val="24"/>
        </w:rPr>
        <w:t xml:space="preserve">As a part of this </w:t>
      </w:r>
      <w:r w:rsidRPr="00806B4E" w:rsidR="008C073B">
        <w:rPr>
          <w:rFonts w:eastAsia="Times New Roman"/>
          <w:color w:val="auto"/>
          <w:szCs w:val="24"/>
        </w:rPr>
        <w:t xml:space="preserve">renewal </w:t>
      </w:r>
      <w:r w:rsidRPr="00806B4E" w:rsidR="002F4450">
        <w:rPr>
          <w:rFonts w:eastAsia="Times New Roman"/>
          <w:color w:val="auto"/>
          <w:szCs w:val="24"/>
        </w:rPr>
        <w:t>process</w:t>
      </w:r>
      <w:r w:rsidRPr="00806B4E">
        <w:rPr>
          <w:rFonts w:eastAsia="Times New Roman"/>
          <w:color w:val="auto"/>
          <w:szCs w:val="24"/>
        </w:rPr>
        <w:t xml:space="preserve">, a contractor is required to include updated information on a federal contract of $150,000 or more, identifying the name of the federal contracting agency, the contract number, the contract period, and the name of the prime contractor if the contractor is a subcontractor. </w:t>
      </w:r>
      <w:r w:rsidRPr="00806B4E">
        <w:rPr>
          <w:szCs w:val="24"/>
        </w:rPr>
        <w:t>If the contractor does not have at least one federal contract or subcontract of</w:t>
      </w:r>
      <w:r w:rsidRPr="00806B4E">
        <w:rPr>
          <w:color w:val="212121"/>
          <w:szCs w:val="24"/>
          <w:shd w:val="clear" w:color="auto" w:fill="FFFFFF"/>
        </w:rPr>
        <w:t xml:space="preserve"> $150,000 or more, </w:t>
      </w:r>
      <w:r w:rsidRPr="00806B4E">
        <w:rPr>
          <w:szCs w:val="24"/>
        </w:rPr>
        <w:t xml:space="preserve">the contractor must provide this information for at least one federal contract or subcontract of $50,000 or more. </w:t>
      </w:r>
      <w:r w:rsidRPr="00806B4E">
        <w:rPr>
          <w:rFonts w:eastAsia="Times New Roman"/>
          <w:color w:val="auto"/>
          <w:szCs w:val="24"/>
        </w:rPr>
        <w:t>In addition, the contractor must provide updated information regarding employee counts, facility names, and facility addresses included in eac</w:t>
      </w:r>
      <w:r w:rsidRPr="00806B4E" w:rsidR="00AB0310">
        <w:rPr>
          <w:rFonts w:eastAsia="Times New Roman"/>
          <w:color w:val="auto"/>
          <w:szCs w:val="24"/>
        </w:rPr>
        <w:t xml:space="preserve">h functional or business unit. </w:t>
      </w:r>
      <w:r w:rsidRPr="00806B4E">
        <w:rPr>
          <w:rFonts w:eastAsia="Times New Roman"/>
          <w:color w:val="auto"/>
          <w:szCs w:val="24"/>
        </w:rPr>
        <w:t xml:space="preserve">If the contractor has undergone changes resulting in the addition or elimination of functional or business units or establishment-based AAPs, </w:t>
      </w:r>
      <w:r w:rsidRPr="00806B4E" w:rsidR="002F4D89">
        <w:rPr>
          <w:rFonts w:eastAsia="Times New Roman"/>
          <w:color w:val="auto"/>
          <w:szCs w:val="24"/>
        </w:rPr>
        <w:t xml:space="preserve">it </w:t>
      </w:r>
      <w:r w:rsidRPr="00806B4E">
        <w:rPr>
          <w:rFonts w:eastAsia="Times New Roman"/>
          <w:color w:val="auto"/>
          <w:szCs w:val="24"/>
        </w:rPr>
        <w:t>will be required to submit a written rationale explaining the changes.</w:t>
      </w:r>
      <w:r w:rsidRPr="00806B4E" w:rsidR="0024079A">
        <w:rPr>
          <w:rFonts w:eastAsia="Times New Roman"/>
          <w:color w:val="auto"/>
          <w:szCs w:val="24"/>
        </w:rPr>
        <w:t xml:space="preserve"> </w:t>
      </w:r>
    </w:p>
    <w:p w:rsidR="00503E80" w:rsidRPr="00806B4E" w:rsidP="00503E80" w14:paraId="6E36EA31" w14:textId="77777777">
      <w:pPr>
        <w:tabs>
          <w:tab w:val="left" w:pos="-720"/>
        </w:tabs>
        <w:rPr>
          <w:rFonts w:eastAsia="Times New Roman"/>
          <w:color w:val="auto"/>
          <w:szCs w:val="24"/>
        </w:rPr>
      </w:pPr>
    </w:p>
    <w:p w:rsidR="00503E80" w:rsidRPr="001815D9" w:rsidP="001815D9" w14:paraId="201BAF56" w14:textId="5A0454D5">
      <w:pPr>
        <w:tabs>
          <w:tab w:val="left" w:pos="-720"/>
        </w:tabs>
        <w:rPr>
          <w:rFonts w:eastAsia="Times New Roman"/>
          <w:color w:val="auto"/>
          <w:szCs w:val="24"/>
        </w:rPr>
      </w:pPr>
      <w:r w:rsidRPr="00806B4E">
        <w:rPr>
          <w:rFonts w:eastAsia="Times New Roman"/>
          <w:color w:val="auto"/>
          <w:szCs w:val="24"/>
        </w:rPr>
        <w:t>OFCCP estimates that it takes 4 hours per contractor to prepare this request.</w:t>
      </w:r>
      <w:r w:rsidRPr="00806B4E" w:rsidR="0024079A">
        <w:rPr>
          <w:rFonts w:eastAsia="Times New Roman"/>
          <w:color w:val="auto"/>
          <w:szCs w:val="24"/>
        </w:rPr>
        <w:t xml:space="preserve"> </w:t>
      </w:r>
      <w:r w:rsidRPr="00806B4E">
        <w:rPr>
          <w:szCs w:val="24"/>
        </w:rPr>
        <w:t xml:space="preserve">OFCCP estimates that approximately 17 contractors will </w:t>
      </w:r>
      <w:r w:rsidRPr="00806B4E" w:rsidR="00862826">
        <w:rPr>
          <w:szCs w:val="24"/>
        </w:rPr>
        <w:t>request</w:t>
      </w:r>
      <w:r w:rsidRPr="00806B4E" w:rsidR="009A2ABC">
        <w:rPr>
          <w:szCs w:val="24"/>
        </w:rPr>
        <w:t xml:space="preserve"> </w:t>
      </w:r>
      <w:r w:rsidRPr="00806B4E" w:rsidR="00862826">
        <w:rPr>
          <w:szCs w:val="24"/>
        </w:rPr>
        <w:t>renew</w:t>
      </w:r>
      <w:r w:rsidRPr="00806B4E" w:rsidR="009A2ABC">
        <w:rPr>
          <w:szCs w:val="24"/>
        </w:rPr>
        <w:t>al of</w:t>
      </w:r>
      <w:r w:rsidRPr="00806B4E">
        <w:rPr>
          <w:szCs w:val="24"/>
        </w:rPr>
        <w:t xml:space="preserve"> t</w:t>
      </w:r>
      <w:r w:rsidRPr="00806B4E" w:rsidR="00AD13BB">
        <w:rPr>
          <w:szCs w:val="24"/>
        </w:rPr>
        <w:t xml:space="preserve">heir FAAP agreement each year. </w:t>
      </w:r>
      <w:r w:rsidRPr="00806B4E">
        <w:rPr>
          <w:szCs w:val="24"/>
        </w:rPr>
        <w:t xml:space="preserve">Therefore, the annual burden is estimated as 68 hours (86 FAAP agreements / 5 years = 17 contractors per year </w:t>
      </w:r>
      <w:r w:rsidRPr="00806B4E">
        <w:rPr>
          <w:szCs w:val="24"/>
        </w:rPr>
        <w:t>average;</w:t>
      </w:r>
      <w:r w:rsidRPr="00806B4E">
        <w:rPr>
          <w:szCs w:val="24"/>
        </w:rPr>
        <w:t xml:space="preserve"> 4 hours x 17 contractors = 68 hours).</w:t>
      </w:r>
    </w:p>
    <w:p w:rsidR="00503E80" w:rsidRPr="00806B4E" w:rsidP="00503E80" w14:paraId="61224CA2" w14:textId="77777777">
      <w:pPr>
        <w:ind w:left="1080"/>
        <w:rPr>
          <w:szCs w:val="24"/>
        </w:rPr>
      </w:pPr>
    </w:p>
    <w:p w:rsidR="00503E80" w:rsidRPr="00806B4E" w:rsidP="00503E80" w14:paraId="7BE2CD3F" w14:textId="77777777">
      <w:pPr>
        <w:tabs>
          <w:tab w:val="left" w:pos="-720"/>
        </w:tabs>
        <w:rPr>
          <w:rFonts w:eastAsia="Times New Roman"/>
          <w:szCs w:val="24"/>
          <w:u w:val="single"/>
        </w:rPr>
      </w:pPr>
      <w:r w:rsidRPr="00806B4E">
        <w:rPr>
          <w:rFonts w:eastAsia="Times New Roman"/>
          <w:szCs w:val="24"/>
          <w:u w:val="single"/>
        </w:rPr>
        <w:t>Terminating a FAAP Agreement</w:t>
      </w:r>
    </w:p>
    <w:p w:rsidR="009E7E11" w:rsidRPr="00806B4E" w:rsidP="00503E80" w14:paraId="72E5F4AD" w14:textId="6474372F">
      <w:pPr>
        <w:tabs>
          <w:tab w:val="left" w:pos="-720"/>
        </w:tabs>
        <w:rPr>
          <w:rFonts w:eastAsia="Times New Roman"/>
          <w:szCs w:val="24"/>
        </w:rPr>
      </w:pPr>
      <w:r w:rsidRPr="00806B4E">
        <w:rPr>
          <w:rFonts w:eastAsia="Times New Roman"/>
          <w:szCs w:val="24"/>
        </w:rPr>
        <w:t xml:space="preserve">Contractors may choose to terminate a FAAP agreement because of </w:t>
      </w:r>
      <w:r w:rsidRPr="00806B4E">
        <w:rPr>
          <w:bCs/>
          <w:color w:val="auto"/>
          <w:szCs w:val="24"/>
        </w:rPr>
        <w:t>losing a federal contract, restructuri</w:t>
      </w:r>
      <w:r w:rsidRPr="00806B4E" w:rsidR="00AD13BB">
        <w:rPr>
          <w:bCs/>
          <w:color w:val="auto"/>
          <w:szCs w:val="24"/>
        </w:rPr>
        <w:t>ng, merging, or other reasons. </w:t>
      </w:r>
      <w:r w:rsidRPr="00806B4E" w:rsidR="00C118F1">
        <w:rPr>
          <w:bCs/>
          <w:color w:val="auto"/>
          <w:szCs w:val="24"/>
        </w:rPr>
        <w:t xml:space="preserve">The </w:t>
      </w:r>
      <w:r w:rsidRPr="00806B4E">
        <w:rPr>
          <w:bCs/>
          <w:color w:val="auto"/>
          <w:szCs w:val="24"/>
        </w:rPr>
        <w:t xml:space="preserve">contractor must submit </w:t>
      </w:r>
      <w:r w:rsidRPr="00806B4E" w:rsidR="000834E6">
        <w:rPr>
          <w:bCs/>
          <w:color w:val="auto"/>
          <w:szCs w:val="24"/>
        </w:rPr>
        <w:t>9</w:t>
      </w:r>
      <w:r w:rsidRPr="00806B4E">
        <w:rPr>
          <w:bCs/>
          <w:color w:val="auto"/>
          <w:szCs w:val="24"/>
        </w:rPr>
        <w:t>0 calendar days</w:t>
      </w:r>
      <w:r w:rsidRPr="00806B4E" w:rsidR="007273D0">
        <w:rPr>
          <w:bCs/>
          <w:color w:val="auto"/>
          <w:szCs w:val="24"/>
        </w:rPr>
        <w:t>’</w:t>
      </w:r>
      <w:r w:rsidRPr="00806B4E">
        <w:rPr>
          <w:bCs/>
          <w:color w:val="auto"/>
          <w:szCs w:val="24"/>
        </w:rPr>
        <w:t xml:space="preserve"> written notice that they are terminating the agreement along with a brief explanation of the reason(s) for the termination and the effective date of the termination.</w:t>
      </w:r>
      <w:r>
        <w:rPr>
          <w:rStyle w:val="FootnoteReference"/>
          <w:bCs/>
          <w:color w:val="auto"/>
          <w:szCs w:val="24"/>
        </w:rPr>
        <w:footnoteReference w:id="27"/>
      </w:r>
      <w:r w:rsidRPr="00806B4E" w:rsidR="00AD13BB">
        <w:rPr>
          <w:bCs/>
          <w:color w:val="auto"/>
          <w:szCs w:val="24"/>
        </w:rPr>
        <w:t xml:space="preserve"> </w:t>
      </w:r>
      <w:r w:rsidRPr="00806B4E">
        <w:rPr>
          <w:bCs/>
          <w:color w:val="auto"/>
          <w:szCs w:val="24"/>
        </w:rPr>
        <w:t xml:space="preserve">OFCCP estimates that it takes 0.75 hours per contractor to prepare the notice. However, OFCCP estimates the annual burden at 0 hours since the agency has not terminated any FAAP agreements </w:t>
      </w:r>
      <w:r w:rsidRPr="00806B4E">
        <w:rPr>
          <w:rFonts w:eastAsia="Times New Roman"/>
          <w:color w:val="auto"/>
          <w:szCs w:val="24"/>
        </w:rPr>
        <w:t>in the previous three years.</w:t>
      </w:r>
      <w:r w:rsidRPr="00806B4E" w:rsidR="0024079A">
        <w:rPr>
          <w:rFonts w:eastAsia="Times New Roman"/>
          <w:szCs w:val="24"/>
        </w:rPr>
        <w:t xml:space="preserve"> </w:t>
      </w:r>
    </w:p>
    <w:p w:rsidR="00503E80" w:rsidRPr="00806B4E" w:rsidP="00503E80" w14:paraId="7001CAC1" w14:textId="77777777">
      <w:pPr>
        <w:tabs>
          <w:tab w:val="left" w:pos="-720"/>
        </w:tabs>
        <w:ind w:left="720"/>
        <w:rPr>
          <w:rFonts w:eastAsia="Times New Roman"/>
          <w:szCs w:val="24"/>
        </w:rPr>
      </w:pPr>
    </w:p>
    <w:p w:rsidR="00503E80" w:rsidRPr="00806B4E" w:rsidP="00503E80" w14:paraId="0FCC4FBE" w14:textId="77777777">
      <w:pPr>
        <w:rPr>
          <w:b/>
          <w:color w:val="auto"/>
          <w:szCs w:val="24"/>
        </w:rPr>
      </w:pPr>
      <w:r w:rsidRPr="00806B4E">
        <w:rPr>
          <w:b/>
          <w:color w:val="auto"/>
          <w:szCs w:val="24"/>
        </w:rPr>
        <w:t>Estimated Annualized Respondent Hour Burden</w:t>
      </w:r>
    </w:p>
    <w:p w:rsidR="00503E80" w:rsidRPr="00806B4E" w:rsidP="00503E80" w14:paraId="2C1BE8CB" w14:textId="77777777">
      <w:pPr>
        <w:rPr>
          <w:b/>
          <w:color w:val="auto"/>
          <w:szCs w:val="24"/>
        </w:rPr>
      </w:pPr>
    </w:p>
    <w:tbl>
      <w:tblPr>
        <w:tblStyle w:val="TableGrid"/>
        <w:tblW w:w="9265" w:type="dxa"/>
        <w:tblLayout w:type="fixed"/>
        <w:tblLook w:val="04A0"/>
      </w:tblPr>
      <w:tblGrid>
        <w:gridCol w:w="2245"/>
        <w:gridCol w:w="1530"/>
        <w:gridCol w:w="1710"/>
        <w:gridCol w:w="1350"/>
        <w:gridCol w:w="1350"/>
        <w:gridCol w:w="1080"/>
      </w:tblGrid>
      <w:tr w14:paraId="2DC9C55F" w14:textId="77777777" w:rsidTr="00B41624">
        <w:tblPrEx>
          <w:tblW w:w="9265" w:type="dxa"/>
          <w:tblLayout w:type="fixed"/>
          <w:tblLook w:val="04A0"/>
        </w:tblPrEx>
        <w:tc>
          <w:tcPr>
            <w:tcW w:w="2245" w:type="dxa"/>
          </w:tcPr>
          <w:p w:rsidR="00ED6796" w:rsidRPr="00806B4E" w:rsidP="00282165" w14:paraId="45BE7323" w14:textId="77777777">
            <w:pPr>
              <w:contextualSpacing/>
              <w:rPr>
                <w:rFonts w:ascii="Times New Roman" w:eastAsia="Calibri" w:hAnsi="Times New Roman"/>
                <w:b/>
                <w:szCs w:val="24"/>
              </w:rPr>
            </w:pPr>
            <w:r w:rsidRPr="00806B4E">
              <w:rPr>
                <w:rFonts w:ascii="Times New Roman" w:eastAsia="Calibri" w:hAnsi="Times New Roman"/>
                <w:b/>
                <w:szCs w:val="24"/>
              </w:rPr>
              <w:t>Activity</w:t>
            </w:r>
          </w:p>
        </w:tc>
        <w:tc>
          <w:tcPr>
            <w:tcW w:w="1530" w:type="dxa"/>
          </w:tcPr>
          <w:p w:rsidR="00ED6796" w:rsidRPr="00806B4E" w:rsidP="00282165" w14:paraId="3653D2D1" w14:textId="6CCC1B00">
            <w:pPr>
              <w:contextualSpacing/>
              <w:rPr>
                <w:rFonts w:ascii="Times New Roman" w:eastAsia="Calibri" w:hAnsi="Times New Roman"/>
                <w:b/>
                <w:szCs w:val="24"/>
              </w:rPr>
            </w:pPr>
            <w:r w:rsidRPr="00806B4E">
              <w:rPr>
                <w:rFonts w:ascii="Times New Roman" w:eastAsia="Calibri" w:hAnsi="Times New Roman"/>
                <w:b/>
                <w:szCs w:val="24"/>
              </w:rPr>
              <w:t>No. of Respondents</w:t>
            </w:r>
          </w:p>
        </w:tc>
        <w:tc>
          <w:tcPr>
            <w:tcW w:w="1710" w:type="dxa"/>
          </w:tcPr>
          <w:p w:rsidR="00ED6796" w:rsidRPr="00806B4E" w:rsidP="00282165" w14:paraId="48CB723E" w14:textId="77777777">
            <w:pPr>
              <w:contextualSpacing/>
              <w:rPr>
                <w:rFonts w:ascii="Times New Roman" w:eastAsia="Calibri" w:hAnsi="Times New Roman"/>
                <w:b/>
                <w:szCs w:val="24"/>
              </w:rPr>
            </w:pPr>
            <w:r w:rsidRPr="00806B4E">
              <w:rPr>
                <w:rFonts w:ascii="Times New Roman" w:eastAsia="Calibri" w:hAnsi="Times New Roman"/>
                <w:b/>
                <w:szCs w:val="24"/>
              </w:rPr>
              <w:t>No. of Responses per Respondent</w:t>
            </w:r>
          </w:p>
        </w:tc>
        <w:tc>
          <w:tcPr>
            <w:tcW w:w="1350" w:type="dxa"/>
          </w:tcPr>
          <w:p w:rsidR="00ED6796" w:rsidRPr="00806B4E" w:rsidP="00282165" w14:paraId="3FEA97F4" w14:textId="77777777">
            <w:pPr>
              <w:contextualSpacing/>
              <w:rPr>
                <w:rFonts w:ascii="Times New Roman" w:eastAsia="Calibri" w:hAnsi="Times New Roman"/>
                <w:b/>
                <w:szCs w:val="24"/>
              </w:rPr>
            </w:pPr>
            <w:r w:rsidRPr="00806B4E">
              <w:rPr>
                <w:rFonts w:ascii="Times New Roman" w:eastAsia="Calibri" w:hAnsi="Times New Roman"/>
                <w:b/>
                <w:szCs w:val="24"/>
              </w:rPr>
              <w:t>Total Responses</w:t>
            </w:r>
          </w:p>
        </w:tc>
        <w:tc>
          <w:tcPr>
            <w:tcW w:w="1350" w:type="dxa"/>
          </w:tcPr>
          <w:p w:rsidR="00ED6796" w:rsidRPr="00806B4E" w:rsidP="00282165" w14:paraId="25D446E8" w14:textId="77777777">
            <w:pPr>
              <w:contextualSpacing/>
              <w:rPr>
                <w:rFonts w:ascii="Times New Roman" w:eastAsia="Calibri" w:hAnsi="Times New Roman"/>
                <w:b/>
                <w:szCs w:val="24"/>
              </w:rPr>
            </w:pPr>
            <w:r w:rsidRPr="00806B4E">
              <w:rPr>
                <w:rFonts w:ascii="Times New Roman" w:eastAsia="Calibri" w:hAnsi="Times New Roman"/>
                <w:b/>
                <w:szCs w:val="24"/>
              </w:rPr>
              <w:t>Average Burden (Hours)</w:t>
            </w:r>
          </w:p>
        </w:tc>
        <w:tc>
          <w:tcPr>
            <w:tcW w:w="1080" w:type="dxa"/>
          </w:tcPr>
          <w:p w:rsidR="00ED6796" w:rsidRPr="00806B4E" w:rsidP="00282165" w14:paraId="5BB0EEE6" w14:textId="77777777">
            <w:pPr>
              <w:contextualSpacing/>
              <w:rPr>
                <w:rFonts w:ascii="Times New Roman" w:eastAsia="Calibri" w:hAnsi="Times New Roman"/>
                <w:b/>
                <w:szCs w:val="24"/>
              </w:rPr>
            </w:pPr>
            <w:r w:rsidRPr="00806B4E">
              <w:rPr>
                <w:rFonts w:ascii="Times New Roman" w:eastAsia="Calibri" w:hAnsi="Times New Roman"/>
                <w:b/>
                <w:szCs w:val="24"/>
              </w:rPr>
              <w:t>Total Burden (Hours)</w:t>
            </w:r>
          </w:p>
        </w:tc>
      </w:tr>
      <w:tr w14:paraId="54DE76EB" w14:textId="77777777" w:rsidTr="00B41624">
        <w:tblPrEx>
          <w:tblW w:w="9265" w:type="dxa"/>
          <w:tblLayout w:type="fixed"/>
          <w:tblLook w:val="04A0"/>
        </w:tblPrEx>
        <w:tc>
          <w:tcPr>
            <w:tcW w:w="2245" w:type="dxa"/>
          </w:tcPr>
          <w:p w:rsidR="00ED6796" w:rsidRPr="00806B4E" w:rsidP="00282165" w14:paraId="30A5A2DB" w14:textId="77777777">
            <w:pPr>
              <w:contextualSpacing/>
              <w:rPr>
                <w:rFonts w:ascii="Times New Roman" w:eastAsia="Calibri" w:hAnsi="Times New Roman"/>
                <w:b/>
                <w:bCs/>
                <w:szCs w:val="24"/>
              </w:rPr>
            </w:pPr>
            <w:r w:rsidRPr="00806B4E">
              <w:rPr>
                <w:rFonts w:ascii="Times New Roman" w:eastAsia="Calibri" w:hAnsi="Times New Roman"/>
                <w:b/>
                <w:bCs/>
                <w:szCs w:val="24"/>
              </w:rPr>
              <w:t>Requesting a FAAP Agreement</w:t>
            </w:r>
          </w:p>
        </w:tc>
        <w:tc>
          <w:tcPr>
            <w:tcW w:w="1530" w:type="dxa"/>
          </w:tcPr>
          <w:p w:rsidR="00ED6796" w:rsidRPr="00806B4E" w:rsidP="00282165" w14:paraId="5D658120" w14:textId="61DC52F7">
            <w:pPr>
              <w:contextualSpacing/>
              <w:rPr>
                <w:rFonts w:ascii="Times New Roman" w:eastAsia="Calibri" w:hAnsi="Times New Roman"/>
                <w:szCs w:val="24"/>
              </w:rPr>
            </w:pPr>
            <w:r w:rsidRPr="00806B4E">
              <w:rPr>
                <w:rFonts w:ascii="Times New Roman" w:eastAsia="Calibri" w:hAnsi="Times New Roman"/>
                <w:szCs w:val="24"/>
              </w:rPr>
              <w:t>5</w:t>
            </w:r>
          </w:p>
        </w:tc>
        <w:tc>
          <w:tcPr>
            <w:tcW w:w="1710" w:type="dxa"/>
          </w:tcPr>
          <w:p w:rsidR="00ED6796" w:rsidRPr="00806B4E" w:rsidP="00282165" w14:paraId="1A17931A" w14:textId="77777777">
            <w:pPr>
              <w:contextualSpacing/>
              <w:rPr>
                <w:rFonts w:ascii="Times New Roman" w:eastAsia="Calibri" w:hAnsi="Times New Roman"/>
                <w:szCs w:val="24"/>
              </w:rPr>
            </w:pPr>
            <w:r w:rsidRPr="00806B4E">
              <w:rPr>
                <w:rFonts w:ascii="Times New Roman" w:eastAsia="Calibri" w:hAnsi="Times New Roman"/>
                <w:szCs w:val="24"/>
              </w:rPr>
              <w:t>1</w:t>
            </w:r>
          </w:p>
        </w:tc>
        <w:tc>
          <w:tcPr>
            <w:tcW w:w="1350" w:type="dxa"/>
          </w:tcPr>
          <w:p w:rsidR="00ED6796" w:rsidRPr="00806B4E" w:rsidP="00282165" w14:paraId="15730432" w14:textId="77777777">
            <w:pPr>
              <w:contextualSpacing/>
              <w:rPr>
                <w:rFonts w:ascii="Times New Roman" w:eastAsia="Calibri" w:hAnsi="Times New Roman"/>
                <w:szCs w:val="24"/>
              </w:rPr>
            </w:pPr>
            <w:r w:rsidRPr="00806B4E">
              <w:rPr>
                <w:rFonts w:ascii="Times New Roman" w:eastAsia="Calibri" w:hAnsi="Times New Roman"/>
                <w:szCs w:val="24"/>
              </w:rPr>
              <w:t>5</w:t>
            </w:r>
          </w:p>
        </w:tc>
        <w:tc>
          <w:tcPr>
            <w:tcW w:w="1350" w:type="dxa"/>
          </w:tcPr>
          <w:p w:rsidR="00ED6796" w:rsidRPr="00806B4E" w:rsidP="00282165" w14:paraId="7874AB08" w14:textId="77777777">
            <w:pPr>
              <w:contextualSpacing/>
              <w:rPr>
                <w:rFonts w:ascii="Times New Roman" w:eastAsia="Calibri" w:hAnsi="Times New Roman"/>
                <w:szCs w:val="24"/>
              </w:rPr>
            </w:pPr>
            <w:r w:rsidRPr="00806B4E">
              <w:rPr>
                <w:rFonts w:ascii="Times New Roman" w:eastAsia="Calibri" w:hAnsi="Times New Roman"/>
                <w:szCs w:val="24"/>
              </w:rPr>
              <w:t>32.75</w:t>
            </w:r>
          </w:p>
        </w:tc>
        <w:tc>
          <w:tcPr>
            <w:tcW w:w="1080" w:type="dxa"/>
          </w:tcPr>
          <w:p w:rsidR="00ED6796" w:rsidRPr="00806B4E" w:rsidP="00282165" w14:paraId="2ED24CF1" w14:textId="77777777">
            <w:pPr>
              <w:contextualSpacing/>
              <w:rPr>
                <w:rFonts w:ascii="Times New Roman" w:eastAsia="Calibri" w:hAnsi="Times New Roman"/>
                <w:szCs w:val="24"/>
              </w:rPr>
            </w:pPr>
            <w:r w:rsidRPr="00806B4E">
              <w:rPr>
                <w:rFonts w:ascii="Times New Roman" w:eastAsia="Calibri" w:hAnsi="Times New Roman"/>
                <w:szCs w:val="24"/>
              </w:rPr>
              <w:t>164</w:t>
            </w:r>
          </w:p>
        </w:tc>
      </w:tr>
      <w:tr w14:paraId="510A4959" w14:textId="77777777" w:rsidTr="00B41624">
        <w:tblPrEx>
          <w:tblW w:w="9265" w:type="dxa"/>
          <w:tblLayout w:type="fixed"/>
          <w:tblLook w:val="04A0"/>
        </w:tblPrEx>
        <w:tc>
          <w:tcPr>
            <w:tcW w:w="2245" w:type="dxa"/>
          </w:tcPr>
          <w:p w:rsidR="00ED6796" w:rsidRPr="00806B4E" w:rsidP="00282165" w14:paraId="7584E624" w14:textId="77777777">
            <w:pPr>
              <w:contextualSpacing/>
              <w:rPr>
                <w:rFonts w:ascii="Times New Roman" w:eastAsia="Calibri" w:hAnsi="Times New Roman"/>
                <w:b/>
                <w:bCs/>
                <w:szCs w:val="24"/>
              </w:rPr>
            </w:pPr>
            <w:r w:rsidRPr="00806B4E">
              <w:rPr>
                <w:rFonts w:ascii="Times New Roman" w:eastAsia="Calibri" w:hAnsi="Times New Roman"/>
                <w:b/>
                <w:bCs/>
                <w:szCs w:val="24"/>
              </w:rPr>
              <w:t>Modifying a FAAP Agreement</w:t>
            </w:r>
          </w:p>
        </w:tc>
        <w:tc>
          <w:tcPr>
            <w:tcW w:w="1530" w:type="dxa"/>
          </w:tcPr>
          <w:p w:rsidR="00ED6796" w:rsidRPr="00806B4E" w:rsidP="00282165" w14:paraId="067DEBF1" w14:textId="5B96CD6F">
            <w:pPr>
              <w:contextualSpacing/>
              <w:rPr>
                <w:rFonts w:ascii="Times New Roman" w:eastAsia="Calibri" w:hAnsi="Times New Roman"/>
                <w:szCs w:val="24"/>
              </w:rPr>
            </w:pPr>
            <w:r w:rsidRPr="00806B4E">
              <w:rPr>
                <w:rFonts w:ascii="Times New Roman" w:eastAsia="Calibri" w:hAnsi="Times New Roman"/>
                <w:szCs w:val="24"/>
              </w:rPr>
              <w:t>77</w:t>
            </w:r>
          </w:p>
        </w:tc>
        <w:tc>
          <w:tcPr>
            <w:tcW w:w="1710" w:type="dxa"/>
          </w:tcPr>
          <w:p w:rsidR="00ED6796" w:rsidRPr="00806B4E" w:rsidP="00282165" w14:paraId="27D12F94" w14:textId="77777777">
            <w:pPr>
              <w:contextualSpacing/>
              <w:rPr>
                <w:rFonts w:ascii="Times New Roman" w:eastAsia="Calibri" w:hAnsi="Times New Roman"/>
                <w:szCs w:val="24"/>
              </w:rPr>
            </w:pPr>
            <w:r w:rsidRPr="00806B4E">
              <w:rPr>
                <w:rFonts w:ascii="Times New Roman" w:eastAsia="Calibri" w:hAnsi="Times New Roman"/>
                <w:szCs w:val="24"/>
              </w:rPr>
              <w:t>1</w:t>
            </w:r>
          </w:p>
        </w:tc>
        <w:tc>
          <w:tcPr>
            <w:tcW w:w="1350" w:type="dxa"/>
          </w:tcPr>
          <w:p w:rsidR="00ED6796" w:rsidRPr="00806B4E" w:rsidP="00282165" w14:paraId="1F1B0EFE" w14:textId="77777777">
            <w:pPr>
              <w:contextualSpacing/>
              <w:rPr>
                <w:rFonts w:ascii="Times New Roman" w:eastAsia="Calibri" w:hAnsi="Times New Roman"/>
                <w:szCs w:val="24"/>
              </w:rPr>
            </w:pPr>
            <w:r w:rsidRPr="00806B4E">
              <w:rPr>
                <w:rFonts w:ascii="Times New Roman" w:eastAsia="Calibri" w:hAnsi="Times New Roman"/>
                <w:szCs w:val="24"/>
              </w:rPr>
              <w:t>77</w:t>
            </w:r>
          </w:p>
        </w:tc>
        <w:tc>
          <w:tcPr>
            <w:tcW w:w="1350" w:type="dxa"/>
          </w:tcPr>
          <w:p w:rsidR="00ED6796" w:rsidRPr="00806B4E" w:rsidP="00282165" w14:paraId="6C1AF206" w14:textId="77777777">
            <w:pPr>
              <w:contextualSpacing/>
              <w:rPr>
                <w:rFonts w:ascii="Times New Roman" w:eastAsia="Calibri" w:hAnsi="Times New Roman"/>
                <w:szCs w:val="24"/>
              </w:rPr>
            </w:pPr>
            <w:r w:rsidRPr="00806B4E">
              <w:rPr>
                <w:rFonts w:ascii="Times New Roman" w:eastAsia="Calibri" w:hAnsi="Times New Roman"/>
                <w:szCs w:val="24"/>
              </w:rPr>
              <w:t>10</w:t>
            </w:r>
          </w:p>
        </w:tc>
        <w:tc>
          <w:tcPr>
            <w:tcW w:w="1080" w:type="dxa"/>
          </w:tcPr>
          <w:p w:rsidR="00ED6796" w:rsidRPr="00806B4E" w:rsidP="00282165" w14:paraId="60C3C285" w14:textId="77777777">
            <w:pPr>
              <w:contextualSpacing/>
              <w:rPr>
                <w:rFonts w:ascii="Times New Roman" w:eastAsia="Calibri" w:hAnsi="Times New Roman"/>
                <w:szCs w:val="24"/>
              </w:rPr>
            </w:pPr>
            <w:r w:rsidRPr="00806B4E">
              <w:rPr>
                <w:rFonts w:ascii="Times New Roman" w:eastAsia="Calibri" w:hAnsi="Times New Roman"/>
                <w:szCs w:val="24"/>
              </w:rPr>
              <w:t>770</w:t>
            </w:r>
          </w:p>
        </w:tc>
      </w:tr>
      <w:tr w14:paraId="4C188B0C" w14:textId="77777777" w:rsidTr="00B41624">
        <w:tblPrEx>
          <w:tblW w:w="9265" w:type="dxa"/>
          <w:tblLayout w:type="fixed"/>
          <w:tblLook w:val="04A0"/>
        </w:tblPrEx>
        <w:tc>
          <w:tcPr>
            <w:tcW w:w="2245" w:type="dxa"/>
          </w:tcPr>
          <w:p w:rsidR="00ED6796" w:rsidRPr="00806B4E" w:rsidP="00282165" w14:paraId="12ACBDCA" w14:textId="107A1C75">
            <w:pPr>
              <w:contextualSpacing/>
              <w:rPr>
                <w:rFonts w:ascii="Times New Roman" w:hAnsi="Times New Roman"/>
                <w:b/>
                <w:bCs/>
                <w:szCs w:val="24"/>
              </w:rPr>
            </w:pPr>
            <w:r w:rsidRPr="00806B4E">
              <w:rPr>
                <w:rFonts w:ascii="Times New Roman" w:hAnsi="Times New Roman"/>
                <w:b/>
                <w:bCs/>
                <w:szCs w:val="24"/>
              </w:rPr>
              <w:t xml:space="preserve">Notification of </w:t>
            </w:r>
            <w:r w:rsidRPr="00806B4E" w:rsidR="009C5CEE">
              <w:rPr>
                <w:rFonts w:ascii="Times New Roman" w:hAnsi="Times New Roman"/>
                <w:b/>
                <w:bCs/>
                <w:szCs w:val="24"/>
              </w:rPr>
              <w:t xml:space="preserve">Primary </w:t>
            </w:r>
            <w:r w:rsidRPr="00806B4E">
              <w:rPr>
                <w:rFonts w:ascii="Times New Roman" w:hAnsi="Times New Roman"/>
                <w:b/>
                <w:bCs/>
                <w:szCs w:val="24"/>
              </w:rPr>
              <w:t>Corporate</w:t>
            </w:r>
            <w:r w:rsidRPr="00806B4E" w:rsidR="009C5CEE">
              <w:rPr>
                <w:rFonts w:ascii="Times New Roman" w:hAnsi="Times New Roman"/>
                <w:b/>
                <w:bCs/>
                <w:szCs w:val="24"/>
              </w:rPr>
              <w:t xml:space="preserve"> Contact</w:t>
            </w:r>
            <w:r w:rsidRPr="00806B4E" w:rsidR="009867FA">
              <w:rPr>
                <w:rFonts w:ascii="Times New Roman" w:hAnsi="Times New Roman"/>
                <w:b/>
                <w:bCs/>
                <w:szCs w:val="24"/>
              </w:rPr>
              <w:t xml:space="preserve"> </w:t>
            </w:r>
          </w:p>
        </w:tc>
        <w:tc>
          <w:tcPr>
            <w:tcW w:w="1530" w:type="dxa"/>
          </w:tcPr>
          <w:p w:rsidR="00ED6796" w:rsidRPr="00806B4E" w:rsidP="00282165" w14:paraId="07F9BBCA" w14:textId="0C9A31C6">
            <w:pPr>
              <w:contextualSpacing/>
              <w:rPr>
                <w:rFonts w:ascii="Times New Roman" w:hAnsi="Times New Roman"/>
                <w:szCs w:val="24"/>
              </w:rPr>
            </w:pPr>
            <w:r w:rsidRPr="00806B4E">
              <w:rPr>
                <w:rFonts w:ascii="Times New Roman" w:hAnsi="Times New Roman"/>
                <w:szCs w:val="24"/>
              </w:rPr>
              <w:t>86</w:t>
            </w:r>
          </w:p>
        </w:tc>
        <w:tc>
          <w:tcPr>
            <w:tcW w:w="1710" w:type="dxa"/>
          </w:tcPr>
          <w:p w:rsidR="00ED6796" w:rsidRPr="00806B4E" w:rsidP="00282165" w14:paraId="12A5D9DA" w14:textId="7DEAAD7D">
            <w:pPr>
              <w:contextualSpacing/>
              <w:rPr>
                <w:rFonts w:ascii="Times New Roman" w:hAnsi="Times New Roman"/>
                <w:szCs w:val="24"/>
              </w:rPr>
            </w:pPr>
            <w:r>
              <w:rPr>
                <w:rFonts w:ascii="Times New Roman" w:hAnsi="Times New Roman"/>
                <w:szCs w:val="24"/>
              </w:rPr>
              <w:t>.6</w:t>
            </w:r>
          </w:p>
        </w:tc>
        <w:tc>
          <w:tcPr>
            <w:tcW w:w="1350" w:type="dxa"/>
          </w:tcPr>
          <w:p w:rsidR="00ED6796" w:rsidRPr="00806B4E" w:rsidP="00282165" w14:paraId="7FA32CC6" w14:textId="0FF4A8B6">
            <w:pPr>
              <w:contextualSpacing/>
              <w:rPr>
                <w:rFonts w:ascii="Times New Roman" w:hAnsi="Times New Roman"/>
                <w:szCs w:val="24"/>
              </w:rPr>
            </w:pPr>
            <w:r>
              <w:rPr>
                <w:rFonts w:ascii="Times New Roman" w:hAnsi="Times New Roman"/>
                <w:szCs w:val="24"/>
              </w:rPr>
              <w:t>51.6</w:t>
            </w:r>
          </w:p>
        </w:tc>
        <w:tc>
          <w:tcPr>
            <w:tcW w:w="1350" w:type="dxa"/>
          </w:tcPr>
          <w:p w:rsidR="00ED6796" w:rsidRPr="00806B4E" w:rsidP="00282165" w14:paraId="31F9AB0E" w14:textId="4823627A">
            <w:pPr>
              <w:contextualSpacing/>
              <w:rPr>
                <w:rFonts w:ascii="Times New Roman" w:hAnsi="Times New Roman"/>
                <w:szCs w:val="24"/>
              </w:rPr>
            </w:pPr>
            <w:r w:rsidRPr="00806B4E">
              <w:rPr>
                <w:rFonts w:ascii="Times New Roman" w:hAnsi="Times New Roman"/>
                <w:szCs w:val="24"/>
              </w:rPr>
              <w:t>0.</w:t>
            </w:r>
            <w:r w:rsidR="00541460">
              <w:rPr>
                <w:rFonts w:ascii="Times New Roman" w:hAnsi="Times New Roman"/>
                <w:szCs w:val="24"/>
              </w:rPr>
              <w:t>08</w:t>
            </w:r>
          </w:p>
        </w:tc>
        <w:tc>
          <w:tcPr>
            <w:tcW w:w="1080" w:type="dxa"/>
          </w:tcPr>
          <w:p w:rsidR="00ED6796" w:rsidRPr="00806B4E" w:rsidP="00282165" w14:paraId="52240D21" w14:textId="1085ADDA">
            <w:pPr>
              <w:contextualSpacing/>
              <w:rPr>
                <w:rFonts w:ascii="Times New Roman" w:hAnsi="Times New Roman"/>
                <w:szCs w:val="24"/>
              </w:rPr>
            </w:pPr>
            <w:r w:rsidRPr="00806B4E">
              <w:rPr>
                <w:rFonts w:ascii="Times New Roman" w:hAnsi="Times New Roman"/>
                <w:szCs w:val="24"/>
              </w:rPr>
              <w:t>4</w:t>
            </w:r>
          </w:p>
        </w:tc>
      </w:tr>
      <w:tr w14:paraId="39926332" w14:textId="77777777" w:rsidTr="00B41624">
        <w:tblPrEx>
          <w:tblW w:w="9265" w:type="dxa"/>
          <w:tblLayout w:type="fixed"/>
          <w:tblLook w:val="04A0"/>
        </w:tblPrEx>
        <w:tc>
          <w:tcPr>
            <w:tcW w:w="2245" w:type="dxa"/>
          </w:tcPr>
          <w:p w:rsidR="00ED6796" w:rsidRPr="00806B4E" w:rsidP="00282165" w14:paraId="649B1FF4" w14:textId="0BE403E1">
            <w:pPr>
              <w:contextualSpacing/>
              <w:rPr>
                <w:rFonts w:ascii="Times New Roman" w:eastAsia="Calibri" w:hAnsi="Times New Roman"/>
                <w:b/>
                <w:bCs/>
                <w:szCs w:val="24"/>
              </w:rPr>
            </w:pPr>
            <w:r w:rsidRPr="00806B4E">
              <w:rPr>
                <w:rFonts w:ascii="Times New Roman" w:eastAsia="Calibri" w:hAnsi="Times New Roman"/>
                <w:b/>
                <w:bCs/>
                <w:szCs w:val="24"/>
              </w:rPr>
              <w:t>Renewing</w:t>
            </w:r>
            <w:r w:rsidRPr="00806B4E">
              <w:rPr>
                <w:rFonts w:ascii="Times New Roman" w:eastAsia="Calibri" w:hAnsi="Times New Roman"/>
                <w:b/>
                <w:bCs/>
                <w:szCs w:val="24"/>
              </w:rPr>
              <w:t xml:space="preserve"> a FAAP Agreement</w:t>
            </w:r>
          </w:p>
        </w:tc>
        <w:tc>
          <w:tcPr>
            <w:tcW w:w="1530" w:type="dxa"/>
          </w:tcPr>
          <w:p w:rsidR="00ED6796" w:rsidRPr="00806B4E" w:rsidP="00282165" w14:paraId="2E25B041" w14:textId="5061173C">
            <w:pPr>
              <w:contextualSpacing/>
              <w:rPr>
                <w:rFonts w:ascii="Times New Roman" w:eastAsia="Calibri" w:hAnsi="Times New Roman"/>
                <w:szCs w:val="24"/>
              </w:rPr>
            </w:pPr>
            <w:r w:rsidRPr="00806B4E">
              <w:rPr>
                <w:rFonts w:ascii="Times New Roman" w:eastAsia="Calibri" w:hAnsi="Times New Roman"/>
                <w:szCs w:val="24"/>
              </w:rPr>
              <w:t>17</w:t>
            </w:r>
          </w:p>
        </w:tc>
        <w:tc>
          <w:tcPr>
            <w:tcW w:w="1710" w:type="dxa"/>
          </w:tcPr>
          <w:p w:rsidR="00ED6796" w:rsidRPr="00806B4E" w:rsidP="00282165" w14:paraId="76E77491" w14:textId="77777777">
            <w:pPr>
              <w:contextualSpacing/>
              <w:rPr>
                <w:rFonts w:ascii="Times New Roman" w:eastAsia="Calibri" w:hAnsi="Times New Roman"/>
                <w:szCs w:val="24"/>
              </w:rPr>
            </w:pPr>
            <w:r w:rsidRPr="00806B4E">
              <w:rPr>
                <w:rFonts w:ascii="Times New Roman" w:eastAsia="Calibri" w:hAnsi="Times New Roman"/>
                <w:szCs w:val="24"/>
              </w:rPr>
              <w:t>1</w:t>
            </w:r>
          </w:p>
        </w:tc>
        <w:tc>
          <w:tcPr>
            <w:tcW w:w="1350" w:type="dxa"/>
          </w:tcPr>
          <w:p w:rsidR="00ED6796" w:rsidRPr="00806B4E" w:rsidP="00282165" w14:paraId="286FDF68" w14:textId="77777777">
            <w:pPr>
              <w:contextualSpacing/>
              <w:rPr>
                <w:rFonts w:ascii="Times New Roman" w:eastAsia="Calibri" w:hAnsi="Times New Roman"/>
                <w:szCs w:val="24"/>
              </w:rPr>
            </w:pPr>
            <w:r w:rsidRPr="00806B4E">
              <w:rPr>
                <w:rFonts w:ascii="Times New Roman" w:eastAsia="Calibri" w:hAnsi="Times New Roman"/>
                <w:szCs w:val="24"/>
              </w:rPr>
              <w:t>17</w:t>
            </w:r>
          </w:p>
        </w:tc>
        <w:tc>
          <w:tcPr>
            <w:tcW w:w="1350" w:type="dxa"/>
          </w:tcPr>
          <w:p w:rsidR="00ED6796" w:rsidRPr="00806B4E" w:rsidP="00282165" w14:paraId="66DA4EA7" w14:textId="77777777">
            <w:pPr>
              <w:contextualSpacing/>
              <w:rPr>
                <w:rFonts w:ascii="Times New Roman" w:eastAsia="Calibri" w:hAnsi="Times New Roman"/>
                <w:szCs w:val="24"/>
              </w:rPr>
            </w:pPr>
            <w:r w:rsidRPr="00806B4E">
              <w:rPr>
                <w:rFonts w:ascii="Times New Roman" w:eastAsia="Calibri" w:hAnsi="Times New Roman"/>
                <w:szCs w:val="24"/>
              </w:rPr>
              <w:t>4</w:t>
            </w:r>
          </w:p>
        </w:tc>
        <w:tc>
          <w:tcPr>
            <w:tcW w:w="1080" w:type="dxa"/>
          </w:tcPr>
          <w:p w:rsidR="00ED6796" w:rsidRPr="00806B4E" w:rsidP="00282165" w14:paraId="60084D82" w14:textId="77777777">
            <w:pPr>
              <w:contextualSpacing/>
              <w:rPr>
                <w:rFonts w:ascii="Times New Roman" w:eastAsia="Calibri" w:hAnsi="Times New Roman"/>
                <w:szCs w:val="24"/>
              </w:rPr>
            </w:pPr>
            <w:r w:rsidRPr="00806B4E">
              <w:rPr>
                <w:rFonts w:ascii="Times New Roman" w:eastAsia="Calibri" w:hAnsi="Times New Roman"/>
                <w:szCs w:val="24"/>
              </w:rPr>
              <w:t>68</w:t>
            </w:r>
          </w:p>
        </w:tc>
      </w:tr>
      <w:tr w14:paraId="29CC501E" w14:textId="77777777" w:rsidTr="00B41624">
        <w:tblPrEx>
          <w:tblW w:w="9265" w:type="dxa"/>
          <w:tblLayout w:type="fixed"/>
          <w:tblLook w:val="04A0"/>
        </w:tblPrEx>
        <w:tc>
          <w:tcPr>
            <w:tcW w:w="2245" w:type="dxa"/>
            <w:shd w:val="clear" w:color="auto" w:fill="D9D9D9" w:themeFill="background1" w:themeFillShade="D9"/>
          </w:tcPr>
          <w:p w:rsidR="00ED6796" w:rsidRPr="00806B4E" w:rsidP="00282165" w14:paraId="3FF44F61" w14:textId="77777777">
            <w:pPr>
              <w:contextualSpacing/>
              <w:rPr>
                <w:rFonts w:ascii="Times New Roman" w:eastAsia="Calibri" w:hAnsi="Times New Roman"/>
                <w:b/>
                <w:szCs w:val="24"/>
              </w:rPr>
            </w:pPr>
            <w:r w:rsidRPr="00806B4E">
              <w:rPr>
                <w:rFonts w:ascii="Times New Roman" w:eastAsia="Calibri" w:hAnsi="Times New Roman"/>
                <w:b/>
                <w:szCs w:val="24"/>
              </w:rPr>
              <w:t>Unduplicated Totals</w:t>
            </w:r>
          </w:p>
        </w:tc>
        <w:tc>
          <w:tcPr>
            <w:tcW w:w="1530" w:type="dxa"/>
            <w:shd w:val="clear" w:color="auto" w:fill="D9D9D9" w:themeFill="background1" w:themeFillShade="D9"/>
          </w:tcPr>
          <w:p w:rsidR="00ED6796" w:rsidRPr="00806B4E" w:rsidP="00282165" w14:paraId="1A960A64" w14:textId="234F5E0D">
            <w:pPr>
              <w:contextualSpacing/>
              <w:rPr>
                <w:rFonts w:ascii="Times New Roman" w:eastAsia="Calibri" w:hAnsi="Times New Roman"/>
                <w:b/>
                <w:szCs w:val="24"/>
              </w:rPr>
            </w:pPr>
            <w:r w:rsidRPr="00806B4E">
              <w:rPr>
                <w:rFonts w:ascii="Times New Roman" w:eastAsia="Calibri" w:hAnsi="Times New Roman"/>
                <w:b/>
                <w:szCs w:val="24"/>
              </w:rPr>
              <w:t>86</w:t>
            </w:r>
          </w:p>
        </w:tc>
        <w:tc>
          <w:tcPr>
            <w:tcW w:w="1710" w:type="dxa"/>
            <w:shd w:val="clear" w:color="auto" w:fill="D9D9D9" w:themeFill="background1" w:themeFillShade="D9"/>
          </w:tcPr>
          <w:p w:rsidR="00ED6796" w:rsidRPr="00806B4E" w:rsidP="00282165" w14:paraId="0919631E" w14:textId="77777777">
            <w:pPr>
              <w:contextualSpacing/>
              <w:rPr>
                <w:rFonts w:ascii="Times New Roman" w:eastAsia="Calibri" w:hAnsi="Times New Roman"/>
                <w:b/>
                <w:szCs w:val="24"/>
              </w:rPr>
            </w:pPr>
          </w:p>
        </w:tc>
        <w:tc>
          <w:tcPr>
            <w:tcW w:w="1350" w:type="dxa"/>
            <w:shd w:val="clear" w:color="auto" w:fill="D9D9D9" w:themeFill="background1" w:themeFillShade="D9"/>
          </w:tcPr>
          <w:p w:rsidR="00ED6796" w:rsidRPr="00806B4E" w:rsidP="00282165" w14:paraId="2DFC1FA3" w14:textId="2F5AFE24">
            <w:pPr>
              <w:contextualSpacing/>
              <w:rPr>
                <w:rFonts w:ascii="Times New Roman" w:eastAsia="Calibri" w:hAnsi="Times New Roman"/>
                <w:b/>
                <w:szCs w:val="24"/>
              </w:rPr>
            </w:pPr>
            <w:r w:rsidRPr="00806B4E">
              <w:rPr>
                <w:rFonts w:ascii="Times New Roman" w:eastAsia="Calibri" w:hAnsi="Times New Roman"/>
                <w:b/>
                <w:szCs w:val="24"/>
              </w:rPr>
              <w:t>1</w:t>
            </w:r>
            <w:r w:rsidR="00184351">
              <w:rPr>
                <w:rFonts w:ascii="Times New Roman" w:eastAsia="Calibri" w:hAnsi="Times New Roman"/>
                <w:b/>
                <w:szCs w:val="24"/>
              </w:rPr>
              <w:t>50.6</w:t>
            </w:r>
          </w:p>
        </w:tc>
        <w:tc>
          <w:tcPr>
            <w:tcW w:w="1350" w:type="dxa"/>
            <w:shd w:val="clear" w:color="auto" w:fill="D9D9D9" w:themeFill="background1" w:themeFillShade="D9"/>
          </w:tcPr>
          <w:p w:rsidR="00ED6796" w:rsidRPr="00806B4E" w:rsidP="00282165" w14:paraId="3C566A5C" w14:textId="77777777">
            <w:pPr>
              <w:contextualSpacing/>
              <w:rPr>
                <w:rFonts w:ascii="Times New Roman" w:eastAsia="Calibri" w:hAnsi="Times New Roman"/>
                <w:b/>
                <w:szCs w:val="24"/>
              </w:rPr>
            </w:pPr>
          </w:p>
        </w:tc>
        <w:tc>
          <w:tcPr>
            <w:tcW w:w="1080" w:type="dxa"/>
            <w:shd w:val="clear" w:color="auto" w:fill="D9D9D9" w:themeFill="background1" w:themeFillShade="D9"/>
          </w:tcPr>
          <w:p w:rsidR="00ED6796" w:rsidRPr="00806B4E" w:rsidP="00282165" w14:paraId="5A3B2376" w14:textId="580D114B">
            <w:pPr>
              <w:contextualSpacing/>
              <w:rPr>
                <w:rFonts w:ascii="Times New Roman" w:eastAsia="Calibri" w:hAnsi="Times New Roman"/>
                <w:b/>
                <w:szCs w:val="24"/>
              </w:rPr>
            </w:pPr>
            <w:r w:rsidRPr="00806B4E">
              <w:rPr>
                <w:rFonts w:ascii="Times New Roman" w:eastAsia="Calibri" w:hAnsi="Times New Roman"/>
                <w:b/>
                <w:szCs w:val="24"/>
              </w:rPr>
              <w:t>1,0</w:t>
            </w:r>
            <w:r w:rsidR="00103376">
              <w:rPr>
                <w:rFonts w:ascii="Times New Roman" w:eastAsia="Calibri" w:hAnsi="Times New Roman"/>
                <w:b/>
                <w:szCs w:val="24"/>
              </w:rPr>
              <w:t>06</w:t>
            </w:r>
          </w:p>
        </w:tc>
      </w:tr>
    </w:tbl>
    <w:p w:rsidR="00503E80" w:rsidRPr="00806B4E" w:rsidP="00503E80" w14:paraId="1E2A581B" w14:textId="77777777">
      <w:pPr>
        <w:tabs>
          <w:tab w:val="left" w:pos="-720"/>
        </w:tabs>
        <w:spacing w:after="160" w:line="259" w:lineRule="auto"/>
        <w:jc w:val="both"/>
        <w:rPr>
          <w:rFonts w:eastAsia="Times New Roman"/>
          <w:b/>
          <w:szCs w:val="24"/>
        </w:rPr>
      </w:pPr>
    </w:p>
    <w:p w:rsidR="00503E80" w:rsidRPr="00806B4E" w:rsidP="00503E80" w14:paraId="5982C90B" w14:textId="77777777">
      <w:pPr>
        <w:tabs>
          <w:tab w:val="left" w:pos="-720"/>
        </w:tabs>
        <w:spacing w:after="160" w:line="259" w:lineRule="auto"/>
        <w:jc w:val="both"/>
        <w:rPr>
          <w:rFonts w:eastAsia="Times New Roman"/>
          <w:b/>
          <w:szCs w:val="24"/>
        </w:rPr>
      </w:pPr>
      <w:r w:rsidRPr="00806B4E">
        <w:rPr>
          <w:rFonts w:eastAsia="Times New Roman"/>
          <w:b/>
          <w:szCs w:val="24"/>
        </w:rPr>
        <w:t>Monetized Burden Cost</w:t>
      </w:r>
    </w:p>
    <w:p w:rsidR="00503E80" w:rsidRPr="00806B4E" w:rsidP="00503E80" w14:paraId="09677E8B" w14:textId="707BD91F">
      <w:pPr>
        <w:tabs>
          <w:tab w:val="left" w:pos="-720"/>
        </w:tabs>
        <w:rPr>
          <w:szCs w:val="24"/>
        </w:rPr>
      </w:pPr>
      <w:r w:rsidRPr="00806B4E">
        <w:rPr>
          <w:szCs w:val="24"/>
        </w:rPr>
        <w:t>OFCCP estimates that the total burden hours translate to approximately $</w:t>
      </w:r>
      <w:r w:rsidRPr="00806B4E" w:rsidR="00304E98">
        <w:rPr>
          <w:szCs w:val="24"/>
        </w:rPr>
        <w:t>7</w:t>
      </w:r>
      <w:r w:rsidR="00C51047">
        <w:rPr>
          <w:szCs w:val="24"/>
        </w:rPr>
        <w:t>6,064</w:t>
      </w:r>
      <w:r w:rsidRPr="00806B4E">
        <w:rPr>
          <w:szCs w:val="24"/>
        </w:rPr>
        <w:t xml:space="preserve"> in burden costs to contractors using data from the Bureau of Labor Statistics for employee compensation (1,0</w:t>
      </w:r>
      <w:r w:rsidR="00184351">
        <w:rPr>
          <w:szCs w:val="24"/>
        </w:rPr>
        <w:t>06</w:t>
      </w:r>
      <w:r w:rsidRPr="00806B4E">
        <w:rPr>
          <w:szCs w:val="24"/>
        </w:rPr>
        <w:t xml:space="preserve"> hours x $7</w:t>
      </w:r>
      <w:r w:rsidRPr="00806B4E" w:rsidR="00304E98">
        <w:rPr>
          <w:szCs w:val="24"/>
        </w:rPr>
        <w:t>5.61</w:t>
      </w:r>
      <w:r w:rsidRPr="00806B4E">
        <w:rPr>
          <w:szCs w:val="24"/>
        </w:rPr>
        <w:t>).</w:t>
      </w:r>
      <w:r>
        <w:rPr>
          <w:rStyle w:val="FootnoteReference"/>
          <w:szCs w:val="24"/>
        </w:rPr>
        <w:footnoteReference w:id="28"/>
      </w:r>
      <w:r w:rsidRPr="00806B4E" w:rsidR="0024079A">
        <w:rPr>
          <w:szCs w:val="24"/>
        </w:rPr>
        <w:t xml:space="preserve"> </w:t>
      </w:r>
    </w:p>
    <w:p w:rsidR="00503E80" w:rsidRPr="00806B4E" w:rsidP="00503E80" w14:paraId="626E6247" w14:textId="77777777">
      <w:pPr>
        <w:pStyle w:val="EndnoteText"/>
        <w:widowControl/>
        <w:tabs>
          <w:tab w:val="left" w:pos="-720"/>
        </w:tabs>
        <w:rPr>
          <w:rFonts w:ascii="Times New Roman" w:hAnsi="Times New Roman"/>
          <w:szCs w:val="24"/>
        </w:rPr>
      </w:pPr>
    </w:p>
    <w:p w:rsidR="00503E80" w:rsidRPr="00806B4E" w:rsidP="00503E80" w14:paraId="3FBD1815" w14:textId="77777777">
      <w:pPr>
        <w:pStyle w:val="EndnoteText"/>
        <w:widowControl/>
        <w:numPr>
          <w:ilvl w:val="0"/>
          <w:numId w:val="5"/>
        </w:numPr>
        <w:tabs>
          <w:tab w:val="left" w:pos="-720"/>
        </w:tabs>
        <w:ind w:left="360"/>
        <w:rPr>
          <w:rFonts w:ascii="Times New Roman" w:hAnsi="Times New Roman"/>
          <w:b/>
          <w:szCs w:val="24"/>
        </w:rPr>
      </w:pPr>
      <w:r w:rsidRPr="00806B4E">
        <w:rPr>
          <w:rFonts w:ascii="Times New Roman" w:hAnsi="Times New Roman"/>
          <w:b/>
          <w:szCs w:val="24"/>
        </w:rPr>
        <w:t xml:space="preserve">Information Collection Cost Burden </w:t>
      </w:r>
    </w:p>
    <w:p w:rsidR="00503E80" w:rsidRPr="00806B4E" w:rsidP="00503E80" w14:paraId="5451B2BF" w14:textId="77777777">
      <w:pPr>
        <w:pStyle w:val="EndnoteText"/>
        <w:widowControl/>
        <w:tabs>
          <w:tab w:val="left" w:pos="-720"/>
        </w:tabs>
        <w:ind w:left="720" w:hanging="720"/>
        <w:rPr>
          <w:rFonts w:ascii="Times New Roman" w:hAnsi="Times New Roman"/>
          <w:szCs w:val="24"/>
        </w:rPr>
      </w:pPr>
    </w:p>
    <w:p w:rsidR="00503E80" w:rsidRPr="00806B4E" w:rsidP="001B21BE" w14:paraId="5D433069" w14:textId="79ADFD09">
      <w:pPr>
        <w:tabs>
          <w:tab w:val="left" w:pos="-720"/>
        </w:tabs>
        <w:rPr>
          <w:szCs w:val="24"/>
        </w:rPr>
      </w:pPr>
      <w:r w:rsidRPr="00806B4E">
        <w:rPr>
          <w:szCs w:val="24"/>
        </w:rPr>
        <w:t xml:space="preserve">OFCCP prefers that FAAP agreement requests and documentation are submitted in </w:t>
      </w:r>
      <w:r w:rsidRPr="00806B4E" w:rsidR="00C86C2F">
        <w:rPr>
          <w:szCs w:val="24"/>
        </w:rPr>
        <w:t>an electronic format.</w:t>
      </w:r>
      <w:r w:rsidRPr="00806B4E">
        <w:rPr>
          <w:szCs w:val="24"/>
        </w:rPr>
        <w:t xml:space="preserve"> If not maintained in an electronic format, all documents must be submitted in the form and format in which they are maintained. For this reason, OFCCP estimates the information collection cost burden as $0.</w:t>
      </w:r>
      <w:r w:rsidRPr="00806B4E" w:rsidR="0024079A">
        <w:rPr>
          <w:szCs w:val="24"/>
        </w:rPr>
        <w:t xml:space="preserve"> </w:t>
      </w:r>
    </w:p>
    <w:p w:rsidR="00503E80" w:rsidRPr="00806B4E" w:rsidP="00503E80" w14:paraId="75A522FA" w14:textId="77777777">
      <w:pPr>
        <w:tabs>
          <w:tab w:val="left" w:pos="-720"/>
        </w:tabs>
        <w:ind w:left="720"/>
        <w:rPr>
          <w:szCs w:val="24"/>
        </w:rPr>
      </w:pPr>
    </w:p>
    <w:p w:rsidR="00503E80" w:rsidRPr="00806B4E" w:rsidP="00503E80" w14:paraId="5B3BD42B" w14:textId="77777777">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b/>
          <w:color w:val="000000"/>
          <w:szCs w:val="24"/>
        </w:rPr>
        <w:t xml:space="preserve"> Cost to the Federal Government</w:t>
      </w:r>
    </w:p>
    <w:p w:rsidR="00503E80" w:rsidRPr="00806B4E" w:rsidP="00503E80" w14:paraId="21475F7F" w14:textId="77777777">
      <w:pPr>
        <w:pStyle w:val="EndnoteText"/>
        <w:widowControl/>
        <w:tabs>
          <w:tab w:val="left" w:pos="-720"/>
        </w:tabs>
        <w:ind w:left="720" w:hanging="720"/>
        <w:rPr>
          <w:rFonts w:ascii="Times New Roman" w:hAnsi="Times New Roman"/>
          <w:b/>
          <w:color w:val="000000"/>
          <w:szCs w:val="24"/>
        </w:rPr>
      </w:pPr>
    </w:p>
    <w:p w:rsidR="00503E80" w:rsidRPr="00806B4E" w:rsidP="00503E80" w14:paraId="4A2757DD" w14:textId="77777777">
      <w:pPr>
        <w:pStyle w:val="EndnoteText"/>
        <w:rPr>
          <w:rFonts w:ascii="Times New Roman" w:hAnsi="Times New Roman"/>
          <w:szCs w:val="24"/>
        </w:rPr>
      </w:pPr>
      <w:r w:rsidRPr="00806B4E">
        <w:rPr>
          <w:rFonts w:ascii="Times New Roman" w:hAnsi="Times New Roman"/>
          <w:szCs w:val="24"/>
        </w:rPr>
        <w:t>OFCCP estimates the annual cost to the Federal Government as follows:</w:t>
      </w:r>
    </w:p>
    <w:p w:rsidR="00503E80" w:rsidRPr="00806B4E" w:rsidP="00503E80" w14:paraId="6262931F" w14:textId="77777777">
      <w:pPr>
        <w:pStyle w:val="EndnoteText"/>
        <w:rPr>
          <w:rFonts w:ascii="Times New Roman" w:hAnsi="Times New Roman"/>
          <w:szCs w:val="24"/>
        </w:rPr>
      </w:pPr>
    </w:p>
    <w:p w:rsidR="00503E80" w:rsidRPr="00806B4E" w:rsidP="00503E80" w14:paraId="7AB3044B" w14:textId="51AD0517">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40 hours processing each FAAP agreement request. 40 hours x 5 new agreement requests = 200 hours. </w:t>
      </w:r>
    </w:p>
    <w:p w:rsidR="00503E80" w:rsidRPr="00806B4E" w:rsidP="00503E80" w14:paraId="40B8B100" w14:textId="77777777">
      <w:pPr>
        <w:pStyle w:val="EndnoteText"/>
        <w:rPr>
          <w:rFonts w:ascii="Times New Roman" w:hAnsi="Times New Roman"/>
          <w:szCs w:val="24"/>
        </w:rPr>
      </w:pPr>
    </w:p>
    <w:p w:rsidR="00503E80" w:rsidRPr="00806B4E" w:rsidP="00503E80" w14:paraId="086B1B4E" w14:textId="700B4DF4">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8 hours processing each FAAP modification. 8 hours x </w:t>
      </w:r>
      <w:r w:rsidRPr="00806B4E" w:rsidR="00620CD9">
        <w:rPr>
          <w:rFonts w:ascii="Times New Roman" w:hAnsi="Times New Roman"/>
          <w:szCs w:val="24"/>
        </w:rPr>
        <w:t>77</w:t>
      </w:r>
      <w:r w:rsidRPr="00806B4E">
        <w:rPr>
          <w:rFonts w:ascii="Times New Roman" w:hAnsi="Times New Roman"/>
          <w:szCs w:val="24"/>
        </w:rPr>
        <w:t xml:space="preserve"> agreements = </w:t>
      </w:r>
      <w:r w:rsidRPr="00806B4E" w:rsidR="00B951D2">
        <w:rPr>
          <w:rFonts w:ascii="Times New Roman" w:hAnsi="Times New Roman"/>
          <w:szCs w:val="24"/>
        </w:rPr>
        <w:t>616</w:t>
      </w:r>
      <w:r w:rsidRPr="00806B4E">
        <w:rPr>
          <w:rFonts w:ascii="Times New Roman" w:hAnsi="Times New Roman"/>
          <w:szCs w:val="24"/>
        </w:rPr>
        <w:t xml:space="preserve"> hours. </w:t>
      </w:r>
    </w:p>
    <w:p w:rsidR="00BD01A9" w:rsidRPr="00806B4E" w:rsidP="00BD01A9" w14:paraId="188B489A" w14:textId="77777777">
      <w:pPr>
        <w:pStyle w:val="ListParagraph"/>
        <w:rPr>
          <w:szCs w:val="24"/>
        </w:rPr>
      </w:pPr>
    </w:p>
    <w:p w:rsidR="00BD01A9" w:rsidRPr="00806B4E" w:rsidP="00503E80" w14:paraId="24279837" w14:textId="71AFC34F">
      <w:pPr>
        <w:pStyle w:val="EndnoteText"/>
        <w:numPr>
          <w:ilvl w:val="0"/>
          <w:numId w:val="6"/>
        </w:numPr>
        <w:rPr>
          <w:rFonts w:ascii="Times New Roman" w:hAnsi="Times New Roman"/>
          <w:szCs w:val="24"/>
        </w:rPr>
      </w:pPr>
      <w:r w:rsidRPr="00806B4E">
        <w:rPr>
          <w:rFonts w:ascii="Times New Roman" w:hAnsi="Times New Roman"/>
          <w:szCs w:val="24"/>
        </w:rPr>
        <w:t xml:space="preserve">OFCCP staff will spend approximately </w:t>
      </w:r>
      <w:r w:rsidRPr="00806B4E" w:rsidR="00D60F30">
        <w:rPr>
          <w:rFonts w:ascii="Times New Roman" w:hAnsi="Times New Roman"/>
          <w:szCs w:val="24"/>
        </w:rPr>
        <w:t>0</w:t>
      </w:r>
      <w:r w:rsidRPr="00806B4E">
        <w:rPr>
          <w:rFonts w:ascii="Times New Roman" w:hAnsi="Times New Roman"/>
          <w:szCs w:val="24"/>
        </w:rPr>
        <w:t>.25 hours</w:t>
      </w:r>
      <w:r w:rsidRPr="00806B4E" w:rsidR="00D60F30">
        <w:rPr>
          <w:rFonts w:ascii="Times New Roman" w:hAnsi="Times New Roman"/>
          <w:szCs w:val="24"/>
        </w:rPr>
        <w:t xml:space="preserve"> </w:t>
      </w:r>
      <w:r w:rsidRPr="00806B4E" w:rsidR="00FF1C2B">
        <w:rPr>
          <w:rFonts w:ascii="Times New Roman" w:hAnsi="Times New Roman"/>
          <w:szCs w:val="24"/>
        </w:rPr>
        <w:t xml:space="preserve">recording the changes in </w:t>
      </w:r>
      <w:r w:rsidRPr="00806B4E" w:rsidR="000834E6">
        <w:rPr>
          <w:rFonts w:ascii="Times New Roman" w:hAnsi="Times New Roman"/>
          <w:szCs w:val="24"/>
        </w:rPr>
        <w:t xml:space="preserve">primary </w:t>
      </w:r>
      <w:r w:rsidRPr="00806B4E" w:rsidR="00FF1C2B">
        <w:rPr>
          <w:rFonts w:ascii="Times New Roman" w:hAnsi="Times New Roman"/>
          <w:szCs w:val="24"/>
        </w:rPr>
        <w:t>corpora</w:t>
      </w:r>
      <w:r w:rsidRPr="00806B4E" w:rsidR="00E42EBA">
        <w:rPr>
          <w:rFonts w:ascii="Times New Roman" w:hAnsi="Times New Roman"/>
          <w:szCs w:val="24"/>
        </w:rPr>
        <w:t>te</w:t>
      </w:r>
      <w:r w:rsidRPr="00806B4E" w:rsidR="000834E6">
        <w:rPr>
          <w:rFonts w:ascii="Times New Roman" w:hAnsi="Times New Roman"/>
          <w:szCs w:val="24"/>
        </w:rPr>
        <w:t xml:space="preserve"> contacts</w:t>
      </w:r>
      <w:r w:rsidRPr="00806B4E" w:rsidR="00E42EBA">
        <w:rPr>
          <w:rFonts w:ascii="Times New Roman" w:hAnsi="Times New Roman"/>
          <w:szCs w:val="24"/>
        </w:rPr>
        <w:t>. 0.25 hours x</w:t>
      </w:r>
      <w:r w:rsidRPr="00806B4E" w:rsidR="00F6570D">
        <w:rPr>
          <w:rFonts w:ascii="Times New Roman" w:hAnsi="Times New Roman"/>
          <w:szCs w:val="24"/>
        </w:rPr>
        <w:t xml:space="preserve"> </w:t>
      </w:r>
      <w:r w:rsidR="00256395">
        <w:rPr>
          <w:rFonts w:ascii="Times New Roman" w:hAnsi="Times New Roman"/>
          <w:szCs w:val="24"/>
        </w:rPr>
        <w:t xml:space="preserve">51.6 </w:t>
      </w:r>
      <w:r w:rsidR="00290F08">
        <w:rPr>
          <w:rFonts w:ascii="Times New Roman" w:hAnsi="Times New Roman"/>
          <w:szCs w:val="24"/>
        </w:rPr>
        <w:t>changes</w:t>
      </w:r>
      <w:r w:rsidRPr="00806B4E" w:rsidR="00F6570D">
        <w:rPr>
          <w:rFonts w:ascii="Times New Roman" w:hAnsi="Times New Roman"/>
          <w:szCs w:val="24"/>
        </w:rPr>
        <w:t xml:space="preserve"> = </w:t>
      </w:r>
      <w:r w:rsidR="00290F08">
        <w:rPr>
          <w:rFonts w:ascii="Times New Roman" w:hAnsi="Times New Roman"/>
          <w:szCs w:val="24"/>
        </w:rPr>
        <w:t>13</w:t>
      </w:r>
      <w:r w:rsidRPr="00806B4E" w:rsidR="00F267B8">
        <w:rPr>
          <w:rFonts w:ascii="Times New Roman" w:hAnsi="Times New Roman"/>
          <w:szCs w:val="24"/>
        </w:rPr>
        <w:t xml:space="preserve"> hours</w:t>
      </w:r>
      <w:r w:rsidRPr="00806B4E" w:rsidR="00785D72">
        <w:rPr>
          <w:rFonts w:ascii="Times New Roman" w:hAnsi="Times New Roman"/>
          <w:szCs w:val="24"/>
        </w:rPr>
        <w:t xml:space="preserve"> </w:t>
      </w:r>
    </w:p>
    <w:p w:rsidR="00503E80" w:rsidRPr="00806B4E" w:rsidP="00503E80" w14:paraId="10032BB2" w14:textId="77777777">
      <w:pPr>
        <w:pStyle w:val="EndnoteText"/>
        <w:rPr>
          <w:rFonts w:ascii="Times New Roman" w:hAnsi="Times New Roman"/>
          <w:szCs w:val="24"/>
        </w:rPr>
      </w:pPr>
    </w:p>
    <w:p w:rsidR="00503E80" w:rsidRPr="00806B4E" w:rsidP="00503E80" w14:paraId="64B01385" w14:textId="0E7DD6B5">
      <w:pPr>
        <w:pStyle w:val="EndnoteText"/>
        <w:numPr>
          <w:ilvl w:val="0"/>
          <w:numId w:val="6"/>
        </w:numPr>
        <w:rPr>
          <w:rFonts w:ascii="Times New Roman" w:hAnsi="Times New Roman"/>
          <w:szCs w:val="24"/>
        </w:rPr>
      </w:pPr>
      <w:r w:rsidRPr="00806B4E">
        <w:rPr>
          <w:rFonts w:ascii="Times New Roman" w:hAnsi="Times New Roman"/>
          <w:szCs w:val="24"/>
        </w:rPr>
        <w:t>OFCCP staff will spend 8 hours proce</w:t>
      </w:r>
      <w:r w:rsidRPr="00806B4E" w:rsidR="00AD13BB">
        <w:rPr>
          <w:rFonts w:ascii="Times New Roman" w:hAnsi="Times New Roman"/>
          <w:szCs w:val="24"/>
        </w:rPr>
        <w:t>ssing each FAAP</w:t>
      </w:r>
      <w:r w:rsidRPr="00806B4E" w:rsidR="0016380C">
        <w:rPr>
          <w:rFonts w:ascii="Times New Roman" w:hAnsi="Times New Roman"/>
          <w:szCs w:val="24"/>
        </w:rPr>
        <w:t xml:space="preserve"> renewal request</w:t>
      </w:r>
      <w:r w:rsidRPr="00806B4E" w:rsidR="00AD13BB">
        <w:rPr>
          <w:rFonts w:ascii="Times New Roman" w:hAnsi="Times New Roman"/>
          <w:szCs w:val="24"/>
        </w:rPr>
        <w:t xml:space="preserve">. </w:t>
      </w:r>
      <w:r w:rsidRPr="00806B4E">
        <w:rPr>
          <w:rFonts w:ascii="Times New Roman" w:hAnsi="Times New Roman"/>
          <w:szCs w:val="24"/>
        </w:rPr>
        <w:t>8 hours x 17 agreements = 136 hours.</w:t>
      </w:r>
      <w:r w:rsidRPr="00806B4E" w:rsidR="0024079A">
        <w:rPr>
          <w:rFonts w:ascii="Times New Roman" w:hAnsi="Times New Roman"/>
          <w:szCs w:val="24"/>
        </w:rPr>
        <w:t xml:space="preserve"> </w:t>
      </w:r>
    </w:p>
    <w:p w:rsidR="00503E80" w:rsidRPr="00806B4E" w:rsidP="00503E80" w14:paraId="51E9B693" w14:textId="77777777">
      <w:pPr>
        <w:pStyle w:val="EndnoteText"/>
        <w:ind w:left="720"/>
        <w:rPr>
          <w:rFonts w:ascii="Times New Roman" w:hAnsi="Times New Roman"/>
          <w:szCs w:val="24"/>
        </w:rPr>
      </w:pPr>
    </w:p>
    <w:p w:rsidR="00503E80" w:rsidRPr="00806B4E" w:rsidP="00503E80" w14:paraId="0E0DF667" w14:textId="77777777">
      <w:pPr>
        <w:pStyle w:val="EndnoteText"/>
        <w:rPr>
          <w:rFonts w:ascii="Times New Roman" w:hAnsi="Times New Roman"/>
          <w:szCs w:val="24"/>
        </w:rPr>
      </w:pPr>
      <w:r w:rsidRPr="00806B4E">
        <w:rPr>
          <w:rFonts w:ascii="Times New Roman" w:hAnsi="Times New Roman"/>
          <w:szCs w:val="24"/>
        </w:rPr>
        <w:t xml:space="preserve">As there have been no FAAP agreement terminations by OFCCP in the past three years, this ICR does not claim a federal burden for terminations. </w:t>
      </w:r>
    </w:p>
    <w:p w:rsidR="00503E80" w:rsidRPr="00806B4E" w:rsidP="00503E80" w14:paraId="48B28E75" w14:textId="77777777">
      <w:pPr>
        <w:pStyle w:val="EndnoteText"/>
        <w:rPr>
          <w:rFonts w:ascii="Times New Roman" w:hAnsi="Times New Roman"/>
          <w:szCs w:val="24"/>
        </w:rPr>
      </w:pPr>
    </w:p>
    <w:p w:rsidR="00503E80" w:rsidRPr="00806B4E" w:rsidP="00503E80" w14:paraId="04105CC7" w14:textId="3D51C1DF">
      <w:pPr>
        <w:pStyle w:val="EndnoteText"/>
        <w:rPr>
          <w:rFonts w:ascii="Times New Roman" w:hAnsi="Times New Roman"/>
          <w:szCs w:val="24"/>
        </w:rPr>
      </w:pPr>
      <w:r w:rsidRPr="00806B4E">
        <w:rPr>
          <w:rFonts w:ascii="Times New Roman" w:hAnsi="Times New Roman"/>
          <w:szCs w:val="24"/>
        </w:rPr>
        <w:t xml:space="preserve">OFCCP estimates the total annual burden to the Federal Government related to the FAAP process at </w:t>
      </w:r>
      <w:r w:rsidRPr="00806B4E" w:rsidR="000945A7">
        <w:rPr>
          <w:rFonts w:ascii="Times New Roman" w:hAnsi="Times New Roman"/>
          <w:szCs w:val="24"/>
        </w:rPr>
        <w:t>9</w:t>
      </w:r>
      <w:r w:rsidR="00290F08">
        <w:rPr>
          <w:rFonts w:ascii="Times New Roman" w:hAnsi="Times New Roman"/>
          <w:szCs w:val="24"/>
        </w:rPr>
        <w:t>65</w:t>
      </w:r>
      <w:r w:rsidRPr="00806B4E">
        <w:rPr>
          <w:rFonts w:ascii="Times New Roman" w:hAnsi="Times New Roman"/>
          <w:szCs w:val="24"/>
        </w:rPr>
        <w:t xml:space="preserve"> hours. Using the General Schedule (GS) scale, OFCCP estimates a fully </w:t>
      </w:r>
      <w:r w:rsidRPr="00806B4E" w:rsidR="006638C2">
        <w:rPr>
          <w:rFonts w:ascii="Times New Roman" w:hAnsi="Times New Roman"/>
          <w:szCs w:val="24"/>
        </w:rPr>
        <w:t>loaded average hourly rate of $82.20</w:t>
      </w:r>
      <w:r w:rsidRPr="00806B4E">
        <w:rPr>
          <w:rFonts w:ascii="Times New Roman" w:hAnsi="Times New Roman"/>
          <w:szCs w:val="24"/>
        </w:rPr>
        <w:t xml:space="preserve"> for the federal staff involved in the FAAP process.</w:t>
      </w:r>
      <w:r>
        <w:rPr>
          <w:rFonts w:ascii="Times New Roman" w:hAnsi="Times New Roman"/>
          <w:szCs w:val="24"/>
          <w:vertAlign w:val="superscript"/>
        </w:rPr>
        <w:footnoteReference w:id="29"/>
      </w:r>
      <w:r w:rsidRPr="00806B4E">
        <w:rPr>
          <w:rFonts w:ascii="Times New Roman" w:hAnsi="Times New Roman"/>
          <w:szCs w:val="24"/>
        </w:rPr>
        <w:t xml:space="preserve"> The cost is calculated as follows: $</w:t>
      </w:r>
      <w:r w:rsidRPr="00806B4E" w:rsidR="006638C2">
        <w:rPr>
          <w:rFonts w:ascii="Times New Roman" w:hAnsi="Times New Roman"/>
          <w:szCs w:val="24"/>
        </w:rPr>
        <w:t>82.20</w:t>
      </w:r>
      <w:r w:rsidRPr="00806B4E">
        <w:rPr>
          <w:rFonts w:ascii="Times New Roman" w:hAnsi="Times New Roman"/>
          <w:szCs w:val="24"/>
        </w:rPr>
        <w:t xml:space="preserve"> x </w:t>
      </w:r>
      <w:r w:rsidRPr="00806B4E" w:rsidR="000945A7">
        <w:rPr>
          <w:rFonts w:ascii="Times New Roman" w:hAnsi="Times New Roman"/>
          <w:szCs w:val="24"/>
        </w:rPr>
        <w:t>9</w:t>
      </w:r>
      <w:r w:rsidR="00175EF2">
        <w:rPr>
          <w:rFonts w:ascii="Times New Roman" w:hAnsi="Times New Roman"/>
          <w:szCs w:val="24"/>
        </w:rPr>
        <w:t>65</w:t>
      </w:r>
      <w:r w:rsidRPr="00806B4E">
        <w:rPr>
          <w:rFonts w:ascii="Times New Roman" w:hAnsi="Times New Roman"/>
          <w:szCs w:val="24"/>
        </w:rPr>
        <w:t xml:space="preserve"> hours = $</w:t>
      </w:r>
      <w:r w:rsidR="00B845B8">
        <w:rPr>
          <w:rFonts w:ascii="Times New Roman" w:hAnsi="Times New Roman"/>
          <w:szCs w:val="24"/>
        </w:rPr>
        <w:t>79,323</w:t>
      </w:r>
      <w:r w:rsidRPr="00806B4E">
        <w:rPr>
          <w:rFonts w:ascii="Times New Roman" w:hAnsi="Times New Roman"/>
          <w:szCs w:val="24"/>
        </w:rPr>
        <w:t>.</w:t>
      </w:r>
      <w:r w:rsidRPr="00806B4E" w:rsidR="0024079A">
        <w:rPr>
          <w:rFonts w:ascii="Times New Roman" w:hAnsi="Times New Roman"/>
          <w:szCs w:val="24"/>
        </w:rPr>
        <w:t xml:space="preserve"> </w:t>
      </w:r>
    </w:p>
    <w:p w:rsidR="00503E80" w:rsidRPr="00806B4E" w:rsidP="00503E80" w14:paraId="02C3F272" w14:textId="77777777">
      <w:pPr>
        <w:pStyle w:val="EndnoteText"/>
        <w:widowControl/>
        <w:tabs>
          <w:tab w:val="left" w:pos="-720"/>
        </w:tabs>
        <w:ind w:left="720" w:hanging="720"/>
        <w:rPr>
          <w:rFonts w:ascii="Times New Roman" w:hAnsi="Times New Roman"/>
          <w:color w:val="000000"/>
          <w:szCs w:val="24"/>
        </w:rPr>
      </w:pPr>
    </w:p>
    <w:p w:rsidR="00503E80" w:rsidRPr="00806B4E" w:rsidP="00503E80" w14:paraId="3238C313" w14:textId="38C0950E">
      <w:pPr>
        <w:pStyle w:val="EndnoteText"/>
        <w:widowControl/>
        <w:numPr>
          <w:ilvl w:val="0"/>
          <w:numId w:val="5"/>
        </w:numPr>
        <w:tabs>
          <w:tab w:val="left" w:pos="-720"/>
        </w:tabs>
        <w:ind w:left="360"/>
        <w:rPr>
          <w:rFonts w:ascii="Times New Roman" w:hAnsi="Times New Roman"/>
          <w:b/>
          <w:color w:val="000000"/>
          <w:szCs w:val="24"/>
        </w:rPr>
      </w:pPr>
      <w:r w:rsidRPr="00806B4E">
        <w:rPr>
          <w:rFonts w:ascii="Times New Roman" w:hAnsi="Times New Roman"/>
          <w:color w:val="000000"/>
          <w:szCs w:val="24"/>
        </w:rPr>
        <w:t xml:space="preserve"> </w:t>
      </w:r>
      <w:r w:rsidRPr="00806B4E">
        <w:rPr>
          <w:rFonts w:ascii="Times New Roman" w:hAnsi="Times New Roman"/>
          <w:b/>
          <w:color w:val="000000"/>
          <w:szCs w:val="24"/>
        </w:rPr>
        <w:t>Program Changes or Burden Adjustments</w:t>
      </w:r>
      <w:r w:rsidRPr="00806B4E" w:rsidR="0024079A">
        <w:rPr>
          <w:rFonts w:ascii="Times New Roman" w:hAnsi="Times New Roman"/>
          <w:b/>
          <w:color w:val="000000"/>
          <w:szCs w:val="24"/>
        </w:rPr>
        <w:t xml:space="preserve"> </w:t>
      </w:r>
    </w:p>
    <w:p w:rsidR="00503E80" w:rsidRPr="00806B4E" w:rsidP="00503E80" w14:paraId="46A08A91" w14:textId="77777777">
      <w:pPr>
        <w:pStyle w:val="EndnoteText"/>
        <w:widowControl/>
        <w:tabs>
          <w:tab w:val="left" w:pos="-720"/>
        </w:tabs>
        <w:ind w:left="360"/>
        <w:rPr>
          <w:rFonts w:ascii="Times New Roman" w:hAnsi="Times New Roman"/>
          <w:b/>
          <w:color w:val="000000"/>
          <w:szCs w:val="24"/>
        </w:rPr>
      </w:pPr>
    </w:p>
    <w:p w:rsidR="00503E80" w:rsidRPr="00806B4E" w:rsidP="00503E80" w14:paraId="17F0C547" w14:textId="61217CF1">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OFCCP is requesting OMB approval of 1,</w:t>
      </w:r>
      <w:r w:rsidRPr="00806B4E" w:rsidR="004F776A">
        <w:rPr>
          <w:rFonts w:ascii="Times New Roman" w:hAnsi="Times New Roman"/>
          <w:color w:val="000000"/>
          <w:szCs w:val="24"/>
        </w:rPr>
        <w:t>0</w:t>
      </w:r>
      <w:r w:rsidR="00B845B8">
        <w:rPr>
          <w:rFonts w:ascii="Times New Roman" w:hAnsi="Times New Roman"/>
          <w:color w:val="000000"/>
          <w:szCs w:val="24"/>
        </w:rPr>
        <w:t>06</w:t>
      </w:r>
      <w:r w:rsidRPr="00806B4E">
        <w:rPr>
          <w:rFonts w:ascii="Times New Roman" w:hAnsi="Times New Roman"/>
          <w:color w:val="000000"/>
          <w:szCs w:val="24"/>
        </w:rPr>
        <w:t xml:space="preserve"> burden hours and zero costs.</w:t>
      </w:r>
      <w:r w:rsidRPr="00806B4E" w:rsidR="00AD13BB">
        <w:rPr>
          <w:rFonts w:ascii="Times New Roman" w:hAnsi="Times New Roman"/>
          <w:b/>
          <w:color w:val="000000"/>
          <w:szCs w:val="24"/>
        </w:rPr>
        <w:t xml:space="preserve"> </w:t>
      </w:r>
      <w:r w:rsidRPr="00806B4E">
        <w:rPr>
          <w:rFonts w:ascii="Times New Roman" w:hAnsi="Times New Roman"/>
          <w:color w:val="000000"/>
          <w:szCs w:val="24"/>
        </w:rPr>
        <w:t xml:space="preserve">This is an increase in burden hours and decrease in costs from the previous approval of this information collection of 862 hours and $21.25. The table below outlines the specific changes to this ICR compared to its previous approval in June 2019. </w:t>
      </w:r>
      <w:r w:rsidRPr="00797A5E" w:rsidR="00797A5E">
        <w:rPr>
          <w:rFonts w:ascii="Times New Roman" w:hAnsi="Times New Roman"/>
          <w:color w:val="000000"/>
          <w:szCs w:val="24"/>
        </w:rPr>
        <w:t>OFCCP currently has agreements with 86 contractors.</w:t>
      </w:r>
    </w:p>
    <w:p w:rsidR="00503E80" w:rsidRPr="00806B4E" w:rsidP="00503E80" w14:paraId="0ACCFE27" w14:textId="77777777">
      <w:pPr>
        <w:pStyle w:val="EndnoteText"/>
        <w:widowControl/>
        <w:tabs>
          <w:tab w:val="left" w:pos="-720"/>
        </w:tabs>
        <w:ind w:left="720"/>
        <w:rPr>
          <w:rFonts w:ascii="Times New Roman" w:hAnsi="Times New Roman"/>
          <w:color w:val="000000"/>
          <w:szCs w:val="24"/>
        </w:rPr>
      </w:pPr>
    </w:p>
    <w:tbl>
      <w:tblPr>
        <w:tblStyle w:val="TableGrid"/>
        <w:tblW w:w="0" w:type="auto"/>
        <w:tblInd w:w="720" w:type="dxa"/>
        <w:tblLook w:val="04A0"/>
      </w:tblPr>
      <w:tblGrid>
        <w:gridCol w:w="2335"/>
        <w:gridCol w:w="1530"/>
        <w:gridCol w:w="4765"/>
      </w:tblGrid>
      <w:tr w14:paraId="15AA39A6" w14:textId="77777777" w:rsidTr="00282165">
        <w:tblPrEx>
          <w:tblW w:w="0" w:type="auto"/>
          <w:tblInd w:w="720" w:type="dxa"/>
          <w:tblLook w:val="04A0"/>
        </w:tblPrEx>
        <w:tc>
          <w:tcPr>
            <w:tcW w:w="2335" w:type="dxa"/>
          </w:tcPr>
          <w:p w:rsidR="00503E80" w:rsidRPr="00806B4E" w:rsidP="00282165" w14:paraId="753ECAF9"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Activity</w:t>
            </w:r>
          </w:p>
        </w:tc>
        <w:tc>
          <w:tcPr>
            <w:tcW w:w="1530" w:type="dxa"/>
          </w:tcPr>
          <w:p w:rsidR="00503E80" w:rsidRPr="00806B4E" w:rsidP="00282165" w14:paraId="04FDA421"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Change</w:t>
            </w:r>
          </w:p>
        </w:tc>
        <w:tc>
          <w:tcPr>
            <w:tcW w:w="4765" w:type="dxa"/>
          </w:tcPr>
          <w:p w:rsidR="00503E80" w:rsidRPr="00806B4E" w:rsidP="00282165" w14:paraId="118E283C" w14:textId="77777777">
            <w:pPr>
              <w:pStyle w:val="EndnoteText"/>
              <w:widowControl/>
              <w:tabs>
                <w:tab w:val="left" w:pos="-720"/>
              </w:tabs>
              <w:rPr>
                <w:rFonts w:ascii="Times New Roman" w:hAnsi="Times New Roman"/>
                <w:b/>
                <w:color w:val="000000"/>
                <w:szCs w:val="24"/>
              </w:rPr>
            </w:pPr>
            <w:r w:rsidRPr="00806B4E">
              <w:rPr>
                <w:rFonts w:ascii="Times New Roman" w:hAnsi="Times New Roman"/>
                <w:b/>
                <w:color w:val="000000"/>
                <w:szCs w:val="24"/>
              </w:rPr>
              <w:t>Explanation</w:t>
            </w:r>
          </w:p>
        </w:tc>
      </w:tr>
      <w:tr w14:paraId="4A3C6FB1" w14:textId="77777777" w:rsidTr="00282165">
        <w:tblPrEx>
          <w:tblW w:w="0" w:type="auto"/>
          <w:tblInd w:w="720" w:type="dxa"/>
          <w:tblLook w:val="04A0"/>
        </w:tblPrEx>
        <w:tc>
          <w:tcPr>
            <w:tcW w:w="2335" w:type="dxa"/>
          </w:tcPr>
          <w:p w:rsidR="00503E80" w:rsidRPr="00806B4E" w:rsidP="00282165" w14:paraId="3E72637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Requesting a FAAP Agreement</w:t>
            </w:r>
          </w:p>
        </w:tc>
        <w:tc>
          <w:tcPr>
            <w:tcW w:w="1530" w:type="dxa"/>
          </w:tcPr>
          <w:p w:rsidR="00503E80" w:rsidRPr="00806B4E" w:rsidP="00282165" w14:paraId="455E444A"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No change</w:t>
            </w:r>
          </w:p>
        </w:tc>
        <w:tc>
          <w:tcPr>
            <w:tcW w:w="4765" w:type="dxa"/>
          </w:tcPr>
          <w:p w:rsidR="00503E80" w:rsidRPr="00806B4E" w:rsidP="00282165" w14:paraId="4C6E9AFB" w14:textId="77777777">
            <w:pPr>
              <w:pStyle w:val="EndnoteText"/>
              <w:widowControl/>
              <w:tabs>
                <w:tab w:val="left" w:pos="-720"/>
              </w:tabs>
              <w:rPr>
                <w:rFonts w:ascii="Times New Roman" w:hAnsi="Times New Roman"/>
                <w:color w:val="000000"/>
                <w:szCs w:val="24"/>
              </w:rPr>
            </w:pPr>
          </w:p>
        </w:tc>
      </w:tr>
      <w:tr w14:paraId="0B925671" w14:textId="77777777" w:rsidTr="00282165">
        <w:tblPrEx>
          <w:tblW w:w="0" w:type="auto"/>
          <w:tblInd w:w="720" w:type="dxa"/>
          <w:tblLook w:val="04A0"/>
        </w:tblPrEx>
        <w:tc>
          <w:tcPr>
            <w:tcW w:w="2335" w:type="dxa"/>
          </w:tcPr>
          <w:p w:rsidR="00503E80" w:rsidRPr="00806B4E" w:rsidP="00282165" w14:paraId="0B95B158" w14:textId="18A3CFDA">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Modifying a FAAP Agreement</w:t>
            </w:r>
          </w:p>
        </w:tc>
        <w:tc>
          <w:tcPr>
            <w:tcW w:w="1530" w:type="dxa"/>
          </w:tcPr>
          <w:p w:rsidR="00503E80" w:rsidRPr="00806B4E" w:rsidP="00282165" w14:paraId="08C140DC" w14:textId="20D611D6">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1</w:t>
            </w:r>
            <w:r w:rsidRPr="00806B4E" w:rsidR="006B215E">
              <w:rPr>
                <w:rFonts w:ascii="Times New Roman" w:hAnsi="Times New Roman"/>
                <w:color w:val="000000"/>
                <w:szCs w:val="24"/>
              </w:rPr>
              <w:t>30</w:t>
            </w:r>
            <w:r w:rsidRPr="00806B4E">
              <w:rPr>
                <w:rFonts w:ascii="Times New Roman" w:hAnsi="Times New Roman"/>
                <w:color w:val="000000"/>
                <w:szCs w:val="24"/>
              </w:rPr>
              <w:t xml:space="preserve"> hours</w:t>
            </w:r>
          </w:p>
        </w:tc>
        <w:tc>
          <w:tcPr>
            <w:tcW w:w="4765" w:type="dxa"/>
          </w:tcPr>
          <w:p w:rsidR="00503E80" w:rsidRPr="00806B4E" w:rsidP="00282165" w14:paraId="78E1DAC3" w14:textId="60FCE9A8">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 number of FAAP agreements increased</w:t>
            </w:r>
            <w:r w:rsidRPr="00806B4E" w:rsidR="006B215E">
              <w:rPr>
                <w:rFonts w:ascii="Times New Roman" w:hAnsi="Times New Roman"/>
                <w:color w:val="000000"/>
                <w:szCs w:val="24"/>
              </w:rPr>
              <w:t>.</w:t>
            </w:r>
            <w:r w:rsidRPr="00806B4E">
              <w:rPr>
                <w:rFonts w:ascii="Times New Roman" w:hAnsi="Times New Roman"/>
                <w:color w:val="000000"/>
                <w:szCs w:val="24"/>
              </w:rPr>
              <w:t xml:space="preserve"> </w:t>
            </w:r>
          </w:p>
        </w:tc>
      </w:tr>
      <w:tr w14:paraId="69AEA63E" w14:textId="77777777" w:rsidTr="00282165">
        <w:tblPrEx>
          <w:tblW w:w="0" w:type="auto"/>
          <w:tblInd w:w="720" w:type="dxa"/>
          <w:tblLook w:val="04A0"/>
        </w:tblPrEx>
        <w:tc>
          <w:tcPr>
            <w:tcW w:w="2335" w:type="dxa"/>
          </w:tcPr>
          <w:p w:rsidR="006B215E" w:rsidRPr="00806B4E" w:rsidP="00282165" w14:paraId="6848BB6D" w14:textId="5CC30C14">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 xml:space="preserve">Notification of Primary Corporate Contact </w:t>
            </w:r>
          </w:p>
        </w:tc>
        <w:tc>
          <w:tcPr>
            <w:tcW w:w="1530" w:type="dxa"/>
          </w:tcPr>
          <w:p w:rsidR="006B215E" w:rsidRPr="00806B4E" w:rsidP="00282165" w14:paraId="494B30A5" w14:textId="41B35600">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4 hours</w:t>
            </w:r>
          </w:p>
        </w:tc>
        <w:tc>
          <w:tcPr>
            <w:tcW w:w="4765" w:type="dxa"/>
          </w:tcPr>
          <w:p w:rsidR="006B215E" w:rsidRPr="00806B4E" w:rsidP="00282165" w14:paraId="649600EE" w14:textId="17F705B6">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 xml:space="preserve">This burden </w:t>
            </w:r>
            <w:r w:rsidRPr="00806B4E" w:rsidR="00A61556">
              <w:rPr>
                <w:rFonts w:ascii="Times New Roman" w:hAnsi="Times New Roman"/>
                <w:color w:val="000000"/>
                <w:szCs w:val="24"/>
              </w:rPr>
              <w:t xml:space="preserve">is </w:t>
            </w:r>
            <w:r w:rsidRPr="00806B4E">
              <w:rPr>
                <w:rFonts w:ascii="Times New Roman" w:hAnsi="Times New Roman"/>
                <w:color w:val="000000"/>
                <w:szCs w:val="24"/>
              </w:rPr>
              <w:t>for a new requirement of notifying OFCCP when there is a change in a primary corporate contact.</w:t>
            </w:r>
          </w:p>
        </w:tc>
      </w:tr>
      <w:tr w14:paraId="4C07C534" w14:textId="77777777" w:rsidTr="00282165">
        <w:tblPrEx>
          <w:tblW w:w="0" w:type="auto"/>
          <w:tblInd w:w="720" w:type="dxa"/>
          <w:tblLook w:val="04A0"/>
        </w:tblPrEx>
        <w:tc>
          <w:tcPr>
            <w:tcW w:w="2335" w:type="dxa"/>
          </w:tcPr>
          <w:p w:rsidR="00503E80" w:rsidRPr="00806B4E" w:rsidP="00282165" w14:paraId="080ADA3C" w14:textId="1A569E14">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Renewing</w:t>
            </w:r>
            <w:r w:rsidRPr="00806B4E">
              <w:rPr>
                <w:rFonts w:ascii="Times New Roman" w:hAnsi="Times New Roman"/>
                <w:color w:val="000000"/>
                <w:szCs w:val="24"/>
              </w:rPr>
              <w:t xml:space="preserve"> a FAAP Agreement</w:t>
            </w:r>
          </w:p>
        </w:tc>
        <w:tc>
          <w:tcPr>
            <w:tcW w:w="1530" w:type="dxa"/>
          </w:tcPr>
          <w:p w:rsidR="00503E80" w:rsidRPr="00806B4E" w:rsidP="00282165" w14:paraId="2362F79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Increased by 12 hours</w:t>
            </w:r>
          </w:p>
        </w:tc>
        <w:tc>
          <w:tcPr>
            <w:tcW w:w="4765" w:type="dxa"/>
          </w:tcPr>
          <w:p w:rsidR="00503E80" w:rsidRPr="00806B4E" w:rsidP="00282165" w14:paraId="26C0C30E"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 number of FAAP agreements increased.</w:t>
            </w:r>
          </w:p>
        </w:tc>
      </w:tr>
      <w:tr w14:paraId="1F798404" w14:textId="77777777" w:rsidTr="00282165">
        <w:tblPrEx>
          <w:tblW w:w="0" w:type="auto"/>
          <w:tblInd w:w="720" w:type="dxa"/>
          <w:tblLook w:val="04A0"/>
        </w:tblPrEx>
        <w:tc>
          <w:tcPr>
            <w:tcW w:w="2335" w:type="dxa"/>
          </w:tcPr>
          <w:p w:rsidR="00503E80" w:rsidRPr="00806B4E" w:rsidP="00282165" w14:paraId="612542EA"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erminating a FAAP Agreement</w:t>
            </w:r>
          </w:p>
        </w:tc>
        <w:tc>
          <w:tcPr>
            <w:tcW w:w="1530" w:type="dxa"/>
          </w:tcPr>
          <w:p w:rsidR="00503E80" w:rsidRPr="00806B4E" w:rsidP="00282165" w14:paraId="6D8501D7"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 xml:space="preserve">Decreased by 2 hours </w:t>
            </w:r>
          </w:p>
        </w:tc>
        <w:tc>
          <w:tcPr>
            <w:tcW w:w="4765" w:type="dxa"/>
          </w:tcPr>
          <w:p w:rsidR="00503E80" w:rsidRPr="00806B4E" w:rsidP="00282165" w14:paraId="22A49875" w14:textId="77777777">
            <w:pPr>
              <w:pStyle w:val="EndnoteText"/>
              <w:widowControl/>
              <w:tabs>
                <w:tab w:val="left" w:pos="-720"/>
              </w:tabs>
              <w:rPr>
                <w:rFonts w:ascii="Times New Roman" w:hAnsi="Times New Roman"/>
                <w:color w:val="000000"/>
                <w:szCs w:val="24"/>
              </w:rPr>
            </w:pPr>
            <w:r w:rsidRPr="00806B4E">
              <w:rPr>
                <w:rFonts w:ascii="Times New Roman" w:hAnsi="Times New Roman"/>
                <w:color w:val="000000"/>
                <w:szCs w:val="24"/>
              </w:rPr>
              <w:t>There have been no terminations in the last 3 years.</w:t>
            </w:r>
          </w:p>
        </w:tc>
      </w:tr>
      <w:tr w14:paraId="3F7A0495" w14:textId="77777777" w:rsidTr="00282165">
        <w:tblPrEx>
          <w:tblW w:w="0" w:type="auto"/>
          <w:tblInd w:w="720" w:type="dxa"/>
          <w:tblLook w:val="04A0"/>
        </w:tblPrEx>
        <w:tc>
          <w:tcPr>
            <w:tcW w:w="2335" w:type="dxa"/>
          </w:tcPr>
          <w:p w:rsidR="00503E80" w:rsidRPr="00806B4E" w:rsidP="00282165" w14:paraId="13CA5A2F"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Annual Operations and Maintenance Costs</w:t>
            </w:r>
          </w:p>
        </w:tc>
        <w:tc>
          <w:tcPr>
            <w:tcW w:w="1530" w:type="dxa"/>
          </w:tcPr>
          <w:p w:rsidR="00503E80" w:rsidRPr="00806B4E" w:rsidP="00282165" w14:paraId="54F2708D"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Decreased by $21.25</w:t>
            </w:r>
          </w:p>
        </w:tc>
        <w:tc>
          <w:tcPr>
            <w:tcW w:w="4765" w:type="dxa"/>
          </w:tcPr>
          <w:p w:rsidR="00503E80" w:rsidRPr="00806B4E" w:rsidP="00282165" w14:paraId="73D4A2E4" w14:textId="77777777">
            <w:pPr>
              <w:pStyle w:val="EndnoteText"/>
              <w:widowControl/>
              <w:tabs>
                <w:tab w:val="left" w:pos="-720"/>
              </w:tabs>
              <w:rPr>
                <w:rFonts w:ascii="Times New Roman" w:hAnsi="Times New Roman"/>
                <w:color w:val="000000"/>
                <w:szCs w:val="24"/>
              </w:rPr>
            </w:pPr>
            <w:r w:rsidRPr="00806B4E">
              <w:rPr>
                <w:rFonts w:ascii="Times New Roman" w:hAnsi="Times New Roman"/>
                <w:szCs w:val="24"/>
              </w:rPr>
              <w:t xml:space="preserve">OFCCP prefers that all FAAP agreement requests are submitted </w:t>
            </w:r>
            <w:r w:rsidRPr="00806B4E">
              <w:rPr>
                <w:rFonts w:ascii="Times New Roman" w:hAnsi="Times New Roman"/>
                <w:szCs w:val="24"/>
              </w:rPr>
              <w:t>electronically</w:t>
            </w:r>
            <w:r w:rsidRPr="00806B4E">
              <w:rPr>
                <w:rFonts w:ascii="Times New Roman" w:hAnsi="Times New Roman"/>
                <w:szCs w:val="24"/>
              </w:rPr>
              <w:t xml:space="preserve"> and this does not incur a cost.</w:t>
            </w:r>
          </w:p>
        </w:tc>
      </w:tr>
    </w:tbl>
    <w:p w:rsidR="00503E80" w:rsidRPr="00806B4E" w:rsidP="00503E80" w14:paraId="470E966E" w14:textId="77777777">
      <w:pPr>
        <w:pStyle w:val="EndnoteText"/>
        <w:widowControl/>
        <w:tabs>
          <w:tab w:val="left" w:pos="-720"/>
        </w:tabs>
        <w:rPr>
          <w:rFonts w:ascii="Times New Roman" w:hAnsi="Times New Roman"/>
          <w:color w:val="000000"/>
          <w:szCs w:val="24"/>
        </w:rPr>
      </w:pPr>
    </w:p>
    <w:p w:rsidR="00503E80" w:rsidRPr="00806B4E" w:rsidP="00503E80" w14:paraId="15ADCCAF" w14:textId="77777777">
      <w:pPr>
        <w:pStyle w:val="EndnoteText"/>
        <w:widowControl/>
        <w:tabs>
          <w:tab w:val="left" w:pos="-720"/>
        </w:tabs>
        <w:rPr>
          <w:rFonts w:ascii="Times New Roman" w:hAnsi="Times New Roman"/>
          <w:b/>
          <w:color w:val="000000"/>
          <w:szCs w:val="24"/>
        </w:rPr>
      </w:pPr>
    </w:p>
    <w:p w:rsidR="00503E80" w:rsidRPr="00806B4E" w:rsidP="00503E80" w14:paraId="47921D6E"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6.</w:t>
      </w:r>
      <w:r w:rsidRPr="00806B4E">
        <w:rPr>
          <w:rFonts w:ascii="Times New Roman" w:hAnsi="Times New Roman"/>
          <w:b/>
          <w:color w:val="000000"/>
          <w:szCs w:val="24"/>
        </w:rPr>
        <w:tab/>
        <w:t>Publication of Data for Statistical Use</w:t>
      </w:r>
    </w:p>
    <w:p w:rsidR="00503E80" w:rsidRPr="00806B4E" w:rsidP="00503E80" w14:paraId="4B7FE638" w14:textId="77777777">
      <w:pPr>
        <w:pStyle w:val="EndnoteText"/>
        <w:widowControl/>
        <w:tabs>
          <w:tab w:val="left" w:pos="-720"/>
        </w:tabs>
        <w:ind w:left="720" w:hanging="720"/>
        <w:rPr>
          <w:rFonts w:ascii="Times New Roman" w:hAnsi="Times New Roman"/>
          <w:b/>
          <w:color w:val="000000"/>
          <w:szCs w:val="24"/>
        </w:rPr>
      </w:pPr>
    </w:p>
    <w:p w:rsidR="00503E80" w:rsidRPr="00806B4E" w:rsidP="00503E80" w14:paraId="04AFC358" w14:textId="5585B1D3">
      <w:pPr>
        <w:pStyle w:val="EndnoteText"/>
        <w:widowControl/>
        <w:tabs>
          <w:tab w:val="left" w:pos="-720"/>
        </w:tabs>
        <w:ind w:left="90" w:hanging="90"/>
        <w:rPr>
          <w:rFonts w:ascii="Times New Roman" w:hAnsi="Times New Roman"/>
          <w:color w:val="000000"/>
          <w:szCs w:val="24"/>
        </w:rPr>
      </w:pPr>
      <w:r w:rsidRPr="00806B4E">
        <w:rPr>
          <w:rFonts w:ascii="Times New Roman" w:hAnsi="Times New Roman"/>
          <w:color w:val="000000"/>
          <w:szCs w:val="24"/>
        </w:rPr>
        <w:t>OFCCP does not publish the dat</w:t>
      </w:r>
      <w:r w:rsidR="00814B36">
        <w:rPr>
          <w:rFonts w:ascii="Times New Roman" w:hAnsi="Times New Roman"/>
          <w:color w:val="000000"/>
          <w:szCs w:val="24"/>
        </w:rPr>
        <w:t>a</w:t>
      </w:r>
      <w:r w:rsidRPr="00806B4E">
        <w:rPr>
          <w:rFonts w:ascii="Times New Roman" w:hAnsi="Times New Roman"/>
          <w:color w:val="000000"/>
          <w:szCs w:val="24"/>
        </w:rPr>
        <w:t xml:space="preserve"> it collects under this information request clearance. </w:t>
      </w:r>
    </w:p>
    <w:p w:rsidR="00503E80" w:rsidRPr="00806B4E" w:rsidP="00503E80" w14:paraId="65E5C801" w14:textId="77777777">
      <w:pPr>
        <w:pStyle w:val="EndnoteText"/>
        <w:widowControl/>
        <w:tabs>
          <w:tab w:val="left" w:pos="-720"/>
        </w:tabs>
        <w:rPr>
          <w:rFonts w:ascii="Times New Roman" w:hAnsi="Times New Roman"/>
          <w:b/>
          <w:color w:val="000000"/>
          <w:szCs w:val="24"/>
        </w:rPr>
      </w:pPr>
    </w:p>
    <w:p w:rsidR="00503E80" w:rsidRPr="00806B4E" w:rsidP="00503E80" w14:paraId="3B36C1AE"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w:t>
      </w:r>
      <w:r w:rsidRPr="00806B4E">
        <w:rPr>
          <w:rFonts w:ascii="Times New Roman" w:hAnsi="Times New Roman"/>
          <w:b/>
          <w:color w:val="000000"/>
          <w:szCs w:val="24"/>
        </w:rPr>
        <w:t>7.</w:t>
      </w:r>
      <w:r w:rsidRPr="00806B4E">
        <w:rPr>
          <w:rFonts w:ascii="Times New Roman" w:hAnsi="Times New Roman"/>
          <w:b/>
          <w:color w:val="000000"/>
          <w:szCs w:val="24"/>
        </w:rPr>
        <w:tab/>
        <w:t>Approval Not to Display the Expiration Date</w:t>
      </w:r>
    </w:p>
    <w:p w:rsidR="00503E80" w:rsidRPr="00806B4E" w:rsidP="00503E80" w14:paraId="3EB0F898" w14:textId="77777777">
      <w:pPr>
        <w:pStyle w:val="EndnoteText"/>
        <w:widowControl/>
        <w:tabs>
          <w:tab w:val="left" w:pos="-720"/>
        </w:tabs>
        <w:rPr>
          <w:rFonts w:ascii="Times New Roman" w:hAnsi="Times New Roman"/>
          <w:b/>
          <w:color w:val="000000"/>
          <w:szCs w:val="24"/>
        </w:rPr>
      </w:pPr>
    </w:p>
    <w:p w:rsidR="00503E80" w:rsidRPr="00806B4E" w:rsidP="00503E80" w14:paraId="263DA488" w14:textId="77777777">
      <w:pPr>
        <w:rPr>
          <w:color w:val="auto"/>
          <w:szCs w:val="24"/>
        </w:rPr>
      </w:pPr>
      <w:r w:rsidRPr="00806B4E">
        <w:rPr>
          <w:color w:val="auto"/>
          <w:szCs w:val="24"/>
        </w:rPr>
        <w:t xml:space="preserve">OFCCP is not seeking approval to not display the expiration date. </w:t>
      </w:r>
    </w:p>
    <w:p w:rsidR="00503E80" w:rsidRPr="00806B4E" w:rsidP="00503E80" w14:paraId="25DDA98F" w14:textId="77777777">
      <w:pPr>
        <w:pStyle w:val="EndnoteText"/>
        <w:widowControl/>
        <w:tabs>
          <w:tab w:val="left" w:pos="-720"/>
        </w:tabs>
        <w:rPr>
          <w:rFonts w:ascii="Times New Roman" w:hAnsi="Times New Roman"/>
          <w:b/>
          <w:color w:val="000000"/>
          <w:szCs w:val="24"/>
        </w:rPr>
      </w:pPr>
    </w:p>
    <w:p w:rsidR="00503E80" w:rsidRPr="00806B4E" w:rsidP="00503E80" w14:paraId="43BE969C" w14:textId="77777777">
      <w:pPr>
        <w:pStyle w:val="EndnoteText"/>
        <w:widowControl/>
        <w:tabs>
          <w:tab w:val="left" w:pos="-720"/>
        </w:tabs>
        <w:ind w:left="360" w:hanging="360"/>
        <w:rPr>
          <w:rFonts w:ascii="Times New Roman" w:hAnsi="Times New Roman"/>
          <w:b/>
          <w:color w:val="000000"/>
          <w:szCs w:val="24"/>
        </w:rPr>
      </w:pPr>
      <w:r w:rsidRPr="00806B4E">
        <w:rPr>
          <w:rFonts w:ascii="Times New Roman" w:hAnsi="Times New Roman"/>
          <w:bCs/>
          <w:color w:val="000000"/>
          <w:szCs w:val="24"/>
        </w:rPr>
        <w:t>18.</w:t>
      </w:r>
      <w:r w:rsidRPr="00806B4E">
        <w:rPr>
          <w:rFonts w:ascii="Times New Roman" w:hAnsi="Times New Roman"/>
          <w:bCs/>
          <w:color w:val="000000"/>
          <w:szCs w:val="24"/>
        </w:rPr>
        <w:tab/>
      </w:r>
      <w:r w:rsidRPr="00806B4E">
        <w:rPr>
          <w:rFonts w:ascii="Times New Roman" w:hAnsi="Times New Roman"/>
          <w:b/>
          <w:color w:val="000000"/>
          <w:szCs w:val="24"/>
        </w:rPr>
        <w:t>Exception to the Certification Statement</w:t>
      </w:r>
    </w:p>
    <w:p w:rsidR="00503E80" w:rsidRPr="00806B4E" w:rsidP="00503E80" w14:paraId="01A4B957" w14:textId="77777777">
      <w:pPr>
        <w:pStyle w:val="EndnoteText"/>
        <w:widowControl/>
        <w:tabs>
          <w:tab w:val="left" w:pos="-720"/>
        </w:tabs>
        <w:rPr>
          <w:rFonts w:ascii="Times New Roman" w:hAnsi="Times New Roman"/>
          <w:b/>
          <w:color w:val="000000"/>
          <w:szCs w:val="24"/>
        </w:rPr>
      </w:pPr>
    </w:p>
    <w:p w:rsidR="00503E80" w:rsidRPr="00806B4E" w:rsidP="00503E80" w14:paraId="2766E9D7" w14:textId="4E448640">
      <w:pPr>
        <w:tabs>
          <w:tab w:val="left" w:pos="-720"/>
          <w:tab w:val="center" w:pos="5680"/>
        </w:tabs>
        <w:ind w:right="994"/>
        <w:rPr>
          <w:szCs w:val="24"/>
        </w:rPr>
      </w:pPr>
      <w:r w:rsidRPr="00806B4E">
        <w:rPr>
          <w:szCs w:val="24"/>
        </w:rPr>
        <w:t xml:space="preserve">OFCCP is not seeking exemptions to the certification statement. </w:t>
      </w:r>
    </w:p>
    <w:p w:rsidR="00A93BB1" w:rsidRPr="00806B4E" w:rsidP="00503E80" w14:paraId="35DF223D" w14:textId="77777777">
      <w:pPr>
        <w:tabs>
          <w:tab w:val="left" w:pos="-720"/>
          <w:tab w:val="center" w:pos="5680"/>
        </w:tabs>
        <w:ind w:right="994"/>
        <w:rPr>
          <w:szCs w:val="24"/>
        </w:rPr>
      </w:pPr>
    </w:p>
    <w:p w:rsidR="00503E80" w:rsidRPr="00806B4E" w:rsidP="00503E80" w14:paraId="228E23DB" w14:textId="526C97A9">
      <w:pPr>
        <w:tabs>
          <w:tab w:val="left" w:pos="-720"/>
          <w:tab w:val="center" w:pos="5680"/>
        </w:tabs>
        <w:ind w:right="994"/>
        <w:rPr>
          <w:b/>
          <w:szCs w:val="24"/>
        </w:rPr>
      </w:pPr>
      <w:r w:rsidRPr="00806B4E">
        <w:rPr>
          <w:b/>
          <w:szCs w:val="24"/>
        </w:rPr>
        <w:t>B.</w:t>
      </w:r>
      <w:r w:rsidRPr="00806B4E" w:rsidR="00E64162">
        <w:rPr>
          <w:b/>
          <w:szCs w:val="24"/>
        </w:rPr>
        <w:t xml:space="preserve"> </w:t>
      </w:r>
      <w:r w:rsidRPr="00806B4E" w:rsidR="0024079A">
        <w:rPr>
          <w:b/>
          <w:szCs w:val="24"/>
        </w:rPr>
        <w:t xml:space="preserve"> </w:t>
      </w:r>
      <w:r w:rsidRPr="00806B4E">
        <w:rPr>
          <w:b/>
          <w:szCs w:val="24"/>
        </w:rPr>
        <w:t>STATISTICAL METHODS</w:t>
      </w:r>
    </w:p>
    <w:p w:rsidR="00503E80" w:rsidRPr="00806B4E" w:rsidP="00503E80" w14:paraId="42025882" w14:textId="77777777">
      <w:pPr>
        <w:tabs>
          <w:tab w:val="left" w:pos="-720"/>
          <w:tab w:val="center" w:pos="5680"/>
        </w:tabs>
        <w:ind w:right="994"/>
        <w:rPr>
          <w:szCs w:val="24"/>
        </w:rPr>
      </w:pPr>
    </w:p>
    <w:p w:rsidR="002C245C" w:rsidRPr="00806B4E" w:rsidP="00A631CB" w14:paraId="28248FE9" w14:textId="3C3DEB71">
      <w:pPr>
        <w:tabs>
          <w:tab w:val="left" w:pos="-720"/>
          <w:tab w:val="center" w:pos="5680"/>
        </w:tabs>
        <w:ind w:right="994"/>
        <w:rPr>
          <w:szCs w:val="24"/>
        </w:rPr>
      </w:pPr>
      <w:r w:rsidRPr="00806B4E">
        <w:rPr>
          <w:szCs w:val="24"/>
        </w:rPr>
        <w:t>This information collection does not use statistical methods.</w:t>
      </w:r>
    </w:p>
    <w:sectPr w:rsidSect="009441AF">
      <w:headerReference w:type="default" r:id="rId8"/>
      <w:footerReference w:type="default" r:id="rId9"/>
      <w:headerReference w:type="first" r:id="rId10"/>
      <w:footerReference w:type="first" r:id="rId11"/>
      <w:pgSz w:w="12240" w:h="15840"/>
      <w:pgMar w:top="214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F094D" w:rsidP="00B35F76" w14:paraId="5580B8EF" w14:textId="77777777">
      <w:r>
        <w:separator/>
      </w:r>
    </w:p>
    <w:p w:rsidR="000F094D" w14:paraId="46439CF7" w14:textId="77777777"/>
  </w:endnote>
  <w:endnote w:type="continuationSeparator" w:id="1">
    <w:p w:rsidR="000F094D" w:rsidP="00B35F76" w14:paraId="59AED5F9" w14:textId="77777777">
      <w:r>
        <w:continuationSeparator/>
      </w:r>
    </w:p>
    <w:p w:rsidR="000F094D" w14:paraId="23539018" w14:textId="77777777"/>
  </w:endnote>
  <w:endnote w:type="continuationNotice" w:id="2">
    <w:p w:rsidR="000F094D" w14:paraId="3B92808C" w14:textId="77777777"/>
    <w:p w:rsidR="000F094D" w14:paraId="7E5A61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61288733"/>
      <w:docPartObj>
        <w:docPartGallery w:val="Page Numbers (Bottom of Page)"/>
        <w:docPartUnique/>
      </w:docPartObj>
    </w:sdtPr>
    <w:sdtContent>
      <w:p w:rsidR="00C72464" w:rsidRPr="008E698C" w14:paraId="4E84F895" w14:textId="7117B48B">
        <w:pPr>
          <w:pStyle w:val="Footer"/>
          <w:jc w:val="center"/>
        </w:pPr>
        <w:r w:rsidRPr="008E698C">
          <w:fldChar w:fldCharType="begin"/>
        </w:r>
        <w:r w:rsidRPr="008E698C">
          <w:instrText xml:space="preserve"> PAGE   \* MERGEFORMAT </w:instrText>
        </w:r>
        <w:r w:rsidRPr="008E698C">
          <w:fldChar w:fldCharType="separate"/>
        </w:r>
        <w:r w:rsidRPr="008E698C" w:rsidR="005E5B16">
          <w:t>14</w:t>
        </w:r>
        <w:r w:rsidRPr="008E698C">
          <w:fldChar w:fldCharType="end"/>
        </w:r>
      </w:p>
    </w:sdtContent>
  </w:sdt>
  <w:p w:rsidR="00C72464" w14:paraId="2B5C1743" w14:textId="77777777">
    <w:pPr>
      <w:pStyle w:val="Footer"/>
    </w:pPr>
  </w:p>
  <w:p w:rsidR="00C72464" w14:paraId="1934C49B"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25E1" w14:paraId="7DDEEAE0" w14:textId="43E4812A">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5E5B16">
      <w:rPr>
        <w:noProof/>
      </w:rPr>
      <w:t>1</w:t>
    </w:r>
    <w:r>
      <w:rPr>
        <w:color w:val="2B579A"/>
        <w:shd w:val="clear" w:color="auto" w:fill="E6E6E6"/>
      </w:rPr>
      <w:fldChar w:fldCharType="end"/>
    </w:r>
  </w:p>
  <w:p w:rsidR="00E625E1" w14:paraId="5B56516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F094D" w14:paraId="0FEB528E" w14:textId="77777777">
      <w:r>
        <w:separator/>
      </w:r>
    </w:p>
  </w:footnote>
  <w:footnote w:type="continuationSeparator" w:id="1">
    <w:p w:rsidR="000F094D" w:rsidP="00B35F76" w14:paraId="6C277AC6" w14:textId="77777777">
      <w:r>
        <w:continuationSeparator/>
      </w:r>
    </w:p>
    <w:p w:rsidR="000F094D" w14:paraId="419DEED9" w14:textId="77777777"/>
  </w:footnote>
  <w:footnote w:type="continuationNotice" w:id="2">
    <w:p w:rsidR="000F094D" w14:paraId="64C4ADBE" w14:textId="77777777"/>
    <w:p w:rsidR="000F094D" w14:paraId="684A42CA" w14:textId="77777777"/>
  </w:footnote>
  <w:footnote w:id="3">
    <w:p w:rsidR="00C72464" w14:paraId="68D0BE96" w14:textId="0CA6A1E9">
      <w:pPr>
        <w:pStyle w:val="FootnoteText"/>
      </w:pPr>
      <w:r>
        <w:rPr>
          <w:rStyle w:val="FootnoteReference"/>
        </w:rPr>
        <w:footnoteRef/>
      </w:r>
      <w:r>
        <w:t xml:space="preserve"> Hereinafter, all references to “contractor” will include federal contractors and subcontractors unless otherwise stated. </w:t>
      </w:r>
    </w:p>
  </w:footnote>
  <w:footnote w:id="4">
    <w:p w:rsidR="00C72464" w14:paraId="48CA8A3D" w14:textId="62A0E5C2">
      <w:pPr>
        <w:pStyle w:val="FootnoteText"/>
      </w:pPr>
      <w:r>
        <w:rPr>
          <w:rStyle w:val="FootnoteReference"/>
        </w:rPr>
        <w:footnoteRef/>
      </w:r>
      <w:r>
        <w:t xml:space="preserve"> </w:t>
      </w:r>
      <w:r w:rsidRPr="008219C3">
        <w:t xml:space="preserve">41 CFR 60, </w:t>
      </w:r>
      <w:r w:rsidRPr="00594839">
        <w:t xml:space="preserve">https://www.ecfr.gov/current/title-41/subtitle-B/chapter-60 </w:t>
      </w:r>
      <w:r w:rsidRPr="008219C3">
        <w:t xml:space="preserve">(last accessed </w:t>
      </w:r>
      <w:r w:rsidR="00A530E1">
        <w:t>May 4</w:t>
      </w:r>
      <w:r w:rsidR="006638C2">
        <w:t>, 2022</w:t>
      </w:r>
      <w:r w:rsidRPr="008219C3">
        <w:t>).</w:t>
      </w:r>
    </w:p>
  </w:footnote>
  <w:footnote w:id="5">
    <w:p w:rsidR="00C72464" w:rsidRPr="008C62E7" w:rsidP="008C62E7" w14:paraId="34E26466" w14:textId="47FF4017">
      <w:pPr>
        <w:rPr>
          <w:sz w:val="20"/>
          <w:szCs w:val="20"/>
        </w:rPr>
      </w:pPr>
      <w:r w:rsidRPr="008C62E7">
        <w:rPr>
          <w:rStyle w:val="FootnoteReference"/>
          <w:sz w:val="20"/>
          <w:szCs w:val="20"/>
        </w:rPr>
        <w:footnoteRef/>
      </w:r>
      <w:r w:rsidRPr="008C62E7">
        <w:rPr>
          <w:sz w:val="20"/>
          <w:szCs w:val="20"/>
        </w:rPr>
        <w:t xml:space="preserve"> Effective October 1, 2010, the coverage threshold under Section 503 increased from $10,000 to $15,000, in accordance with the inflationary adjustment requirements in 41 U.S.C. 1908. </w:t>
      </w:r>
      <w:r w:rsidRPr="008C62E7">
        <w:rPr>
          <w:i/>
          <w:sz w:val="20"/>
          <w:szCs w:val="20"/>
        </w:rPr>
        <w:t>See</w:t>
      </w:r>
      <w:r w:rsidRPr="008C62E7">
        <w:rPr>
          <w:sz w:val="20"/>
          <w:szCs w:val="20"/>
        </w:rPr>
        <w:t xml:space="preserve"> Federal Acquisition Regulation; Inflation Adjustment of Acquisition-Related Thresholds, 75 FR 53129 (Aug. 30, 2010).</w:t>
      </w:r>
    </w:p>
  </w:footnote>
  <w:footnote w:id="6">
    <w:p w:rsidR="00C72464" w:rsidRPr="00EB0F65" w:rsidP="008C62E7" w14:paraId="6C326D86" w14:textId="7F7A16DF">
      <w:r w:rsidRPr="008C62E7">
        <w:rPr>
          <w:rStyle w:val="FootnoteReference"/>
          <w:sz w:val="20"/>
          <w:szCs w:val="20"/>
        </w:rPr>
        <w:footnoteRef/>
      </w:r>
      <w:r w:rsidRPr="008C62E7">
        <w:rPr>
          <w:sz w:val="20"/>
          <w:szCs w:val="20"/>
        </w:rPr>
        <w:t xml:space="preserve"> Effective October 1, 2015, the coverage threshold under VEVRAA increased from $100,000 to $150,000, in accordance with the inflationary adjustment requirements in 41 U.S.C. 1908. </w:t>
      </w:r>
      <w:r w:rsidRPr="008C62E7">
        <w:rPr>
          <w:i/>
          <w:sz w:val="20"/>
          <w:szCs w:val="20"/>
        </w:rPr>
        <w:t>See</w:t>
      </w:r>
      <w:r w:rsidRPr="008C62E7">
        <w:rPr>
          <w:sz w:val="20"/>
          <w:szCs w:val="20"/>
        </w:rPr>
        <w:t xml:space="preserve"> Federal Acquisition Regulation; Inflation Adjustment of Acquisition-Related Thresholds, 80 FR 38293 (July 2, 2015).</w:t>
      </w:r>
      <w:r w:rsidR="00E64162">
        <w:t xml:space="preserve"> </w:t>
      </w:r>
    </w:p>
  </w:footnote>
  <w:footnote w:id="7">
    <w:p w:rsidR="00C72464" w:rsidP="00C334EE" w14:paraId="36547CE8" w14:textId="2DF3187C">
      <w:pPr>
        <w:pStyle w:val="FootnoteText"/>
      </w:pPr>
      <w:r>
        <w:rPr>
          <w:rStyle w:val="FootnoteReference"/>
        </w:rPr>
        <w:footnoteRef/>
      </w:r>
      <w:r>
        <w:t xml:space="preserve"> 41 CFR </w:t>
      </w:r>
      <w:r w:rsidR="007179B5">
        <w:t>p</w:t>
      </w:r>
      <w:r>
        <w:t>art 60-2, Affirmative Action Programs</w:t>
      </w:r>
      <w:r w:rsidR="007179B5">
        <w:t>.</w:t>
      </w:r>
      <w:r>
        <w:t xml:space="preserve"> </w:t>
      </w:r>
    </w:p>
  </w:footnote>
  <w:footnote w:id="8">
    <w:p w:rsidR="00C72464" w:rsidRPr="00E42D2A" w:rsidP="00E42D2A" w14:paraId="710449B1" w14:textId="006C0610">
      <w:pPr>
        <w:pStyle w:val="FootnoteText"/>
      </w:pPr>
      <w:r>
        <w:rPr>
          <w:rStyle w:val="FootnoteReference"/>
        </w:rPr>
        <w:footnoteRef/>
      </w:r>
      <w:r>
        <w:t xml:space="preserve"> </w:t>
      </w:r>
      <w:r w:rsidRPr="00E42D2A">
        <w:t>FAAP agreements are only available to supply and service contractors.</w:t>
      </w:r>
      <w:r w:rsidR="00E64162">
        <w:t xml:space="preserve"> </w:t>
      </w:r>
    </w:p>
  </w:footnote>
  <w:footnote w:id="9">
    <w:p w:rsidR="001401EC" w:rsidP="00EF0EF5" w14:paraId="74B07D84" w14:textId="02149D5A">
      <w:pPr>
        <w:pStyle w:val="CommentText"/>
      </w:pPr>
      <w:r>
        <w:rPr>
          <w:rStyle w:val="FootnoteReference"/>
        </w:rPr>
        <w:footnoteRef/>
      </w:r>
      <w:r>
        <w:t xml:space="preserve"> </w:t>
      </w:r>
      <w:r w:rsidR="00EF0EF5">
        <w:t>While the VEVRAA and 503 regulations do not specifically mention FAAPs, as an exercise of enforcement discretion, OFCCP permits contractors that utilize a FAAP for its 11246 program to use the same FAAP structure for its 503/VEVRAA programs.</w:t>
      </w:r>
    </w:p>
  </w:footnote>
  <w:footnote w:id="10">
    <w:p w:rsidR="00C72464" w:rsidP="006020A8" w14:paraId="3A9107AC" w14:textId="0AE17E40">
      <w:pPr>
        <w:pStyle w:val="FootnoteText"/>
      </w:pPr>
      <w:r>
        <w:rPr>
          <w:rStyle w:val="FootnoteReference"/>
        </w:rPr>
        <w:footnoteRef/>
      </w:r>
      <w:r>
        <w:t xml:space="preserve"> </w:t>
      </w:r>
      <w:r w:rsidRPr="002C41E2">
        <w:t xml:space="preserve">OMB Control Number 1250-0003, Supply and Service Recordkeeping and Reporting Requirements, expires </w:t>
      </w:r>
      <w:r>
        <w:t>April</w:t>
      </w:r>
      <w:r w:rsidRPr="002C41E2">
        <w:t xml:space="preserve"> 30, 20</w:t>
      </w:r>
      <w:r>
        <w:t>23</w:t>
      </w:r>
      <w:r w:rsidRPr="002C41E2">
        <w:t>.</w:t>
      </w:r>
    </w:p>
  </w:footnote>
  <w:footnote w:id="11">
    <w:p w:rsidR="00C72464" w:rsidP="006020A8" w14:paraId="46A6956C" w14:textId="5B3A5765">
      <w:pPr>
        <w:pStyle w:val="FootnoteText"/>
      </w:pPr>
      <w:r>
        <w:rPr>
          <w:rStyle w:val="FootnoteReference"/>
        </w:rPr>
        <w:footnoteRef/>
      </w:r>
      <w:r>
        <w:t xml:space="preserve"> </w:t>
      </w:r>
      <w:r w:rsidRPr="00EE30AA">
        <w:rPr>
          <w:i/>
        </w:rPr>
        <w:t>I</w:t>
      </w:r>
      <w:r>
        <w:rPr>
          <w:i/>
        </w:rPr>
        <w:t>bid.</w:t>
      </w:r>
    </w:p>
  </w:footnote>
  <w:footnote w:id="12">
    <w:p w:rsidR="00C72464" w14:paraId="350FC74B" w14:textId="75654679">
      <w:pPr>
        <w:pStyle w:val="FootnoteText"/>
      </w:pPr>
      <w:r>
        <w:rPr>
          <w:rStyle w:val="FootnoteReference"/>
        </w:rPr>
        <w:footnoteRef/>
      </w:r>
      <w:r w:rsidRPr="00E26B4F">
        <w:rPr>
          <w:i/>
          <w:iCs/>
        </w:rPr>
        <w:t xml:space="preserve"> See</w:t>
      </w:r>
      <w:r>
        <w:t xml:space="preserve"> </w:t>
      </w:r>
      <w:r w:rsidR="007F67BD">
        <w:t>D</w:t>
      </w:r>
      <w:r w:rsidRPr="00607827" w:rsidR="007F67BD">
        <w:t>irective</w:t>
      </w:r>
      <w:r w:rsidR="007F67BD">
        <w:t xml:space="preserve"> </w:t>
      </w:r>
      <w:sdt>
        <w:sdtPr>
          <w:rPr>
            <w:color w:val="2B579A"/>
            <w:shd w:val="clear" w:color="auto" w:fill="E6E6E6"/>
          </w:rPr>
          <w:alias w:val="INT Num."/>
          <w:tag w:val="INT Num."/>
          <w:id w:val="763651594"/>
          <w:placeholder>
            <w:docPart w:val="8DDD7C67C1744A13A91484DD90A0C8DE"/>
          </w:placeholder>
          <w:richText/>
        </w:sdtPr>
        <w:sdtEndPr>
          <w:rPr>
            <w:color w:val="000000"/>
            <w:shd w:val="clear" w:color="auto" w:fill="auto"/>
          </w:rPr>
        </w:sdtEndPr>
        <w:sdtContent>
          <w:r w:rsidRPr="007F791E" w:rsidR="007F67BD">
            <w:t>2013-01 Revision 3</w:t>
          </w:r>
        </w:sdtContent>
      </w:sdt>
      <w:r>
        <w:t>, Attachment A</w:t>
      </w:r>
    </w:p>
  </w:footnote>
  <w:footnote w:id="13">
    <w:p w:rsidR="00C72464" w14:paraId="2FAE7423" w14:textId="09F3727A">
      <w:pPr>
        <w:pStyle w:val="FootnoteText"/>
      </w:pPr>
      <w:r>
        <w:rPr>
          <w:rStyle w:val="FootnoteReference"/>
        </w:rPr>
        <w:footnoteRef/>
      </w:r>
      <w:r>
        <w:t xml:space="preserve"> The definitions are provided in the Directive.</w:t>
      </w:r>
    </w:p>
  </w:footnote>
  <w:footnote w:id="14">
    <w:p w:rsidR="00C72464" w14:paraId="0043A3F8" w14:textId="33BAB1A7">
      <w:pPr>
        <w:pStyle w:val="FootnoteText"/>
      </w:pPr>
      <w:r>
        <w:rPr>
          <w:rStyle w:val="FootnoteReference"/>
        </w:rPr>
        <w:footnoteRef/>
      </w:r>
      <w:r>
        <w:t xml:space="preserve"> </w:t>
      </w:r>
      <w:r w:rsidRPr="00B56FC2">
        <w:rPr>
          <w:i/>
          <w:iCs/>
        </w:rPr>
        <w:t>See</w:t>
      </w:r>
      <w:r>
        <w:t xml:space="preserve"> </w:t>
      </w:r>
      <w:sdt>
        <w:sdtPr>
          <w:rPr>
            <w:color w:val="2B579A"/>
            <w:shd w:val="clear" w:color="auto" w:fill="E6E6E6"/>
          </w:rPr>
          <w:alias w:val="INT Num."/>
          <w:tag w:val="INT Num."/>
          <w:id w:val="1672133949"/>
          <w:placeholder>
            <w:docPart w:val="57175645A2784F12930B64FE0F783060"/>
          </w:placeholder>
          <w:richText/>
        </w:sdtPr>
        <w:sdtEndPr>
          <w:rPr>
            <w:color w:val="000000"/>
            <w:shd w:val="clear" w:color="auto" w:fill="auto"/>
          </w:rPr>
        </w:sdtEndPr>
        <w:sdtContent>
          <w:r w:rsidRPr="007F791E" w:rsidR="00B56FC2">
            <w:t>2013-01 Revision 3</w:t>
          </w:r>
        </w:sdtContent>
      </w:sdt>
      <w:r w:rsidR="00B56FC2">
        <w:t>,</w:t>
      </w:r>
      <w:r>
        <w:t xml:space="preserve"> Attachment B</w:t>
      </w:r>
    </w:p>
  </w:footnote>
  <w:footnote w:id="15">
    <w:p w:rsidR="000C311E" w:rsidP="000C311E" w14:paraId="48521994" w14:textId="7F96B960">
      <w:pPr>
        <w:tabs>
          <w:tab w:val="left" w:pos="-720"/>
          <w:tab w:val="left" w:pos="0"/>
        </w:tabs>
      </w:pPr>
      <w:r w:rsidRPr="00AE21B1">
        <w:rPr>
          <w:rStyle w:val="FootnoteReference"/>
          <w:sz w:val="20"/>
          <w:szCs w:val="20"/>
        </w:rPr>
        <w:footnoteRef/>
      </w:r>
      <w:r w:rsidR="00AD1464">
        <w:rPr>
          <w:sz w:val="20"/>
          <w:szCs w:val="20"/>
        </w:rPr>
        <w:t xml:space="preserve"> </w:t>
      </w:r>
      <w:r w:rsidRPr="000C311E">
        <w:rPr>
          <w:sz w:val="20"/>
          <w:szCs w:val="20"/>
        </w:rPr>
        <w:t xml:space="preserve">If not maintained in an electronic format, all documents must be submitted in the form and format in which they are maintained. If a contractor is unable to </w:t>
      </w:r>
      <w:r w:rsidRPr="000129F3">
        <w:rPr>
          <w:sz w:val="20"/>
          <w:szCs w:val="20"/>
        </w:rPr>
        <w:t xml:space="preserve">submit the information electronically, it may contact OFCCP_FAAP-UNIT@dol.gov </w:t>
      </w:r>
      <w:r w:rsidRPr="000129F3" w:rsidR="00FA29B0">
        <w:rPr>
          <w:sz w:val="20"/>
          <w:szCs w:val="20"/>
        </w:rPr>
        <w:t xml:space="preserve">or </w:t>
      </w:r>
      <w:r w:rsidRPr="000129F3" w:rsidR="000129F3">
        <w:rPr>
          <w:sz w:val="20"/>
          <w:szCs w:val="20"/>
        </w:rPr>
        <w:t>(202) 693-1125</w:t>
      </w:r>
      <w:r w:rsidR="000129F3">
        <w:rPr>
          <w:sz w:val="20"/>
          <w:szCs w:val="20"/>
        </w:rPr>
        <w:t xml:space="preserve"> </w:t>
      </w:r>
      <w:r w:rsidRPr="000129F3">
        <w:rPr>
          <w:sz w:val="20"/>
          <w:szCs w:val="20"/>
        </w:rPr>
        <w:t>to discuss</w:t>
      </w:r>
      <w:r w:rsidRPr="000C311E">
        <w:rPr>
          <w:sz w:val="20"/>
          <w:szCs w:val="20"/>
        </w:rPr>
        <w:t xml:space="preserve"> an alternative submission method.</w:t>
      </w:r>
    </w:p>
  </w:footnote>
  <w:footnote w:id="16">
    <w:p w:rsidR="00C72464" w:rsidRPr="00AA6D7A" w:rsidP="00114EC2" w14:paraId="0C9285D4" w14:textId="76CA414E">
      <w:pPr>
        <w:pStyle w:val="FootnoteText"/>
      </w:pPr>
      <w:r w:rsidRPr="00AA6D7A">
        <w:rPr>
          <w:rStyle w:val="FootnoteReference"/>
        </w:rPr>
        <w:footnoteRef/>
      </w:r>
      <w:r w:rsidRPr="00AA6D7A">
        <w:t xml:space="preserve"> Government Paperwork Elimination Act (Public Law 105-277, 1998)</w:t>
      </w:r>
      <w:r>
        <w:t>,</w:t>
      </w:r>
      <w:r w:rsidRPr="00AA6D7A">
        <w:t xml:space="preserve"> </w:t>
      </w:r>
      <w:hyperlink r:id="rId1" w:history="1">
        <w:r w:rsidRPr="00114EC2">
          <w:rPr>
            <w:rStyle w:val="Hyperlink"/>
            <w:color w:val="auto"/>
            <w:u w:val="none"/>
          </w:rPr>
          <w:t>https://www.gpo.gov/fdsys/pkg/PLAW-105publ277/pdf/PLAW-105publ277.pdf</w:t>
        </w:r>
      </w:hyperlink>
      <w:r>
        <w:t xml:space="preserve"> </w:t>
      </w:r>
      <w:r w:rsidR="006638C2">
        <w:t xml:space="preserve">(last accessed </w:t>
      </w:r>
      <w:r w:rsidR="00487446">
        <w:t>May 4</w:t>
      </w:r>
      <w:r w:rsidR="006638C2">
        <w:t>, 2022</w:t>
      </w:r>
      <w:r w:rsidRPr="00AA6D7A">
        <w:t>).</w:t>
      </w:r>
    </w:p>
  </w:footnote>
  <w:footnote w:id="17">
    <w:p w:rsidR="00C72464" w14:paraId="32FACE32" w14:textId="3A07B065">
      <w:pPr>
        <w:pStyle w:val="FootnoteText"/>
      </w:pPr>
      <w:r w:rsidRPr="00185091">
        <w:rPr>
          <w:rStyle w:val="FootnoteReference"/>
        </w:rPr>
        <w:footnoteRef/>
      </w:r>
      <w:r w:rsidRPr="00185091">
        <w:t xml:space="preserve"> The Employer Information Report (EEO-1) is promulgated jointly by OFCCP and the Equal Employment Opportunity Commission (EEOC), see 41 CFR 60-1.7(a).</w:t>
      </w:r>
      <w:r w:rsidR="00E64162">
        <w:t xml:space="preserve"> </w:t>
      </w:r>
      <w:r w:rsidRPr="00185091">
        <w:t>That report is certified under OMB Control No. 3046-0049 through a collection that is sponsored by the EEOC</w:t>
      </w:r>
      <w:r>
        <w:t xml:space="preserve">. </w:t>
      </w:r>
    </w:p>
  </w:footnote>
  <w:footnote w:id="18">
    <w:p w:rsidR="00716744" w:rsidRPr="0040256F" w14:paraId="35609B13" w14:textId="772C9A3E">
      <w:pPr>
        <w:pStyle w:val="FootnoteText"/>
        <w:rPr>
          <w:color w:val="auto"/>
        </w:rPr>
      </w:pPr>
      <w:r w:rsidRPr="0040256F">
        <w:rPr>
          <w:rStyle w:val="FootnoteReference"/>
          <w:color w:val="auto"/>
        </w:rPr>
        <w:footnoteRef/>
      </w:r>
      <w:r w:rsidRPr="0040256F">
        <w:rPr>
          <w:color w:val="auto"/>
        </w:rPr>
        <w:t xml:space="preserve"> </w:t>
      </w:r>
      <w:r w:rsidRPr="00F1630E">
        <w:rPr>
          <w:color w:val="auto"/>
        </w:rPr>
        <w:t>The Contract Portal is OFCCP’s electronic platform where covered federal contractors and subcontractors (“contractors”) must certify whether they are meeting their requirement to develop and maintain annual AAPs</w:t>
      </w:r>
      <w:r w:rsidRPr="00C0110A">
        <w:rPr>
          <w:color w:val="auto"/>
        </w:rPr>
        <w:t xml:space="preserve">. More information on the Contractor Portal can be found at </w:t>
      </w:r>
      <w:r w:rsidRPr="00DC7256" w:rsidR="00356637">
        <w:rPr>
          <w:color w:val="auto"/>
        </w:rPr>
        <w:t xml:space="preserve">https://www.dol.gov/agencies/ofccp/contractorportal (last accessed </w:t>
      </w:r>
      <w:r w:rsidR="00487446">
        <w:rPr>
          <w:color w:val="auto"/>
        </w:rPr>
        <w:t>May 4</w:t>
      </w:r>
      <w:r w:rsidRPr="00DC7256" w:rsidR="00356637">
        <w:rPr>
          <w:color w:val="auto"/>
        </w:rPr>
        <w:t>, 2022)</w:t>
      </w:r>
      <w:r w:rsidRPr="00B64B3F">
        <w:rPr>
          <w:color w:val="auto"/>
        </w:rPr>
        <w:t>.</w:t>
      </w:r>
      <w:r w:rsidRPr="00BA5620" w:rsidR="6019369A">
        <w:rPr>
          <w:color w:val="auto"/>
        </w:rPr>
        <w:t xml:space="preserve"> OFCCP is also authorized to use the Contractor Portal to receive AAPs from federal contractors scheduled for compliance eval</w:t>
      </w:r>
      <w:r w:rsidRPr="00A120D2" w:rsidR="6019369A">
        <w:rPr>
          <w:color w:val="auto"/>
        </w:rPr>
        <w:t xml:space="preserve">uations. </w:t>
      </w:r>
      <w:r w:rsidRPr="00F1630E" w:rsidR="00804E55">
        <w:rPr>
          <w:i/>
          <w:iCs/>
          <w:color w:val="auto"/>
        </w:rPr>
        <w:t>See</w:t>
      </w:r>
      <w:r w:rsidRPr="00F1630E" w:rsidR="00804E55">
        <w:rPr>
          <w:color w:val="auto"/>
        </w:rPr>
        <w:t xml:space="preserve"> </w:t>
      </w:r>
      <w:r w:rsidRPr="00F1630E" w:rsidR="00804E55">
        <w:rPr>
          <w:color w:val="212121"/>
          <w:shd w:val="clear" w:color="auto" w:fill="FFFFFF"/>
        </w:rPr>
        <w:t>OMB Control Number 1250-0012.</w:t>
      </w:r>
    </w:p>
  </w:footnote>
  <w:footnote w:id="19">
    <w:p w:rsidR="007376CE" w:rsidRPr="0040256F" w14:paraId="0C8F8E09" w14:textId="2E5A41B1">
      <w:pPr>
        <w:pStyle w:val="FootnoteText"/>
        <w:rPr>
          <w:color w:val="auto"/>
        </w:rPr>
      </w:pPr>
      <w:r w:rsidRPr="0040256F">
        <w:rPr>
          <w:rStyle w:val="FootnoteReference"/>
          <w:color w:val="auto"/>
        </w:rPr>
        <w:footnoteRef/>
      </w:r>
      <w:r w:rsidRPr="0040256F">
        <w:rPr>
          <w:color w:val="auto"/>
        </w:rPr>
        <w:t xml:space="preserve"> The employer association also asserted that FAAPs should not be subject to OFCCP’s requirement to certify AAPs in the contractor portal. This </w:t>
      </w:r>
      <w:r w:rsidR="00490270">
        <w:rPr>
          <w:color w:val="auto"/>
        </w:rPr>
        <w:t xml:space="preserve">AAP </w:t>
      </w:r>
      <w:r w:rsidRPr="0040256F">
        <w:rPr>
          <w:color w:val="auto"/>
        </w:rPr>
        <w:t>certification requirement is unrelated to this ICR, and OFCCP already addressed the certification requirement through the approval process for</w:t>
      </w:r>
      <w:r w:rsidRPr="0040256F">
        <w:rPr>
          <w:color w:val="auto"/>
          <w:shd w:val="clear" w:color="auto" w:fill="FFFFFF"/>
        </w:rPr>
        <w:t xml:space="preserve"> OMB Control Number 1250-0012</w:t>
      </w:r>
      <w:r w:rsidRPr="0040256F" w:rsidR="004D7222">
        <w:rPr>
          <w:color w:val="auto"/>
          <w:shd w:val="clear" w:color="auto" w:fill="FFFFFF"/>
        </w:rPr>
        <w:t xml:space="preserve">, available at </w:t>
      </w:r>
      <w:r w:rsidRPr="0040256F" w:rsidR="00FD6676">
        <w:rPr>
          <w:color w:val="auto"/>
          <w:shd w:val="clear" w:color="auto" w:fill="FFFFFF"/>
        </w:rPr>
        <w:t xml:space="preserve">https://www.reginfo.gov/public/do/PRAViewICR?ref_nbr=202012-1250-001 (last accessed </w:t>
      </w:r>
      <w:r w:rsidR="00487446">
        <w:rPr>
          <w:color w:val="auto"/>
          <w:shd w:val="clear" w:color="auto" w:fill="FFFFFF"/>
        </w:rPr>
        <w:t>May 4</w:t>
      </w:r>
      <w:r w:rsidRPr="0040256F" w:rsidR="00FD6676">
        <w:rPr>
          <w:color w:val="auto"/>
          <w:shd w:val="clear" w:color="auto" w:fill="FFFFFF"/>
        </w:rPr>
        <w:t>, 2022</w:t>
      </w:r>
      <w:r w:rsidRPr="0040256F">
        <w:rPr>
          <w:color w:val="auto"/>
          <w:shd w:val="clear" w:color="auto" w:fill="FFFFFF"/>
        </w:rPr>
        <w:t>.</w:t>
      </w:r>
    </w:p>
  </w:footnote>
  <w:footnote w:id="20">
    <w:p w:rsidR="00E0064D" w:rsidRPr="002A26BE" w:rsidP="00B86FE8" w14:paraId="3650079A" w14:textId="3D13AB52">
      <w:pPr>
        <w:pStyle w:val="Heading2"/>
        <w:shd w:val="clear" w:color="auto" w:fill="FFFFFF"/>
        <w:spacing w:before="0" w:after="300"/>
        <w:rPr>
          <w:rFonts w:ascii="Times New Roman" w:hAnsi="Times New Roman" w:cs="Times New Roman"/>
          <w:sz w:val="20"/>
          <w:szCs w:val="20"/>
        </w:rPr>
      </w:pPr>
      <w:r w:rsidRPr="00CE56BF">
        <w:rPr>
          <w:rStyle w:val="FootnoteReference"/>
          <w:rFonts w:ascii="Times New Roman" w:hAnsi="Times New Roman"/>
          <w:color w:val="auto"/>
          <w:sz w:val="20"/>
          <w:szCs w:val="20"/>
        </w:rPr>
        <w:footnoteRef/>
      </w:r>
      <w:r w:rsidRPr="00CE56BF">
        <w:rPr>
          <w:rFonts w:ascii="Times New Roman" w:hAnsi="Times New Roman" w:cs="Times New Roman"/>
          <w:color w:val="auto"/>
          <w:sz w:val="20"/>
          <w:szCs w:val="20"/>
        </w:rPr>
        <w:t xml:space="preserve"> </w:t>
      </w:r>
      <w:r w:rsidRPr="00225ECB">
        <w:rPr>
          <w:rFonts w:ascii="Times New Roman" w:hAnsi="Times New Roman" w:cs="Times New Roman"/>
          <w:i/>
          <w:color w:val="auto"/>
          <w:sz w:val="20"/>
          <w:szCs w:val="20"/>
        </w:rPr>
        <w:t>See</w:t>
      </w:r>
      <w:r w:rsidRPr="00CE56BF">
        <w:rPr>
          <w:rFonts w:ascii="Times New Roman" w:hAnsi="Times New Roman" w:cs="Times New Roman"/>
          <w:color w:val="auto"/>
          <w:sz w:val="20"/>
          <w:szCs w:val="20"/>
        </w:rPr>
        <w:t xml:space="preserve"> “Functional Affirmative Action Program (FAAP)</w:t>
      </w:r>
      <w:r w:rsidRPr="00CE56BF" w:rsidR="002A69F6">
        <w:rPr>
          <w:rFonts w:ascii="Times New Roman" w:hAnsi="Times New Roman" w:cs="Times New Roman"/>
          <w:color w:val="auto"/>
          <w:sz w:val="20"/>
          <w:szCs w:val="20"/>
        </w:rPr>
        <w:t xml:space="preserve"> Fre</w:t>
      </w:r>
      <w:r w:rsidRPr="00CE56BF">
        <w:rPr>
          <w:rFonts w:ascii="Times New Roman" w:hAnsi="Times New Roman" w:cs="Times New Roman"/>
          <w:color w:val="auto"/>
          <w:sz w:val="20"/>
          <w:szCs w:val="20"/>
        </w:rPr>
        <w:t xml:space="preserve">quently Asked Questions </w:t>
      </w:r>
      <w:r w:rsidRPr="00CE56BF" w:rsidR="000C0CBC">
        <w:rPr>
          <w:rFonts w:ascii="Times New Roman" w:hAnsi="Times New Roman" w:cs="Times New Roman"/>
          <w:color w:val="auto"/>
          <w:sz w:val="20"/>
          <w:szCs w:val="20"/>
        </w:rPr>
        <w:t>at</w:t>
      </w:r>
      <w:r w:rsidR="000C0CBC">
        <w:rPr>
          <w:rFonts w:ascii="Times New Roman" w:hAnsi="Times New Roman" w:cs="Times New Roman"/>
          <w:color w:val="auto"/>
          <w:sz w:val="20"/>
          <w:szCs w:val="20"/>
        </w:rPr>
        <w:t xml:space="preserve"> </w:t>
      </w:r>
      <w:r w:rsidRPr="00CE56BF" w:rsidR="000C0CBC">
        <w:rPr>
          <w:rStyle w:val="Hyperlink"/>
          <w:rFonts w:ascii="Times New Roman" w:hAnsi="Times New Roman"/>
          <w:color w:val="auto"/>
          <w:sz w:val="20"/>
          <w:szCs w:val="20"/>
        </w:rPr>
        <w:t>https://www.dol.gov/agencies/ofccp/faqs/contractorportal</w:t>
      </w:r>
      <w:r w:rsidRPr="00CE56BF" w:rsidR="0004011B">
        <w:rPr>
          <w:rFonts w:ascii="Times New Roman" w:hAnsi="Times New Roman" w:cs="Times New Roman"/>
          <w:color w:val="auto"/>
          <w:sz w:val="20"/>
          <w:szCs w:val="20"/>
        </w:rPr>
        <w:t xml:space="preserve"> </w:t>
      </w:r>
      <w:r w:rsidRPr="00CE56BF" w:rsidR="007D05D8">
        <w:rPr>
          <w:rFonts w:ascii="Times New Roman" w:hAnsi="Times New Roman" w:cs="Times New Roman"/>
          <w:color w:val="auto"/>
          <w:sz w:val="20"/>
          <w:szCs w:val="20"/>
        </w:rPr>
        <w:t xml:space="preserve">(last accessed </w:t>
      </w:r>
      <w:r w:rsidR="00487446">
        <w:rPr>
          <w:rFonts w:ascii="Times New Roman" w:hAnsi="Times New Roman" w:cs="Times New Roman"/>
          <w:color w:val="auto"/>
          <w:sz w:val="20"/>
          <w:szCs w:val="20"/>
        </w:rPr>
        <w:t>May 4</w:t>
      </w:r>
      <w:r w:rsidRPr="00CE56BF" w:rsidR="007D05D8">
        <w:rPr>
          <w:rFonts w:ascii="Times New Roman" w:hAnsi="Times New Roman" w:cs="Times New Roman"/>
          <w:color w:val="auto"/>
          <w:sz w:val="20"/>
          <w:szCs w:val="20"/>
        </w:rPr>
        <w:t>, 2022).</w:t>
      </w:r>
      <w:r w:rsidR="00E64162">
        <w:rPr>
          <w:rFonts w:ascii="Times New Roman" w:hAnsi="Times New Roman" w:cs="Times New Roman"/>
          <w:color w:val="auto"/>
          <w:sz w:val="20"/>
          <w:szCs w:val="20"/>
        </w:rPr>
        <w:t xml:space="preserve"> </w:t>
      </w:r>
    </w:p>
  </w:footnote>
  <w:footnote w:id="21">
    <w:p w:rsidR="003531C7" w14:paraId="1911528F" w14:textId="442C3E51">
      <w:pPr>
        <w:pStyle w:val="FootnoteText"/>
      </w:pPr>
      <w:r>
        <w:rPr>
          <w:rStyle w:val="FootnoteReference"/>
        </w:rPr>
        <w:footnoteRef/>
      </w:r>
      <w:r>
        <w:t xml:space="preserve"> All these requirements are already in effect in </w:t>
      </w:r>
      <w:r w:rsidRPr="00EE7A13">
        <w:rPr>
          <w:szCs w:val="24"/>
        </w:rPr>
        <w:t xml:space="preserve">Directive (DIR) 2013-01 Revision 2, </w:t>
      </w:r>
      <w:r w:rsidRPr="00B86FE8">
        <w:rPr>
          <w:i/>
          <w:iCs/>
        </w:rPr>
        <w:t>Functional Affirmative Action Programs</w:t>
      </w:r>
      <w:r w:rsidR="00E837EE">
        <w:t xml:space="preserve">, available at </w:t>
      </w:r>
      <w:r w:rsidRPr="004C3CA4" w:rsidR="004C3CA4">
        <w:t>https://www.dol.gov/agencies/ofccp/directives/2013-01</w:t>
      </w:r>
      <w:r>
        <w:rPr>
          <w:szCs w:val="24"/>
        </w:rPr>
        <w:t xml:space="preserve"> </w:t>
      </w:r>
      <w:r w:rsidRPr="00EE7A13">
        <w:rPr>
          <w:szCs w:val="24"/>
        </w:rPr>
        <w:t>(</w:t>
      </w:r>
      <w:r w:rsidR="004C3CA4">
        <w:rPr>
          <w:szCs w:val="24"/>
        </w:rPr>
        <w:t xml:space="preserve">last accessed </w:t>
      </w:r>
      <w:r w:rsidR="00487446">
        <w:rPr>
          <w:szCs w:val="24"/>
        </w:rPr>
        <w:t>May 4</w:t>
      </w:r>
      <w:r w:rsidR="004C3CA4">
        <w:rPr>
          <w:szCs w:val="24"/>
        </w:rPr>
        <w:t>, 2022</w:t>
      </w:r>
      <w:r>
        <w:rPr>
          <w:szCs w:val="24"/>
        </w:rPr>
        <w:t>).</w:t>
      </w:r>
    </w:p>
  </w:footnote>
  <w:footnote w:id="22">
    <w:p w:rsidR="00154CD5" w:rsidRPr="00B86FE8" w:rsidP="00B86FE8" w14:paraId="5CFCACE8" w14:textId="1BB733D1">
      <w:pPr>
        <w:pStyle w:val="Heading1"/>
        <w:shd w:val="clear" w:color="auto" w:fill="FFFFFF"/>
        <w:spacing w:before="0"/>
        <w:rPr>
          <w:rFonts w:ascii="Times New Roman" w:hAnsi="Times New Roman" w:cs="Times New Roman"/>
          <w:color w:val="212121"/>
          <w:sz w:val="20"/>
          <w:szCs w:val="20"/>
        </w:rPr>
      </w:pPr>
      <w:r w:rsidRPr="00A631CB">
        <w:rPr>
          <w:rStyle w:val="FootnoteReference"/>
          <w:rFonts w:ascii="Times New Roman" w:hAnsi="Times New Roman"/>
          <w:color w:val="auto"/>
          <w:sz w:val="20"/>
          <w:szCs w:val="20"/>
        </w:rPr>
        <w:footnoteRef/>
      </w:r>
      <w:r w:rsidRPr="00A631CB">
        <w:rPr>
          <w:rFonts w:ascii="Times New Roman" w:hAnsi="Times New Roman" w:cs="Times New Roman"/>
          <w:color w:val="auto"/>
          <w:sz w:val="20"/>
          <w:szCs w:val="20"/>
        </w:rPr>
        <w:t xml:space="preserve"> </w:t>
      </w:r>
      <w:r w:rsidRPr="00A631CB">
        <w:rPr>
          <w:rFonts w:ascii="Times New Roman" w:hAnsi="Times New Roman" w:cs="Times New Roman"/>
          <w:i/>
          <w:iCs/>
          <w:color w:val="auto"/>
          <w:sz w:val="20"/>
          <w:szCs w:val="20"/>
        </w:rPr>
        <w:t>See</w:t>
      </w:r>
      <w:r w:rsidRPr="00A631CB">
        <w:rPr>
          <w:rFonts w:ascii="Times New Roman" w:hAnsi="Times New Roman" w:cs="Times New Roman"/>
          <w:color w:val="auto"/>
          <w:sz w:val="20"/>
          <w:szCs w:val="20"/>
        </w:rPr>
        <w:t xml:space="preserve"> Functional Affirmative Action Programs Frequently Asked Questions</w:t>
      </w:r>
      <w:r w:rsidR="00876374">
        <w:rPr>
          <w:rFonts w:ascii="Times New Roman" w:hAnsi="Times New Roman" w:cs="Times New Roman"/>
          <w:color w:val="auto"/>
          <w:sz w:val="20"/>
          <w:szCs w:val="20"/>
        </w:rPr>
        <w:t>, available</w:t>
      </w:r>
      <w:r w:rsidRPr="00A631CB">
        <w:rPr>
          <w:rFonts w:ascii="Times New Roman" w:hAnsi="Times New Roman" w:cs="Times New Roman"/>
          <w:color w:val="auto"/>
          <w:sz w:val="20"/>
          <w:szCs w:val="20"/>
        </w:rPr>
        <w:t xml:space="preserve"> at </w:t>
      </w:r>
      <w:r w:rsidRPr="00A631CB" w:rsidR="00876374">
        <w:rPr>
          <w:rFonts w:ascii="Times New Roman" w:hAnsi="Times New Roman" w:cs="Times New Roman"/>
          <w:color w:val="auto"/>
          <w:sz w:val="20"/>
          <w:szCs w:val="20"/>
        </w:rPr>
        <w:t>https://www.dol.gov/agencies/ofccp/faqs/faap</w:t>
      </w:r>
      <w:r w:rsidRPr="00A631CB">
        <w:rPr>
          <w:rFonts w:ascii="Times New Roman" w:hAnsi="Times New Roman" w:cs="Times New Roman"/>
          <w:color w:val="auto"/>
          <w:sz w:val="20"/>
          <w:szCs w:val="20"/>
        </w:rPr>
        <w:t xml:space="preserve"> (last </w:t>
      </w:r>
      <w:r w:rsidRPr="00A631CB" w:rsidR="00876374">
        <w:rPr>
          <w:rFonts w:ascii="Times New Roman" w:hAnsi="Times New Roman" w:cs="Times New Roman"/>
          <w:color w:val="auto"/>
          <w:sz w:val="20"/>
          <w:szCs w:val="20"/>
        </w:rPr>
        <w:t>a</w:t>
      </w:r>
      <w:r w:rsidR="00876374">
        <w:rPr>
          <w:rFonts w:ascii="Times New Roman" w:hAnsi="Times New Roman" w:cs="Times New Roman"/>
          <w:color w:val="212121"/>
          <w:sz w:val="20"/>
          <w:szCs w:val="20"/>
        </w:rPr>
        <w:t xml:space="preserve">ccessed </w:t>
      </w:r>
      <w:r w:rsidR="00696746">
        <w:rPr>
          <w:rFonts w:ascii="Times New Roman" w:hAnsi="Times New Roman" w:cs="Times New Roman"/>
          <w:color w:val="212121"/>
          <w:sz w:val="20"/>
          <w:szCs w:val="20"/>
        </w:rPr>
        <w:t xml:space="preserve">May </w:t>
      </w:r>
      <w:r w:rsidR="00487446">
        <w:rPr>
          <w:rFonts w:ascii="Times New Roman" w:hAnsi="Times New Roman" w:cs="Times New Roman"/>
          <w:color w:val="212121"/>
          <w:sz w:val="20"/>
          <w:szCs w:val="20"/>
        </w:rPr>
        <w:t>4</w:t>
      </w:r>
      <w:r w:rsidR="00876374">
        <w:rPr>
          <w:rFonts w:ascii="Times New Roman" w:hAnsi="Times New Roman" w:cs="Times New Roman"/>
          <w:color w:val="212121"/>
          <w:sz w:val="20"/>
          <w:szCs w:val="20"/>
        </w:rPr>
        <w:t>, 2022</w:t>
      </w:r>
      <w:r w:rsidRPr="00B86FE8">
        <w:rPr>
          <w:rFonts w:ascii="Times New Roman" w:hAnsi="Times New Roman" w:cs="Times New Roman"/>
          <w:color w:val="212121"/>
          <w:sz w:val="20"/>
          <w:szCs w:val="20"/>
        </w:rPr>
        <w:t>).</w:t>
      </w:r>
    </w:p>
    <w:p w:rsidR="00154CD5" w14:paraId="573381D8" w14:textId="64821878">
      <w:pPr>
        <w:pStyle w:val="FootnoteText"/>
      </w:pPr>
    </w:p>
  </w:footnote>
  <w:footnote w:id="23">
    <w:p w:rsidR="007C4509" w:rsidP="007C4509" w14:paraId="686EA55F" w14:textId="1CEDEAEA">
      <w:pPr>
        <w:pStyle w:val="FootnoteText"/>
      </w:pPr>
      <w:r>
        <w:rPr>
          <w:rStyle w:val="FootnoteReference"/>
        </w:rPr>
        <w:footnoteRef/>
      </w:r>
      <w:r>
        <w:t xml:space="preserve"> The </w:t>
      </w:r>
      <w:r w:rsidR="005C5DEE">
        <w:t>30-day</w:t>
      </w:r>
      <w:r>
        <w:t xml:space="preserve"> notice period </w:t>
      </w:r>
      <w:r w:rsidR="00C9533D">
        <w:t>would have applied</w:t>
      </w:r>
      <w:r>
        <w:t xml:space="preserve"> to </w:t>
      </w:r>
      <w:r w:rsidRPr="00A43CDF">
        <w:rPr>
          <w:szCs w:val="24"/>
        </w:rPr>
        <w:t xml:space="preserve">FAAP agreements </w:t>
      </w:r>
      <w:r>
        <w:rPr>
          <w:szCs w:val="24"/>
        </w:rPr>
        <w:t xml:space="preserve">that </w:t>
      </w:r>
      <w:r w:rsidR="00C9533D">
        <w:rPr>
          <w:szCs w:val="24"/>
        </w:rPr>
        <w:t>went</w:t>
      </w:r>
      <w:r>
        <w:rPr>
          <w:szCs w:val="24"/>
        </w:rPr>
        <w:t xml:space="preserve"> into effect </w:t>
      </w:r>
      <w:r w:rsidRPr="00A43CDF">
        <w:rPr>
          <w:szCs w:val="24"/>
        </w:rPr>
        <w:t xml:space="preserve">after the effective date of </w:t>
      </w:r>
      <w:r>
        <w:rPr>
          <w:szCs w:val="24"/>
        </w:rPr>
        <w:t>Directive</w:t>
      </w:r>
      <w:r w:rsidRPr="007D05CA">
        <w:rPr>
          <w:szCs w:val="24"/>
        </w:rPr>
        <w:t xml:space="preserve"> </w:t>
      </w:r>
      <w:sdt>
        <w:sdtPr>
          <w:rPr>
            <w:color w:val="2B579A"/>
            <w:szCs w:val="24"/>
            <w:shd w:val="clear" w:color="auto" w:fill="E6E6E6"/>
          </w:rPr>
          <w:alias w:val="INT Num."/>
          <w:tag w:val="INT Num."/>
          <w:id w:val="1930309034"/>
          <w:placeholder>
            <w:docPart w:val="438A4D99C5E34D73908339B91EB5BC44"/>
          </w:placeholder>
          <w:richText/>
        </w:sdtPr>
        <w:sdtContent>
          <w:r w:rsidRPr="007D05CA">
            <w:rPr>
              <w:szCs w:val="24"/>
            </w:rPr>
            <w:t>2013-01 Revision 3</w:t>
          </w:r>
        </w:sdtContent>
      </w:sdt>
      <w:r>
        <w:rPr>
          <w:szCs w:val="24"/>
        </w:rPr>
        <w:t>. Prior FAAP agreements w</w:t>
      </w:r>
      <w:r w:rsidR="00C9533D">
        <w:rPr>
          <w:szCs w:val="24"/>
        </w:rPr>
        <w:t>ould</w:t>
      </w:r>
      <w:r w:rsidR="0042561C">
        <w:rPr>
          <w:szCs w:val="24"/>
        </w:rPr>
        <w:t xml:space="preserve"> have</w:t>
      </w:r>
      <w:r>
        <w:rPr>
          <w:szCs w:val="24"/>
        </w:rPr>
        <w:t xml:space="preserve"> be</w:t>
      </w:r>
      <w:r w:rsidR="0042561C">
        <w:rPr>
          <w:szCs w:val="24"/>
        </w:rPr>
        <w:t>en</w:t>
      </w:r>
      <w:r>
        <w:rPr>
          <w:szCs w:val="24"/>
        </w:rPr>
        <w:t xml:space="preserve"> subject to the notice periods in their FAAP agreements.</w:t>
      </w:r>
    </w:p>
  </w:footnote>
  <w:footnote w:id="24">
    <w:p w:rsidR="00F22C14" w:rsidRPr="00545904" w:rsidP="00F22C14" w14:paraId="610D7DF1" w14:textId="77777777">
      <w:pPr>
        <w:pStyle w:val="FootnoteText"/>
        <w:rPr>
          <w:shd w:val="clear" w:color="auto" w:fill="FFFFFF"/>
        </w:rPr>
      </w:pPr>
      <w:r>
        <w:rPr>
          <w:rStyle w:val="FootnoteReference"/>
        </w:rPr>
        <w:footnoteRef/>
      </w:r>
      <w:r>
        <w:t xml:space="preserve"> </w:t>
      </w:r>
      <w:r w:rsidRPr="0E327384">
        <w:rPr>
          <w:shd w:val="clear" w:color="auto" w:fill="FFFFFF"/>
        </w:rPr>
        <w:t>All employees must be covered by an establishment-based AAP no later than 120 days from the notification of termination.</w:t>
      </w:r>
    </w:p>
    <w:p w:rsidR="00F22C14" w14:paraId="347F789A" w14:textId="5DA567BB">
      <w:pPr>
        <w:pStyle w:val="FootnoteText"/>
      </w:pPr>
    </w:p>
  </w:footnote>
  <w:footnote w:id="25">
    <w:p w:rsidR="00503E80" w:rsidP="00503E80" w14:paraId="1E0B2982" w14:textId="77777777">
      <w:pPr>
        <w:pStyle w:val="FootnoteText"/>
      </w:pPr>
      <w:r>
        <w:rPr>
          <w:rStyle w:val="FootnoteReference"/>
        </w:rPr>
        <w:footnoteRef/>
      </w:r>
      <w:r>
        <w:t xml:space="preserve"> Employees who are based remotely should be included in the facility to which they report. </w:t>
      </w:r>
    </w:p>
  </w:footnote>
  <w:footnote w:id="26">
    <w:p w:rsidR="00503E80" w:rsidP="00503E80" w14:paraId="2D443173" w14:textId="77777777">
      <w:pPr>
        <w:pStyle w:val="FootnoteText"/>
      </w:pPr>
      <w:r>
        <w:rPr>
          <w:rStyle w:val="FootnoteReference"/>
        </w:rPr>
        <w:footnoteRef/>
      </w:r>
      <w:r>
        <w:t xml:space="preserve"> Information for each proposed FAAP including the description, addresses, and names of managing officials and contact persons should be provided as a flat file or database. </w:t>
      </w:r>
    </w:p>
  </w:footnote>
  <w:footnote w:id="27">
    <w:p w:rsidR="00503E80" w:rsidP="00503E80" w14:paraId="2C29DEB9" w14:textId="1B713750">
      <w:pPr>
        <w:pStyle w:val="FootnoteText"/>
      </w:pPr>
      <w:r>
        <w:rPr>
          <w:rStyle w:val="FootnoteReference"/>
        </w:rPr>
        <w:footnoteRef/>
      </w:r>
      <w:r>
        <w:t xml:space="preserve"> Upon termination of a FAAP agreement, all employees are required to be covered by establishment-based AAPs.</w:t>
      </w:r>
      <w:r w:rsidR="00E64162">
        <w:t xml:space="preserve"> </w:t>
      </w:r>
      <w:r>
        <w:t>The burden for establishing a traditional AAP is covered under OMB Control No. 1250-0003, Supply and Service Recordkeeping and Reporting Requirements.</w:t>
      </w:r>
    </w:p>
  </w:footnote>
  <w:footnote w:id="28">
    <w:p w:rsidR="00503E80" w:rsidP="00503E80" w14:paraId="5D521FCB" w14:textId="7F37DC05">
      <w:pPr>
        <w:pStyle w:val="FootnoteText"/>
      </w:pPr>
      <w:r>
        <w:rPr>
          <w:rStyle w:val="FootnoteReference"/>
        </w:rPr>
        <w:footnoteRef/>
      </w:r>
      <w:r>
        <w:t xml:space="preserve"> </w:t>
      </w:r>
      <w:r w:rsidRPr="004F64E9">
        <w:t>Bureau of Labor Statistics, Occupational Employment Statistics, Occupationa</w:t>
      </w:r>
      <w:r>
        <w:t>l Employment and Wages, May 202</w:t>
      </w:r>
      <w:r w:rsidR="00204952">
        <w:t>1</w:t>
      </w:r>
      <w:r w:rsidRPr="004F64E9">
        <w:t>, https://www.bls.gov/oes/current/oe</w:t>
      </w:r>
      <w:r>
        <w:t>s_nat.htm</w:t>
      </w:r>
      <w:r w:rsidRPr="005A62B5">
        <w:t xml:space="preserve"> (last accessed </w:t>
      </w:r>
      <w:r w:rsidR="004F776A">
        <w:t>May 4</w:t>
      </w:r>
      <w:r w:rsidR="006638C2">
        <w:t xml:space="preserve">, 2022). </w:t>
      </w:r>
      <w:r>
        <w:t>$4</w:t>
      </w:r>
      <w:r w:rsidR="00DE5FA1">
        <w:t>8.33</w:t>
      </w:r>
      <w:r w:rsidRPr="004F64E9">
        <w:t xml:space="preserve"> per hour fo</w:t>
      </w:r>
      <w:r>
        <w:t xml:space="preserve">r </w:t>
      </w:r>
      <w:r w:rsidRPr="005A62B5">
        <w:t xml:space="preserve">Management </w:t>
      </w:r>
      <w:r>
        <w:t>Analysts and $6</w:t>
      </w:r>
      <w:r w:rsidR="00DE5FA1">
        <w:t>5.67</w:t>
      </w:r>
      <w:r w:rsidRPr="004F64E9">
        <w:t xml:space="preserve"> per hou</w:t>
      </w:r>
      <w:r w:rsidR="006638C2">
        <w:t xml:space="preserve">r for Human Resource Managers. </w:t>
      </w:r>
      <w:r w:rsidRPr="004F64E9">
        <w:t>The calculation uses an 80/20 split between Management Analysts and Human Resource Managers, which</w:t>
      </w:r>
      <w:r>
        <w:t xml:space="preserve"> equals $5</w:t>
      </w:r>
      <w:r w:rsidR="00DE5FA1">
        <w:t>1.79</w:t>
      </w:r>
      <w:r w:rsidR="006638C2">
        <w:t>.</w:t>
      </w:r>
      <w:r w:rsidRPr="004F64E9">
        <w:t xml:space="preserve"> Fringe benefit</w:t>
      </w:r>
      <w:r w:rsidR="005C4A5A">
        <w:t>s</w:t>
      </w:r>
      <w:r w:rsidRPr="004F64E9">
        <w:t xml:space="preserve"> and overhead costs </w:t>
      </w:r>
      <w:r w:rsidR="006638C2">
        <w:t xml:space="preserve">are 46 percent of wages. </w:t>
      </w:r>
      <w:r>
        <w:t>$5</w:t>
      </w:r>
      <w:r w:rsidR="005C4A5A">
        <w:t>1.79</w:t>
      </w:r>
      <w:r>
        <w:t xml:space="preserve"> x 1.46 = $7</w:t>
      </w:r>
      <w:r w:rsidR="005C4A5A">
        <w:t>5.61</w:t>
      </w:r>
      <w:r w:rsidRPr="004F64E9">
        <w:t xml:space="preserve">. </w:t>
      </w:r>
    </w:p>
  </w:footnote>
  <w:footnote w:id="29">
    <w:p w:rsidR="00503E80" w:rsidP="00503E80" w14:paraId="329A9E9D" w14:textId="68152BC7">
      <w:pPr>
        <w:pStyle w:val="FootnoteText"/>
      </w:pPr>
      <w:r>
        <w:rPr>
          <w:vertAlign w:val="superscript"/>
        </w:rPr>
        <w:footnoteRef/>
      </w:r>
      <w:r>
        <w:rPr>
          <w:vertAlign w:val="superscript"/>
        </w:rPr>
        <w:t xml:space="preserve"> </w:t>
      </w:r>
      <w:r w:rsidRPr="00C02CE4">
        <w:rPr>
          <w:i/>
          <w:color w:val="auto"/>
          <w:szCs w:val="22"/>
        </w:rPr>
        <w:t>See</w:t>
      </w:r>
      <w:r w:rsidRPr="0072040B">
        <w:rPr>
          <w:color w:val="auto"/>
          <w:szCs w:val="22"/>
        </w:rPr>
        <w:t xml:space="preserve"> “Salary Table 20</w:t>
      </w:r>
      <w:r w:rsidR="006638C2">
        <w:rPr>
          <w:color w:val="auto"/>
          <w:szCs w:val="22"/>
        </w:rPr>
        <w:t>22-DCB Incorporating The 2.2</w:t>
      </w:r>
      <w:r w:rsidRPr="0072040B">
        <w:rPr>
          <w:color w:val="auto"/>
          <w:szCs w:val="22"/>
        </w:rPr>
        <w:t xml:space="preserve">% General Schedule Increase </w:t>
      </w:r>
      <w:r w:rsidRPr="0072040B" w:rsidR="005C5DEE">
        <w:rPr>
          <w:color w:val="auto"/>
          <w:szCs w:val="22"/>
        </w:rPr>
        <w:t>and</w:t>
      </w:r>
      <w:r w:rsidRPr="0072040B">
        <w:rPr>
          <w:color w:val="auto"/>
          <w:szCs w:val="22"/>
        </w:rPr>
        <w:t xml:space="preserve"> </w:t>
      </w:r>
      <w:r w:rsidR="005C5DEE">
        <w:rPr>
          <w:color w:val="auto"/>
          <w:szCs w:val="22"/>
        </w:rPr>
        <w:t>a</w:t>
      </w:r>
      <w:r w:rsidRPr="0072040B">
        <w:rPr>
          <w:color w:val="auto"/>
          <w:szCs w:val="22"/>
        </w:rPr>
        <w:t xml:space="preserve"> Locality Payment </w:t>
      </w:r>
      <w:r w:rsidR="005C5DEE">
        <w:rPr>
          <w:color w:val="auto"/>
          <w:szCs w:val="22"/>
        </w:rPr>
        <w:t>o</w:t>
      </w:r>
      <w:r w:rsidRPr="0072040B">
        <w:rPr>
          <w:color w:val="auto"/>
          <w:szCs w:val="22"/>
        </w:rPr>
        <w:t xml:space="preserve">f </w:t>
      </w:r>
      <w:r w:rsidR="006638C2">
        <w:rPr>
          <w:color w:val="auto"/>
          <w:szCs w:val="22"/>
        </w:rPr>
        <w:t>31.53</w:t>
      </w:r>
      <w:r w:rsidRPr="0072040B">
        <w:rPr>
          <w:color w:val="auto"/>
          <w:szCs w:val="22"/>
        </w:rPr>
        <w:t xml:space="preserve">% </w:t>
      </w:r>
      <w:r w:rsidR="005C5DEE">
        <w:rPr>
          <w:color w:val="auto"/>
          <w:szCs w:val="22"/>
        </w:rPr>
        <w:t>f</w:t>
      </w:r>
      <w:r w:rsidRPr="0072040B">
        <w:rPr>
          <w:color w:val="auto"/>
          <w:szCs w:val="22"/>
        </w:rPr>
        <w:t xml:space="preserve">or </w:t>
      </w:r>
      <w:r w:rsidR="005C5DEE">
        <w:rPr>
          <w:color w:val="auto"/>
          <w:szCs w:val="22"/>
        </w:rPr>
        <w:t>t</w:t>
      </w:r>
      <w:r w:rsidRPr="0072040B">
        <w:rPr>
          <w:color w:val="auto"/>
          <w:szCs w:val="22"/>
        </w:rPr>
        <w:t xml:space="preserve">he Locality Pay Area </w:t>
      </w:r>
      <w:r w:rsidR="00CE56BF">
        <w:rPr>
          <w:color w:val="auto"/>
          <w:szCs w:val="22"/>
        </w:rPr>
        <w:t>o</w:t>
      </w:r>
      <w:r w:rsidRPr="0072040B">
        <w:rPr>
          <w:color w:val="auto"/>
          <w:szCs w:val="22"/>
        </w:rPr>
        <w:t>f Washington-Baltimore-Arlington, DC-MD-VA-WV-PA,” available at https://www.opm.gov/policy-data-oversight/pay-leave/salaries-wages/salary-tables/pdf/20</w:t>
      </w:r>
      <w:r w:rsidR="006638C2">
        <w:rPr>
          <w:color w:val="auto"/>
          <w:szCs w:val="22"/>
        </w:rPr>
        <w:t>22</w:t>
      </w:r>
      <w:r w:rsidRPr="0072040B">
        <w:rPr>
          <w:color w:val="auto"/>
          <w:szCs w:val="22"/>
        </w:rPr>
        <w:t>/D</w:t>
      </w:r>
      <w:r w:rsidRPr="005F6411">
        <w:rPr>
          <w:color w:val="auto"/>
          <w:szCs w:val="22"/>
        </w:rPr>
        <w:t xml:space="preserve">CB_h.pdf (last accessed </w:t>
      </w:r>
      <w:r w:rsidR="004F776A">
        <w:rPr>
          <w:color w:val="auto"/>
          <w:szCs w:val="22"/>
        </w:rPr>
        <w:t>May 4</w:t>
      </w:r>
      <w:r w:rsidR="006638C2">
        <w:rPr>
          <w:color w:val="auto"/>
          <w:szCs w:val="22"/>
        </w:rPr>
        <w:t>, 2022</w:t>
      </w:r>
      <w:r w:rsidRPr="0072040B">
        <w:rPr>
          <w:color w:val="auto"/>
          <w:szCs w:val="22"/>
        </w:rPr>
        <w:t>)</w:t>
      </w:r>
      <w:r>
        <w:rPr>
          <w:color w:val="auto"/>
          <w:szCs w:val="22"/>
        </w:rPr>
        <w:t>, estimate based o</w:t>
      </w:r>
      <w:r w:rsidR="006638C2">
        <w:rPr>
          <w:color w:val="auto"/>
          <w:szCs w:val="22"/>
        </w:rPr>
        <w:t>n GS-13 grade, step four, $56.30</w:t>
      </w:r>
      <w:r>
        <w:rPr>
          <w:color w:val="auto"/>
          <w:szCs w:val="22"/>
        </w:rPr>
        <w:t xml:space="preserve"> </w:t>
      </w:r>
      <w:r w:rsidR="006638C2">
        <w:t>($56.30*1.46=$82.2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2464" w14:paraId="0F979B95" w14:textId="53D2292D">
    <w:pPr>
      <w:pStyle w:val="Header"/>
    </w:pPr>
    <w:r>
      <w:t>DOL OFCCP – Functional Affirmative Action Programs</w:t>
    </w:r>
  </w:p>
  <w:p w:rsidR="00C72464" w14:paraId="1F4763E9" w14:textId="0FAA0DBA">
    <w:pPr>
      <w:pStyle w:val="Header"/>
    </w:pPr>
    <w:r>
      <w:t>OMB Number 1250-0006</w:t>
    </w:r>
  </w:p>
  <w:p w:rsidR="00B56FC2" w:rsidP="00B56FC2" w14:paraId="19A9EF73" w14:textId="77777777">
    <w:pPr>
      <w:pStyle w:val="Header"/>
    </w:pPr>
    <w:r>
      <w:t>Expiration Date: June 30, 2022</w:t>
    </w:r>
  </w:p>
  <w:p w:rsidR="00C72464" w14:paraId="2ED1C322"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72464" w:rsidP="00CC3926" w14:paraId="4ED633B6" w14:textId="0BC77CBB">
    <w:pPr>
      <w:pStyle w:val="Header"/>
    </w:pPr>
    <w:r>
      <w:t>DOL OFCCP – Functional Affirmative Action Programs</w:t>
    </w:r>
  </w:p>
  <w:p w:rsidR="00C72464" w14:paraId="5BA84231" w14:textId="07DC9EE5">
    <w:pPr>
      <w:pStyle w:val="Header"/>
    </w:pPr>
    <w:r>
      <w:t>OMB Number 1250-0006</w:t>
    </w:r>
  </w:p>
  <w:p w:rsidR="00B8631E" w14:paraId="4881B37B" w14:textId="4741D71F">
    <w:pPr>
      <w:pStyle w:val="Header"/>
    </w:pPr>
    <w:r>
      <w:t>Expiration Date: June 30,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DE70C4"/>
    <w:multiLevelType w:val="hybridMultilevel"/>
    <w:tmpl w:val="C56C623A"/>
    <w:lvl w:ilvl="0">
      <w:start w:val="1"/>
      <w:numFmt w:val="lowerRoman"/>
      <w:lvlText w:val="%1."/>
      <w:lvlJc w:val="left"/>
      <w:pPr>
        <w:ind w:left="1080" w:hanging="360"/>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61505A6"/>
    <w:multiLevelType w:val="multilevel"/>
    <w:tmpl w:val="CA70A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D0305D"/>
    <w:multiLevelType w:val="hybridMultilevel"/>
    <w:tmpl w:val="5D92358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490183F"/>
    <w:multiLevelType w:val="singleLevel"/>
    <w:tmpl w:val="78085D30"/>
    <w:lvl w:ilvl="0">
      <w:start w:val="1"/>
      <w:numFmt w:val="bullet"/>
      <w:lvlText w:val=""/>
      <w:lvlJc w:val="left"/>
      <w:pPr>
        <w:tabs>
          <w:tab w:val="num" w:pos="360"/>
        </w:tabs>
        <w:ind w:left="360" w:hanging="360"/>
      </w:pPr>
      <w:rPr>
        <w:rFonts w:ascii="Symbol" w:hAnsi="Symbol" w:hint="default"/>
      </w:rPr>
    </w:lvl>
  </w:abstractNum>
  <w:abstractNum w:abstractNumId="4">
    <w:nsid w:val="1AB249D6"/>
    <w:multiLevelType w:val="hybridMultilevel"/>
    <w:tmpl w:val="C02002D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2BEA5E8C"/>
    <w:multiLevelType w:val="hybridMultilevel"/>
    <w:tmpl w:val="6962550A"/>
    <w:lvl w:ilvl="0">
      <w:start w:val="1"/>
      <w:numFmt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6">
    <w:nsid w:val="36A103CF"/>
    <w:multiLevelType w:val="hybridMultilevel"/>
    <w:tmpl w:val="B6EC073E"/>
    <w:lvl w:ilvl="0">
      <w:start w:val="1"/>
      <w:numFmt w:val="lowerRoman"/>
      <w:lvlText w:val="%1."/>
      <w:lvlJc w:val="left"/>
      <w:pPr>
        <w:ind w:left="1368" w:hanging="360"/>
      </w:pPr>
      <w:rPr>
        <w:rFonts w:hint="default"/>
        <w:b w:val="0"/>
      </w:rPr>
    </w:lvl>
    <w:lvl w:ilvl="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7">
    <w:nsid w:val="38BC3B0F"/>
    <w:multiLevelType w:val="hybridMultilevel"/>
    <w:tmpl w:val="10A031FA"/>
    <w:lvl w:ilvl="0">
      <w:start w:val="1"/>
      <w:numFmt w:val="decimal"/>
      <w:lvlText w:val="%1."/>
      <w:lvlJc w:val="left"/>
      <w:pPr>
        <w:ind w:left="1080" w:hanging="360"/>
      </w:pPr>
      <w:rPr>
        <w:rFonts w:hint="default"/>
        <w:b w:val="0"/>
        <w:b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3C6B1577"/>
    <w:multiLevelType w:val="hybridMultilevel"/>
    <w:tmpl w:val="4738C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FA860BC"/>
    <w:multiLevelType w:val="hybridMultilevel"/>
    <w:tmpl w:val="53E27D5E"/>
    <w:lvl w:ilvl="0">
      <w:start w:val="1"/>
      <w:numFmt w:val="lowerLetter"/>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4324C28"/>
    <w:multiLevelType w:val="hybridMultilevel"/>
    <w:tmpl w:val="AE268CC6"/>
    <w:lvl w:ilvl="0">
      <w:start w:val="1"/>
      <w:numFmt w:val="decimal"/>
      <w:lvlText w:val="%1."/>
      <w:lvlJc w:val="left"/>
      <w:pPr>
        <w:ind w:left="1800" w:hanging="360"/>
      </w:pPr>
      <w:rPr>
        <w:rFonts w:cs="Times New Roman" w:hint="default"/>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11">
    <w:nsid w:val="5C074B80"/>
    <w:multiLevelType w:val="hybridMultilevel"/>
    <w:tmpl w:val="819473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C7046B9"/>
    <w:multiLevelType w:val="multilevel"/>
    <w:tmpl w:val="D910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6446AEE"/>
    <w:multiLevelType w:val="hybridMultilevel"/>
    <w:tmpl w:val="AA2AB286"/>
    <w:lvl w:ilvl="0">
      <w:start w:val="1"/>
      <w:numFmt w:val="lowerRoman"/>
      <w:lvlText w:val="%1."/>
      <w:lvlJc w:val="left"/>
      <w:pPr>
        <w:ind w:left="1260" w:hanging="360"/>
      </w:pPr>
      <w:rPr>
        <w:rFonts w:hint="default"/>
        <w:strike w:val="0"/>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4">
    <w:nsid w:val="7BB22AA6"/>
    <w:multiLevelType w:val="hybridMultilevel"/>
    <w:tmpl w:val="B5AC34C8"/>
    <w:lvl w:ilvl="0">
      <w:start w:val="1"/>
      <w:numFmt w:val="bullet"/>
      <w:lvlText w:val=""/>
      <w:lvlJc w:val="left"/>
      <w:pPr>
        <w:ind w:left="3600" w:hanging="360"/>
      </w:pPr>
      <w:rPr>
        <w:rFonts w:ascii="Symbol" w:hAnsi="Symbol" w:hint="default"/>
      </w:rPr>
    </w:lvl>
    <w:lvl w:ilvl="1" w:tentative="1">
      <w:start w:val="1"/>
      <w:numFmt w:val="bullet"/>
      <w:lvlText w:val="o"/>
      <w:lvlJc w:val="left"/>
      <w:pPr>
        <w:ind w:left="4320" w:hanging="360"/>
      </w:pPr>
      <w:rPr>
        <w:rFonts w:ascii="Courier New" w:hAnsi="Courier New" w:hint="default"/>
      </w:rPr>
    </w:lvl>
    <w:lvl w:ilvl="2" w:tentative="1">
      <w:start w:val="1"/>
      <w:numFmt w:val="bullet"/>
      <w:lvlText w:val=""/>
      <w:lvlJc w:val="left"/>
      <w:pPr>
        <w:ind w:left="5040" w:hanging="360"/>
      </w:pPr>
      <w:rPr>
        <w:rFonts w:ascii="Wingdings" w:hAnsi="Wingdings" w:hint="default"/>
      </w:rPr>
    </w:lvl>
    <w:lvl w:ilvl="3" w:tentative="1">
      <w:start w:val="1"/>
      <w:numFmt w:val="bullet"/>
      <w:lvlText w:val=""/>
      <w:lvlJc w:val="left"/>
      <w:pPr>
        <w:ind w:left="5760" w:hanging="360"/>
      </w:pPr>
      <w:rPr>
        <w:rFonts w:ascii="Symbol" w:hAnsi="Symbol" w:hint="default"/>
      </w:rPr>
    </w:lvl>
    <w:lvl w:ilvl="4" w:tentative="1">
      <w:start w:val="1"/>
      <w:numFmt w:val="bullet"/>
      <w:lvlText w:val="o"/>
      <w:lvlJc w:val="left"/>
      <w:pPr>
        <w:ind w:left="6480" w:hanging="360"/>
      </w:pPr>
      <w:rPr>
        <w:rFonts w:ascii="Courier New" w:hAnsi="Courier New" w:hint="default"/>
      </w:rPr>
    </w:lvl>
    <w:lvl w:ilvl="5" w:tentative="1">
      <w:start w:val="1"/>
      <w:numFmt w:val="bullet"/>
      <w:lvlText w:val=""/>
      <w:lvlJc w:val="left"/>
      <w:pPr>
        <w:ind w:left="7200" w:hanging="360"/>
      </w:pPr>
      <w:rPr>
        <w:rFonts w:ascii="Wingdings" w:hAnsi="Wingdings" w:hint="default"/>
      </w:rPr>
    </w:lvl>
    <w:lvl w:ilvl="6" w:tentative="1">
      <w:start w:val="1"/>
      <w:numFmt w:val="bullet"/>
      <w:lvlText w:val=""/>
      <w:lvlJc w:val="left"/>
      <w:pPr>
        <w:ind w:left="7920" w:hanging="360"/>
      </w:pPr>
      <w:rPr>
        <w:rFonts w:ascii="Symbol" w:hAnsi="Symbol" w:hint="default"/>
      </w:rPr>
    </w:lvl>
    <w:lvl w:ilvl="7" w:tentative="1">
      <w:start w:val="1"/>
      <w:numFmt w:val="bullet"/>
      <w:lvlText w:val="o"/>
      <w:lvlJc w:val="left"/>
      <w:pPr>
        <w:ind w:left="8640" w:hanging="360"/>
      </w:pPr>
      <w:rPr>
        <w:rFonts w:ascii="Courier New" w:hAnsi="Courier New" w:hint="default"/>
      </w:rPr>
    </w:lvl>
    <w:lvl w:ilvl="8" w:tentative="1">
      <w:start w:val="1"/>
      <w:numFmt w:val="bullet"/>
      <w:lvlText w:val=""/>
      <w:lvlJc w:val="left"/>
      <w:pPr>
        <w:ind w:left="9360" w:hanging="360"/>
      </w:pPr>
      <w:rPr>
        <w:rFonts w:ascii="Wingdings" w:hAnsi="Wingdings" w:hint="default"/>
      </w:rPr>
    </w:lvl>
  </w:abstractNum>
  <w:num w:numId="1" w16cid:durableId="1450081558">
    <w:abstractNumId w:val="10"/>
  </w:num>
  <w:num w:numId="2" w16cid:durableId="822817525">
    <w:abstractNumId w:val="14"/>
  </w:num>
  <w:num w:numId="3" w16cid:durableId="2060471787">
    <w:abstractNumId w:val="5"/>
  </w:num>
  <w:num w:numId="4" w16cid:durableId="364525193">
    <w:abstractNumId w:val="3"/>
  </w:num>
  <w:num w:numId="5" w16cid:durableId="782459958">
    <w:abstractNumId w:val="7"/>
  </w:num>
  <w:num w:numId="6" w16cid:durableId="1592664413">
    <w:abstractNumId w:val="8"/>
  </w:num>
  <w:num w:numId="7" w16cid:durableId="503666447">
    <w:abstractNumId w:val="11"/>
  </w:num>
  <w:num w:numId="8" w16cid:durableId="800462213">
    <w:abstractNumId w:val="13"/>
  </w:num>
  <w:num w:numId="9" w16cid:durableId="1627463613">
    <w:abstractNumId w:val="0"/>
  </w:num>
  <w:num w:numId="10" w16cid:durableId="2080899535">
    <w:abstractNumId w:val="2"/>
  </w:num>
  <w:num w:numId="11" w16cid:durableId="1980723455">
    <w:abstractNumId w:val="4"/>
  </w:num>
  <w:num w:numId="12" w16cid:durableId="612902515">
    <w:abstractNumId w:val="12"/>
  </w:num>
  <w:num w:numId="13" w16cid:durableId="76757895">
    <w:abstractNumId w:val="1"/>
  </w:num>
  <w:num w:numId="14" w16cid:durableId="627009147">
    <w:abstractNumId w:val="6"/>
  </w:num>
  <w:num w:numId="15" w16cid:durableId="4526773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713"/>
    <w:rsid w:val="00000B6D"/>
    <w:rsid w:val="00001008"/>
    <w:rsid w:val="00003031"/>
    <w:rsid w:val="00003B8C"/>
    <w:rsid w:val="00010C05"/>
    <w:rsid w:val="00011433"/>
    <w:rsid w:val="00011D8E"/>
    <w:rsid w:val="00012208"/>
    <w:rsid w:val="000129F3"/>
    <w:rsid w:val="00013D61"/>
    <w:rsid w:val="00014BF3"/>
    <w:rsid w:val="00014D4B"/>
    <w:rsid w:val="0001564C"/>
    <w:rsid w:val="00016882"/>
    <w:rsid w:val="00020EF1"/>
    <w:rsid w:val="00022294"/>
    <w:rsid w:val="000224CD"/>
    <w:rsid w:val="00023989"/>
    <w:rsid w:val="000245BE"/>
    <w:rsid w:val="00025812"/>
    <w:rsid w:val="00026A36"/>
    <w:rsid w:val="00027011"/>
    <w:rsid w:val="00027AA1"/>
    <w:rsid w:val="00030A7E"/>
    <w:rsid w:val="00031BE6"/>
    <w:rsid w:val="00032D21"/>
    <w:rsid w:val="0003348C"/>
    <w:rsid w:val="00034DEC"/>
    <w:rsid w:val="00034E1D"/>
    <w:rsid w:val="000375A0"/>
    <w:rsid w:val="0004011B"/>
    <w:rsid w:val="00041976"/>
    <w:rsid w:val="00043AB4"/>
    <w:rsid w:val="00044D4B"/>
    <w:rsid w:val="0004514F"/>
    <w:rsid w:val="000452DA"/>
    <w:rsid w:val="00045B10"/>
    <w:rsid w:val="00045C0B"/>
    <w:rsid w:val="00047C13"/>
    <w:rsid w:val="00050811"/>
    <w:rsid w:val="00051AED"/>
    <w:rsid w:val="00052D4D"/>
    <w:rsid w:val="00054153"/>
    <w:rsid w:val="00054BED"/>
    <w:rsid w:val="00056C45"/>
    <w:rsid w:val="0005771A"/>
    <w:rsid w:val="0006075C"/>
    <w:rsid w:val="00063208"/>
    <w:rsid w:val="000642C9"/>
    <w:rsid w:val="000642CB"/>
    <w:rsid w:val="00064D4A"/>
    <w:rsid w:val="00064FA8"/>
    <w:rsid w:val="000669B5"/>
    <w:rsid w:val="00066FDC"/>
    <w:rsid w:val="000704F6"/>
    <w:rsid w:val="00070DB2"/>
    <w:rsid w:val="0007208F"/>
    <w:rsid w:val="0007254B"/>
    <w:rsid w:val="00073D93"/>
    <w:rsid w:val="00076A67"/>
    <w:rsid w:val="00077592"/>
    <w:rsid w:val="00080F37"/>
    <w:rsid w:val="00081B65"/>
    <w:rsid w:val="000834E6"/>
    <w:rsid w:val="000842B9"/>
    <w:rsid w:val="0008788B"/>
    <w:rsid w:val="00091D38"/>
    <w:rsid w:val="00092BE6"/>
    <w:rsid w:val="000945A7"/>
    <w:rsid w:val="0009497C"/>
    <w:rsid w:val="000961BB"/>
    <w:rsid w:val="0009777A"/>
    <w:rsid w:val="000A009D"/>
    <w:rsid w:val="000A06AA"/>
    <w:rsid w:val="000A3838"/>
    <w:rsid w:val="000A3B36"/>
    <w:rsid w:val="000A3C0A"/>
    <w:rsid w:val="000A3CB8"/>
    <w:rsid w:val="000A46DB"/>
    <w:rsid w:val="000A5545"/>
    <w:rsid w:val="000A681C"/>
    <w:rsid w:val="000B175B"/>
    <w:rsid w:val="000B2783"/>
    <w:rsid w:val="000B3148"/>
    <w:rsid w:val="000B3F39"/>
    <w:rsid w:val="000B4DF2"/>
    <w:rsid w:val="000B61DF"/>
    <w:rsid w:val="000B62E6"/>
    <w:rsid w:val="000B6AF7"/>
    <w:rsid w:val="000B6EAA"/>
    <w:rsid w:val="000C08A2"/>
    <w:rsid w:val="000C0CBC"/>
    <w:rsid w:val="000C311E"/>
    <w:rsid w:val="000C516C"/>
    <w:rsid w:val="000C6226"/>
    <w:rsid w:val="000C7571"/>
    <w:rsid w:val="000C7F96"/>
    <w:rsid w:val="000D0F4F"/>
    <w:rsid w:val="000D1D74"/>
    <w:rsid w:val="000D1D7F"/>
    <w:rsid w:val="000D2801"/>
    <w:rsid w:val="000D5579"/>
    <w:rsid w:val="000D5B68"/>
    <w:rsid w:val="000D701B"/>
    <w:rsid w:val="000D7CDE"/>
    <w:rsid w:val="000E2A0E"/>
    <w:rsid w:val="000E324D"/>
    <w:rsid w:val="000E5A1D"/>
    <w:rsid w:val="000E5A5B"/>
    <w:rsid w:val="000E6718"/>
    <w:rsid w:val="000E6815"/>
    <w:rsid w:val="000F094D"/>
    <w:rsid w:val="000F1A11"/>
    <w:rsid w:val="000F227A"/>
    <w:rsid w:val="000F22C1"/>
    <w:rsid w:val="000F2322"/>
    <w:rsid w:val="000F3403"/>
    <w:rsid w:val="000F3D96"/>
    <w:rsid w:val="000F432D"/>
    <w:rsid w:val="000F5F45"/>
    <w:rsid w:val="000F6355"/>
    <w:rsid w:val="00100900"/>
    <w:rsid w:val="0010235C"/>
    <w:rsid w:val="00103376"/>
    <w:rsid w:val="0010463C"/>
    <w:rsid w:val="00104978"/>
    <w:rsid w:val="00105533"/>
    <w:rsid w:val="0010561B"/>
    <w:rsid w:val="00105BCC"/>
    <w:rsid w:val="00105D8D"/>
    <w:rsid w:val="00106255"/>
    <w:rsid w:val="00106389"/>
    <w:rsid w:val="001064CC"/>
    <w:rsid w:val="00106952"/>
    <w:rsid w:val="001100F0"/>
    <w:rsid w:val="0011081A"/>
    <w:rsid w:val="00111E5E"/>
    <w:rsid w:val="00111F15"/>
    <w:rsid w:val="00114EC2"/>
    <w:rsid w:val="00115815"/>
    <w:rsid w:val="00116410"/>
    <w:rsid w:val="001175A8"/>
    <w:rsid w:val="00117801"/>
    <w:rsid w:val="00121D48"/>
    <w:rsid w:val="001223A1"/>
    <w:rsid w:val="00122F2D"/>
    <w:rsid w:val="00123F08"/>
    <w:rsid w:val="00123F5C"/>
    <w:rsid w:val="001246EB"/>
    <w:rsid w:val="001250AF"/>
    <w:rsid w:val="00125BF6"/>
    <w:rsid w:val="00127180"/>
    <w:rsid w:val="00127DA6"/>
    <w:rsid w:val="001306AD"/>
    <w:rsid w:val="00130E48"/>
    <w:rsid w:val="00130FB9"/>
    <w:rsid w:val="001311BB"/>
    <w:rsid w:val="0013292E"/>
    <w:rsid w:val="00133907"/>
    <w:rsid w:val="00133B02"/>
    <w:rsid w:val="00135DEB"/>
    <w:rsid w:val="00137369"/>
    <w:rsid w:val="001401EC"/>
    <w:rsid w:val="0014220B"/>
    <w:rsid w:val="001422FA"/>
    <w:rsid w:val="0014241F"/>
    <w:rsid w:val="00144522"/>
    <w:rsid w:val="00144974"/>
    <w:rsid w:val="00144DD3"/>
    <w:rsid w:val="00145B8E"/>
    <w:rsid w:val="00146DD4"/>
    <w:rsid w:val="00147118"/>
    <w:rsid w:val="00150504"/>
    <w:rsid w:val="0015318C"/>
    <w:rsid w:val="00154CD5"/>
    <w:rsid w:val="00156173"/>
    <w:rsid w:val="001561A8"/>
    <w:rsid w:val="001578F5"/>
    <w:rsid w:val="00160C66"/>
    <w:rsid w:val="0016380C"/>
    <w:rsid w:val="00164BFC"/>
    <w:rsid w:val="00170BC7"/>
    <w:rsid w:val="00170F70"/>
    <w:rsid w:val="00173086"/>
    <w:rsid w:val="00173233"/>
    <w:rsid w:val="001746EB"/>
    <w:rsid w:val="00175EF2"/>
    <w:rsid w:val="00176A51"/>
    <w:rsid w:val="00177E45"/>
    <w:rsid w:val="0018119D"/>
    <w:rsid w:val="001815D9"/>
    <w:rsid w:val="00182457"/>
    <w:rsid w:val="001840B1"/>
    <w:rsid w:val="00184351"/>
    <w:rsid w:val="0018494A"/>
    <w:rsid w:val="00185091"/>
    <w:rsid w:val="0018705C"/>
    <w:rsid w:val="001875BD"/>
    <w:rsid w:val="0018764A"/>
    <w:rsid w:val="0019023C"/>
    <w:rsid w:val="001914A4"/>
    <w:rsid w:val="001915CA"/>
    <w:rsid w:val="00192862"/>
    <w:rsid w:val="00194767"/>
    <w:rsid w:val="001960E9"/>
    <w:rsid w:val="00196E89"/>
    <w:rsid w:val="001A0507"/>
    <w:rsid w:val="001A0C37"/>
    <w:rsid w:val="001A613A"/>
    <w:rsid w:val="001B0FFF"/>
    <w:rsid w:val="001B1297"/>
    <w:rsid w:val="001B21BE"/>
    <w:rsid w:val="001B342E"/>
    <w:rsid w:val="001B3919"/>
    <w:rsid w:val="001B3C73"/>
    <w:rsid w:val="001B4436"/>
    <w:rsid w:val="001B4952"/>
    <w:rsid w:val="001B4EA7"/>
    <w:rsid w:val="001B6CF8"/>
    <w:rsid w:val="001B753D"/>
    <w:rsid w:val="001B7E77"/>
    <w:rsid w:val="001C01D6"/>
    <w:rsid w:val="001C0EAD"/>
    <w:rsid w:val="001C2488"/>
    <w:rsid w:val="001C2566"/>
    <w:rsid w:val="001C46C5"/>
    <w:rsid w:val="001C4FFE"/>
    <w:rsid w:val="001C5326"/>
    <w:rsid w:val="001C5F49"/>
    <w:rsid w:val="001C66C0"/>
    <w:rsid w:val="001C7618"/>
    <w:rsid w:val="001C7B8C"/>
    <w:rsid w:val="001C7F07"/>
    <w:rsid w:val="001D1B4A"/>
    <w:rsid w:val="001D1D0C"/>
    <w:rsid w:val="001D1ED0"/>
    <w:rsid w:val="001D33EA"/>
    <w:rsid w:val="001D3C2B"/>
    <w:rsid w:val="001D4715"/>
    <w:rsid w:val="001D51FC"/>
    <w:rsid w:val="001D54A7"/>
    <w:rsid w:val="001E1A36"/>
    <w:rsid w:val="001E3735"/>
    <w:rsid w:val="001E3D75"/>
    <w:rsid w:val="001E3E35"/>
    <w:rsid w:val="001E50E5"/>
    <w:rsid w:val="001E5AD5"/>
    <w:rsid w:val="001E658C"/>
    <w:rsid w:val="001F071B"/>
    <w:rsid w:val="001F1AA4"/>
    <w:rsid w:val="001F2558"/>
    <w:rsid w:val="001F3A63"/>
    <w:rsid w:val="001F63E5"/>
    <w:rsid w:val="001F7044"/>
    <w:rsid w:val="00202CE6"/>
    <w:rsid w:val="00204414"/>
    <w:rsid w:val="00204430"/>
    <w:rsid w:val="00204700"/>
    <w:rsid w:val="00204952"/>
    <w:rsid w:val="00204FA1"/>
    <w:rsid w:val="0020595D"/>
    <w:rsid w:val="002067F6"/>
    <w:rsid w:val="0020730A"/>
    <w:rsid w:val="00210E78"/>
    <w:rsid w:val="00211C26"/>
    <w:rsid w:val="00211F54"/>
    <w:rsid w:val="00213FDC"/>
    <w:rsid w:val="0021666F"/>
    <w:rsid w:val="00216FD2"/>
    <w:rsid w:val="0022042E"/>
    <w:rsid w:val="00221651"/>
    <w:rsid w:val="00221902"/>
    <w:rsid w:val="00221E6B"/>
    <w:rsid w:val="00224339"/>
    <w:rsid w:val="00225E56"/>
    <w:rsid w:val="00225ECB"/>
    <w:rsid w:val="002264C0"/>
    <w:rsid w:val="00227C7C"/>
    <w:rsid w:val="0023193A"/>
    <w:rsid w:val="00231AF2"/>
    <w:rsid w:val="00232A56"/>
    <w:rsid w:val="00233341"/>
    <w:rsid w:val="00233987"/>
    <w:rsid w:val="002339C5"/>
    <w:rsid w:val="00234F91"/>
    <w:rsid w:val="00236A26"/>
    <w:rsid w:val="00236F4C"/>
    <w:rsid w:val="00240777"/>
    <w:rsid w:val="0024079A"/>
    <w:rsid w:val="00241C82"/>
    <w:rsid w:val="00242766"/>
    <w:rsid w:val="002429A9"/>
    <w:rsid w:val="002446E1"/>
    <w:rsid w:val="002449AA"/>
    <w:rsid w:val="00244E49"/>
    <w:rsid w:val="00245C18"/>
    <w:rsid w:val="00245E77"/>
    <w:rsid w:val="00246DEE"/>
    <w:rsid w:val="00247E09"/>
    <w:rsid w:val="002515EB"/>
    <w:rsid w:val="00253EC3"/>
    <w:rsid w:val="00254722"/>
    <w:rsid w:val="0025635E"/>
    <w:rsid w:val="00256395"/>
    <w:rsid w:val="00256765"/>
    <w:rsid w:val="0025700E"/>
    <w:rsid w:val="00257418"/>
    <w:rsid w:val="00261B50"/>
    <w:rsid w:val="00262402"/>
    <w:rsid w:val="00262AB1"/>
    <w:rsid w:val="00265973"/>
    <w:rsid w:val="00266A49"/>
    <w:rsid w:val="002673CA"/>
    <w:rsid w:val="00267400"/>
    <w:rsid w:val="00267617"/>
    <w:rsid w:val="00267F8B"/>
    <w:rsid w:val="002715C1"/>
    <w:rsid w:val="00271B41"/>
    <w:rsid w:val="00272BA6"/>
    <w:rsid w:val="00273BC0"/>
    <w:rsid w:val="002741EF"/>
    <w:rsid w:val="00275325"/>
    <w:rsid w:val="00275AC1"/>
    <w:rsid w:val="002775C7"/>
    <w:rsid w:val="00277C0E"/>
    <w:rsid w:val="002803B4"/>
    <w:rsid w:val="002810FC"/>
    <w:rsid w:val="00282165"/>
    <w:rsid w:val="00283016"/>
    <w:rsid w:val="00283799"/>
    <w:rsid w:val="00283F41"/>
    <w:rsid w:val="00284B52"/>
    <w:rsid w:val="00285896"/>
    <w:rsid w:val="00285CC3"/>
    <w:rsid w:val="00286543"/>
    <w:rsid w:val="00286E2F"/>
    <w:rsid w:val="00287003"/>
    <w:rsid w:val="00290F08"/>
    <w:rsid w:val="00294EC4"/>
    <w:rsid w:val="00295E45"/>
    <w:rsid w:val="002A0CE1"/>
    <w:rsid w:val="002A0ED5"/>
    <w:rsid w:val="002A0FF1"/>
    <w:rsid w:val="002A1D5F"/>
    <w:rsid w:val="002A224D"/>
    <w:rsid w:val="002A26BE"/>
    <w:rsid w:val="002A384F"/>
    <w:rsid w:val="002A4673"/>
    <w:rsid w:val="002A5CCA"/>
    <w:rsid w:val="002A5D70"/>
    <w:rsid w:val="002A6297"/>
    <w:rsid w:val="002A69F6"/>
    <w:rsid w:val="002B1603"/>
    <w:rsid w:val="002B1A6C"/>
    <w:rsid w:val="002B23D3"/>
    <w:rsid w:val="002B2CB9"/>
    <w:rsid w:val="002B48B4"/>
    <w:rsid w:val="002B5E95"/>
    <w:rsid w:val="002B6A4F"/>
    <w:rsid w:val="002C1965"/>
    <w:rsid w:val="002C1DF1"/>
    <w:rsid w:val="002C245C"/>
    <w:rsid w:val="002C41E2"/>
    <w:rsid w:val="002C530A"/>
    <w:rsid w:val="002C597A"/>
    <w:rsid w:val="002C6829"/>
    <w:rsid w:val="002C6D33"/>
    <w:rsid w:val="002C793A"/>
    <w:rsid w:val="002D17F7"/>
    <w:rsid w:val="002D2A76"/>
    <w:rsid w:val="002D7A41"/>
    <w:rsid w:val="002E010F"/>
    <w:rsid w:val="002E044E"/>
    <w:rsid w:val="002E1DC0"/>
    <w:rsid w:val="002E377F"/>
    <w:rsid w:val="002E4862"/>
    <w:rsid w:val="002F0D20"/>
    <w:rsid w:val="002F12F8"/>
    <w:rsid w:val="002F1FA8"/>
    <w:rsid w:val="002F4450"/>
    <w:rsid w:val="002F4D89"/>
    <w:rsid w:val="003001D0"/>
    <w:rsid w:val="00300A73"/>
    <w:rsid w:val="00301436"/>
    <w:rsid w:val="003026B5"/>
    <w:rsid w:val="00302E0E"/>
    <w:rsid w:val="00303295"/>
    <w:rsid w:val="00304047"/>
    <w:rsid w:val="00304E98"/>
    <w:rsid w:val="003057E6"/>
    <w:rsid w:val="00305D21"/>
    <w:rsid w:val="003063DE"/>
    <w:rsid w:val="003100BD"/>
    <w:rsid w:val="0031290D"/>
    <w:rsid w:val="00314340"/>
    <w:rsid w:val="0031450C"/>
    <w:rsid w:val="003159D2"/>
    <w:rsid w:val="00316381"/>
    <w:rsid w:val="00320B97"/>
    <w:rsid w:val="00321366"/>
    <w:rsid w:val="00322253"/>
    <w:rsid w:val="003239A8"/>
    <w:rsid w:val="00324FDF"/>
    <w:rsid w:val="00325C73"/>
    <w:rsid w:val="00325F1A"/>
    <w:rsid w:val="00326EDF"/>
    <w:rsid w:val="0032724B"/>
    <w:rsid w:val="00330AF6"/>
    <w:rsid w:val="00331032"/>
    <w:rsid w:val="0033162B"/>
    <w:rsid w:val="00331667"/>
    <w:rsid w:val="003317B5"/>
    <w:rsid w:val="0033273B"/>
    <w:rsid w:val="00333382"/>
    <w:rsid w:val="00333ACA"/>
    <w:rsid w:val="0033449E"/>
    <w:rsid w:val="0033461B"/>
    <w:rsid w:val="00337538"/>
    <w:rsid w:val="00342B48"/>
    <w:rsid w:val="00343CF1"/>
    <w:rsid w:val="003449F8"/>
    <w:rsid w:val="003458CD"/>
    <w:rsid w:val="00345F57"/>
    <w:rsid w:val="003463C3"/>
    <w:rsid w:val="00346DBA"/>
    <w:rsid w:val="003531C7"/>
    <w:rsid w:val="003536CD"/>
    <w:rsid w:val="00355818"/>
    <w:rsid w:val="00356637"/>
    <w:rsid w:val="0035690E"/>
    <w:rsid w:val="00356DEB"/>
    <w:rsid w:val="00357A38"/>
    <w:rsid w:val="00360330"/>
    <w:rsid w:val="00362150"/>
    <w:rsid w:val="003625AC"/>
    <w:rsid w:val="003628A3"/>
    <w:rsid w:val="0036435A"/>
    <w:rsid w:val="003643BD"/>
    <w:rsid w:val="003648D9"/>
    <w:rsid w:val="00364BC8"/>
    <w:rsid w:val="00364CF6"/>
    <w:rsid w:val="00364FB6"/>
    <w:rsid w:val="00365200"/>
    <w:rsid w:val="0036540E"/>
    <w:rsid w:val="00365E6E"/>
    <w:rsid w:val="0036623C"/>
    <w:rsid w:val="0036778A"/>
    <w:rsid w:val="00370044"/>
    <w:rsid w:val="003706FF"/>
    <w:rsid w:val="00372257"/>
    <w:rsid w:val="0037532B"/>
    <w:rsid w:val="00375864"/>
    <w:rsid w:val="003775B9"/>
    <w:rsid w:val="00380C3F"/>
    <w:rsid w:val="00380CB3"/>
    <w:rsid w:val="00381156"/>
    <w:rsid w:val="00381240"/>
    <w:rsid w:val="003823DA"/>
    <w:rsid w:val="00383A77"/>
    <w:rsid w:val="003857EF"/>
    <w:rsid w:val="003858E9"/>
    <w:rsid w:val="00385A04"/>
    <w:rsid w:val="0038705D"/>
    <w:rsid w:val="0038724E"/>
    <w:rsid w:val="003905C5"/>
    <w:rsid w:val="003907B7"/>
    <w:rsid w:val="00390929"/>
    <w:rsid w:val="00392205"/>
    <w:rsid w:val="003942A1"/>
    <w:rsid w:val="00395BDB"/>
    <w:rsid w:val="00396A0A"/>
    <w:rsid w:val="00397967"/>
    <w:rsid w:val="003A0E35"/>
    <w:rsid w:val="003A114C"/>
    <w:rsid w:val="003A179C"/>
    <w:rsid w:val="003A1D45"/>
    <w:rsid w:val="003A20FD"/>
    <w:rsid w:val="003A22B3"/>
    <w:rsid w:val="003A3CA3"/>
    <w:rsid w:val="003A3E87"/>
    <w:rsid w:val="003A41A1"/>
    <w:rsid w:val="003A56EB"/>
    <w:rsid w:val="003A6624"/>
    <w:rsid w:val="003B766C"/>
    <w:rsid w:val="003C0382"/>
    <w:rsid w:val="003C0883"/>
    <w:rsid w:val="003C0ADC"/>
    <w:rsid w:val="003C3C10"/>
    <w:rsid w:val="003C40B9"/>
    <w:rsid w:val="003C473B"/>
    <w:rsid w:val="003C5A01"/>
    <w:rsid w:val="003C65D0"/>
    <w:rsid w:val="003C71D1"/>
    <w:rsid w:val="003C7E49"/>
    <w:rsid w:val="003D116D"/>
    <w:rsid w:val="003D1449"/>
    <w:rsid w:val="003D3643"/>
    <w:rsid w:val="003D4616"/>
    <w:rsid w:val="003D67F5"/>
    <w:rsid w:val="003E1E49"/>
    <w:rsid w:val="003E213C"/>
    <w:rsid w:val="003E3427"/>
    <w:rsid w:val="003E35E2"/>
    <w:rsid w:val="003E3841"/>
    <w:rsid w:val="003E3A96"/>
    <w:rsid w:val="003E409D"/>
    <w:rsid w:val="003E4B82"/>
    <w:rsid w:val="003E504D"/>
    <w:rsid w:val="003E55E8"/>
    <w:rsid w:val="003E69EF"/>
    <w:rsid w:val="003F28EC"/>
    <w:rsid w:val="003F48B5"/>
    <w:rsid w:val="003F701F"/>
    <w:rsid w:val="003F7414"/>
    <w:rsid w:val="003F79B3"/>
    <w:rsid w:val="00400DBD"/>
    <w:rsid w:val="0040189D"/>
    <w:rsid w:val="00401C64"/>
    <w:rsid w:val="0040256F"/>
    <w:rsid w:val="0040287E"/>
    <w:rsid w:val="0040338E"/>
    <w:rsid w:val="00403BE4"/>
    <w:rsid w:val="00404F06"/>
    <w:rsid w:val="00407413"/>
    <w:rsid w:val="00410079"/>
    <w:rsid w:val="004110EB"/>
    <w:rsid w:val="00411EA8"/>
    <w:rsid w:val="00412439"/>
    <w:rsid w:val="00412B99"/>
    <w:rsid w:val="00412C97"/>
    <w:rsid w:val="004130C3"/>
    <w:rsid w:val="004130FD"/>
    <w:rsid w:val="00413980"/>
    <w:rsid w:val="00413AC0"/>
    <w:rsid w:val="0041405B"/>
    <w:rsid w:val="00416130"/>
    <w:rsid w:val="00420FD3"/>
    <w:rsid w:val="00422137"/>
    <w:rsid w:val="0042345C"/>
    <w:rsid w:val="00424363"/>
    <w:rsid w:val="00424723"/>
    <w:rsid w:val="0042561C"/>
    <w:rsid w:val="00425C19"/>
    <w:rsid w:val="00426FDA"/>
    <w:rsid w:val="00427F13"/>
    <w:rsid w:val="00427FB2"/>
    <w:rsid w:val="004304A2"/>
    <w:rsid w:val="00431FB8"/>
    <w:rsid w:val="004331C9"/>
    <w:rsid w:val="00434F76"/>
    <w:rsid w:val="00436B55"/>
    <w:rsid w:val="004377F0"/>
    <w:rsid w:val="00437808"/>
    <w:rsid w:val="0044011B"/>
    <w:rsid w:val="00440E7B"/>
    <w:rsid w:val="00441BB1"/>
    <w:rsid w:val="00441D08"/>
    <w:rsid w:val="00441DCD"/>
    <w:rsid w:val="00443E55"/>
    <w:rsid w:val="0044579D"/>
    <w:rsid w:val="00445CFA"/>
    <w:rsid w:val="00445DC1"/>
    <w:rsid w:val="004516D0"/>
    <w:rsid w:val="004522D0"/>
    <w:rsid w:val="004533EF"/>
    <w:rsid w:val="004537E1"/>
    <w:rsid w:val="004538E6"/>
    <w:rsid w:val="00454A2B"/>
    <w:rsid w:val="00454BD1"/>
    <w:rsid w:val="00456133"/>
    <w:rsid w:val="00456DB6"/>
    <w:rsid w:val="00457190"/>
    <w:rsid w:val="00460240"/>
    <w:rsid w:val="0046098A"/>
    <w:rsid w:val="004627CE"/>
    <w:rsid w:val="00462BD0"/>
    <w:rsid w:val="00463280"/>
    <w:rsid w:val="00463B16"/>
    <w:rsid w:val="00464AC2"/>
    <w:rsid w:val="0046519E"/>
    <w:rsid w:val="00470B95"/>
    <w:rsid w:val="00471118"/>
    <w:rsid w:val="0047127D"/>
    <w:rsid w:val="00475880"/>
    <w:rsid w:val="004763A9"/>
    <w:rsid w:val="004770F5"/>
    <w:rsid w:val="00481663"/>
    <w:rsid w:val="004817EA"/>
    <w:rsid w:val="00481A2E"/>
    <w:rsid w:val="0048287C"/>
    <w:rsid w:val="00482DD9"/>
    <w:rsid w:val="004843CE"/>
    <w:rsid w:val="004861B2"/>
    <w:rsid w:val="0048645F"/>
    <w:rsid w:val="00487446"/>
    <w:rsid w:val="00487668"/>
    <w:rsid w:val="0048770C"/>
    <w:rsid w:val="00490270"/>
    <w:rsid w:val="00492873"/>
    <w:rsid w:val="00493F6B"/>
    <w:rsid w:val="004944C9"/>
    <w:rsid w:val="00494A06"/>
    <w:rsid w:val="00495827"/>
    <w:rsid w:val="00496591"/>
    <w:rsid w:val="004A21F6"/>
    <w:rsid w:val="004A22FB"/>
    <w:rsid w:val="004A27D6"/>
    <w:rsid w:val="004A3EBF"/>
    <w:rsid w:val="004A42A3"/>
    <w:rsid w:val="004A7084"/>
    <w:rsid w:val="004A7151"/>
    <w:rsid w:val="004A76B1"/>
    <w:rsid w:val="004B0B75"/>
    <w:rsid w:val="004B0CD8"/>
    <w:rsid w:val="004B10EB"/>
    <w:rsid w:val="004B110E"/>
    <w:rsid w:val="004B2060"/>
    <w:rsid w:val="004B439A"/>
    <w:rsid w:val="004B598C"/>
    <w:rsid w:val="004B6593"/>
    <w:rsid w:val="004B66D0"/>
    <w:rsid w:val="004C093F"/>
    <w:rsid w:val="004C2565"/>
    <w:rsid w:val="004C2CD1"/>
    <w:rsid w:val="004C354D"/>
    <w:rsid w:val="004C3CA4"/>
    <w:rsid w:val="004C3D60"/>
    <w:rsid w:val="004C4285"/>
    <w:rsid w:val="004C57F4"/>
    <w:rsid w:val="004C65FC"/>
    <w:rsid w:val="004D064A"/>
    <w:rsid w:val="004D0FF9"/>
    <w:rsid w:val="004D17F7"/>
    <w:rsid w:val="004D228F"/>
    <w:rsid w:val="004D2BC9"/>
    <w:rsid w:val="004D62A7"/>
    <w:rsid w:val="004D7222"/>
    <w:rsid w:val="004D7B1B"/>
    <w:rsid w:val="004E147D"/>
    <w:rsid w:val="004E1568"/>
    <w:rsid w:val="004E1C19"/>
    <w:rsid w:val="004E2582"/>
    <w:rsid w:val="004E28AF"/>
    <w:rsid w:val="004E2C6B"/>
    <w:rsid w:val="004E4F15"/>
    <w:rsid w:val="004E527E"/>
    <w:rsid w:val="004E5B61"/>
    <w:rsid w:val="004E693E"/>
    <w:rsid w:val="004E6B37"/>
    <w:rsid w:val="004F1984"/>
    <w:rsid w:val="004F44C6"/>
    <w:rsid w:val="004F57C3"/>
    <w:rsid w:val="004F64E9"/>
    <w:rsid w:val="004F776A"/>
    <w:rsid w:val="004F79D6"/>
    <w:rsid w:val="005008C1"/>
    <w:rsid w:val="00502BD0"/>
    <w:rsid w:val="0050374A"/>
    <w:rsid w:val="00503E80"/>
    <w:rsid w:val="00504DAC"/>
    <w:rsid w:val="00504EC6"/>
    <w:rsid w:val="0050648B"/>
    <w:rsid w:val="005067A4"/>
    <w:rsid w:val="00506B4E"/>
    <w:rsid w:val="0050727F"/>
    <w:rsid w:val="00507DF2"/>
    <w:rsid w:val="00507EF0"/>
    <w:rsid w:val="00510F2B"/>
    <w:rsid w:val="005114A7"/>
    <w:rsid w:val="00514970"/>
    <w:rsid w:val="00514F61"/>
    <w:rsid w:val="00516DF8"/>
    <w:rsid w:val="00517B22"/>
    <w:rsid w:val="00520BD5"/>
    <w:rsid w:val="00521AE2"/>
    <w:rsid w:val="0052231E"/>
    <w:rsid w:val="00522F5C"/>
    <w:rsid w:val="00525F3B"/>
    <w:rsid w:val="00527A3A"/>
    <w:rsid w:val="0053142D"/>
    <w:rsid w:val="00535B54"/>
    <w:rsid w:val="00537677"/>
    <w:rsid w:val="00537C3B"/>
    <w:rsid w:val="005403C8"/>
    <w:rsid w:val="00541460"/>
    <w:rsid w:val="00542257"/>
    <w:rsid w:val="0054234E"/>
    <w:rsid w:val="005427E7"/>
    <w:rsid w:val="005434F3"/>
    <w:rsid w:val="005441BC"/>
    <w:rsid w:val="005452AC"/>
    <w:rsid w:val="00545441"/>
    <w:rsid w:val="00545471"/>
    <w:rsid w:val="00545564"/>
    <w:rsid w:val="00545904"/>
    <w:rsid w:val="00546463"/>
    <w:rsid w:val="00550B5D"/>
    <w:rsid w:val="00551089"/>
    <w:rsid w:val="00552A5D"/>
    <w:rsid w:val="005535ED"/>
    <w:rsid w:val="00553965"/>
    <w:rsid w:val="00554583"/>
    <w:rsid w:val="0055485C"/>
    <w:rsid w:val="00554960"/>
    <w:rsid w:val="00555BFB"/>
    <w:rsid w:val="0055712C"/>
    <w:rsid w:val="00560C14"/>
    <w:rsid w:val="005618C0"/>
    <w:rsid w:val="00564659"/>
    <w:rsid w:val="00566B93"/>
    <w:rsid w:val="005674AC"/>
    <w:rsid w:val="00570572"/>
    <w:rsid w:val="00571230"/>
    <w:rsid w:val="0057291B"/>
    <w:rsid w:val="005746CE"/>
    <w:rsid w:val="00574946"/>
    <w:rsid w:val="0057527E"/>
    <w:rsid w:val="00575F48"/>
    <w:rsid w:val="00577607"/>
    <w:rsid w:val="00581813"/>
    <w:rsid w:val="00585F4E"/>
    <w:rsid w:val="005862DB"/>
    <w:rsid w:val="00586432"/>
    <w:rsid w:val="005865A3"/>
    <w:rsid w:val="0058699E"/>
    <w:rsid w:val="005874F2"/>
    <w:rsid w:val="0058785B"/>
    <w:rsid w:val="0059007C"/>
    <w:rsid w:val="0059141E"/>
    <w:rsid w:val="005921CF"/>
    <w:rsid w:val="005926AD"/>
    <w:rsid w:val="00593D5F"/>
    <w:rsid w:val="00594839"/>
    <w:rsid w:val="00594D81"/>
    <w:rsid w:val="005956E4"/>
    <w:rsid w:val="005957CA"/>
    <w:rsid w:val="005966AE"/>
    <w:rsid w:val="00596C34"/>
    <w:rsid w:val="00597AB2"/>
    <w:rsid w:val="00597C15"/>
    <w:rsid w:val="005A0981"/>
    <w:rsid w:val="005A117E"/>
    <w:rsid w:val="005A2477"/>
    <w:rsid w:val="005A269F"/>
    <w:rsid w:val="005A48A0"/>
    <w:rsid w:val="005A4A44"/>
    <w:rsid w:val="005A62B5"/>
    <w:rsid w:val="005B2440"/>
    <w:rsid w:val="005B2B76"/>
    <w:rsid w:val="005B2EC8"/>
    <w:rsid w:val="005B31DE"/>
    <w:rsid w:val="005B64C7"/>
    <w:rsid w:val="005B68CC"/>
    <w:rsid w:val="005B77F9"/>
    <w:rsid w:val="005B7BD0"/>
    <w:rsid w:val="005C0F42"/>
    <w:rsid w:val="005C1B91"/>
    <w:rsid w:val="005C477C"/>
    <w:rsid w:val="005C4A5A"/>
    <w:rsid w:val="005C54F6"/>
    <w:rsid w:val="005C5CD9"/>
    <w:rsid w:val="005C5DEE"/>
    <w:rsid w:val="005C6857"/>
    <w:rsid w:val="005D02A0"/>
    <w:rsid w:val="005D0DF4"/>
    <w:rsid w:val="005D193D"/>
    <w:rsid w:val="005D1B80"/>
    <w:rsid w:val="005D2233"/>
    <w:rsid w:val="005D3CDE"/>
    <w:rsid w:val="005D520C"/>
    <w:rsid w:val="005D52AA"/>
    <w:rsid w:val="005D5FF6"/>
    <w:rsid w:val="005D67A5"/>
    <w:rsid w:val="005E02FA"/>
    <w:rsid w:val="005E0886"/>
    <w:rsid w:val="005E0F67"/>
    <w:rsid w:val="005E1B32"/>
    <w:rsid w:val="005E1EC2"/>
    <w:rsid w:val="005E2118"/>
    <w:rsid w:val="005E46E3"/>
    <w:rsid w:val="005E4E91"/>
    <w:rsid w:val="005E5396"/>
    <w:rsid w:val="005E59F7"/>
    <w:rsid w:val="005E5B16"/>
    <w:rsid w:val="005E74DD"/>
    <w:rsid w:val="005E77C4"/>
    <w:rsid w:val="005F1B9F"/>
    <w:rsid w:val="005F2250"/>
    <w:rsid w:val="005F2B92"/>
    <w:rsid w:val="005F3232"/>
    <w:rsid w:val="005F4B6E"/>
    <w:rsid w:val="005F529E"/>
    <w:rsid w:val="005F6411"/>
    <w:rsid w:val="005F659A"/>
    <w:rsid w:val="005F67CB"/>
    <w:rsid w:val="005F76EE"/>
    <w:rsid w:val="005F7709"/>
    <w:rsid w:val="006000C1"/>
    <w:rsid w:val="006004DD"/>
    <w:rsid w:val="00600E44"/>
    <w:rsid w:val="00601906"/>
    <w:rsid w:val="006020A8"/>
    <w:rsid w:val="006028FA"/>
    <w:rsid w:val="00603F82"/>
    <w:rsid w:val="00604AEC"/>
    <w:rsid w:val="00605E17"/>
    <w:rsid w:val="00607576"/>
    <w:rsid w:val="00607827"/>
    <w:rsid w:val="00607970"/>
    <w:rsid w:val="0061168A"/>
    <w:rsid w:val="00611912"/>
    <w:rsid w:val="00612C67"/>
    <w:rsid w:val="0061492B"/>
    <w:rsid w:val="0061535C"/>
    <w:rsid w:val="006162AE"/>
    <w:rsid w:val="00616FF1"/>
    <w:rsid w:val="006176BB"/>
    <w:rsid w:val="00620859"/>
    <w:rsid w:val="00620CD9"/>
    <w:rsid w:val="00622A2C"/>
    <w:rsid w:val="00623C9B"/>
    <w:rsid w:val="00624042"/>
    <w:rsid w:val="0062491B"/>
    <w:rsid w:val="00624CEC"/>
    <w:rsid w:val="00626137"/>
    <w:rsid w:val="006273DA"/>
    <w:rsid w:val="00630213"/>
    <w:rsid w:val="00632CAE"/>
    <w:rsid w:val="006338E7"/>
    <w:rsid w:val="006340C1"/>
    <w:rsid w:val="00634F72"/>
    <w:rsid w:val="00636182"/>
    <w:rsid w:val="006369A0"/>
    <w:rsid w:val="00641363"/>
    <w:rsid w:val="00641554"/>
    <w:rsid w:val="006418FA"/>
    <w:rsid w:val="00644BE6"/>
    <w:rsid w:val="006455DF"/>
    <w:rsid w:val="00645BE6"/>
    <w:rsid w:val="00647AB1"/>
    <w:rsid w:val="00650512"/>
    <w:rsid w:val="00652086"/>
    <w:rsid w:val="00652E0C"/>
    <w:rsid w:val="00653C27"/>
    <w:rsid w:val="00654B25"/>
    <w:rsid w:val="006553B2"/>
    <w:rsid w:val="00655E1B"/>
    <w:rsid w:val="0065600A"/>
    <w:rsid w:val="00656AAB"/>
    <w:rsid w:val="00656B0E"/>
    <w:rsid w:val="0066137A"/>
    <w:rsid w:val="00661C9F"/>
    <w:rsid w:val="0066248D"/>
    <w:rsid w:val="00662B7F"/>
    <w:rsid w:val="00663697"/>
    <w:rsid w:val="006638C2"/>
    <w:rsid w:val="0066608B"/>
    <w:rsid w:val="00666287"/>
    <w:rsid w:val="00667923"/>
    <w:rsid w:val="00671851"/>
    <w:rsid w:val="00671A9D"/>
    <w:rsid w:val="00671AA7"/>
    <w:rsid w:val="00674BA2"/>
    <w:rsid w:val="00674D47"/>
    <w:rsid w:val="00677678"/>
    <w:rsid w:val="00680282"/>
    <w:rsid w:val="00681CEC"/>
    <w:rsid w:val="006826C8"/>
    <w:rsid w:val="00682A5A"/>
    <w:rsid w:val="00683D3C"/>
    <w:rsid w:val="0068522B"/>
    <w:rsid w:val="0068523E"/>
    <w:rsid w:val="006869A5"/>
    <w:rsid w:val="006877EF"/>
    <w:rsid w:val="00690170"/>
    <w:rsid w:val="00691B0A"/>
    <w:rsid w:val="00692A23"/>
    <w:rsid w:val="0069400F"/>
    <w:rsid w:val="00694BBE"/>
    <w:rsid w:val="00694D77"/>
    <w:rsid w:val="00695BB2"/>
    <w:rsid w:val="00696746"/>
    <w:rsid w:val="00697041"/>
    <w:rsid w:val="006A07DC"/>
    <w:rsid w:val="006A08B1"/>
    <w:rsid w:val="006A3B1A"/>
    <w:rsid w:val="006A3BF9"/>
    <w:rsid w:val="006A46A6"/>
    <w:rsid w:val="006A5256"/>
    <w:rsid w:val="006A661C"/>
    <w:rsid w:val="006A7360"/>
    <w:rsid w:val="006B01DB"/>
    <w:rsid w:val="006B0272"/>
    <w:rsid w:val="006B1B56"/>
    <w:rsid w:val="006B215E"/>
    <w:rsid w:val="006B26AB"/>
    <w:rsid w:val="006B3377"/>
    <w:rsid w:val="006B3F7F"/>
    <w:rsid w:val="006B420A"/>
    <w:rsid w:val="006B509A"/>
    <w:rsid w:val="006B6346"/>
    <w:rsid w:val="006B6FEA"/>
    <w:rsid w:val="006C0730"/>
    <w:rsid w:val="006C0D9B"/>
    <w:rsid w:val="006C0DDA"/>
    <w:rsid w:val="006C19FE"/>
    <w:rsid w:val="006C25B3"/>
    <w:rsid w:val="006C2840"/>
    <w:rsid w:val="006C3463"/>
    <w:rsid w:val="006C41C0"/>
    <w:rsid w:val="006C4B4C"/>
    <w:rsid w:val="006D0080"/>
    <w:rsid w:val="006D0F46"/>
    <w:rsid w:val="006D209B"/>
    <w:rsid w:val="006D25B7"/>
    <w:rsid w:val="006D3628"/>
    <w:rsid w:val="006D42FA"/>
    <w:rsid w:val="006D43F1"/>
    <w:rsid w:val="006D4B09"/>
    <w:rsid w:val="006D4C29"/>
    <w:rsid w:val="006E063A"/>
    <w:rsid w:val="006E0B48"/>
    <w:rsid w:val="006E19CC"/>
    <w:rsid w:val="006E29E6"/>
    <w:rsid w:val="006E30FD"/>
    <w:rsid w:val="006E3A30"/>
    <w:rsid w:val="006E46D7"/>
    <w:rsid w:val="006E7F1E"/>
    <w:rsid w:val="006F1C44"/>
    <w:rsid w:val="006F3588"/>
    <w:rsid w:val="006F43B4"/>
    <w:rsid w:val="006F550B"/>
    <w:rsid w:val="006F6630"/>
    <w:rsid w:val="00701C83"/>
    <w:rsid w:val="00702326"/>
    <w:rsid w:val="00702679"/>
    <w:rsid w:val="00703331"/>
    <w:rsid w:val="00713243"/>
    <w:rsid w:val="00714721"/>
    <w:rsid w:val="00714A7B"/>
    <w:rsid w:val="0071549D"/>
    <w:rsid w:val="00716744"/>
    <w:rsid w:val="00717144"/>
    <w:rsid w:val="007179B5"/>
    <w:rsid w:val="0072040B"/>
    <w:rsid w:val="00720832"/>
    <w:rsid w:val="00721718"/>
    <w:rsid w:val="00721A4C"/>
    <w:rsid w:val="007221F1"/>
    <w:rsid w:val="00722481"/>
    <w:rsid w:val="00722709"/>
    <w:rsid w:val="00722B97"/>
    <w:rsid w:val="007233B2"/>
    <w:rsid w:val="00724282"/>
    <w:rsid w:val="00724B6D"/>
    <w:rsid w:val="007252B9"/>
    <w:rsid w:val="007273D0"/>
    <w:rsid w:val="007274CF"/>
    <w:rsid w:val="007303E3"/>
    <w:rsid w:val="00730868"/>
    <w:rsid w:val="00735F20"/>
    <w:rsid w:val="007376CE"/>
    <w:rsid w:val="007379DE"/>
    <w:rsid w:val="00744D79"/>
    <w:rsid w:val="00744D7A"/>
    <w:rsid w:val="0074598C"/>
    <w:rsid w:val="007459D2"/>
    <w:rsid w:val="00745D86"/>
    <w:rsid w:val="00745F8D"/>
    <w:rsid w:val="00746A84"/>
    <w:rsid w:val="00746BD0"/>
    <w:rsid w:val="00747374"/>
    <w:rsid w:val="00751D8B"/>
    <w:rsid w:val="00752537"/>
    <w:rsid w:val="00752C46"/>
    <w:rsid w:val="00753115"/>
    <w:rsid w:val="00753CB6"/>
    <w:rsid w:val="00754BAE"/>
    <w:rsid w:val="00754E9F"/>
    <w:rsid w:val="007551B7"/>
    <w:rsid w:val="00755F5D"/>
    <w:rsid w:val="00757E09"/>
    <w:rsid w:val="00757EE7"/>
    <w:rsid w:val="00761566"/>
    <w:rsid w:val="00762686"/>
    <w:rsid w:val="007638FE"/>
    <w:rsid w:val="00766476"/>
    <w:rsid w:val="007668C3"/>
    <w:rsid w:val="00766963"/>
    <w:rsid w:val="00766CBB"/>
    <w:rsid w:val="00767B7C"/>
    <w:rsid w:val="0077115C"/>
    <w:rsid w:val="0077266D"/>
    <w:rsid w:val="00774922"/>
    <w:rsid w:val="007759DD"/>
    <w:rsid w:val="00777374"/>
    <w:rsid w:val="00783887"/>
    <w:rsid w:val="00785D72"/>
    <w:rsid w:val="00786134"/>
    <w:rsid w:val="00786641"/>
    <w:rsid w:val="00786C9F"/>
    <w:rsid w:val="00787123"/>
    <w:rsid w:val="007874AF"/>
    <w:rsid w:val="0078764B"/>
    <w:rsid w:val="00787F18"/>
    <w:rsid w:val="00790B5E"/>
    <w:rsid w:val="00792CA2"/>
    <w:rsid w:val="00792FDB"/>
    <w:rsid w:val="007953CC"/>
    <w:rsid w:val="007966BD"/>
    <w:rsid w:val="00797A5E"/>
    <w:rsid w:val="00797EBE"/>
    <w:rsid w:val="007A016E"/>
    <w:rsid w:val="007A12E7"/>
    <w:rsid w:val="007A1A89"/>
    <w:rsid w:val="007A2828"/>
    <w:rsid w:val="007A2E09"/>
    <w:rsid w:val="007A3858"/>
    <w:rsid w:val="007A4BCF"/>
    <w:rsid w:val="007A5AD0"/>
    <w:rsid w:val="007A629C"/>
    <w:rsid w:val="007A79D8"/>
    <w:rsid w:val="007B2CA6"/>
    <w:rsid w:val="007B3DA1"/>
    <w:rsid w:val="007B4146"/>
    <w:rsid w:val="007B4DE2"/>
    <w:rsid w:val="007B537D"/>
    <w:rsid w:val="007B6645"/>
    <w:rsid w:val="007C061A"/>
    <w:rsid w:val="007C2749"/>
    <w:rsid w:val="007C38F7"/>
    <w:rsid w:val="007C4509"/>
    <w:rsid w:val="007C4A16"/>
    <w:rsid w:val="007C6C00"/>
    <w:rsid w:val="007C6FA7"/>
    <w:rsid w:val="007C7556"/>
    <w:rsid w:val="007D05CA"/>
    <w:rsid w:val="007D05D8"/>
    <w:rsid w:val="007D0F30"/>
    <w:rsid w:val="007D1A2C"/>
    <w:rsid w:val="007D208A"/>
    <w:rsid w:val="007D22A9"/>
    <w:rsid w:val="007D3CE7"/>
    <w:rsid w:val="007D50F1"/>
    <w:rsid w:val="007D53DE"/>
    <w:rsid w:val="007D7963"/>
    <w:rsid w:val="007E06FD"/>
    <w:rsid w:val="007E1377"/>
    <w:rsid w:val="007E14F6"/>
    <w:rsid w:val="007E3C4D"/>
    <w:rsid w:val="007E3C97"/>
    <w:rsid w:val="007E430C"/>
    <w:rsid w:val="007E4351"/>
    <w:rsid w:val="007E4DD1"/>
    <w:rsid w:val="007E7260"/>
    <w:rsid w:val="007E7390"/>
    <w:rsid w:val="007E7E53"/>
    <w:rsid w:val="007E7F39"/>
    <w:rsid w:val="007F1039"/>
    <w:rsid w:val="007F316F"/>
    <w:rsid w:val="007F3E23"/>
    <w:rsid w:val="007F4035"/>
    <w:rsid w:val="007F456F"/>
    <w:rsid w:val="007F50EC"/>
    <w:rsid w:val="007F5C72"/>
    <w:rsid w:val="007F6799"/>
    <w:rsid w:val="007F67BD"/>
    <w:rsid w:val="007F7035"/>
    <w:rsid w:val="007F791E"/>
    <w:rsid w:val="007F7FC8"/>
    <w:rsid w:val="00801294"/>
    <w:rsid w:val="008020B4"/>
    <w:rsid w:val="00803D2C"/>
    <w:rsid w:val="00804365"/>
    <w:rsid w:val="00804588"/>
    <w:rsid w:val="00804659"/>
    <w:rsid w:val="00804E55"/>
    <w:rsid w:val="008067F9"/>
    <w:rsid w:val="00806B4E"/>
    <w:rsid w:val="008106B0"/>
    <w:rsid w:val="00811459"/>
    <w:rsid w:val="00811AF4"/>
    <w:rsid w:val="00812C55"/>
    <w:rsid w:val="00812E50"/>
    <w:rsid w:val="008132CB"/>
    <w:rsid w:val="00814B36"/>
    <w:rsid w:val="00814B60"/>
    <w:rsid w:val="00816CB4"/>
    <w:rsid w:val="00816D60"/>
    <w:rsid w:val="008200F6"/>
    <w:rsid w:val="008219C3"/>
    <w:rsid w:val="00821BF2"/>
    <w:rsid w:val="00821FDA"/>
    <w:rsid w:val="00825131"/>
    <w:rsid w:val="0082524A"/>
    <w:rsid w:val="00831379"/>
    <w:rsid w:val="008319D1"/>
    <w:rsid w:val="008335AD"/>
    <w:rsid w:val="00833BB8"/>
    <w:rsid w:val="00841123"/>
    <w:rsid w:val="00842C5C"/>
    <w:rsid w:val="008439E4"/>
    <w:rsid w:val="00844209"/>
    <w:rsid w:val="00845089"/>
    <w:rsid w:val="00845F55"/>
    <w:rsid w:val="00846EF3"/>
    <w:rsid w:val="00847412"/>
    <w:rsid w:val="008474AD"/>
    <w:rsid w:val="00850D36"/>
    <w:rsid w:val="0085148C"/>
    <w:rsid w:val="00851A86"/>
    <w:rsid w:val="008534A7"/>
    <w:rsid w:val="00853D37"/>
    <w:rsid w:val="00855631"/>
    <w:rsid w:val="00855F3D"/>
    <w:rsid w:val="0085604C"/>
    <w:rsid w:val="0085629F"/>
    <w:rsid w:val="00857A8F"/>
    <w:rsid w:val="00857FA5"/>
    <w:rsid w:val="008606F0"/>
    <w:rsid w:val="00861004"/>
    <w:rsid w:val="0086254B"/>
    <w:rsid w:val="00862826"/>
    <w:rsid w:val="00862D6D"/>
    <w:rsid w:val="00864D0B"/>
    <w:rsid w:val="00865CB8"/>
    <w:rsid w:val="00865E78"/>
    <w:rsid w:val="00872702"/>
    <w:rsid w:val="0087363F"/>
    <w:rsid w:val="00874D01"/>
    <w:rsid w:val="00876374"/>
    <w:rsid w:val="00876BEF"/>
    <w:rsid w:val="008814E8"/>
    <w:rsid w:val="00883560"/>
    <w:rsid w:val="00884713"/>
    <w:rsid w:val="00886AB2"/>
    <w:rsid w:val="008901FE"/>
    <w:rsid w:val="00890DDE"/>
    <w:rsid w:val="00891A4D"/>
    <w:rsid w:val="00891E36"/>
    <w:rsid w:val="00891F2F"/>
    <w:rsid w:val="008929A0"/>
    <w:rsid w:val="00892AF5"/>
    <w:rsid w:val="00894C50"/>
    <w:rsid w:val="00897B63"/>
    <w:rsid w:val="008A0497"/>
    <w:rsid w:val="008A0897"/>
    <w:rsid w:val="008A1A64"/>
    <w:rsid w:val="008A27E1"/>
    <w:rsid w:val="008A2C49"/>
    <w:rsid w:val="008A3564"/>
    <w:rsid w:val="008A38B1"/>
    <w:rsid w:val="008A523B"/>
    <w:rsid w:val="008A5FEE"/>
    <w:rsid w:val="008A6214"/>
    <w:rsid w:val="008A6370"/>
    <w:rsid w:val="008A7886"/>
    <w:rsid w:val="008A7AEE"/>
    <w:rsid w:val="008B02A8"/>
    <w:rsid w:val="008B0C23"/>
    <w:rsid w:val="008B1914"/>
    <w:rsid w:val="008B1CB6"/>
    <w:rsid w:val="008B468C"/>
    <w:rsid w:val="008B4A3F"/>
    <w:rsid w:val="008B5B25"/>
    <w:rsid w:val="008B5C33"/>
    <w:rsid w:val="008B66A4"/>
    <w:rsid w:val="008C069C"/>
    <w:rsid w:val="008C073B"/>
    <w:rsid w:val="008C2565"/>
    <w:rsid w:val="008C4DE2"/>
    <w:rsid w:val="008C62E7"/>
    <w:rsid w:val="008C7658"/>
    <w:rsid w:val="008D12F7"/>
    <w:rsid w:val="008D305B"/>
    <w:rsid w:val="008D6393"/>
    <w:rsid w:val="008D68C0"/>
    <w:rsid w:val="008D76C7"/>
    <w:rsid w:val="008E12BE"/>
    <w:rsid w:val="008E482E"/>
    <w:rsid w:val="008E4FC6"/>
    <w:rsid w:val="008E5105"/>
    <w:rsid w:val="008E5131"/>
    <w:rsid w:val="008E698C"/>
    <w:rsid w:val="008E7F66"/>
    <w:rsid w:val="008F092E"/>
    <w:rsid w:val="008F2843"/>
    <w:rsid w:val="008F2D5D"/>
    <w:rsid w:val="008F3B46"/>
    <w:rsid w:val="008F57FB"/>
    <w:rsid w:val="008F5B63"/>
    <w:rsid w:val="008F6302"/>
    <w:rsid w:val="008F637A"/>
    <w:rsid w:val="008F75A0"/>
    <w:rsid w:val="008F79FD"/>
    <w:rsid w:val="0090066E"/>
    <w:rsid w:val="00901A3B"/>
    <w:rsid w:val="009021E6"/>
    <w:rsid w:val="00902674"/>
    <w:rsid w:val="00904371"/>
    <w:rsid w:val="00905B28"/>
    <w:rsid w:val="00905B73"/>
    <w:rsid w:val="00906145"/>
    <w:rsid w:val="00910F28"/>
    <w:rsid w:val="00911C35"/>
    <w:rsid w:val="009122F8"/>
    <w:rsid w:val="00912D65"/>
    <w:rsid w:val="009136EE"/>
    <w:rsid w:val="00914488"/>
    <w:rsid w:val="009145FB"/>
    <w:rsid w:val="0091473F"/>
    <w:rsid w:val="00914EFA"/>
    <w:rsid w:val="009153C4"/>
    <w:rsid w:val="0091550B"/>
    <w:rsid w:val="00915AE9"/>
    <w:rsid w:val="009172A3"/>
    <w:rsid w:val="00923626"/>
    <w:rsid w:val="00923CCE"/>
    <w:rsid w:val="0092440B"/>
    <w:rsid w:val="00924558"/>
    <w:rsid w:val="00924F19"/>
    <w:rsid w:val="009258B4"/>
    <w:rsid w:val="009259F0"/>
    <w:rsid w:val="00925B5C"/>
    <w:rsid w:val="00925B9F"/>
    <w:rsid w:val="00926014"/>
    <w:rsid w:val="00931168"/>
    <w:rsid w:val="00931FD0"/>
    <w:rsid w:val="00932665"/>
    <w:rsid w:val="0093277A"/>
    <w:rsid w:val="00932786"/>
    <w:rsid w:val="00937AE9"/>
    <w:rsid w:val="00937F39"/>
    <w:rsid w:val="00940141"/>
    <w:rsid w:val="009405B2"/>
    <w:rsid w:val="00940B96"/>
    <w:rsid w:val="00941DA5"/>
    <w:rsid w:val="009427CB"/>
    <w:rsid w:val="00943965"/>
    <w:rsid w:val="009441AF"/>
    <w:rsid w:val="0094631A"/>
    <w:rsid w:val="0095097B"/>
    <w:rsid w:val="00951598"/>
    <w:rsid w:val="00951C96"/>
    <w:rsid w:val="00951E10"/>
    <w:rsid w:val="00953A21"/>
    <w:rsid w:val="00954D8A"/>
    <w:rsid w:val="00955733"/>
    <w:rsid w:val="0095662E"/>
    <w:rsid w:val="00957222"/>
    <w:rsid w:val="00957AC3"/>
    <w:rsid w:val="00957CDF"/>
    <w:rsid w:val="00961528"/>
    <w:rsid w:val="009624D2"/>
    <w:rsid w:val="00962B9D"/>
    <w:rsid w:val="00964502"/>
    <w:rsid w:val="0096592F"/>
    <w:rsid w:val="00967C48"/>
    <w:rsid w:val="00970AAB"/>
    <w:rsid w:val="0097454A"/>
    <w:rsid w:val="009747DF"/>
    <w:rsid w:val="00974A39"/>
    <w:rsid w:val="00976D18"/>
    <w:rsid w:val="009823FC"/>
    <w:rsid w:val="0098405B"/>
    <w:rsid w:val="009856C4"/>
    <w:rsid w:val="00985F9C"/>
    <w:rsid w:val="009867FA"/>
    <w:rsid w:val="00986EA5"/>
    <w:rsid w:val="009873D3"/>
    <w:rsid w:val="00987AD6"/>
    <w:rsid w:val="00987FFB"/>
    <w:rsid w:val="00990336"/>
    <w:rsid w:val="00991343"/>
    <w:rsid w:val="009915E4"/>
    <w:rsid w:val="0099186E"/>
    <w:rsid w:val="0099335B"/>
    <w:rsid w:val="009943BE"/>
    <w:rsid w:val="009947B0"/>
    <w:rsid w:val="00996143"/>
    <w:rsid w:val="00996A5F"/>
    <w:rsid w:val="009971BB"/>
    <w:rsid w:val="009A0027"/>
    <w:rsid w:val="009A2278"/>
    <w:rsid w:val="009A2A15"/>
    <w:rsid w:val="009A2ABC"/>
    <w:rsid w:val="009A386A"/>
    <w:rsid w:val="009A4147"/>
    <w:rsid w:val="009A5642"/>
    <w:rsid w:val="009A5A85"/>
    <w:rsid w:val="009A624A"/>
    <w:rsid w:val="009A78D6"/>
    <w:rsid w:val="009B055D"/>
    <w:rsid w:val="009B19E1"/>
    <w:rsid w:val="009B2B1E"/>
    <w:rsid w:val="009B3983"/>
    <w:rsid w:val="009B402A"/>
    <w:rsid w:val="009B45CC"/>
    <w:rsid w:val="009B4D87"/>
    <w:rsid w:val="009B506F"/>
    <w:rsid w:val="009B5C7F"/>
    <w:rsid w:val="009B77D8"/>
    <w:rsid w:val="009C28A7"/>
    <w:rsid w:val="009C3373"/>
    <w:rsid w:val="009C5CEE"/>
    <w:rsid w:val="009C6C40"/>
    <w:rsid w:val="009D06EE"/>
    <w:rsid w:val="009D0B51"/>
    <w:rsid w:val="009D1411"/>
    <w:rsid w:val="009D1898"/>
    <w:rsid w:val="009D1ABE"/>
    <w:rsid w:val="009D20DE"/>
    <w:rsid w:val="009D2104"/>
    <w:rsid w:val="009D28F4"/>
    <w:rsid w:val="009D2AE2"/>
    <w:rsid w:val="009D3D60"/>
    <w:rsid w:val="009D5363"/>
    <w:rsid w:val="009D5DA9"/>
    <w:rsid w:val="009D6193"/>
    <w:rsid w:val="009D6224"/>
    <w:rsid w:val="009D6F9F"/>
    <w:rsid w:val="009D73BD"/>
    <w:rsid w:val="009E01DA"/>
    <w:rsid w:val="009E04C8"/>
    <w:rsid w:val="009E0FBF"/>
    <w:rsid w:val="009E1420"/>
    <w:rsid w:val="009E29A9"/>
    <w:rsid w:val="009E41CE"/>
    <w:rsid w:val="009E45FB"/>
    <w:rsid w:val="009E7319"/>
    <w:rsid w:val="009E7458"/>
    <w:rsid w:val="009E7E11"/>
    <w:rsid w:val="009F192D"/>
    <w:rsid w:val="009F25CE"/>
    <w:rsid w:val="009F3C45"/>
    <w:rsid w:val="009F4437"/>
    <w:rsid w:val="009F50E6"/>
    <w:rsid w:val="009F5427"/>
    <w:rsid w:val="009F67AC"/>
    <w:rsid w:val="009F7B2A"/>
    <w:rsid w:val="00A00A2E"/>
    <w:rsid w:val="00A01EF9"/>
    <w:rsid w:val="00A02D39"/>
    <w:rsid w:val="00A039AF"/>
    <w:rsid w:val="00A05575"/>
    <w:rsid w:val="00A073A9"/>
    <w:rsid w:val="00A07AD4"/>
    <w:rsid w:val="00A07E47"/>
    <w:rsid w:val="00A10605"/>
    <w:rsid w:val="00A10736"/>
    <w:rsid w:val="00A10CAF"/>
    <w:rsid w:val="00A120D2"/>
    <w:rsid w:val="00A12351"/>
    <w:rsid w:val="00A12E66"/>
    <w:rsid w:val="00A12E87"/>
    <w:rsid w:val="00A14D6E"/>
    <w:rsid w:val="00A14F80"/>
    <w:rsid w:val="00A1520F"/>
    <w:rsid w:val="00A15605"/>
    <w:rsid w:val="00A1743A"/>
    <w:rsid w:val="00A174FE"/>
    <w:rsid w:val="00A2111E"/>
    <w:rsid w:val="00A21B81"/>
    <w:rsid w:val="00A21C10"/>
    <w:rsid w:val="00A22BD5"/>
    <w:rsid w:val="00A22E57"/>
    <w:rsid w:val="00A23993"/>
    <w:rsid w:val="00A25D9E"/>
    <w:rsid w:val="00A25E2C"/>
    <w:rsid w:val="00A27B40"/>
    <w:rsid w:val="00A30072"/>
    <w:rsid w:val="00A3169B"/>
    <w:rsid w:val="00A31FDB"/>
    <w:rsid w:val="00A3200B"/>
    <w:rsid w:val="00A333A8"/>
    <w:rsid w:val="00A3384E"/>
    <w:rsid w:val="00A34CF3"/>
    <w:rsid w:val="00A35216"/>
    <w:rsid w:val="00A3709A"/>
    <w:rsid w:val="00A407F8"/>
    <w:rsid w:val="00A409F8"/>
    <w:rsid w:val="00A4247E"/>
    <w:rsid w:val="00A436A5"/>
    <w:rsid w:val="00A43773"/>
    <w:rsid w:val="00A43CDF"/>
    <w:rsid w:val="00A45831"/>
    <w:rsid w:val="00A4585D"/>
    <w:rsid w:val="00A46212"/>
    <w:rsid w:val="00A46B52"/>
    <w:rsid w:val="00A50665"/>
    <w:rsid w:val="00A50B6C"/>
    <w:rsid w:val="00A52360"/>
    <w:rsid w:val="00A530E1"/>
    <w:rsid w:val="00A544E1"/>
    <w:rsid w:val="00A555A8"/>
    <w:rsid w:val="00A56544"/>
    <w:rsid w:val="00A56EA0"/>
    <w:rsid w:val="00A5718E"/>
    <w:rsid w:val="00A61556"/>
    <w:rsid w:val="00A622D3"/>
    <w:rsid w:val="00A62395"/>
    <w:rsid w:val="00A62D76"/>
    <w:rsid w:val="00A631CB"/>
    <w:rsid w:val="00A633B2"/>
    <w:rsid w:val="00A6347E"/>
    <w:rsid w:val="00A6523F"/>
    <w:rsid w:val="00A668AD"/>
    <w:rsid w:val="00A670A2"/>
    <w:rsid w:val="00A67C6C"/>
    <w:rsid w:val="00A7217E"/>
    <w:rsid w:val="00A73F90"/>
    <w:rsid w:val="00A76A26"/>
    <w:rsid w:val="00A77D41"/>
    <w:rsid w:val="00A808A4"/>
    <w:rsid w:val="00A85C65"/>
    <w:rsid w:val="00A85EF8"/>
    <w:rsid w:val="00A87EDE"/>
    <w:rsid w:val="00A90010"/>
    <w:rsid w:val="00A905DD"/>
    <w:rsid w:val="00A927C1"/>
    <w:rsid w:val="00A9375D"/>
    <w:rsid w:val="00A93BB1"/>
    <w:rsid w:val="00A945F2"/>
    <w:rsid w:val="00A9590E"/>
    <w:rsid w:val="00A9795F"/>
    <w:rsid w:val="00AA151F"/>
    <w:rsid w:val="00AA4FAE"/>
    <w:rsid w:val="00AA6D7A"/>
    <w:rsid w:val="00AA6E1B"/>
    <w:rsid w:val="00AA7D40"/>
    <w:rsid w:val="00AB0310"/>
    <w:rsid w:val="00AB2CDB"/>
    <w:rsid w:val="00AB38FD"/>
    <w:rsid w:val="00AB5167"/>
    <w:rsid w:val="00AB51F3"/>
    <w:rsid w:val="00AB5488"/>
    <w:rsid w:val="00AB57FE"/>
    <w:rsid w:val="00AB6377"/>
    <w:rsid w:val="00AB682F"/>
    <w:rsid w:val="00AB69BB"/>
    <w:rsid w:val="00AB729B"/>
    <w:rsid w:val="00AB74B3"/>
    <w:rsid w:val="00AB7585"/>
    <w:rsid w:val="00AB785F"/>
    <w:rsid w:val="00AB78D6"/>
    <w:rsid w:val="00AC020D"/>
    <w:rsid w:val="00AC13E0"/>
    <w:rsid w:val="00AC33BE"/>
    <w:rsid w:val="00AC35BC"/>
    <w:rsid w:val="00AC375C"/>
    <w:rsid w:val="00AC46F0"/>
    <w:rsid w:val="00AC55E5"/>
    <w:rsid w:val="00AC65EE"/>
    <w:rsid w:val="00AC7620"/>
    <w:rsid w:val="00AC7625"/>
    <w:rsid w:val="00AC7A64"/>
    <w:rsid w:val="00AC7B7E"/>
    <w:rsid w:val="00AD09AA"/>
    <w:rsid w:val="00AD0C74"/>
    <w:rsid w:val="00AD13BB"/>
    <w:rsid w:val="00AD1464"/>
    <w:rsid w:val="00AD39F5"/>
    <w:rsid w:val="00AD45A3"/>
    <w:rsid w:val="00AD47FC"/>
    <w:rsid w:val="00AD4A0D"/>
    <w:rsid w:val="00AD7EE9"/>
    <w:rsid w:val="00AE023D"/>
    <w:rsid w:val="00AE0655"/>
    <w:rsid w:val="00AE16A3"/>
    <w:rsid w:val="00AE21B1"/>
    <w:rsid w:val="00AE3C23"/>
    <w:rsid w:val="00AE47A2"/>
    <w:rsid w:val="00AE4AAE"/>
    <w:rsid w:val="00AE57CB"/>
    <w:rsid w:val="00AE58AB"/>
    <w:rsid w:val="00AE5948"/>
    <w:rsid w:val="00AE6DAB"/>
    <w:rsid w:val="00AF2AD5"/>
    <w:rsid w:val="00AF30FE"/>
    <w:rsid w:val="00AF5720"/>
    <w:rsid w:val="00AF5CB5"/>
    <w:rsid w:val="00AF6D5B"/>
    <w:rsid w:val="00AF6D76"/>
    <w:rsid w:val="00AF7F96"/>
    <w:rsid w:val="00B00D2A"/>
    <w:rsid w:val="00B00DA1"/>
    <w:rsid w:val="00B01C79"/>
    <w:rsid w:val="00B02F1F"/>
    <w:rsid w:val="00B03A12"/>
    <w:rsid w:val="00B03D75"/>
    <w:rsid w:val="00B06BCD"/>
    <w:rsid w:val="00B0757E"/>
    <w:rsid w:val="00B1142F"/>
    <w:rsid w:val="00B11D64"/>
    <w:rsid w:val="00B17071"/>
    <w:rsid w:val="00B17E69"/>
    <w:rsid w:val="00B20ACD"/>
    <w:rsid w:val="00B2121F"/>
    <w:rsid w:val="00B22315"/>
    <w:rsid w:val="00B23358"/>
    <w:rsid w:val="00B23F65"/>
    <w:rsid w:val="00B23F6E"/>
    <w:rsid w:val="00B24A02"/>
    <w:rsid w:val="00B24AA5"/>
    <w:rsid w:val="00B27380"/>
    <w:rsid w:val="00B316CE"/>
    <w:rsid w:val="00B32432"/>
    <w:rsid w:val="00B3421B"/>
    <w:rsid w:val="00B3423A"/>
    <w:rsid w:val="00B358A3"/>
    <w:rsid w:val="00B35C6E"/>
    <w:rsid w:val="00B35F76"/>
    <w:rsid w:val="00B41624"/>
    <w:rsid w:val="00B43CA6"/>
    <w:rsid w:val="00B43E7E"/>
    <w:rsid w:val="00B43F65"/>
    <w:rsid w:val="00B44B9D"/>
    <w:rsid w:val="00B507F5"/>
    <w:rsid w:val="00B523D4"/>
    <w:rsid w:val="00B527D9"/>
    <w:rsid w:val="00B52819"/>
    <w:rsid w:val="00B52F2C"/>
    <w:rsid w:val="00B55946"/>
    <w:rsid w:val="00B56CB6"/>
    <w:rsid w:val="00B56D46"/>
    <w:rsid w:val="00B56FC2"/>
    <w:rsid w:val="00B5765F"/>
    <w:rsid w:val="00B62679"/>
    <w:rsid w:val="00B629A3"/>
    <w:rsid w:val="00B630AB"/>
    <w:rsid w:val="00B632A8"/>
    <w:rsid w:val="00B635EF"/>
    <w:rsid w:val="00B638CF"/>
    <w:rsid w:val="00B63C65"/>
    <w:rsid w:val="00B63F55"/>
    <w:rsid w:val="00B64B3F"/>
    <w:rsid w:val="00B6638F"/>
    <w:rsid w:val="00B66AC3"/>
    <w:rsid w:val="00B67BA9"/>
    <w:rsid w:val="00B7042C"/>
    <w:rsid w:val="00B711AC"/>
    <w:rsid w:val="00B7267B"/>
    <w:rsid w:val="00B766D4"/>
    <w:rsid w:val="00B76C3A"/>
    <w:rsid w:val="00B76C4E"/>
    <w:rsid w:val="00B77080"/>
    <w:rsid w:val="00B77BEA"/>
    <w:rsid w:val="00B77E2B"/>
    <w:rsid w:val="00B81BD6"/>
    <w:rsid w:val="00B81FAF"/>
    <w:rsid w:val="00B8202A"/>
    <w:rsid w:val="00B831C5"/>
    <w:rsid w:val="00B8417C"/>
    <w:rsid w:val="00B845B8"/>
    <w:rsid w:val="00B84DDA"/>
    <w:rsid w:val="00B85128"/>
    <w:rsid w:val="00B8631E"/>
    <w:rsid w:val="00B86FE8"/>
    <w:rsid w:val="00B873DC"/>
    <w:rsid w:val="00B875DB"/>
    <w:rsid w:val="00B87691"/>
    <w:rsid w:val="00B87AA2"/>
    <w:rsid w:val="00B87E81"/>
    <w:rsid w:val="00B90205"/>
    <w:rsid w:val="00B91F0E"/>
    <w:rsid w:val="00B9210B"/>
    <w:rsid w:val="00B92BC9"/>
    <w:rsid w:val="00B935E0"/>
    <w:rsid w:val="00B94EEE"/>
    <w:rsid w:val="00B951D2"/>
    <w:rsid w:val="00B9656E"/>
    <w:rsid w:val="00BA0445"/>
    <w:rsid w:val="00BA04A3"/>
    <w:rsid w:val="00BA0A72"/>
    <w:rsid w:val="00BA139D"/>
    <w:rsid w:val="00BA1F82"/>
    <w:rsid w:val="00BA272D"/>
    <w:rsid w:val="00BA2C4A"/>
    <w:rsid w:val="00BA5620"/>
    <w:rsid w:val="00BA6B0E"/>
    <w:rsid w:val="00BA6F2D"/>
    <w:rsid w:val="00BB1864"/>
    <w:rsid w:val="00BB2D29"/>
    <w:rsid w:val="00BB3BE9"/>
    <w:rsid w:val="00BB59D5"/>
    <w:rsid w:val="00BB7370"/>
    <w:rsid w:val="00BB799E"/>
    <w:rsid w:val="00BB7BCE"/>
    <w:rsid w:val="00BC06D5"/>
    <w:rsid w:val="00BC2221"/>
    <w:rsid w:val="00BC52D9"/>
    <w:rsid w:val="00BC5B44"/>
    <w:rsid w:val="00BC797C"/>
    <w:rsid w:val="00BC7FA3"/>
    <w:rsid w:val="00BD01A9"/>
    <w:rsid w:val="00BD01F4"/>
    <w:rsid w:val="00BD11C8"/>
    <w:rsid w:val="00BD1FB1"/>
    <w:rsid w:val="00BD3218"/>
    <w:rsid w:val="00BE1050"/>
    <w:rsid w:val="00BE363C"/>
    <w:rsid w:val="00BE410A"/>
    <w:rsid w:val="00BE4604"/>
    <w:rsid w:val="00BE72AD"/>
    <w:rsid w:val="00BE7B62"/>
    <w:rsid w:val="00BF04BA"/>
    <w:rsid w:val="00BF1A8A"/>
    <w:rsid w:val="00BF2473"/>
    <w:rsid w:val="00BF2D17"/>
    <w:rsid w:val="00BF4626"/>
    <w:rsid w:val="00BF53A9"/>
    <w:rsid w:val="00BF5932"/>
    <w:rsid w:val="00BF6C55"/>
    <w:rsid w:val="00C0110A"/>
    <w:rsid w:val="00C012B4"/>
    <w:rsid w:val="00C01777"/>
    <w:rsid w:val="00C01A09"/>
    <w:rsid w:val="00C02967"/>
    <w:rsid w:val="00C02AB6"/>
    <w:rsid w:val="00C02CE4"/>
    <w:rsid w:val="00C02DBD"/>
    <w:rsid w:val="00C0533E"/>
    <w:rsid w:val="00C05B3E"/>
    <w:rsid w:val="00C06741"/>
    <w:rsid w:val="00C072FF"/>
    <w:rsid w:val="00C0781B"/>
    <w:rsid w:val="00C0793F"/>
    <w:rsid w:val="00C118F1"/>
    <w:rsid w:val="00C12004"/>
    <w:rsid w:val="00C12795"/>
    <w:rsid w:val="00C1290B"/>
    <w:rsid w:val="00C13336"/>
    <w:rsid w:val="00C142B0"/>
    <w:rsid w:val="00C1454B"/>
    <w:rsid w:val="00C150C2"/>
    <w:rsid w:val="00C15765"/>
    <w:rsid w:val="00C15E7A"/>
    <w:rsid w:val="00C17DBD"/>
    <w:rsid w:val="00C17E37"/>
    <w:rsid w:val="00C209D1"/>
    <w:rsid w:val="00C209FF"/>
    <w:rsid w:val="00C227D6"/>
    <w:rsid w:val="00C229D7"/>
    <w:rsid w:val="00C2562D"/>
    <w:rsid w:val="00C25B22"/>
    <w:rsid w:val="00C25EEB"/>
    <w:rsid w:val="00C26877"/>
    <w:rsid w:val="00C30A36"/>
    <w:rsid w:val="00C30B8C"/>
    <w:rsid w:val="00C32959"/>
    <w:rsid w:val="00C334EE"/>
    <w:rsid w:val="00C3546B"/>
    <w:rsid w:val="00C3742B"/>
    <w:rsid w:val="00C4017B"/>
    <w:rsid w:val="00C40998"/>
    <w:rsid w:val="00C415B4"/>
    <w:rsid w:val="00C41CA7"/>
    <w:rsid w:val="00C4221E"/>
    <w:rsid w:val="00C42335"/>
    <w:rsid w:val="00C4385C"/>
    <w:rsid w:val="00C4693E"/>
    <w:rsid w:val="00C50483"/>
    <w:rsid w:val="00C50FEC"/>
    <w:rsid w:val="00C51047"/>
    <w:rsid w:val="00C540B4"/>
    <w:rsid w:val="00C54F48"/>
    <w:rsid w:val="00C555C3"/>
    <w:rsid w:val="00C55A4D"/>
    <w:rsid w:val="00C564DB"/>
    <w:rsid w:val="00C574CE"/>
    <w:rsid w:val="00C57A04"/>
    <w:rsid w:val="00C57A7D"/>
    <w:rsid w:val="00C57E73"/>
    <w:rsid w:val="00C626FD"/>
    <w:rsid w:val="00C63AB3"/>
    <w:rsid w:val="00C6423F"/>
    <w:rsid w:val="00C6577C"/>
    <w:rsid w:val="00C65FC2"/>
    <w:rsid w:val="00C6680B"/>
    <w:rsid w:val="00C67B3D"/>
    <w:rsid w:val="00C7003B"/>
    <w:rsid w:val="00C70351"/>
    <w:rsid w:val="00C7118F"/>
    <w:rsid w:val="00C72464"/>
    <w:rsid w:val="00C72F46"/>
    <w:rsid w:val="00C733DB"/>
    <w:rsid w:val="00C7468C"/>
    <w:rsid w:val="00C74B5A"/>
    <w:rsid w:val="00C75B01"/>
    <w:rsid w:val="00C7604F"/>
    <w:rsid w:val="00C771BB"/>
    <w:rsid w:val="00C816DA"/>
    <w:rsid w:val="00C81B72"/>
    <w:rsid w:val="00C841F5"/>
    <w:rsid w:val="00C8684D"/>
    <w:rsid w:val="00C86C2F"/>
    <w:rsid w:val="00C87046"/>
    <w:rsid w:val="00C873AE"/>
    <w:rsid w:val="00C87ACE"/>
    <w:rsid w:val="00C87D6C"/>
    <w:rsid w:val="00C90FDD"/>
    <w:rsid w:val="00C91719"/>
    <w:rsid w:val="00C91822"/>
    <w:rsid w:val="00C91C91"/>
    <w:rsid w:val="00C92A5A"/>
    <w:rsid w:val="00C9533D"/>
    <w:rsid w:val="00C95EE3"/>
    <w:rsid w:val="00C9649B"/>
    <w:rsid w:val="00C978BE"/>
    <w:rsid w:val="00CA0459"/>
    <w:rsid w:val="00CA0903"/>
    <w:rsid w:val="00CA10C4"/>
    <w:rsid w:val="00CA2153"/>
    <w:rsid w:val="00CA3711"/>
    <w:rsid w:val="00CA4CAD"/>
    <w:rsid w:val="00CA51FE"/>
    <w:rsid w:val="00CA67E6"/>
    <w:rsid w:val="00CA758E"/>
    <w:rsid w:val="00CB0B96"/>
    <w:rsid w:val="00CB336F"/>
    <w:rsid w:val="00CB6D67"/>
    <w:rsid w:val="00CB7B40"/>
    <w:rsid w:val="00CB7D7A"/>
    <w:rsid w:val="00CC144D"/>
    <w:rsid w:val="00CC3926"/>
    <w:rsid w:val="00CC65AA"/>
    <w:rsid w:val="00CD1196"/>
    <w:rsid w:val="00CD1B47"/>
    <w:rsid w:val="00CD2413"/>
    <w:rsid w:val="00CD3D37"/>
    <w:rsid w:val="00CD3D52"/>
    <w:rsid w:val="00CD5C8B"/>
    <w:rsid w:val="00CD663B"/>
    <w:rsid w:val="00CD6C26"/>
    <w:rsid w:val="00CE2A69"/>
    <w:rsid w:val="00CE348E"/>
    <w:rsid w:val="00CE4F29"/>
    <w:rsid w:val="00CE56BF"/>
    <w:rsid w:val="00CE5EFF"/>
    <w:rsid w:val="00CE66B6"/>
    <w:rsid w:val="00CF09AC"/>
    <w:rsid w:val="00CF14BA"/>
    <w:rsid w:val="00CF17A3"/>
    <w:rsid w:val="00CF25A3"/>
    <w:rsid w:val="00CF2FBA"/>
    <w:rsid w:val="00CF35C0"/>
    <w:rsid w:val="00CF43C0"/>
    <w:rsid w:val="00CF45F3"/>
    <w:rsid w:val="00CF4797"/>
    <w:rsid w:val="00CF5DF6"/>
    <w:rsid w:val="00CF5F4B"/>
    <w:rsid w:val="00CF77FD"/>
    <w:rsid w:val="00D01A08"/>
    <w:rsid w:val="00D01ACD"/>
    <w:rsid w:val="00D02E32"/>
    <w:rsid w:val="00D033B8"/>
    <w:rsid w:val="00D0350D"/>
    <w:rsid w:val="00D057A9"/>
    <w:rsid w:val="00D068AA"/>
    <w:rsid w:val="00D068D6"/>
    <w:rsid w:val="00D116FE"/>
    <w:rsid w:val="00D13096"/>
    <w:rsid w:val="00D160F3"/>
    <w:rsid w:val="00D17034"/>
    <w:rsid w:val="00D2011E"/>
    <w:rsid w:val="00D21816"/>
    <w:rsid w:val="00D231C0"/>
    <w:rsid w:val="00D23C11"/>
    <w:rsid w:val="00D2533F"/>
    <w:rsid w:val="00D25F25"/>
    <w:rsid w:val="00D305B6"/>
    <w:rsid w:val="00D35928"/>
    <w:rsid w:val="00D37632"/>
    <w:rsid w:val="00D4134A"/>
    <w:rsid w:val="00D42381"/>
    <w:rsid w:val="00D44764"/>
    <w:rsid w:val="00D4640E"/>
    <w:rsid w:val="00D47EFD"/>
    <w:rsid w:val="00D50888"/>
    <w:rsid w:val="00D50B0F"/>
    <w:rsid w:val="00D514AA"/>
    <w:rsid w:val="00D517B1"/>
    <w:rsid w:val="00D51F73"/>
    <w:rsid w:val="00D53C60"/>
    <w:rsid w:val="00D54EFA"/>
    <w:rsid w:val="00D56478"/>
    <w:rsid w:val="00D56F0D"/>
    <w:rsid w:val="00D57542"/>
    <w:rsid w:val="00D57B4B"/>
    <w:rsid w:val="00D601D0"/>
    <w:rsid w:val="00D60286"/>
    <w:rsid w:val="00D60310"/>
    <w:rsid w:val="00D60F30"/>
    <w:rsid w:val="00D62805"/>
    <w:rsid w:val="00D640CA"/>
    <w:rsid w:val="00D64178"/>
    <w:rsid w:val="00D65097"/>
    <w:rsid w:val="00D67BCD"/>
    <w:rsid w:val="00D70689"/>
    <w:rsid w:val="00D7084A"/>
    <w:rsid w:val="00D74985"/>
    <w:rsid w:val="00D75696"/>
    <w:rsid w:val="00D76563"/>
    <w:rsid w:val="00D77587"/>
    <w:rsid w:val="00D77B23"/>
    <w:rsid w:val="00D77CF4"/>
    <w:rsid w:val="00D80A39"/>
    <w:rsid w:val="00D80C20"/>
    <w:rsid w:val="00D830BD"/>
    <w:rsid w:val="00D849C7"/>
    <w:rsid w:val="00D85028"/>
    <w:rsid w:val="00D85320"/>
    <w:rsid w:val="00D85E90"/>
    <w:rsid w:val="00D905E7"/>
    <w:rsid w:val="00D91938"/>
    <w:rsid w:val="00D91E0C"/>
    <w:rsid w:val="00D938EE"/>
    <w:rsid w:val="00D93DAF"/>
    <w:rsid w:val="00D966DE"/>
    <w:rsid w:val="00DA060B"/>
    <w:rsid w:val="00DA0CAB"/>
    <w:rsid w:val="00DA223F"/>
    <w:rsid w:val="00DA2391"/>
    <w:rsid w:val="00DA2C9C"/>
    <w:rsid w:val="00DA3FC7"/>
    <w:rsid w:val="00DA434C"/>
    <w:rsid w:val="00DA6E54"/>
    <w:rsid w:val="00DB2670"/>
    <w:rsid w:val="00DB2D17"/>
    <w:rsid w:val="00DB4EB1"/>
    <w:rsid w:val="00DB4FD0"/>
    <w:rsid w:val="00DB52FC"/>
    <w:rsid w:val="00DB5A63"/>
    <w:rsid w:val="00DB5FDE"/>
    <w:rsid w:val="00DC0542"/>
    <w:rsid w:val="00DC234D"/>
    <w:rsid w:val="00DC2A92"/>
    <w:rsid w:val="00DC2FC7"/>
    <w:rsid w:val="00DC30DF"/>
    <w:rsid w:val="00DC36AE"/>
    <w:rsid w:val="00DC38C1"/>
    <w:rsid w:val="00DC55B2"/>
    <w:rsid w:val="00DC66DB"/>
    <w:rsid w:val="00DC6AEB"/>
    <w:rsid w:val="00DC7256"/>
    <w:rsid w:val="00DD1C75"/>
    <w:rsid w:val="00DD4238"/>
    <w:rsid w:val="00DD483F"/>
    <w:rsid w:val="00DD5365"/>
    <w:rsid w:val="00DD57D0"/>
    <w:rsid w:val="00DD57E8"/>
    <w:rsid w:val="00DD5F44"/>
    <w:rsid w:val="00DD6B95"/>
    <w:rsid w:val="00DD6F43"/>
    <w:rsid w:val="00DE1B0B"/>
    <w:rsid w:val="00DE3FB0"/>
    <w:rsid w:val="00DE5252"/>
    <w:rsid w:val="00DE55E6"/>
    <w:rsid w:val="00DE5E88"/>
    <w:rsid w:val="00DE5F65"/>
    <w:rsid w:val="00DE5FA1"/>
    <w:rsid w:val="00DE7A0B"/>
    <w:rsid w:val="00DF09E7"/>
    <w:rsid w:val="00DF147C"/>
    <w:rsid w:val="00DF347E"/>
    <w:rsid w:val="00DF3D24"/>
    <w:rsid w:val="00DF60E2"/>
    <w:rsid w:val="00DF6206"/>
    <w:rsid w:val="00DF65B1"/>
    <w:rsid w:val="00DF688D"/>
    <w:rsid w:val="00E00114"/>
    <w:rsid w:val="00E0064D"/>
    <w:rsid w:val="00E007A2"/>
    <w:rsid w:val="00E010EB"/>
    <w:rsid w:val="00E01DAE"/>
    <w:rsid w:val="00E02248"/>
    <w:rsid w:val="00E026B1"/>
    <w:rsid w:val="00E02D22"/>
    <w:rsid w:val="00E03891"/>
    <w:rsid w:val="00E05EA8"/>
    <w:rsid w:val="00E077B7"/>
    <w:rsid w:val="00E079BC"/>
    <w:rsid w:val="00E10FD4"/>
    <w:rsid w:val="00E116E3"/>
    <w:rsid w:val="00E11D5B"/>
    <w:rsid w:val="00E126AF"/>
    <w:rsid w:val="00E12BB4"/>
    <w:rsid w:val="00E12D81"/>
    <w:rsid w:val="00E12FC6"/>
    <w:rsid w:val="00E15EAA"/>
    <w:rsid w:val="00E16073"/>
    <w:rsid w:val="00E16229"/>
    <w:rsid w:val="00E171DF"/>
    <w:rsid w:val="00E17236"/>
    <w:rsid w:val="00E17E07"/>
    <w:rsid w:val="00E2181D"/>
    <w:rsid w:val="00E222C5"/>
    <w:rsid w:val="00E233A4"/>
    <w:rsid w:val="00E25784"/>
    <w:rsid w:val="00E25E98"/>
    <w:rsid w:val="00E26A7B"/>
    <w:rsid w:val="00E26B4F"/>
    <w:rsid w:val="00E3083E"/>
    <w:rsid w:val="00E31F4F"/>
    <w:rsid w:val="00E32600"/>
    <w:rsid w:val="00E3392C"/>
    <w:rsid w:val="00E36AB2"/>
    <w:rsid w:val="00E4097F"/>
    <w:rsid w:val="00E41FD3"/>
    <w:rsid w:val="00E4293A"/>
    <w:rsid w:val="00E42D2A"/>
    <w:rsid w:val="00E42EBA"/>
    <w:rsid w:val="00E43A4B"/>
    <w:rsid w:val="00E449BF"/>
    <w:rsid w:val="00E46B36"/>
    <w:rsid w:val="00E474DC"/>
    <w:rsid w:val="00E477FF"/>
    <w:rsid w:val="00E50E75"/>
    <w:rsid w:val="00E51F0F"/>
    <w:rsid w:val="00E5250A"/>
    <w:rsid w:val="00E53262"/>
    <w:rsid w:val="00E53D11"/>
    <w:rsid w:val="00E54309"/>
    <w:rsid w:val="00E545C9"/>
    <w:rsid w:val="00E55966"/>
    <w:rsid w:val="00E56802"/>
    <w:rsid w:val="00E569A1"/>
    <w:rsid w:val="00E56C84"/>
    <w:rsid w:val="00E6003F"/>
    <w:rsid w:val="00E61071"/>
    <w:rsid w:val="00E6217D"/>
    <w:rsid w:val="00E6253C"/>
    <w:rsid w:val="00E625E1"/>
    <w:rsid w:val="00E6260B"/>
    <w:rsid w:val="00E627DE"/>
    <w:rsid w:val="00E62BBE"/>
    <w:rsid w:val="00E62E21"/>
    <w:rsid w:val="00E64162"/>
    <w:rsid w:val="00E64D08"/>
    <w:rsid w:val="00E64E9A"/>
    <w:rsid w:val="00E66A07"/>
    <w:rsid w:val="00E67672"/>
    <w:rsid w:val="00E679DE"/>
    <w:rsid w:val="00E702C8"/>
    <w:rsid w:val="00E711B6"/>
    <w:rsid w:val="00E71880"/>
    <w:rsid w:val="00E73510"/>
    <w:rsid w:val="00E74F64"/>
    <w:rsid w:val="00E7516A"/>
    <w:rsid w:val="00E77A7E"/>
    <w:rsid w:val="00E801AE"/>
    <w:rsid w:val="00E806DC"/>
    <w:rsid w:val="00E81B0C"/>
    <w:rsid w:val="00E82358"/>
    <w:rsid w:val="00E82C63"/>
    <w:rsid w:val="00E82C95"/>
    <w:rsid w:val="00E82E74"/>
    <w:rsid w:val="00E82F2F"/>
    <w:rsid w:val="00E837EE"/>
    <w:rsid w:val="00E84026"/>
    <w:rsid w:val="00E8538F"/>
    <w:rsid w:val="00E85B1A"/>
    <w:rsid w:val="00E85E84"/>
    <w:rsid w:val="00E911AA"/>
    <w:rsid w:val="00E91752"/>
    <w:rsid w:val="00E93AC6"/>
    <w:rsid w:val="00E9600C"/>
    <w:rsid w:val="00E966E9"/>
    <w:rsid w:val="00E97450"/>
    <w:rsid w:val="00E9758F"/>
    <w:rsid w:val="00EA17C4"/>
    <w:rsid w:val="00EA3D2B"/>
    <w:rsid w:val="00EA419F"/>
    <w:rsid w:val="00EB06DC"/>
    <w:rsid w:val="00EB0F65"/>
    <w:rsid w:val="00EB1A48"/>
    <w:rsid w:val="00EB230C"/>
    <w:rsid w:val="00EB4DA3"/>
    <w:rsid w:val="00EB56C9"/>
    <w:rsid w:val="00EB62AC"/>
    <w:rsid w:val="00EC0197"/>
    <w:rsid w:val="00EC0A94"/>
    <w:rsid w:val="00EC197E"/>
    <w:rsid w:val="00EC29F1"/>
    <w:rsid w:val="00EC2C74"/>
    <w:rsid w:val="00EC3C1C"/>
    <w:rsid w:val="00EC67EF"/>
    <w:rsid w:val="00EC7A2C"/>
    <w:rsid w:val="00ED000D"/>
    <w:rsid w:val="00ED3360"/>
    <w:rsid w:val="00ED393D"/>
    <w:rsid w:val="00ED3FE8"/>
    <w:rsid w:val="00ED435E"/>
    <w:rsid w:val="00ED4850"/>
    <w:rsid w:val="00ED49C6"/>
    <w:rsid w:val="00ED5ADF"/>
    <w:rsid w:val="00ED5CC7"/>
    <w:rsid w:val="00ED6796"/>
    <w:rsid w:val="00ED72F5"/>
    <w:rsid w:val="00EE0089"/>
    <w:rsid w:val="00EE0400"/>
    <w:rsid w:val="00EE0EEC"/>
    <w:rsid w:val="00EE15C4"/>
    <w:rsid w:val="00EE15EC"/>
    <w:rsid w:val="00EE19D4"/>
    <w:rsid w:val="00EE2703"/>
    <w:rsid w:val="00EE30AA"/>
    <w:rsid w:val="00EE5CEF"/>
    <w:rsid w:val="00EE5D4A"/>
    <w:rsid w:val="00EE7A13"/>
    <w:rsid w:val="00EF0EF5"/>
    <w:rsid w:val="00EF1FBA"/>
    <w:rsid w:val="00EF401B"/>
    <w:rsid w:val="00EF63FC"/>
    <w:rsid w:val="00EF7357"/>
    <w:rsid w:val="00F003F6"/>
    <w:rsid w:val="00F01333"/>
    <w:rsid w:val="00F01CDE"/>
    <w:rsid w:val="00F0338C"/>
    <w:rsid w:val="00F03631"/>
    <w:rsid w:val="00F04167"/>
    <w:rsid w:val="00F06FD2"/>
    <w:rsid w:val="00F07E53"/>
    <w:rsid w:val="00F11E69"/>
    <w:rsid w:val="00F139D9"/>
    <w:rsid w:val="00F13AE6"/>
    <w:rsid w:val="00F13E96"/>
    <w:rsid w:val="00F1429A"/>
    <w:rsid w:val="00F142E6"/>
    <w:rsid w:val="00F14BCC"/>
    <w:rsid w:val="00F1630E"/>
    <w:rsid w:val="00F17067"/>
    <w:rsid w:val="00F171BD"/>
    <w:rsid w:val="00F172A5"/>
    <w:rsid w:val="00F174F5"/>
    <w:rsid w:val="00F17C1C"/>
    <w:rsid w:val="00F22665"/>
    <w:rsid w:val="00F22749"/>
    <w:rsid w:val="00F22C14"/>
    <w:rsid w:val="00F23E57"/>
    <w:rsid w:val="00F25C0B"/>
    <w:rsid w:val="00F265D5"/>
    <w:rsid w:val="00F267B8"/>
    <w:rsid w:val="00F27F13"/>
    <w:rsid w:val="00F30D36"/>
    <w:rsid w:val="00F31A91"/>
    <w:rsid w:val="00F329D6"/>
    <w:rsid w:val="00F336F4"/>
    <w:rsid w:val="00F36807"/>
    <w:rsid w:val="00F378E3"/>
    <w:rsid w:val="00F40093"/>
    <w:rsid w:val="00F428E7"/>
    <w:rsid w:val="00F42FFD"/>
    <w:rsid w:val="00F43DD4"/>
    <w:rsid w:val="00F47A4D"/>
    <w:rsid w:val="00F47AEF"/>
    <w:rsid w:val="00F5117B"/>
    <w:rsid w:val="00F52638"/>
    <w:rsid w:val="00F52800"/>
    <w:rsid w:val="00F52C5D"/>
    <w:rsid w:val="00F52E87"/>
    <w:rsid w:val="00F54F19"/>
    <w:rsid w:val="00F55672"/>
    <w:rsid w:val="00F55FE9"/>
    <w:rsid w:val="00F57E24"/>
    <w:rsid w:val="00F60505"/>
    <w:rsid w:val="00F61FF2"/>
    <w:rsid w:val="00F63359"/>
    <w:rsid w:val="00F64778"/>
    <w:rsid w:val="00F64823"/>
    <w:rsid w:val="00F6570D"/>
    <w:rsid w:val="00F667C1"/>
    <w:rsid w:val="00F67162"/>
    <w:rsid w:val="00F71B9D"/>
    <w:rsid w:val="00F73788"/>
    <w:rsid w:val="00F75E89"/>
    <w:rsid w:val="00F77BAF"/>
    <w:rsid w:val="00F81A9B"/>
    <w:rsid w:val="00F82B8B"/>
    <w:rsid w:val="00F84797"/>
    <w:rsid w:val="00F9005F"/>
    <w:rsid w:val="00F90AB0"/>
    <w:rsid w:val="00F90AD0"/>
    <w:rsid w:val="00F916A7"/>
    <w:rsid w:val="00F91EC3"/>
    <w:rsid w:val="00F91ED3"/>
    <w:rsid w:val="00F924B1"/>
    <w:rsid w:val="00F9346F"/>
    <w:rsid w:val="00F94D06"/>
    <w:rsid w:val="00F97A09"/>
    <w:rsid w:val="00FA0416"/>
    <w:rsid w:val="00FA29B0"/>
    <w:rsid w:val="00FA36BC"/>
    <w:rsid w:val="00FA40E7"/>
    <w:rsid w:val="00FA572F"/>
    <w:rsid w:val="00FA63ED"/>
    <w:rsid w:val="00FB0DA7"/>
    <w:rsid w:val="00FB2853"/>
    <w:rsid w:val="00FB46A5"/>
    <w:rsid w:val="00FB4790"/>
    <w:rsid w:val="00FB6331"/>
    <w:rsid w:val="00FC1A5F"/>
    <w:rsid w:val="00FC2AF7"/>
    <w:rsid w:val="00FC2CD0"/>
    <w:rsid w:val="00FC483F"/>
    <w:rsid w:val="00FC5844"/>
    <w:rsid w:val="00FC6BF3"/>
    <w:rsid w:val="00FC6C54"/>
    <w:rsid w:val="00FC6DBC"/>
    <w:rsid w:val="00FD27F6"/>
    <w:rsid w:val="00FD2FC0"/>
    <w:rsid w:val="00FD4012"/>
    <w:rsid w:val="00FD6676"/>
    <w:rsid w:val="00FD6AD4"/>
    <w:rsid w:val="00FD742A"/>
    <w:rsid w:val="00FE1791"/>
    <w:rsid w:val="00FE2762"/>
    <w:rsid w:val="00FE316B"/>
    <w:rsid w:val="00FE539F"/>
    <w:rsid w:val="00FE60E8"/>
    <w:rsid w:val="00FF001C"/>
    <w:rsid w:val="00FF1C2B"/>
    <w:rsid w:val="00FF303A"/>
    <w:rsid w:val="00FF32C9"/>
    <w:rsid w:val="00FF53EE"/>
    <w:rsid w:val="00FF5718"/>
    <w:rsid w:val="00FF639A"/>
    <w:rsid w:val="00FF6ED0"/>
    <w:rsid w:val="01C59F5E"/>
    <w:rsid w:val="022CAFCD"/>
    <w:rsid w:val="0259C680"/>
    <w:rsid w:val="0305EBCB"/>
    <w:rsid w:val="035C433E"/>
    <w:rsid w:val="03EC9E81"/>
    <w:rsid w:val="04BE6630"/>
    <w:rsid w:val="05778A38"/>
    <w:rsid w:val="0635A21A"/>
    <w:rsid w:val="0669E5E6"/>
    <w:rsid w:val="068C4A0C"/>
    <w:rsid w:val="0690F2DC"/>
    <w:rsid w:val="07185104"/>
    <w:rsid w:val="072CA947"/>
    <w:rsid w:val="07ABF1D5"/>
    <w:rsid w:val="08939EF0"/>
    <w:rsid w:val="0923F354"/>
    <w:rsid w:val="09FD65DD"/>
    <w:rsid w:val="0A896DE2"/>
    <w:rsid w:val="0B763A47"/>
    <w:rsid w:val="0CB428BB"/>
    <w:rsid w:val="0D113BC7"/>
    <w:rsid w:val="0D43242D"/>
    <w:rsid w:val="0D7DC13A"/>
    <w:rsid w:val="0DC77F8F"/>
    <w:rsid w:val="0E327384"/>
    <w:rsid w:val="0E5CFA84"/>
    <w:rsid w:val="0E69F9C8"/>
    <w:rsid w:val="0E6C5E54"/>
    <w:rsid w:val="0E7B3BE3"/>
    <w:rsid w:val="0F041469"/>
    <w:rsid w:val="0F093455"/>
    <w:rsid w:val="0F38DE95"/>
    <w:rsid w:val="0FC9FC74"/>
    <w:rsid w:val="0FD4B7BE"/>
    <w:rsid w:val="0FE59559"/>
    <w:rsid w:val="10207C32"/>
    <w:rsid w:val="11A10312"/>
    <w:rsid w:val="11ABD300"/>
    <w:rsid w:val="11DFCD9A"/>
    <w:rsid w:val="12DB8653"/>
    <w:rsid w:val="135701FE"/>
    <w:rsid w:val="13F4564B"/>
    <w:rsid w:val="140913F4"/>
    <w:rsid w:val="14A50AF7"/>
    <w:rsid w:val="14CDE6EA"/>
    <w:rsid w:val="15CE2D2F"/>
    <w:rsid w:val="16C3881C"/>
    <w:rsid w:val="17295359"/>
    <w:rsid w:val="181FB308"/>
    <w:rsid w:val="18BD81E4"/>
    <w:rsid w:val="18D3ED8A"/>
    <w:rsid w:val="19053679"/>
    <w:rsid w:val="190B2786"/>
    <w:rsid w:val="197D8601"/>
    <w:rsid w:val="198C9EB2"/>
    <w:rsid w:val="19D099D3"/>
    <w:rsid w:val="19FE60F2"/>
    <w:rsid w:val="1A5BFD17"/>
    <w:rsid w:val="1AB3A630"/>
    <w:rsid w:val="1AF5A509"/>
    <w:rsid w:val="1B831C36"/>
    <w:rsid w:val="1B8B7AA0"/>
    <w:rsid w:val="1BBD3409"/>
    <w:rsid w:val="1BC3B13B"/>
    <w:rsid w:val="1BEA4D6A"/>
    <w:rsid w:val="1CC41C31"/>
    <w:rsid w:val="1CF44362"/>
    <w:rsid w:val="1D611987"/>
    <w:rsid w:val="1F013BE7"/>
    <w:rsid w:val="1F0F4AB0"/>
    <w:rsid w:val="1F4CC978"/>
    <w:rsid w:val="213CAE68"/>
    <w:rsid w:val="2148B53D"/>
    <w:rsid w:val="21606081"/>
    <w:rsid w:val="21AFF1AA"/>
    <w:rsid w:val="21C34E70"/>
    <w:rsid w:val="21F7420C"/>
    <w:rsid w:val="22348AAA"/>
    <w:rsid w:val="22856C08"/>
    <w:rsid w:val="2530EECF"/>
    <w:rsid w:val="261C1CBB"/>
    <w:rsid w:val="26A579FD"/>
    <w:rsid w:val="26C5C24E"/>
    <w:rsid w:val="270C01DA"/>
    <w:rsid w:val="27DF4662"/>
    <w:rsid w:val="2820C304"/>
    <w:rsid w:val="283A5678"/>
    <w:rsid w:val="28CE96AA"/>
    <w:rsid w:val="28F06C16"/>
    <w:rsid w:val="291D9F34"/>
    <w:rsid w:val="2AA7321E"/>
    <w:rsid w:val="2ABAB434"/>
    <w:rsid w:val="2AF888ED"/>
    <w:rsid w:val="2C1A9930"/>
    <w:rsid w:val="2C26079A"/>
    <w:rsid w:val="2CBCAAD6"/>
    <w:rsid w:val="2D351D7F"/>
    <w:rsid w:val="2D406DD2"/>
    <w:rsid w:val="2DC3A769"/>
    <w:rsid w:val="2DECE2EC"/>
    <w:rsid w:val="2E41637F"/>
    <w:rsid w:val="2EB849CB"/>
    <w:rsid w:val="2F716490"/>
    <w:rsid w:val="302AE752"/>
    <w:rsid w:val="3240582E"/>
    <w:rsid w:val="3276BCC2"/>
    <w:rsid w:val="328D934B"/>
    <w:rsid w:val="33019BA9"/>
    <w:rsid w:val="331E77E5"/>
    <w:rsid w:val="3473EBC8"/>
    <w:rsid w:val="35024EED"/>
    <w:rsid w:val="3545E403"/>
    <w:rsid w:val="356C956E"/>
    <w:rsid w:val="35B7E4C8"/>
    <w:rsid w:val="35BCBCBC"/>
    <w:rsid w:val="36557819"/>
    <w:rsid w:val="36D30943"/>
    <w:rsid w:val="3729DD19"/>
    <w:rsid w:val="3732F0E7"/>
    <w:rsid w:val="377F7F38"/>
    <w:rsid w:val="37CB9193"/>
    <w:rsid w:val="381EA475"/>
    <w:rsid w:val="391F3738"/>
    <w:rsid w:val="3931F320"/>
    <w:rsid w:val="394CA117"/>
    <w:rsid w:val="396761F4"/>
    <w:rsid w:val="3A9C7450"/>
    <w:rsid w:val="3B25B88E"/>
    <w:rsid w:val="3B64364E"/>
    <w:rsid w:val="3B841B2A"/>
    <w:rsid w:val="3D894A6A"/>
    <w:rsid w:val="3D8BF829"/>
    <w:rsid w:val="3DC9D33A"/>
    <w:rsid w:val="3E9E34F0"/>
    <w:rsid w:val="3ECA423C"/>
    <w:rsid w:val="3F495EDB"/>
    <w:rsid w:val="400BC0D1"/>
    <w:rsid w:val="4053DCAA"/>
    <w:rsid w:val="407DB05C"/>
    <w:rsid w:val="40E356D0"/>
    <w:rsid w:val="413F9040"/>
    <w:rsid w:val="41F46C86"/>
    <w:rsid w:val="427CB430"/>
    <w:rsid w:val="4304E739"/>
    <w:rsid w:val="4324CDA5"/>
    <w:rsid w:val="433F93BD"/>
    <w:rsid w:val="4372C63A"/>
    <w:rsid w:val="43EAD70E"/>
    <w:rsid w:val="440DF832"/>
    <w:rsid w:val="443F9A0E"/>
    <w:rsid w:val="44D3BB5E"/>
    <w:rsid w:val="44DB641E"/>
    <w:rsid w:val="472563C5"/>
    <w:rsid w:val="47FE6477"/>
    <w:rsid w:val="480B508D"/>
    <w:rsid w:val="48286B8D"/>
    <w:rsid w:val="4947F50F"/>
    <w:rsid w:val="49ABE406"/>
    <w:rsid w:val="49B29BDE"/>
    <w:rsid w:val="49B7875F"/>
    <w:rsid w:val="4B5D7410"/>
    <w:rsid w:val="4C1C79FF"/>
    <w:rsid w:val="4C7883BD"/>
    <w:rsid w:val="4CB88BCB"/>
    <w:rsid w:val="4CEFCB35"/>
    <w:rsid w:val="4D4FEFAA"/>
    <w:rsid w:val="4DA40F62"/>
    <w:rsid w:val="4DE03E3D"/>
    <w:rsid w:val="4E9B99B6"/>
    <w:rsid w:val="4ED3AB93"/>
    <w:rsid w:val="4FCAC385"/>
    <w:rsid w:val="50423C97"/>
    <w:rsid w:val="5050A9C9"/>
    <w:rsid w:val="506E95C4"/>
    <w:rsid w:val="51D69142"/>
    <w:rsid w:val="5216F1C7"/>
    <w:rsid w:val="52A68D36"/>
    <w:rsid w:val="52AC2900"/>
    <w:rsid w:val="5534DFA4"/>
    <w:rsid w:val="55843B4F"/>
    <w:rsid w:val="558F8C71"/>
    <w:rsid w:val="55CDFB62"/>
    <w:rsid w:val="57FAE80C"/>
    <w:rsid w:val="5822CEBB"/>
    <w:rsid w:val="583ACB6F"/>
    <w:rsid w:val="5866ACFA"/>
    <w:rsid w:val="590AE84B"/>
    <w:rsid w:val="5A64F8BE"/>
    <w:rsid w:val="5A858B41"/>
    <w:rsid w:val="5B2F3061"/>
    <w:rsid w:val="5B319A20"/>
    <w:rsid w:val="5C2595A4"/>
    <w:rsid w:val="5C3CD1AA"/>
    <w:rsid w:val="5CA88053"/>
    <w:rsid w:val="5DAACE59"/>
    <w:rsid w:val="5DF53F97"/>
    <w:rsid w:val="5DFDD2BB"/>
    <w:rsid w:val="5DFFFF44"/>
    <w:rsid w:val="5E295B23"/>
    <w:rsid w:val="5E597981"/>
    <w:rsid w:val="5E7231A4"/>
    <w:rsid w:val="5F11F538"/>
    <w:rsid w:val="5F36F843"/>
    <w:rsid w:val="5FF72C87"/>
    <w:rsid w:val="6019369A"/>
    <w:rsid w:val="6283F63F"/>
    <w:rsid w:val="628A2E19"/>
    <w:rsid w:val="629B531C"/>
    <w:rsid w:val="62AB4D15"/>
    <w:rsid w:val="632D3546"/>
    <w:rsid w:val="643B6A6D"/>
    <w:rsid w:val="64629C03"/>
    <w:rsid w:val="65892442"/>
    <w:rsid w:val="65B05EFA"/>
    <w:rsid w:val="65E60CE5"/>
    <w:rsid w:val="65EC2A21"/>
    <w:rsid w:val="66481332"/>
    <w:rsid w:val="6690F170"/>
    <w:rsid w:val="66E4015A"/>
    <w:rsid w:val="671EE987"/>
    <w:rsid w:val="67A0C262"/>
    <w:rsid w:val="67E87928"/>
    <w:rsid w:val="692CB578"/>
    <w:rsid w:val="6AB2E499"/>
    <w:rsid w:val="6AD3DC13"/>
    <w:rsid w:val="6B39239C"/>
    <w:rsid w:val="6B69A361"/>
    <w:rsid w:val="6C5B8A14"/>
    <w:rsid w:val="6D121B18"/>
    <w:rsid w:val="6D809616"/>
    <w:rsid w:val="6E19F31F"/>
    <w:rsid w:val="6E2E9DCD"/>
    <w:rsid w:val="6E3BF996"/>
    <w:rsid w:val="6E456CAC"/>
    <w:rsid w:val="6E5C5A0A"/>
    <w:rsid w:val="6F625E11"/>
    <w:rsid w:val="70E73732"/>
    <w:rsid w:val="71156B05"/>
    <w:rsid w:val="71A05712"/>
    <w:rsid w:val="7227E3FD"/>
    <w:rsid w:val="72451E8D"/>
    <w:rsid w:val="734C490E"/>
    <w:rsid w:val="73983521"/>
    <w:rsid w:val="73B3A9B0"/>
    <w:rsid w:val="73E02D1C"/>
    <w:rsid w:val="73F13105"/>
    <w:rsid w:val="74052C9E"/>
    <w:rsid w:val="740566E1"/>
    <w:rsid w:val="74581348"/>
    <w:rsid w:val="75D8633E"/>
    <w:rsid w:val="75DB7345"/>
    <w:rsid w:val="7638984B"/>
    <w:rsid w:val="769448EF"/>
    <w:rsid w:val="773B186D"/>
    <w:rsid w:val="773C0A11"/>
    <w:rsid w:val="777A9C5E"/>
    <w:rsid w:val="77AC514E"/>
    <w:rsid w:val="77B2CB96"/>
    <w:rsid w:val="7809E954"/>
    <w:rsid w:val="7834660A"/>
    <w:rsid w:val="786ED509"/>
    <w:rsid w:val="78B9B5AD"/>
    <w:rsid w:val="78BB694A"/>
    <w:rsid w:val="79101353"/>
    <w:rsid w:val="795EDD60"/>
    <w:rsid w:val="7A1AD7FF"/>
    <w:rsid w:val="7A678A33"/>
    <w:rsid w:val="7A68C3BB"/>
    <w:rsid w:val="7AC3FF7B"/>
    <w:rsid w:val="7B0E9341"/>
    <w:rsid w:val="7B1623D3"/>
    <w:rsid w:val="7B38FDE2"/>
    <w:rsid w:val="7B772AC6"/>
    <w:rsid w:val="7BE8D11B"/>
    <w:rsid w:val="7C549012"/>
    <w:rsid w:val="7C735FB9"/>
    <w:rsid w:val="7D88DFD9"/>
    <w:rsid w:val="7DAEB556"/>
    <w:rsid w:val="7E6B2384"/>
    <w:rsid w:val="7E8D5E42"/>
    <w:rsid w:val="7F30E331"/>
    <w:rsid w:val="7F3E1369"/>
    <w:rsid w:val="7FFD9640"/>
  </w:rsids>
  <w:docVars>
    <w:docVar w:name="__Grammarly_42___1" w:val="H4sIAAAAAAAEAKtWcslP9kxRslIyNDayNDM0NTQzMDY1MjOwNDVU0lEKTi0uzszPAykwrAUA+tKtq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2B268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4A7"/>
    <w:rPr>
      <w:color w:val="000000"/>
      <w:sz w:val="24"/>
    </w:rPr>
  </w:style>
  <w:style w:type="paragraph" w:styleId="Heading1">
    <w:name w:val="heading 1"/>
    <w:basedOn w:val="Normal"/>
    <w:next w:val="Normal"/>
    <w:link w:val="Heading1Char"/>
    <w:qFormat/>
    <w:locked/>
    <w:rsid w:val="00154CD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E0064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uiPriority w:val="99"/>
    <w:qFormat/>
    <w:rsid w:val="00C26877"/>
    <w:pPr>
      <w:spacing w:before="240" w:after="60"/>
      <w:outlineLvl w:val="8"/>
    </w:pPr>
    <w:rPr>
      <w:rFonts w:ascii="Arial" w:eastAsia="Times New Roman" w:hAnsi="Arial" w:cs="Arial"/>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9"/>
    <w:locked/>
    <w:rsid w:val="00C26877"/>
    <w:rPr>
      <w:rFonts w:ascii="Arial" w:hAnsi="Arial" w:cs="Arial"/>
      <w:sz w:val="22"/>
      <w:szCs w:val="22"/>
    </w:rPr>
  </w:style>
  <w:style w:type="paragraph" w:styleId="BalloonText">
    <w:name w:val="Balloon Text"/>
    <w:basedOn w:val="Normal"/>
    <w:link w:val="BalloonTextChar"/>
    <w:uiPriority w:val="99"/>
    <w:semiHidden/>
    <w:rsid w:val="00C2687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26877"/>
    <w:rPr>
      <w:rFonts w:ascii="Tahoma" w:hAnsi="Tahoma" w:cs="Tahoma"/>
      <w:sz w:val="16"/>
      <w:szCs w:val="16"/>
    </w:rPr>
  </w:style>
  <w:style w:type="paragraph" w:styleId="ListParagraph">
    <w:name w:val="List Paragraph"/>
    <w:basedOn w:val="Normal"/>
    <w:uiPriority w:val="99"/>
    <w:qFormat/>
    <w:rsid w:val="00C26877"/>
    <w:pPr>
      <w:ind w:left="720"/>
      <w:contextualSpacing/>
    </w:pPr>
  </w:style>
  <w:style w:type="paragraph" w:styleId="NormalWeb">
    <w:name w:val="Normal (Web)"/>
    <w:basedOn w:val="Normal"/>
    <w:uiPriority w:val="99"/>
    <w:semiHidden/>
    <w:rsid w:val="00C26877"/>
    <w:pPr>
      <w:spacing w:before="100" w:beforeAutospacing="1" w:after="100" w:afterAutospacing="1"/>
    </w:pPr>
    <w:rPr>
      <w:rFonts w:eastAsia="Times New Roman"/>
      <w:color w:val="auto"/>
      <w:szCs w:val="24"/>
    </w:rPr>
  </w:style>
  <w:style w:type="character" w:styleId="Hyperlink">
    <w:name w:val="Hyperlink"/>
    <w:basedOn w:val="DefaultParagraphFont"/>
    <w:uiPriority w:val="99"/>
    <w:rsid w:val="00C26877"/>
    <w:rPr>
      <w:rFonts w:cs="Times New Roman"/>
      <w:color w:val="0000FF"/>
      <w:u w:val="single"/>
    </w:rPr>
  </w:style>
  <w:style w:type="paragraph" w:styleId="EndnoteText">
    <w:name w:val="endnote text"/>
    <w:basedOn w:val="Normal"/>
    <w:link w:val="EndnoteTextChar"/>
    <w:uiPriority w:val="99"/>
    <w:rsid w:val="00C26877"/>
    <w:pPr>
      <w:widowControl w:val="0"/>
    </w:pPr>
    <w:rPr>
      <w:rFonts w:ascii="Courier New" w:eastAsia="Times New Roman" w:hAnsi="Courier New"/>
      <w:color w:val="auto"/>
      <w:szCs w:val="20"/>
    </w:rPr>
  </w:style>
  <w:style w:type="character" w:customStyle="1" w:styleId="EndnoteTextChar">
    <w:name w:val="Endnote Text Char"/>
    <w:basedOn w:val="DefaultParagraphFont"/>
    <w:link w:val="EndnoteText"/>
    <w:uiPriority w:val="99"/>
    <w:locked/>
    <w:rsid w:val="00C26877"/>
    <w:rPr>
      <w:rFonts w:ascii="Courier New" w:hAnsi="Courier New" w:cs="Times New Roman"/>
      <w:color w:val="auto"/>
      <w:sz w:val="20"/>
      <w:szCs w:val="20"/>
    </w:rPr>
  </w:style>
  <w:style w:type="paragraph" w:styleId="Header">
    <w:name w:val="header"/>
    <w:basedOn w:val="Normal"/>
    <w:link w:val="HeaderChar"/>
    <w:uiPriority w:val="99"/>
    <w:rsid w:val="00C26877"/>
    <w:pPr>
      <w:tabs>
        <w:tab w:val="center" w:pos="4680"/>
        <w:tab w:val="right" w:pos="9360"/>
      </w:tabs>
    </w:pPr>
  </w:style>
  <w:style w:type="character" w:customStyle="1" w:styleId="HeaderChar">
    <w:name w:val="Header Char"/>
    <w:basedOn w:val="DefaultParagraphFont"/>
    <w:link w:val="Header"/>
    <w:uiPriority w:val="99"/>
    <w:locked/>
    <w:rsid w:val="00C26877"/>
    <w:rPr>
      <w:rFonts w:cs="Times New Roman"/>
    </w:rPr>
  </w:style>
  <w:style w:type="paragraph" w:styleId="Footer">
    <w:name w:val="footer"/>
    <w:basedOn w:val="Normal"/>
    <w:link w:val="FooterChar"/>
    <w:uiPriority w:val="99"/>
    <w:rsid w:val="00C26877"/>
    <w:pPr>
      <w:tabs>
        <w:tab w:val="center" w:pos="4680"/>
        <w:tab w:val="right" w:pos="9360"/>
      </w:tabs>
    </w:pPr>
  </w:style>
  <w:style w:type="character" w:customStyle="1" w:styleId="FooterChar">
    <w:name w:val="Footer Char"/>
    <w:basedOn w:val="DefaultParagraphFont"/>
    <w:link w:val="Footer"/>
    <w:uiPriority w:val="99"/>
    <w:locked/>
    <w:rsid w:val="00C26877"/>
    <w:rPr>
      <w:rFonts w:cs="Times New Roman"/>
    </w:rPr>
  </w:style>
  <w:style w:type="table" w:styleId="TableGrid">
    <w:name w:val="Table Grid"/>
    <w:basedOn w:val="TableNormal"/>
    <w:uiPriority w:val="39"/>
    <w:rsid w:val="00C26877"/>
    <w:rPr>
      <w:rFonts w:ascii="Calibri" w:eastAsia="Times New Roman" w:hAnsi="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rsid w:val="00C26877"/>
    <w:rPr>
      <w:rFonts w:cs="Times New Roman"/>
      <w:sz w:val="16"/>
      <w:szCs w:val="16"/>
    </w:rPr>
  </w:style>
  <w:style w:type="paragraph" w:styleId="CommentText">
    <w:name w:val="annotation text"/>
    <w:basedOn w:val="Normal"/>
    <w:link w:val="CommentTextChar"/>
    <w:uiPriority w:val="99"/>
    <w:semiHidden/>
    <w:rsid w:val="00C26877"/>
    <w:rPr>
      <w:sz w:val="20"/>
      <w:szCs w:val="20"/>
    </w:rPr>
  </w:style>
  <w:style w:type="character" w:customStyle="1" w:styleId="CommentTextChar">
    <w:name w:val="Comment Text Char"/>
    <w:basedOn w:val="DefaultParagraphFont"/>
    <w:link w:val="CommentText"/>
    <w:uiPriority w:val="99"/>
    <w:semiHidden/>
    <w:locked/>
    <w:rsid w:val="00C26877"/>
    <w:rPr>
      <w:rFonts w:cs="Times New Roman"/>
      <w:sz w:val="20"/>
      <w:szCs w:val="20"/>
    </w:rPr>
  </w:style>
  <w:style w:type="paragraph" w:styleId="CommentSubject">
    <w:name w:val="annotation subject"/>
    <w:basedOn w:val="CommentText"/>
    <w:next w:val="CommentText"/>
    <w:link w:val="CommentSubjectChar"/>
    <w:uiPriority w:val="99"/>
    <w:semiHidden/>
    <w:rsid w:val="00C26877"/>
    <w:rPr>
      <w:b/>
      <w:bCs/>
    </w:rPr>
  </w:style>
  <w:style w:type="character" w:customStyle="1" w:styleId="CommentSubjectChar">
    <w:name w:val="Comment Subject Char"/>
    <w:basedOn w:val="CommentTextChar"/>
    <w:link w:val="CommentSubject"/>
    <w:uiPriority w:val="99"/>
    <w:semiHidden/>
    <w:locked/>
    <w:rsid w:val="00C26877"/>
    <w:rPr>
      <w:rFonts w:cs="Times New Roman"/>
      <w:b/>
      <w:bCs/>
      <w:sz w:val="20"/>
      <w:szCs w:val="20"/>
    </w:rPr>
  </w:style>
  <w:style w:type="paragraph" w:styleId="FootnoteText">
    <w:name w:val="footnote text"/>
    <w:basedOn w:val="Normal"/>
    <w:link w:val="FootnoteTextChar"/>
    <w:uiPriority w:val="99"/>
    <w:semiHidden/>
    <w:rsid w:val="00C26877"/>
    <w:rPr>
      <w:sz w:val="20"/>
      <w:szCs w:val="20"/>
    </w:rPr>
  </w:style>
  <w:style w:type="character" w:customStyle="1" w:styleId="FootnoteTextChar">
    <w:name w:val="Footnote Text Char"/>
    <w:basedOn w:val="DefaultParagraphFont"/>
    <w:link w:val="FootnoteText"/>
    <w:uiPriority w:val="99"/>
    <w:semiHidden/>
    <w:locked/>
    <w:rsid w:val="00C26877"/>
    <w:rPr>
      <w:rFonts w:cs="Times New Roman"/>
      <w:sz w:val="20"/>
      <w:szCs w:val="20"/>
    </w:rPr>
  </w:style>
  <w:style w:type="character" w:styleId="FootnoteReference">
    <w:name w:val="footnote reference"/>
    <w:basedOn w:val="DefaultParagraphFont"/>
    <w:uiPriority w:val="99"/>
    <w:rsid w:val="00C26877"/>
    <w:rPr>
      <w:rFonts w:cs="Times New Roman"/>
      <w:vertAlign w:val="superscript"/>
    </w:rPr>
  </w:style>
  <w:style w:type="paragraph" w:styleId="NoSpacing">
    <w:name w:val="No Spacing"/>
    <w:uiPriority w:val="99"/>
    <w:qFormat/>
    <w:rsid w:val="00C26877"/>
    <w:rPr>
      <w:sz w:val="24"/>
    </w:rPr>
  </w:style>
  <w:style w:type="paragraph" w:styleId="Revision">
    <w:name w:val="Revision"/>
    <w:hidden/>
    <w:uiPriority w:val="99"/>
    <w:semiHidden/>
    <w:rsid w:val="00C26877"/>
    <w:rPr>
      <w:color w:val="000000"/>
      <w:sz w:val="24"/>
    </w:rPr>
  </w:style>
  <w:style w:type="paragraph" w:customStyle="1" w:styleId="Char">
    <w:name w:val="Char"/>
    <w:basedOn w:val="Normal"/>
    <w:uiPriority w:val="99"/>
    <w:rsid w:val="00C26877"/>
    <w:pPr>
      <w:spacing w:after="160" w:line="240" w:lineRule="exact"/>
    </w:pPr>
    <w:rPr>
      <w:rFonts w:ascii="Tahoma" w:eastAsia="Times New Roman" w:hAnsi="Tahoma"/>
      <w:color w:val="auto"/>
      <w:sz w:val="20"/>
      <w:szCs w:val="20"/>
    </w:rPr>
  </w:style>
  <w:style w:type="character" w:styleId="FollowedHyperlink">
    <w:name w:val="FollowedHyperlink"/>
    <w:basedOn w:val="DefaultParagraphFont"/>
    <w:uiPriority w:val="99"/>
    <w:semiHidden/>
    <w:unhideWhenUsed/>
    <w:rsid w:val="00F63359"/>
    <w:rPr>
      <w:color w:val="800080" w:themeColor="followedHyperlink"/>
      <w:u w:val="single"/>
    </w:rPr>
  </w:style>
  <w:style w:type="character" w:customStyle="1" w:styleId="FootnoteTextChar1">
    <w:name w:val="Footnote Text Char1"/>
    <w:basedOn w:val="DefaultParagraphFont"/>
    <w:uiPriority w:val="99"/>
    <w:semiHidden/>
    <w:rsid w:val="00114EC2"/>
    <w:rPr>
      <w:sz w:val="20"/>
      <w:szCs w:val="20"/>
    </w:rPr>
  </w:style>
  <w:style w:type="character" w:styleId="UnresolvedMention">
    <w:name w:val="Unresolved Mention"/>
    <w:basedOn w:val="DefaultParagraphFont"/>
    <w:uiPriority w:val="99"/>
    <w:unhideWhenUsed/>
    <w:rsid w:val="000C311E"/>
    <w:rPr>
      <w:color w:val="605E5C"/>
      <w:shd w:val="clear" w:color="auto" w:fill="E1DFDD"/>
    </w:rPr>
  </w:style>
  <w:style w:type="paragraph" w:customStyle="1" w:styleId="single-line">
    <w:name w:val="single-line"/>
    <w:basedOn w:val="Normal"/>
    <w:rsid w:val="00622A2C"/>
    <w:pPr>
      <w:spacing w:before="100" w:beforeAutospacing="1" w:after="100" w:afterAutospacing="1"/>
    </w:pPr>
    <w:rPr>
      <w:rFonts w:eastAsia="Times New Roman"/>
      <w:color w:val="auto"/>
      <w:szCs w:val="24"/>
    </w:rPr>
  </w:style>
  <w:style w:type="character" w:customStyle="1" w:styleId="Heading2Char">
    <w:name w:val="Heading 2 Char"/>
    <w:basedOn w:val="DefaultParagraphFont"/>
    <w:link w:val="Heading2"/>
    <w:rsid w:val="00E0064D"/>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rsid w:val="00154CD5"/>
    <w:rPr>
      <w:rFonts w:asciiTheme="majorHAnsi" w:eastAsiaTheme="majorEastAsia" w:hAnsiTheme="majorHAnsi" w:cstheme="majorBidi"/>
      <w:color w:val="365F91" w:themeColor="accent1" w:themeShade="BF"/>
      <w:sz w:val="32"/>
      <w:szCs w:val="32"/>
    </w:rPr>
  </w:style>
  <w:style w:type="character" w:styleId="Mention">
    <w:name w:val="Mention"/>
    <w:basedOn w:val="DefaultParagraphFont"/>
    <w:uiPriority w:val="99"/>
    <w:unhideWhenUsed/>
    <w:rsid w:val="00C012B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glossaryDocument" Target="glossary/document.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hyperlink" Target="mailto:OFCCP_FAAP-UNIT@dol.gov" TargetMode="External" /><Relationship Id="rId8" Type="http://schemas.openxmlformats.org/officeDocument/2006/relationships/header" Target="header1.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gpo.gov/fdsys/pkg/PLAW-105publ277/pdf/PLAW-105publ277.pdf" TargetMode="External" /></Relationships>
</file>

<file path=word/glossary/_rels/document.xml.rels><?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4F9BB4737D10495D926514ED7C2DC86D"/>
        <w:category>
          <w:name w:val="General"/>
          <w:gallery w:val="placeholder"/>
        </w:category>
        <w:types>
          <w:type w:val="bbPlcHdr"/>
        </w:types>
        <w:behaviors>
          <w:behavior w:val="content"/>
        </w:behaviors>
        <w:guid w:val="{30D2439D-3B28-4509-A7F4-121A5027F581}"/>
      </w:docPartPr>
      <w:docPartBody>
        <w:p w:rsidR="00AB51F3" w:rsidP="004A21F6">
          <w:pPr>
            <w:pStyle w:val="4F9BB4737D10495D926514ED7C2DC86D"/>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438A4D99C5E34D73908339B91EB5BC44"/>
        <w:category>
          <w:name w:val="General"/>
          <w:gallery w:val="placeholder"/>
        </w:category>
        <w:types>
          <w:type w:val="bbPlcHdr"/>
        </w:types>
        <w:behaviors>
          <w:behavior w:val="content"/>
        </w:behaviors>
        <w:guid w:val="{8BACEB31-9823-4735-BC4E-88C88A752729}"/>
      </w:docPartPr>
      <w:docPartBody>
        <w:p w:rsidR="00C40998" w:rsidP="0018764A">
          <w:pPr>
            <w:pStyle w:val="438A4D99C5E34D73908339B91EB5BC44"/>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8DDD7C67C1744A13A91484DD90A0C8DE"/>
        <w:category>
          <w:name w:val="General"/>
          <w:gallery w:val="placeholder"/>
        </w:category>
        <w:types>
          <w:type w:val="bbPlcHdr"/>
        </w:types>
        <w:behaviors>
          <w:behavior w:val="content"/>
        </w:behaviors>
        <w:guid w:val="{5EA496DE-CC92-4ED6-BCA5-2EBCBA6D43BF}"/>
      </w:docPartPr>
      <w:docPartBody>
        <w:p w:rsidR="00EE0EEC" w:rsidP="00AD47FC">
          <w:pPr>
            <w:pStyle w:val="8DDD7C67C1744A13A91484DD90A0C8DE"/>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
      <w:docPartPr>
        <w:name w:val="57175645A2784F12930B64FE0F783060"/>
        <w:category>
          <w:name w:val="General"/>
          <w:gallery w:val="placeholder"/>
        </w:category>
        <w:types>
          <w:type w:val="bbPlcHdr"/>
        </w:types>
        <w:behaviors>
          <w:behavior w:val="content"/>
        </w:behaviors>
        <w:guid w:val="{5EDE7594-0B8F-4217-BE84-E91352A9A72A}"/>
      </w:docPartPr>
      <w:docPartBody>
        <w:p w:rsidR="00EE0EEC" w:rsidP="00AD47FC">
          <w:pPr>
            <w:pStyle w:val="57175645A2784F12930B64FE0F783060"/>
          </w:pPr>
          <w:r w:rsidRPr="00012208">
            <w:rPr>
              <w:rFonts w:cs="Tahoma"/>
              <w:caps/>
              <w:color w:val="0070C0"/>
              <w:sz w:val="28"/>
              <w:szCs w:val="28"/>
            </w:rPr>
            <w:t>[</w:t>
          </w:r>
          <w:r w:rsidRPr="00012208">
            <w:rPr>
              <w:rFonts w:cs="Tahoma"/>
              <w:color w:val="0070C0"/>
              <w:sz w:val="28"/>
              <w:szCs w:val="28"/>
            </w:rPr>
            <w:t>4 Digit FY + Sequential Number</w:t>
          </w:r>
          <w:r w:rsidRPr="00012208">
            <w:rPr>
              <w:rFonts w:cs="Tahoma"/>
              <w:caps/>
              <w:color w:val="0070C0"/>
              <w:sz w:val="28"/>
              <w:szCs w:val="2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pPr>
        <w:spacing w:after="0" w:line="240" w:lineRule="auto"/>
      </w:pPr>
      <w:r>
        <w:separator/>
      </w:r>
    </w:p>
  </w:footnote>
  <w:footnote w:type="continuationSeparator" w:id="1">
    <w:p>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7B62"/>
    <w:rsid w:val="0005006B"/>
    <w:rsid w:val="0011181E"/>
    <w:rsid w:val="0011352D"/>
    <w:rsid w:val="001260B6"/>
    <w:rsid w:val="00167E03"/>
    <w:rsid w:val="0018764A"/>
    <w:rsid w:val="00190528"/>
    <w:rsid w:val="001F4930"/>
    <w:rsid w:val="001F5CA9"/>
    <w:rsid w:val="00233019"/>
    <w:rsid w:val="00283FE3"/>
    <w:rsid w:val="002D1982"/>
    <w:rsid w:val="00317363"/>
    <w:rsid w:val="003733D7"/>
    <w:rsid w:val="003A2007"/>
    <w:rsid w:val="003F2757"/>
    <w:rsid w:val="004A21F6"/>
    <w:rsid w:val="00511429"/>
    <w:rsid w:val="00530BB2"/>
    <w:rsid w:val="005F61F7"/>
    <w:rsid w:val="006608A9"/>
    <w:rsid w:val="006F48DA"/>
    <w:rsid w:val="007455AA"/>
    <w:rsid w:val="007B2036"/>
    <w:rsid w:val="007E7BBD"/>
    <w:rsid w:val="0084514F"/>
    <w:rsid w:val="008806BA"/>
    <w:rsid w:val="008C519B"/>
    <w:rsid w:val="009307CD"/>
    <w:rsid w:val="009D0CA1"/>
    <w:rsid w:val="009E4606"/>
    <w:rsid w:val="00A73031"/>
    <w:rsid w:val="00A754C7"/>
    <w:rsid w:val="00A958E6"/>
    <w:rsid w:val="00AA2592"/>
    <w:rsid w:val="00AB51F3"/>
    <w:rsid w:val="00AD47FC"/>
    <w:rsid w:val="00B27C53"/>
    <w:rsid w:val="00B34F80"/>
    <w:rsid w:val="00B928BA"/>
    <w:rsid w:val="00BB0772"/>
    <w:rsid w:val="00BC7B88"/>
    <w:rsid w:val="00BD1C94"/>
    <w:rsid w:val="00BE7B62"/>
    <w:rsid w:val="00C40998"/>
    <w:rsid w:val="00C45875"/>
    <w:rsid w:val="00C7157D"/>
    <w:rsid w:val="00C83891"/>
    <w:rsid w:val="00CF0242"/>
    <w:rsid w:val="00CF36BE"/>
    <w:rsid w:val="00D0749C"/>
    <w:rsid w:val="00D5675B"/>
    <w:rsid w:val="00D77341"/>
    <w:rsid w:val="00D8714C"/>
    <w:rsid w:val="00E26C4C"/>
    <w:rsid w:val="00E37DD0"/>
    <w:rsid w:val="00EA22B6"/>
    <w:rsid w:val="00EE0EEC"/>
    <w:rsid w:val="00EF08A7"/>
    <w:rsid w:val="00F867C5"/>
    <w:rsid w:val="00F96DE4"/>
    <w:rsid w:val="00FC235D"/>
  </w:rsid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9BB4737D10495D926514ED7C2DC86D">
    <w:name w:val="4F9BB4737D10495D926514ED7C2DC86D"/>
    <w:rsid w:val="004A21F6"/>
  </w:style>
  <w:style w:type="paragraph" w:customStyle="1" w:styleId="438A4D99C5E34D73908339B91EB5BC44">
    <w:name w:val="438A4D99C5E34D73908339B91EB5BC44"/>
    <w:rsid w:val="0018764A"/>
  </w:style>
  <w:style w:type="paragraph" w:customStyle="1" w:styleId="8DDD7C67C1744A13A91484DD90A0C8DE">
    <w:name w:val="8DDD7C67C1744A13A91484DD90A0C8DE"/>
    <w:rsid w:val="00AD47FC"/>
  </w:style>
  <w:style w:type="paragraph" w:customStyle="1" w:styleId="57175645A2784F12930B64FE0F783060">
    <w:name w:val="57175645A2784F12930B64FE0F783060"/>
    <w:rsid w:val="00AD47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3E025-0DC1-4FF4-8092-5852328BD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503</Words>
  <Characters>4291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2-09-07T20:50:00Z</dcterms:created>
  <dcterms:modified xsi:type="dcterms:W3CDTF">2022-09-07T20:50:00Z</dcterms:modified>
</cp:coreProperties>
</file>